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C86D" w14:textId="77777777" w:rsidR="004418ED" w:rsidRDefault="004418ED" w:rsidP="004418ED">
      <w:pPr>
        <w:rPr>
          <w:rFonts w:eastAsiaTheme="majorEastAsia" w:cstheme="majorBidi"/>
          <w:b/>
          <w:color w:val="642D08"/>
          <w:sz w:val="40"/>
          <w:szCs w:val="32"/>
        </w:rPr>
      </w:pPr>
      <w:r w:rsidRPr="00722933">
        <w:rPr>
          <w:rFonts w:eastAsiaTheme="majorEastAsia" w:cstheme="majorBidi"/>
          <w:b/>
          <w:color w:val="642D08"/>
          <w:sz w:val="40"/>
          <w:szCs w:val="32"/>
        </w:rPr>
        <w:t>Municipality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Project Description</w:t>
      </w:r>
    </w:p>
    <w:p w14:paraId="0E4B3C58" w14:textId="2B55990C" w:rsidR="00E50C89" w:rsidRPr="00E50C89" w:rsidRDefault="00E50C89" w:rsidP="004418ED">
      <w:pPr>
        <w:rPr>
          <w:rFonts w:eastAsiaTheme="majorEastAsia" w:cstheme="majorBidi"/>
          <w:b/>
          <w:color w:val="FF0000"/>
          <w:sz w:val="40"/>
          <w:szCs w:val="32"/>
          <w:lang w:val="bg-BG"/>
        </w:rPr>
      </w:pPr>
      <w:r w:rsidRPr="00E50C89">
        <w:rPr>
          <w:rFonts w:eastAsiaTheme="majorEastAsia" w:cstheme="majorBidi"/>
          <w:b/>
          <w:color w:val="FF0000"/>
          <w:sz w:val="40"/>
          <w:szCs w:val="32"/>
          <w:lang w:val="bg-BG"/>
        </w:rPr>
        <w:t xml:space="preserve">Да се запиша и платя до 15.08, защита на 20.08, </w:t>
      </w:r>
      <w:r w:rsidR="00BC0D23">
        <w:rPr>
          <w:rFonts w:eastAsiaTheme="majorEastAsia" w:cstheme="majorBidi"/>
          <w:b/>
          <w:color w:val="FF0000"/>
          <w:sz w:val="40"/>
          <w:szCs w:val="32"/>
          <w:lang w:val="bg-BG"/>
        </w:rPr>
        <w:t>г</w:t>
      </w:r>
      <w:r w:rsidRPr="00E50C89">
        <w:rPr>
          <w:rFonts w:eastAsiaTheme="majorEastAsia" w:cstheme="majorBidi"/>
          <w:b/>
          <w:color w:val="FF0000"/>
          <w:sz w:val="40"/>
          <w:szCs w:val="32"/>
          <w:lang w:val="bg-BG"/>
        </w:rPr>
        <w:t>рафик ще е ясен на 17.08</w:t>
      </w:r>
      <w:r>
        <w:rPr>
          <w:rFonts w:eastAsiaTheme="majorEastAsia" w:cstheme="majorBidi"/>
          <w:b/>
          <w:color w:val="FF0000"/>
          <w:sz w:val="40"/>
          <w:szCs w:val="32"/>
          <w:lang w:val="bg-BG"/>
        </w:rPr>
        <w:t xml:space="preserve"> (мейл от </w:t>
      </w:r>
      <w:r>
        <w:rPr>
          <w:rFonts w:ascii="Tahoma" w:hAnsi="Tahoma" w:cs="Tahoma"/>
          <w:color w:val="2F2F2F"/>
          <w:sz w:val="21"/>
          <w:szCs w:val="21"/>
          <w:shd w:val="clear" w:color="auto" w:fill="FFFFFF"/>
        </w:rPr>
        <w:t>26.05.2023 16:58</w:t>
      </w:r>
      <w:r>
        <w:rPr>
          <w:rFonts w:eastAsiaTheme="majorEastAsia" w:cstheme="majorBidi"/>
          <w:b/>
          <w:color w:val="FF0000"/>
          <w:sz w:val="40"/>
          <w:szCs w:val="32"/>
          <w:lang w:val="bg-BG"/>
        </w:rPr>
        <w:t>)</w:t>
      </w:r>
      <w:r w:rsidRPr="00E50C89">
        <w:rPr>
          <w:rFonts w:eastAsiaTheme="majorEastAsia" w:cstheme="majorBidi"/>
          <w:b/>
          <w:color w:val="FF0000"/>
          <w:sz w:val="40"/>
          <w:szCs w:val="32"/>
          <w:lang w:val="bg-BG"/>
        </w:rPr>
        <w:t>:</w:t>
      </w:r>
    </w:p>
    <w:p w14:paraId="177D8DD6" w14:textId="4EECDAFF" w:rsidR="00E50C89" w:rsidRPr="00E50C89" w:rsidRDefault="00474C61" w:rsidP="004418ED">
      <w:pPr>
        <w:rPr>
          <w:rFonts w:eastAsiaTheme="majorEastAsia" w:cstheme="majorBidi"/>
          <w:bCs/>
          <w:color w:val="642D08"/>
          <w:sz w:val="40"/>
          <w:szCs w:val="32"/>
          <w:lang w:val="bg-BG"/>
        </w:rPr>
      </w:pPr>
      <w:hyperlink r:id="rId8" w:history="1">
        <w:r w:rsidR="00E50C89" w:rsidRPr="00E50C89">
          <w:rPr>
            <w:rStyle w:val="Hyperlink"/>
            <w:rFonts w:eastAsiaTheme="majorEastAsia" w:cstheme="majorBidi"/>
            <w:bCs/>
            <w:sz w:val="40"/>
            <w:szCs w:val="32"/>
            <w:lang w:val="bg-BG"/>
          </w:rPr>
          <w:t>https://softuni.bg/trainings/4245/retake-session-may-2023</w:t>
        </w:r>
      </w:hyperlink>
    </w:p>
    <w:p w14:paraId="06EFAFB4" w14:textId="77777777" w:rsidR="00E50C89" w:rsidRPr="00E50C89" w:rsidRDefault="00E50C89" w:rsidP="004418ED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</w:p>
    <w:p w14:paraId="7BFAD6AF" w14:textId="77777777" w:rsidR="004418ED" w:rsidRDefault="004418ED" w:rsidP="004418ED">
      <w:pPr>
        <w:jc w:val="both"/>
      </w:pPr>
      <w:r w:rsidRPr="00722933">
        <w:rPr>
          <w:b/>
          <w:bCs/>
          <w:noProof/>
          <w:lang w:val="sq-AL"/>
        </w:rPr>
        <w:t>Municipality</w:t>
      </w:r>
      <w:r>
        <w:rPr>
          <w:b/>
          <w:bCs/>
          <w:noProof/>
          <w:lang w:val="sq-AL"/>
        </w:rPr>
        <w:t xml:space="preserve"> Mobility System </w:t>
      </w:r>
      <w:r>
        <w:rPr>
          <w:noProof/>
          <w:lang w:val="sq-AL"/>
        </w:rPr>
        <w:t>is an online platform that is used to ensure mobility transport solution in sities and towns.</w:t>
      </w:r>
    </w:p>
    <w:p w14:paraId="610AF6A7" w14:textId="77777777" w:rsidR="004418ED" w:rsidRDefault="004418ED" w:rsidP="004418ED">
      <w:pPr>
        <w:pStyle w:val="Heading2"/>
        <w:jc w:val="both"/>
      </w:pPr>
      <w:r>
        <w:t>Technological Requirements and Overview</w:t>
      </w:r>
    </w:p>
    <w:p w14:paraId="7CA540E7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be implemented using </w:t>
      </w:r>
      <w:r w:rsidRPr="006D6011">
        <w:rPr>
          <w:b/>
          <w:lang w:val="en-GB"/>
        </w:rPr>
        <w:t xml:space="preserve">ASP.NET </w:t>
      </w:r>
      <w:r>
        <w:rPr>
          <w:b/>
          <w:lang w:val="en-GB"/>
        </w:rPr>
        <w:t>Core 6.0</w:t>
      </w:r>
      <w:r>
        <w:rPr>
          <w:lang w:val="en-GB"/>
        </w:rPr>
        <w:t xml:space="preserve"> Framework</w:t>
      </w:r>
      <w:r>
        <w:t xml:space="preserve"> or </w:t>
      </w:r>
      <w:r w:rsidRPr="006D6011">
        <w:rPr>
          <w:b/>
          <w:lang w:val="en-GB"/>
        </w:rPr>
        <w:t xml:space="preserve">ASP.NET </w:t>
      </w:r>
      <w:r>
        <w:rPr>
          <w:b/>
          <w:lang w:val="en-GB"/>
        </w:rPr>
        <w:t>Core 5.0</w:t>
      </w:r>
      <w:r>
        <w:rPr>
          <w:lang w:val="en-GB"/>
        </w:rPr>
        <w:t xml:space="preserve"> Framework.</w:t>
      </w:r>
    </w:p>
    <w:p w14:paraId="6AB7CEC2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</w:t>
      </w:r>
      <w:r w:rsidRPr="00214227">
        <w:rPr>
          <w:b/>
          <w:bCs/>
          <w:highlight w:val="yellow"/>
          <w:lang w:val="en-GB"/>
        </w:rPr>
        <w:t>15</w:t>
      </w:r>
      <w:r w:rsidRPr="00214227">
        <w:rPr>
          <w:highlight w:val="yellow"/>
          <w:lang w:val="en-GB"/>
        </w:rPr>
        <w:t xml:space="preserve"> web pages (views)</w:t>
      </w:r>
    </w:p>
    <w:p w14:paraId="2883D799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6 </w:t>
      </w:r>
      <w:r w:rsidRPr="00214227">
        <w:rPr>
          <w:b/>
          <w:highlight w:val="yellow"/>
          <w:lang w:val="en-GB"/>
        </w:rPr>
        <w:t>entity models</w:t>
      </w:r>
    </w:p>
    <w:p w14:paraId="64F2CA5E" w14:textId="77777777" w:rsidR="004418ED" w:rsidRPr="00573B1C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6 </w:t>
      </w:r>
      <w:r w:rsidRPr="00214227">
        <w:rPr>
          <w:b/>
          <w:bCs/>
          <w:highlight w:val="yellow"/>
          <w:lang w:val="en-GB"/>
        </w:rPr>
        <w:t>controllers</w:t>
      </w:r>
    </w:p>
    <w:p w14:paraId="514A646B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Visual Studio</w:t>
      </w:r>
      <w:r w:rsidRPr="00214227">
        <w:rPr>
          <w:b/>
          <w:highlight w:val="yellow"/>
        </w:rPr>
        <w:t xml:space="preserve"> 2022</w:t>
      </w:r>
      <w:r>
        <w:rPr>
          <w:b/>
        </w:rPr>
        <w:t xml:space="preserve"> / </w:t>
      </w:r>
      <w:r>
        <w:rPr>
          <w:b/>
          <w:noProof/>
        </w:rPr>
        <w:t>JetBrains</w:t>
      </w:r>
      <w:r>
        <w:rPr>
          <w:b/>
        </w:rPr>
        <w:t xml:space="preserve"> Project Rider</w:t>
      </w:r>
      <w:r>
        <w:rPr>
          <w:lang w:val="en-GB"/>
        </w:rPr>
        <w:t>.</w:t>
      </w:r>
    </w:p>
    <w:p w14:paraId="2DFB48C5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the </w:t>
      </w:r>
      <w:r w:rsidRPr="00AD501D">
        <w:rPr>
          <w:b/>
          <w:lang w:val="en-GB"/>
        </w:rPr>
        <w:t>Razor</w:t>
      </w:r>
      <w:r>
        <w:rPr>
          <w:lang w:val="en-GB"/>
        </w:rPr>
        <w:t xml:space="preserve"> template engine for generating the UI</w:t>
      </w:r>
    </w:p>
    <w:p w14:paraId="1C2376A0" w14:textId="77777777" w:rsidR="004418ED" w:rsidRPr="00501D85" w:rsidRDefault="004418ED" w:rsidP="004418ED">
      <w:pPr>
        <w:pStyle w:val="ListParagraph"/>
        <w:numPr>
          <w:ilvl w:val="2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Pr="00161252">
        <w:rPr>
          <w:bCs/>
          <w:lang w:val="en-GB"/>
        </w:rPr>
        <w:t>.</w:t>
      </w:r>
      <w:r>
        <w:rPr>
          <w:bCs/>
          <w:lang w:val="en-GB"/>
        </w:rPr>
        <w:t xml:space="preserve"> </w:t>
      </w:r>
    </w:p>
    <w:p w14:paraId="178A8F6D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you could also use Web API to create a RESTful service and use JavaScript / </w:t>
      </w:r>
      <w:r>
        <w:rPr>
          <w:noProof/>
          <w:lang w:val="en-GB"/>
        </w:rPr>
        <w:t>TypeScript</w:t>
      </w:r>
      <w:r>
        <w:rPr>
          <w:lang w:val="en-GB"/>
        </w:rPr>
        <w:t xml:space="preserve"> for the </w:t>
      </w:r>
      <w:r w:rsidRPr="00D34CAD">
        <w:rPr>
          <w:b/>
          <w:bCs/>
          <w:lang w:val="en-GB"/>
        </w:rPr>
        <w:t>Front-End</w:t>
      </w:r>
      <w:r>
        <w:rPr>
          <w:lang w:val="en-GB"/>
        </w:rPr>
        <w:t xml:space="preserve"> </w:t>
      </w:r>
    </w:p>
    <w:p w14:paraId="39ACFE06" w14:textId="77777777" w:rsidR="004418ED" w:rsidRPr="00214227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Microsoft SQL Server</w:t>
      </w:r>
      <w:r w:rsidRPr="00214227">
        <w:rPr>
          <w:highlight w:val="yellow"/>
          <w:lang w:val="en-GB"/>
        </w:rPr>
        <w:t xml:space="preserve"> as Database Service</w:t>
      </w:r>
    </w:p>
    <w:p w14:paraId="3C99F336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use multiple storages, 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files, other Web services, databases (e.g. MySQL / MongoDB / Cassandra / etc.)</w:t>
      </w:r>
    </w:p>
    <w:p w14:paraId="79143FF2" w14:textId="77777777" w:rsidR="004418ED" w:rsidRPr="00214227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Entity Framework Core</w:t>
      </w:r>
      <w:r w:rsidRPr="00214227">
        <w:rPr>
          <w:highlight w:val="yellow"/>
          <w:lang w:val="en-GB"/>
        </w:rPr>
        <w:t xml:space="preserve"> to access your database</w:t>
      </w:r>
    </w:p>
    <w:p w14:paraId="18E6253F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02F9EF4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cyan"/>
          <w:lang w:val="en-GB"/>
        </w:rPr>
        <w:t>MVC Areas</w:t>
      </w:r>
      <w:r>
        <w:rPr>
          <w:lang w:val="en-GB"/>
        </w:rPr>
        <w:t xml:space="preserve"> to separate different parts of your application (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</w:t>
      </w:r>
      <w:r w:rsidRPr="00214227">
        <w:rPr>
          <w:highlight w:val="cyan"/>
          <w:lang w:val="en-GB"/>
        </w:rPr>
        <w:t>area for administration</w:t>
      </w:r>
      <w:r>
        <w:rPr>
          <w:lang w:val="en-GB"/>
        </w:rPr>
        <w:t>)</w:t>
      </w:r>
    </w:p>
    <w:p w14:paraId="4DF1D1E7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Adapt the default </w:t>
      </w:r>
      <w:r w:rsidRPr="00EB50B1">
        <w:rPr>
          <w:b/>
          <w:highlight w:val="yellow"/>
          <w:lang w:val="en-GB"/>
        </w:rPr>
        <w:t>ASP.NET Core site template</w:t>
      </w:r>
      <w:r w:rsidRPr="00EB50B1">
        <w:rPr>
          <w:highlight w:val="yellow"/>
          <w:lang w:val="en-GB"/>
        </w:rPr>
        <w:t xml:space="preserve"> or get another free theme</w:t>
      </w:r>
    </w:p>
    <w:p w14:paraId="510E6DE6" w14:textId="77777777" w:rsidR="004418ED" w:rsidRPr="00CD5800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EB50B1">
        <w:rPr>
          <w:highlight w:val="yellow"/>
          <w:lang w:val="en-GB"/>
        </w:rPr>
        <w:t xml:space="preserve">Use responsive design based on </w:t>
      </w:r>
      <w:r w:rsidRPr="00EB50B1">
        <w:rPr>
          <w:b/>
          <w:highlight w:val="yellow"/>
          <w:lang w:val="en-GB"/>
        </w:rPr>
        <w:t>Twitter Bootstrap</w:t>
      </w:r>
      <w:r>
        <w:rPr>
          <w:b/>
          <w:lang w:val="en-GB"/>
        </w:rPr>
        <w:t xml:space="preserve"> </w:t>
      </w:r>
      <w:r>
        <w:rPr>
          <w:b/>
        </w:rPr>
        <w:t>/ Google Material design</w:t>
      </w:r>
    </w:p>
    <w:p w14:paraId="319AE85F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CD5800">
        <w:t>Or just design your own</w:t>
      </w:r>
    </w:p>
    <w:p w14:paraId="1ED159DB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Use the standard </w:t>
      </w:r>
      <w:r w:rsidRPr="00EB50B1">
        <w:rPr>
          <w:b/>
          <w:highlight w:val="yellow"/>
          <w:lang w:val="en-GB"/>
        </w:rPr>
        <w:t>ASP.NET Identity System</w:t>
      </w:r>
      <w:r w:rsidRPr="00EB50B1">
        <w:rPr>
          <w:highlight w:val="yellow"/>
          <w:lang w:val="en-GB"/>
        </w:rPr>
        <w:t xml:space="preserve"> for managing </w:t>
      </w:r>
      <w:r w:rsidRPr="00EB50B1">
        <w:rPr>
          <w:b/>
          <w:highlight w:val="yellow"/>
          <w:lang w:val="en-GB"/>
        </w:rPr>
        <w:t>Users</w:t>
      </w:r>
      <w:r w:rsidRPr="00EB50B1">
        <w:rPr>
          <w:highlight w:val="yellow"/>
          <w:lang w:val="en-GB"/>
        </w:rPr>
        <w:t xml:space="preserve"> and</w:t>
      </w:r>
      <w:r w:rsidRPr="00EB50B1">
        <w:rPr>
          <w:highlight w:val="cyan"/>
          <w:lang w:val="en-GB"/>
        </w:rPr>
        <w:t xml:space="preserve"> </w:t>
      </w:r>
      <w:r w:rsidRPr="00EB50B1">
        <w:rPr>
          <w:b/>
          <w:highlight w:val="cyan"/>
          <w:lang w:val="en-GB"/>
        </w:rPr>
        <w:t>Roles</w:t>
      </w:r>
    </w:p>
    <w:p w14:paraId="6070FC20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EB50B1">
        <w:rPr>
          <w:highlight w:val="yellow"/>
          <w:lang w:val="en-GB"/>
        </w:rPr>
        <w:t xml:space="preserve">Your registered users should have at least one of these roles: </w:t>
      </w:r>
      <w:r w:rsidRPr="00EB50B1">
        <w:rPr>
          <w:b/>
          <w:highlight w:val="yellow"/>
          <w:lang w:val="en-GB"/>
        </w:rPr>
        <w:t>User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Administrator</w:t>
      </w:r>
    </w:p>
    <w:p w14:paraId="69854219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If you need, implement your own user management system</w:t>
      </w:r>
    </w:p>
    <w:p w14:paraId="38459731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use </w:t>
      </w:r>
      <w:r w:rsidRPr="00AD501D">
        <w:rPr>
          <w:b/>
          <w:lang w:val="en-GB"/>
        </w:rPr>
        <w:t xml:space="preserve">AJAX </w:t>
      </w:r>
      <w:r>
        <w:rPr>
          <w:bCs/>
          <w:lang w:val="en-GB"/>
        </w:rPr>
        <w:t>request to asynchronously load and display data</w:t>
      </w:r>
      <w:r>
        <w:rPr>
          <w:b/>
          <w:lang w:val="en-GB"/>
        </w:rPr>
        <w:t xml:space="preserve"> </w:t>
      </w:r>
      <w:r w:rsidRPr="00161252">
        <w:rPr>
          <w:bCs/>
          <w:lang w:val="en-GB"/>
        </w:rPr>
        <w:t>somewh</w:t>
      </w:r>
      <w:r>
        <w:rPr>
          <w:bCs/>
          <w:lang w:val="en-GB"/>
        </w:rPr>
        <w:t>er</w:t>
      </w:r>
      <w:r w:rsidRPr="00161252">
        <w:rPr>
          <w:bCs/>
          <w:lang w:val="en-GB"/>
        </w:rPr>
        <w:t>e in</w:t>
      </w:r>
      <w:r>
        <w:rPr>
          <w:lang w:val="en-GB"/>
        </w:rPr>
        <w:t xml:space="preserve"> your application</w:t>
      </w:r>
    </w:p>
    <w:p w14:paraId="60C61208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cyan"/>
          <w:lang w:val="en-GB"/>
        </w:rPr>
      </w:pPr>
      <w:r w:rsidRPr="00EB50B1">
        <w:rPr>
          <w:highlight w:val="cyan"/>
          <w:lang w:val="en-GB"/>
        </w:rPr>
        <w:t xml:space="preserve">Write </w:t>
      </w:r>
      <w:r w:rsidRPr="00EB50B1">
        <w:rPr>
          <w:b/>
          <w:highlight w:val="cyan"/>
          <w:lang w:val="en-GB"/>
        </w:rPr>
        <w:t>Unit Tests</w:t>
      </w:r>
      <w:r w:rsidRPr="00EB50B1">
        <w:rPr>
          <w:highlight w:val="cyan"/>
          <w:lang w:val="en-GB"/>
        </w:rPr>
        <w:t xml:space="preserve"> for your logic, controllers, actions, helpers, etc.</w:t>
      </w:r>
    </w:p>
    <w:p w14:paraId="29AEB7F1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You should </w:t>
      </w:r>
      <w:r w:rsidRPr="00264386">
        <w:rPr>
          <w:b/>
          <w:bCs/>
          <w:lang w:val="en-GB"/>
        </w:rPr>
        <w:t>cover</w:t>
      </w:r>
      <w:r>
        <w:rPr>
          <w:lang w:val="en-GB"/>
        </w:rPr>
        <w:t xml:space="preserve"> at least </w:t>
      </w:r>
      <w:r>
        <w:rPr>
          <w:b/>
          <w:bCs/>
        </w:rPr>
        <w:t>65</w:t>
      </w:r>
      <w:r w:rsidRPr="006028CC">
        <w:rPr>
          <w:b/>
          <w:bCs/>
          <w:lang w:val="en-GB"/>
        </w:rPr>
        <w:t>%</w:t>
      </w:r>
      <w:r>
        <w:rPr>
          <w:lang w:val="en-GB"/>
        </w:rPr>
        <w:t xml:space="preserve"> of your business logic.</w:t>
      </w:r>
    </w:p>
    <w:p w14:paraId="2ED355C5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Implement </w:t>
      </w:r>
      <w:r w:rsidRPr="00EB50B1">
        <w:rPr>
          <w:b/>
          <w:highlight w:val="yellow"/>
          <w:lang w:val="en-GB"/>
        </w:rPr>
        <w:t>error handling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data validation</w:t>
      </w:r>
      <w:r w:rsidRPr="00EB50B1">
        <w:rPr>
          <w:highlight w:val="yellow"/>
          <w:lang w:val="en-GB"/>
        </w:rPr>
        <w:t xml:space="preserve"> to avoid crashes when invalid data is entered</w:t>
      </w:r>
    </w:p>
    <w:p w14:paraId="7C8E2966" w14:textId="77777777" w:rsidR="004418ED" w:rsidRPr="00EB50B1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Both </w:t>
      </w:r>
      <w:r w:rsidRPr="00EB50B1">
        <w:rPr>
          <w:b/>
          <w:highlight w:val="yellow"/>
          <w:lang w:val="en-GB"/>
        </w:rPr>
        <w:t>client-side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server-side</w:t>
      </w:r>
      <w:r w:rsidRPr="00EB50B1">
        <w:rPr>
          <w:highlight w:val="yellow"/>
          <w:lang w:val="en-GB"/>
        </w:rPr>
        <w:t>, even at the database(s)</w:t>
      </w:r>
    </w:p>
    <w:p w14:paraId="74D72F27" w14:textId="77777777" w:rsidR="004418ED" w:rsidRPr="00AD501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</w:rPr>
        <w:t>&lt;br /&gt;</w:t>
      </w:r>
      <w:r w:rsidRPr="00744C07">
        <w:t xml:space="preserve"> and </w:t>
      </w:r>
      <w:r w:rsidRPr="00744C07">
        <w:rPr>
          <w:rStyle w:val="Strong"/>
        </w:rPr>
        <w:t>&lt;script&gt;</w:t>
      </w:r>
      <w:r>
        <w:rPr>
          <w:rStyle w:val="Strong"/>
          <w:b w:val="0"/>
          <w:bCs w:val="0"/>
        </w:rPr>
        <w:t xml:space="preserve"> (escape special characters)</w:t>
      </w:r>
    </w:p>
    <w:p w14:paraId="7E38EA2B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highlight w:val="yellow"/>
          <w:lang w:val="en-GB"/>
        </w:rPr>
        <w:t xml:space="preserve">Use </w:t>
      </w:r>
      <w:r w:rsidRPr="00EB50B1">
        <w:rPr>
          <w:rStyle w:val="Strong"/>
          <w:noProof/>
          <w:highlight w:val="yellow"/>
        </w:rPr>
        <w:t>Dependency Injection</w:t>
      </w:r>
    </w:p>
    <w:p w14:paraId="687C6F53" w14:textId="77777777" w:rsidR="004418ED" w:rsidRPr="00EB50B1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noProof/>
          <w:highlight w:val="yellow"/>
        </w:rPr>
        <w:t>The built-in one in ASP.NET Core is perfectly fine</w:t>
      </w:r>
    </w:p>
    <w:p w14:paraId="08C7BF2A" w14:textId="77777777" w:rsidR="004418ED" w:rsidRPr="00AD501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Optionally, use </w:t>
      </w:r>
      <w:r w:rsidRPr="00744C07">
        <w:rPr>
          <w:rStyle w:val="Strong"/>
          <w:noProof/>
        </w:rPr>
        <w:t>AutoМapp</w:t>
      </w:r>
      <w:r>
        <w:rPr>
          <w:rStyle w:val="Strong"/>
          <w:noProof/>
        </w:rPr>
        <w:t>ing</w:t>
      </w:r>
    </w:p>
    <w:p w14:paraId="71FD52F8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highlight w:val="cyan"/>
        </w:rPr>
      </w:pPr>
      <w:r w:rsidRPr="00EB50B1">
        <w:rPr>
          <w:rStyle w:val="Strong"/>
          <w:highlight w:val="cyan"/>
        </w:rPr>
        <w:t xml:space="preserve">Prevent </w:t>
      </w:r>
      <w:r w:rsidRPr="00EB50B1">
        <w:rPr>
          <w:rStyle w:val="Strong"/>
          <w:b w:val="0"/>
          <w:highlight w:val="cyan"/>
        </w:rPr>
        <w:t xml:space="preserve">from </w:t>
      </w:r>
      <w:r w:rsidRPr="00EB50B1">
        <w:rPr>
          <w:rStyle w:val="Strong"/>
          <w:highlight w:val="cyan"/>
        </w:rPr>
        <w:t>security</w:t>
      </w:r>
      <w:r w:rsidRPr="00EB50B1">
        <w:rPr>
          <w:rStyle w:val="Strong"/>
          <w:b w:val="0"/>
          <w:highlight w:val="cyan"/>
        </w:rPr>
        <w:t xml:space="preserve"> </w:t>
      </w:r>
      <w:r w:rsidRPr="00EB50B1">
        <w:rPr>
          <w:rStyle w:val="Strong"/>
          <w:bCs w:val="0"/>
          <w:highlight w:val="cyan"/>
        </w:rPr>
        <w:t>vulnerabilities</w:t>
      </w:r>
      <w:r w:rsidRPr="00EB50B1">
        <w:rPr>
          <w:rStyle w:val="Strong"/>
          <w:b w:val="0"/>
          <w:highlight w:val="cyan"/>
        </w:rPr>
        <w:t xml:space="preserve"> like </w:t>
      </w:r>
      <w:r w:rsidRPr="00EB50B1">
        <w:rPr>
          <w:rStyle w:val="Strong"/>
          <w:highlight w:val="cyan"/>
        </w:rPr>
        <w:t>SQL Injection</w:t>
      </w:r>
      <w:r w:rsidRPr="00EB50B1">
        <w:rPr>
          <w:rStyle w:val="Strong"/>
          <w:b w:val="0"/>
          <w:highlight w:val="cyan"/>
        </w:rPr>
        <w:t xml:space="preserve">, </w:t>
      </w:r>
      <w:r w:rsidRPr="00EB50B1">
        <w:rPr>
          <w:rStyle w:val="Strong"/>
          <w:highlight w:val="cyan"/>
        </w:rPr>
        <w:t>XSS</w:t>
      </w:r>
      <w:r w:rsidRPr="00EB50B1">
        <w:rPr>
          <w:rStyle w:val="Strong"/>
          <w:b w:val="0"/>
          <w:highlight w:val="cyan"/>
        </w:rPr>
        <w:t xml:space="preserve">, </w:t>
      </w:r>
      <w:r w:rsidRPr="00EB50B1">
        <w:rPr>
          <w:rStyle w:val="Strong"/>
          <w:highlight w:val="cyan"/>
        </w:rPr>
        <w:t>CSRF</w:t>
      </w:r>
      <w:r w:rsidRPr="00EB50B1">
        <w:rPr>
          <w:rStyle w:val="Strong"/>
          <w:b w:val="0"/>
          <w:highlight w:val="cyan"/>
        </w:rPr>
        <w:t>, parameter tampering, etc.</w:t>
      </w:r>
    </w:p>
    <w:p w14:paraId="1E64F473" w14:textId="77777777" w:rsidR="004418ED" w:rsidRPr="000C7504" w:rsidRDefault="004418ED" w:rsidP="004418ED">
      <w:pPr>
        <w:pStyle w:val="Heading3"/>
        <w:tabs>
          <w:tab w:val="left" w:pos="2232"/>
        </w:tabs>
        <w:jc w:val="both"/>
        <w:rPr>
          <w:b w:val="0"/>
          <w:bCs/>
          <w:lang w:val="bg-BG"/>
        </w:rPr>
      </w:pPr>
      <w:r>
        <w:rPr>
          <w:lang w:val="bg-BG"/>
        </w:rPr>
        <w:lastRenderedPageBreak/>
        <w:t xml:space="preserve"> </w:t>
      </w:r>
      <w:proofErr w:type="spellStart"/>
      <w:r>
        <w:t>VehiclePark</w:t>
      </w:r>
      <w:proofErr w:type="spellEnd"/>
      <w:r w:rsidRPr="003D6B10">
        <w:rPr>
          <w:lang w:val="sq-AL"/>
        </w:rPr>
        <w:tab/>
      </w:r>
    </w:p>
    <w:p w14:paraId="2202991A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1"/>
      <w:bookmarkStart w:id="1" w:name="OLE_LINK2"/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Id</w:t>
      </w:r>
      <w:r w:rsidRPr="005C02B9">
        <w:rPr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highlight w:val="yellow"/>
        </w:rPr>
        <w:t xml:space="preserve"> a </w:t>
      </w:r>
      <w:r w:rsidRPr="005C02B9">
        <w:rPr>
          <w:rFonts w:ascii="Consolas" w:hAnsi="Consolas"/>
          <w:b/>
          <w:bCs/>
          <w:highlight w:val="yellow"/>
        </w:rPr>
        <w:t>string</w:t>
      </w:r>
      <w:r w:rsidRPr="005C02B9">
        <w:rPr>
          <w:rFonts w:cstheme="minorHAnsi"/>
          <w:b/>
          <w:highlight w:val="yellow"/>
        </w:rPr>
        <w:t>, Primary Key</w:t>
      </w:r>
    </w:p>
    <w:p w14:paraId="58B82C32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02B9">
        <w:rPr>
          <w:highlight w:val="yellow"/>
        </w:rPr>
        <w:t xml:space="preserve">Has a </w:t>
      </w:r>
      <w:r w:rsidRPr="005C02B9">
        <w:rPr>
          <w:rStyle w:val="CodeChar"/>
          <w:highlight w:val="yellow"/>
        </w:rPr>
        <w:t>Name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 xml:space="preserve">–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>string</w:t>
      </w:r>
      <w:r w:rsidRPr="005C02B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2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20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2C846B62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b/>
          <w:highlight w:val="yellow"/>
        </w:rPr>
      </w:pPr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Email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 a </w:t>
      </w:r>
      <w:r w:rsidRPr="005C02B9">
        <w:rPr>
          <w:rStyle w:val="CodeChar"/>
          <w:rFonts w:asciiTheme="minorHAnsi" w:hAnsiTheme="minorHAnsi" w:cstheme="minorHAnsi"/>
          <w:highlight w:val="yellow"/>
        </w:rPr>
        <w:t>string</w:t>
      </w:r>
      <w:r w:rsidRPr="005C02B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5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30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6F1853AF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a </w:t>
      </w:r>
      <w:r w:rsidRPr="005C02B9">
        <w:rPr>
          <w:rStyle w:val="CodeChar"/>
          <w:highlight w:val="yellow"/>
        </w:rPr>
        <w:t>Phone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string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6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20</w:t>
      </w:r>
      <w:r w:rsidRPr="005C02B9">
        <w:rPr>
          <w:b/>
          <w:highlight w:val="yellow"/>
        </w:rPr>
        <w:t xml:space="preserve"> (before hashed)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134F4C8D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Adress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string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8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40</w:t>
      </w:r>
      <w:r w:rsidRPr="005C02B9">
        <w:rPr>
          <w:b/>
          <w:highlight w:val="yellow"/>
        </w:rPr>
        <w:t xml:space="preserve"> (before hashed)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643866F5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bookmarkStart w:id="2" w:name="_Hlk122686350"/>
      <w:proofErr w:type="spellStart"/>
      <w:r w:rsidRPr="005C02B9">
        <w:rPr>
          <w:rFonts w:ascii="Consolas" w:hAnsi="Consolas"/>
          <w:b/>
          <w:bCs/>
          <w:highlight w:val="yellow"/>
        </w:rPr>
        <w:t>Service</w:t>
      </w:r>
      <w:bookmarkEnd w:id="2"/>
      <w:r w:rsidRPr="005C02B9">
        <w:rPr>
          <w:rFonts w:ascii="Consolas" w:hAnsi="Consolas"/>
          <w:b/>
          <w:bCs/>
          <w:highlight w:val="yellow"/>
        </w:rPr>
        <w:t>Id</w:t>
      </w:r>
      <w:proofErr w:type="spellEnd"/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62D2A582" w14:textId="77777777" w:rsidR="004418ED" w:rsidRPr="005C02B9" w:rsidRDefault="004418ED" w:rsidP="004418ED">
      <w:pPr>
        <w:pStyle w:val="ListParagraph"/>
        <w:numPr>
          <w:ilvl w:val="0"/>
          <w:numId w:val="17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Service</w:t>
      </w:r>
      <w:r w:rsidRPr="005C02B9">
        <w:rPr>
          <w:highlight w:val="yellow"/>
        </w:rPr>
        <w:t xml:space="preserve">– a </w:t>
      </w:r>
      <w:r w:rsidRPr="005C02B9">
        <w:rPr>
          <w:rFonts w:ascii="Consolas" w:hAnsi="Consolas"/>
          <w:b/>
          <w:bCs/>
          <w:highlight w:val="yellow"/>
        </w:rPr>
        <w:t>Service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46246AA1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WashId</w:t>
      </w:r>
      <w:proofErr w:type="spellEnd"/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7E1B8CBC" w14:textId="77777777" w:rsidR="004418ED" w:rsidRPr="005C02B9" w:rsidRDefault="004418ED" w:rsidP="004418ED">
      <w:pPr>
        <w:pStyle w:val="ListParagraph"/>
        <w:numPr>
          <w:ilvl w:val="0"/>
          <w:numId w:val="17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Wash</w:t>
      </w:r>
      <w:proofErr w:type="spellEnd"/>
      <w:r w:rsidRPr="005C02B9">
        <w:rPr>
          <w:highlight w:val="yellow"/>
        </w:rPr>
        <w:t xml:space="preserve">– a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Wash</w:t>
      </w:r>
      <w:proofErr w:type="spellEnd"/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bookmarkEnd w:id="0"/>
    <w:bookmarkEnd w:id="1"/>
    <w:p w14:paraId="01F2F7DF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s</w:t>
      </w:r>
      <w:r w:rsidRPr="005C02B9">
        <w:rPr>
          <w:highlight w:val="yellow"/>
        </w:rPr>
        <w:t xml:space="preserve"> – a collection of type </w:t>
      </w:r>
      <w:r w:rsidRPr="005C02B9">
        <w:rPr>
          <w:rFonts w:ascii="Consolas" w:hAnsi="Consolas"/>
          <w:b/>
          <w:bCs/>
          <w:highlight w:val="yellow"/>
        </w:rPr>
        <w:t>Vehicle</w:t>
      </w:r>
    </w:p>
    <w:p w14:paraId="611BC4F5" w14:textId="77777777" w:rsidR="004418ED" w:rsidRDefault="004418ED" w:rsidP="004418ED">
      <w:pPr>
        <w:pStyle w:val="Heading3"/>
        <w:jc w:val="both"/>
        <w:rPr>
          <w:lang w:val="sq-AL"/>
        </w:rPr>
      </w:pPr>
      <w:r>
        <w:rPr>
          <w:lang w:val="sq-AL"/>
        </w:rPr>
        <w:t>Vehicle</w:t>
      </w:r>
    </w:p>
    <w:p w14:paraId="015FC586" w14:textId="77777777" w:rsidR="004418E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1F776B">
        <w:rPr>
          <w:highlight w:val="yellow"/>
          <w:lang w:val="sq-AL"/>
        </w:rPr>
        <w:t xml:space="preserve">Has </w:t>
      </w:r>
      <w:r w:rsidRPr="001F776B">
        <w:rPr>
          <w:rStyle w:val="CodeChar"/>
          <w:highlight w:val="yellow"/>
          <w:lang w:val="sq-AL"/>
        </w:rPr>
        <w:t>Id</w:t>
      </w:r>
      <w:r w:rsidRPr="001F776B">
        <w:rPr>
          <w:highlight w:val="yellow"/>
          <w:lang w:val="sq-AL"/>
        </w:rPr>
        <w:t xml:space="preserve"> – a unique </w:t>
      </w:r>
      <w:r w:rsidRPr="001F776B">
        <w:rPr>
          <w:rFonts w:ascii="Consolas" w:hAnsi="Consolas"/>
          <w:b/>
          <w:highlight w:val="yellow"/>
          <w:lang w:val="sq-AL"/>
        </w:rPr>
        <w:t>integer</w:t>
      </w:r>
      <w:r w:rsidRPr="001F776B">
        <w:rPr>
          <w:rFonts w:cstheme="minorHAnsi"/>
          <w:b/>
          <w:highlight w:val="yellow"/>
        </w:rPr>
        <w:t>, Primary Key</w:t>
      </w:r>
    </w:p>
    <w:p w14:paraId="522959FB" w14:textId="77777777" w:rsidR="004418ED" w:rsidRPr="0054542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color w:val="0070C0"/>
          <w:highlight w:val="yellow"/>
        </w:rPr>
      </w:pPr>
      <w:r w:rsidRPr="0054542D">
        <w:rPr>
          <w:color w:val="0070C0"/>
          <w:highlight w:val="yellow"/>
          <w:lang w:val="sq-AL"/>
        </w:rPr>
        <w:t xml:space="preserve">Has </w:t>
      </w:r>
      <w:r w:rsidRPr="0054542D">
        <w:rPr>
          <w:rStyle w:val="CodeChar"/>
          <w:color w:val="0070C0"/>
          <w:highlight w:val="yellow"/>
          <w:lang w:val="sq-AL"/>
        </w:rPr>
        <w:t>RegistrationNumber</w:t>
      </w:r>
      <w:r w:rsidRPr="0054542D">
        <w:rPr>
          <w:color w:val="0070C0"/>
          <w:highlight w:val="yellow"/>
          <w:lang w:val="sq-AL"/>
        </w:rPr>
        <w:t xml:space="preserve"> – </w:t>
      </w:r>
      <w:r w:rsidRPr="0054542D">
        <w:rPr>
          <w:color w:val="0070C0"/>
          <w:highlight w:val="yellow"/>
        </w:rPr>
        <w:t xml:space="preserve">a </w:t>
      </w:r>
      <w:r w:rsidRPr="0054542D">
        <w:rPr>
          <w:rStyle w:val="CodeChar"/>
          <w:color w:val="0070C0"/>
          <w:highlight w:val="yellow"/>
        </w:rPr>
        <w:t>string</w:t>
      </w:r>
      <w:r w:rsidRPr="0054542D">
        <w:rPr>
          <w:color w:val="0070C0"/>
          <w:highlight w:val="yellow"/>
        </w:rPr>
        <w:t xml:space="preserve"> with min length </w:t>
      </w:r>
      <w:r w:rsidRPr="0054542D">
        <w:rPr>
          <w:rFonts w:ascii="Consolas" w:hAnsi="Consolas"/>
          <w:b/>
          <w:bCs/>
          <w:color w:val="0070C0"/>
          <w:highlight w:val="yellow"/>
        </w:rPr>
        <w:t>6</w:t>
      </w:r>
      <w:r w:rsidRPr="0054542D">
        <w:rPr>
          <w:color w:val="0070C0"/>
          <w:highlight w:val="yellow"/>
        </w:rPr>
        <w:t xml:space="preserve"> and max length</w:t>
      </w:r>
      <w:r w:rsidRPr="0054542D">
        <w:rPr>
          <w:b/>
          <w:bCs/>
          <w:color w:val="0070C0"/>
          <w:highlight w:val="yellow"/>
        </w:rPr>
        <w:t xml:space="preserve"> </w:t>
      </w:r>
      <w:r w:rsidRPr="0054542D">
        <w:rPr>
          <w:rFonts w:ascii="Consolas" w:hAnsi="Consolas"/>
          <w:b/>
          <w:bCs/>
          <w:color w:val="0070C0"/>
          <w:highlight w:val="yellow"/>
        </w:rPr>
        <w:t>8</w:t>
      </w:r>
      <w:r w:rsidRPr="0054542D">
        <w:rPr>
          <w:color w:val="0070C0"/>
          <w:highlight w:val="yellow"/>
        </w:rPr>
        <w:t xml:space="preserve"> (</w:t>
      </w:r>
      <w:r w:rsidRPr="0054542D">
        <w:rPr>
          <w:b/>
          <w:bCs/>
          <w:color w:val="0070C0"/>
          <w:highlight w:val="yellow"/>
        </w:rPr>
        <w:t>required</w:t>
      </w:r>
      <w:r w:rsidRPr="0054542D">
        <w:rPr>
          <w:color w:val="0070C0"/>
          <w:highlight w:val="yellow"/>
        </w:rPr>
        <w:t>)</w:t>
      </w:r>
    </w:p>
    <w:p w14:paraId="176DC3C9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  <w:lang w:val="sq-AL"/>
        </w:rPr>
        <w:t>Model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</w:rPr>
        <w:t>10</w:t>
      </w:r>
      <w:r w:rsidRPr="00061400">
        <w:rPr>
          <w:highlight w:val="yellow"/>
        </w:rPr>
        <w:t xml:space="preserve"> and max length</w:t>
      </w:r>
      <w:r w:rsidRPr="00061400">
        <w:rPr>
          <w:b/>
          <w:bCs/>
          <w:highlight w:val="yellow"/>
        </w:rPr>
        <w:t xml:space="preserve"> </w:t>
      </w:r>
      <w:r w:rsidRPr="00061400">
        <w:rPr>
          <w:rFonts w:ascii="Consolas" w:hAnsi="Consolas"/>
          <w:b/>
          <w:bCs/>
          <w:highlight w:val="yellow"/>
        </w:rPr>
        <w:t>5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68FCAD8A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b/>
          <w:bCs/>
          <w:highlight w:val="yellow"/>
          <w:lang w:val="sq-AL"/>
        </w:rPr>
        <w:t>Engine</w:t>
      </w:r>
      <w:r w:rsidRPr="00061400">
        <w:rPr>
          <w:rStyle w:val="CodeChar"/>
          <w:highlight w:val="yellow"/>
          <w:lang w:val="sq-AL"/>
        </w:rPr>
        <w:t>Type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  <w:lang w:val="bg-BG"/>
        </w:rPr>
        <w:t>3</w:t>
      </w:r>
      <w:r w:rsidRPr="00061400">
        <w:rPr>
          <w:highlight w:val="yellow"/>
        </w:rPr>
        <w:t xml:space="preserve"> and max length</w:t>
      </w:r>
      <w:r w:rsidRPr="00061400">
        <w:rPr>
          <w:b/>
          <w:bCs/>
          <w:highlight w:val="yellow"/>
        </w:rPr>
        <w:t xml:space="preserve"> </w:t>
      </w:r>
      <w:r w:rsidRPr="00061400">
        <w:rPr>
          <w:rFonts w:ascii="Consolas" w:hAnsi="Consolas"/>
          <w:b/>
          <w:bCs/>
          <w:highlight w:val="yellow"/>
          <w:lang w:val="bg-BG"/>
        </w:rPr>
        <w:t>2</w:t>
      </w:r>
      <w:r w:rsidRPr="00061400">
        <w:rPr>
          <w:rFonts w:ascii="Consolas" w:hAnsi="Consolas"/>
          <w:b/>
          <w:bCs/>
          <w:highlight w:val="yellow"/>
        </w:rPr>
        <w:t>0</w:t>
      </w:r>
      <w:r w:rsidRPr="00061400">
        <w:rPr>
          <w:highlight w:val="yellow"/>
        </w:rPr>
        <w:t xml:space="preserve"> </w:t>
      </w:r>
    </w:p>
    <w:p w14:paraId="409A77D3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b/>
          <w:bCs/>
          <w:highlight w:val="yellow"/>
          <w:lang w:val="sq-AL"/>
        </w:rPr>
        <w:t>Rating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int</w:t>
      </w:r>
      <w:r w:rsidRPr="00061400">
        <w:rPr>
          <w:highlight w:val="yellow"/>
        </w:rPr>
        <w:t xml:space="preserve"> with min value </w:t>
      </w:r>
      <w:r w:rsidRPr="00061400">
        <w:rPr>
          <w:rFonts w:ascii="Consolas" w:hAnsi="Consolas"/>
          <w:b/>
          <w:bCs/>
          <w:highlight w:val="yellow"/>
        </w:rPr>
        <w:t>1</w:t>
      </w:r>
      <w:r w:rsidRPr="00061400">
        <w:rPr>
          <w:highlight w:val="yellow"/>
        </w:rPr>
        <w:t xml:space="preserve"> and max value </w:t>
      </w:r>
      <w:r w:rsidRPr="00061400">
        <w:rPr>
          <w:rFonts w:ascii="Consolas" w:hAnsi="Consolas"/>
          <w:b/>
          <w:bCs/>
          <w:highlight w:val="yellow"/>
        </w:rPr>
        <w:t>6</w:t>
      </w:r>
      <w:r w:rsidRPr="00061400">
        <w:rPr>
          <w:highlight w:val="yellow"/>
        </w:rPr>
        <w:t xml:space="preserve"> </w:t>
      </w:r>
    </w:p>
    <w:p w14:paraId="00F3BAB0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PricePerHour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decimal</w:t>
      </w:r>
      <w:r w:rsidRPr="00061400">
        <w:rPr>
          <w:highlight w:val="yellow"/>
        </w:rPr>
        <w:t xml:space="preserve"> with min value </w:t>
      </w:r>
      <w:r>
        <w:rPr>
          <w:b/>
          <w:bCs/>
          <w:highlight w:val="yellow"/>
        </w:rPr>
        <w:t>2</w:t>
      </w:r>
      <w:r w:rsidRPr="00061400">
        <w:rPr>
          <w:rFonts w:ascii="Consolas" w:hAnsi="Consolas"/>
          <w:b/>
          <w:bCs/>
          <w:highlight w:val="yellow"/>
        </w:rPr>
        <w:t>.00</w:t>
      </w:r>
      <w:r w:rsidRPr="00061400">
        <w:rPr>
          <w:highlight w:val="yellow"/>
        </w:rPr>
        <w:t xml:space="preserve"> and max value </w:t>
      </w:r>
      <w:r w:rsidRPr="00061400">
        <w:rPr>
          <w:rFonts w:ascii="Consolas" w:hAnsi="Consolas"/>
          <w:b/>
          <w:bCs/>
          <w:highlight w:val="yellow"/>
        </w:rPr>
        <w:t>200.0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214DAE08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ImageUrl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3C1A364F" w14:textId="77777777" w:rsidR="004418ED" w:rsidRPr="00061400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Description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</w:rPr>
        <w:t>5</w:t>
      </w:r>
      <w:r w:rsidRPr="00061400">
        <w:rPr>
          <w:highlight w:val="yellow"/>
        </w:rPr>
        <w:t xml:space="preserve"> and max length </w:t>
      </w:r>
      <w:r w:rsidRPr="00061400">
        <w:rPr>
          <w:rFonts w:ascii="Consolas" w:hAnsi="Consolas"/>
          <w:b/>
          <w:bCs/>
          <w:highlight w:val="yellow"/>
        </w:rPr>
        <w:t>500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54A24C07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61400">
        <w:rPr>
          <w:highlight w:val="yellow"/>
        </w:rPr>
        <w:t xml:space="preserve">Has </w:t>
      </w:r>
      <w:proofErr w:type="spellStart"/>
      <w:r w:rsidRPr="00061400">
        <w:rPr>
          <w:rFonts w:ascii="Consolas" w:hAnsi="Consolas"/>
          <w:b/>
          <w:bCs/>
          <w:highlight w:val="yellow"/>
        </w:rPr>
        <w:t>CategoryId</w:t>
      </w:r>
      <w:proofErr w:type="spellEnd"/>
      <w:r w:rsidRPr="00061400">
        <w:rPr>
          <w:highlight w:val="yellow"/>
        </w:rPr>
        <w:t xml:space="preserve"> – an </w:t>
      </w:r>
      <w:r w:rsidRPr="00061400">
        <w:rPr>
          <w:rFonts w:ascii="Consolas" w:hAnsi="Consolas"/>
          <w:b/>
          <w:bCs/>
          <w:highlight w:val="yellow"/>
        </w:rPr>
        <w:t>integer</w:t>
      </w:r>
      <w:r w:rsidRPr="00061400">
        <w:rPr>
          <w:rFonts w:cstheme="minorHAnsi"/>
          <w:b/>
          <w:bCs/>
          <w:highlight w:val="yellow"/>
        </w:rPr>
        <w:t>, foreign key (required)</w:t>
      </w:r>
    </w:p>
    <w:p w14:paraId="714B8A19" w14:textId="77777777" w:rsidR="004418ED" w:rsidRPr="00061400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Category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Category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79FDCDF3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61400">
        <w:rPr>
          <w:highlight w:val="yellow"/>
        </w:rPr>
        <w:t xml:space="preserve">Has </w:t>
      </w:r>
      <w:proofErr w:type="spellStart"/>
      <w:r w:rsidRPr="00061400">
        <w:rPr>
          <w:rFonts w:ascii="Consolas" w:hAnsi="Consolas"/>
          <w:b/>
          <w:bCs/>
          <w:highlight w:val="yellow"/>
        </w:rPr>
        <w:t>VehicleParkId</w:t>
      </w:r>
      <w:proofErr w:type="spellEnd"/>
      <w:r w:rsidRPr="00061400">
        <w:rPr>
          <w:highlight w:val="yellow"/>
        </w:rPr>
        <w:t xml:space="preserve"> – an </w:t>
      </w:r>
      <w:r w:rsidRPr="00061400">
        <w:rPr>
          <w:rFonts w:ascii="Consolas" w:hAnsi="Consolas"/>
          <w:b/>
          <w:bCs/>
          <w:highlight w:val="yellow"/>
        </w:rPr>
        <w:t>integer</w:t>
      </w:r>
      <w:r w:rsidRPr="00061400">
        <w:rPr>
          <w:rFonts w:cstheme="minorHAnsi"/>
          <w:b/>
          <w:bCs/>
          <w:highlight w:val="yellow"/>
        </w:rPr>
        <w:t>, foreign key (required)</w:t>
      </w:r>
    </w:p>
    <w:p w14:paraId="18D2E0A3" w14:textId="77777777" w:rsidR="004418ED" w:rsidRPr="00FB2706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proofErr w:type="spellStart"/>
      <w:r w:rsidRPr="00FB2706">
        <w:rPr>
          <w:rFonts w:ascii="Consolas" w:hAnsi="Consolas"/>
          <w:b/>
          <w:bCs/>
          <w:highlight w:val="yellow"/>
        </w:rPr>
        <w:t>VehiclePark</w:t>
      </w:r>
      <w:proofErr w:type="spellEnd"/>
      <w:r w:rsidRPr="00FB2706">
        <w:rPr>
          <w:highlight w:val="yellow"/>
        </w:rPr>
        <w:t xml:space="preserve">– a </w:t>
      </w:r>
      <w:proofErr w:type="spellStart"/>
      <w:r w:rsidRPr="00FB2706">
        <w:rPr>
          <w:rFonts w:ascii="Consolas" w:hAnsi="Consolas"/>
          <w:b/>
          <w:bCs/>
          <w:highlight w:val="yellow"/>
        </w:rPr>
        <w:t>VehiclePark</w:t>
      </w:r>
      <w:proofErr w:type="spellEnd"/>
      <w:r w:rsidRPr="00FB2706">
        <w:rPr>
          <w:highlight w:val="yellow"/>
        </w:rPr>
        <w:t xml:space="preserve"> (</w:t>
      </w:r>
      <w:r w:rsidRPr="00FB2706">
        <w:rPr>
          <w:b/>
          <w:bCs/>
          <w:highlight w:val="yellow"/>
        </w:rPr>
        <w:t>required</w:t>
      </w:r>
      <w:r w:rsidRPr="00FB2706">
        <w:rPr>
          <w:highlight w:val="yellow"/>
        </w:rPr>
        <w:t>)</w:t>
      </w:r>
    </w:p>
    <w:p w14:paraId="6D007C58" w14:textId="77777777" w:rsidR="004418ED" w:rsidRPr="00250D79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rStyle w:val="CodeChar"/>
          <w:highlight w:val="yellow"/>
        </w:rPr>
        <w:t>RenterId</w:t>
      </w:r>
      <w:r w:rsidRPr="00061400">
        <w:rPr>
          <w:highlight w:val="yellow"/>
        </w:rPr>
        <w:t xml:space="preserve"> – a nullable </w:t>
      </w:r>
      <w:r w:rsidRPr="00061400">
        <w:rPr>
          <w:rStyle w:val="CodeChar"/>
          <w:highlight w:val="yellow"/>
        </w:rPr>
        <w:t>string</w:t>
      </w:r>
      <w:r w:rsidRPr="006B634F">
        <w:t xml:space="preserve"> </w:t>
      </w:r>
    </w:p>
    <w:p w14:paraId="46AF1F79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250D79">
        <w:rPr>
          <w:highlight w:val="yellow"/>
        </w:rPr>
        <w:t xml:space="preserve">Has </w:t>
      </w:r>
      <w:proofErr w:type="spellStart"/>
      <w:r w:rsidRPr="00250D79">
        <w:rPr>
          <w:b/>
          <w:bCs/>
          <w:highlight w:val="yellow"/>
        </w:rPr>
        <w:t>ForRepearing</w:t>
      </w:r>
      <w:proofErr w:type="spellEnd"/>
      <w:r w:rsidRPr="00250D79">
        <w:rPr>
          <w:highlight w:val="yellow"/>
        </w:rPr>
        <w:t xml:space="preserve"> </w:t>
      </w:r>
      <w:r w:rsidRPr="00250D79">
        <w:rPr>
          <w:highlight w:val="yellow"/>
          <w:lang w:val="sq-AL"/>
        </w:rPr>
        <w:t xml:space="preserve">– </w:t>
      </w:r>
      <w:r w:rsidRPr="00250D79">
        <w:rPr>
          <w:highlight w:val="yellow"/>
        </w:rPr>
        <w:t xml:space="preserve">a </w:t>
      </w:r>
      <w:r w:rsidRPr="00250D79">
        <w:rPr>
          <w:rStyle w:val="CodeChar"/>
          <w:highlight w:val="yellow"/>
        </w:rPr>
        <w:t>bool</w:t>
      </w:r>
      <w:r w:rsidRPr="00250D79">
        <w:rPr>
          <w:highlight w:val="yellow"/>
        </w:rPr>
        <w:t xml:space="preserve"> property</w:t>
      </w:r>
      <w:r w:rsidRPr="00250D79">
        <w:rPr>
          <w:highlight w:val="yellow"/>
          <w:lang w:val="bg-BG"/>
        </w:rPr>
        <w:t xml:space="preserve"> </w:t>
      </w:r>
      <w:r w:rsidRPr="00250D79">
        <w:rPr>
          <w:highlight w:val="yellow"/>
        </w:rPr>
        <w:t>(default = false)</w:t>
      </w:r>
    </w:p>
    <w:p w14:paraId="47574730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250D79">
        <w:rPr>
          <w:highlight w:val="yellow"/>
        </w:rPr>
        <w:t xml:space="preserve">Has </w:t>
      </w:r>
      <w:proofErr w:type="spellStart"/>
      <w:r w:rsidRPr="00250D79">
        <w:rPr>
          <w:b/>
          <w:bCs/>
          <w:highlight w:val="yellow"/>
        </w:rPr>
        <w:t>ForCleaning</w:t>
      </w:r>
      <w:proofErr w:type="spellEnd"/>
      <w:r w:rsidRPr="00250D79">
        <w:rPr>
          <w:highlight w:val="yellow"/>
        </w:rPr>
        <w:t xml:space="preserve"> </w:t>
      </w:r>
      <w:r w:rsidRPr="00250D79">
        <w:rPr>
          <w:highlight w:val="yellow"/>
          <w:lang w:val="sq-AL"/>
        </w:rPr>
        <w:t xml:space="preserve">– </w:t>
      </w:r>
      <w:r w:rsidRPr="00250D79">
        <w:rPr>
          <w:highlight w:val="yellow"/>
        </w:rPr>
        <w:t xml:space="preserve">a </w:t>
      </w:r>
      <w:r w:rsidRPr="00250D79">
        <w:rPr>
          <w:rStyle w:val="CodeChar"/>
          <w:highlight w:val="yellow"/>
        </w:rPr>
        <w:t>bool</w:t>
      </w:r>
      <w:r w:rsidRPr="00250D79">
        <w:rPr>
          <w:highlight w:val="yellow"/>
        </w:rPr>
        <w:t xml:space="preserve"> property</w:t>
      </w:r>
      <w:r w:rsidRPr="00250D79">
        <w:rPr>
          <w:highlight w:val="yellow"/>
          <w:lang w:val="bg-BG"/>
        </w:rPr>
        <w:t xml:space="preserve"> </w:t>
      </w:r>
      <w:r w:rsidRPr="00250D79">
        <w:rPr>
          <w:highlight w:val="yellow"/>
        </w:rPr>
        <w:t>(default = false)</w:t>
      </w:r>
    </w:p>
    <w:p w14:paraId="7A52DB4B" w14:textId="77777777" w:rsidR="004418ED" w:rsidRPr="0054542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54542D">
        <w:rPr>
          <w:color w:val="0070C0"/>
          <w:highlight w:val="yellow"/>
        </w:rPr>
        <w:t xml:space="preserve">Has </w:t>
      </w:r>
      <w:proofErr w:type="spellStart"/>
      <w:r w:rsidRPr="0054542D">
        <w:rPr>
          <w:b/>
          <w:bCs/>
          <w:color w:val="0070C0"/>
          <w:highlight w:val="yellow"/>
        </w:rPr>
        <w:t>IsActive</w:t>
      </w:r>
      <w:proofErr w:type="spellEnd"/>
      <w:r w:rsidRPr="0054542D">
        <w:rPr>
          <w:color w:val="0070C0"/>
          <w:highlight w:val="yellow"/>
        </w:rPr>
        <w:t xml:space="preserve"> </w:t>
      </w:r>
      <w:r w:rsidRPr="0054542D">
        <w:rPr>
          <w:color w:val="0070C0"/>
          <w:highlight w:val="yellow"/>
          <w:lang w:val="sq-AL"/>
        </w:rPr>
        <w:t xml:space="preserve">– </w:t>
      </w:r>
      <w:r w:rsidRPr="0054542D">
        <w:rPr>
          <w:color w:val="0070C0"/>
          <w:highlight w:val="yellow"/>
        </w:rPr>
        <w:t xml:space="preserve">a </w:t>
      </w:r>
      <w:r w:rsidRPr="0054542D">
        <w:rPr>
          <w:rStyle w:val="CodeChar"/>
          <w:color w:val="0070C0"/>
          <w:highlight w:val="yellow"/>
        </w:rPr>
        <w:t>bool</w:t>
      </w:r>
      <w:r w:rsidRPr="0054542D">
        <w:rPr>
          <w:color w:val="0070C0"/>
          <w:highlight w:val="yellow"/>
        </w:rPr>
        <w:t xml:space="preserve"> property</w:t>
      </w:r>
      <w:r w:rsidRPr="0054542D">
        <w:rPr>
          <w:color w:val="0070C0"/>
          <w:highlight w:val="yellow"/>
          <w:lang w:val="bg-BG"/>
        </w:rPr>
        <w:t xml:space="preserve"> </w:t>
      </w:r>
      <w:r w:rsidRPr="0054542D">
        <w:rPr>
          <w:color w:val="0070C0"/>
          <w:highlight w:val="yellow"/>
        </w:rPr>
        <w:t>(default = true)</w:t>
      </w:r>
    </w:p>
    <w:p w14:paraId="57B3CACD" w14:textId="77777777" w:rsidR="004418ED" w:rsidRPr="0054542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54542D">
        <w:rPr>
          <w:color w:val="0070C0"/>
          <w:highlight w:val="yellow"/>
          <w:lang w:val="sq-AL"/>
        </w:rPr>
        <w:t xml:space="preserve">Has </w:t>
      </w:r>
      <w:proofErr w:type="spellStart"/>
      <w:r w:rsidRPr="0054542D">
        <w:rPr>
          <w:rFonts w:ascii="Consolas" w:hAnsi="Consolas"/>
          <w:b/>
          <w:bCs/>
          <w:color w:val="0070C0"/>
          <w:highlight w:val="yellow"/>
        </w:rPr>
        <w:t>RentedPeriod</w:t>
      </w:r>
      <w:proofErr w:type="spellEnd"/>
      <w:r w:rsidRPr="0054542D">
        <w:rPr>
          <w:rFonts w:ascii="Consolas" w:hAnsi="Consolas"/>
          <w:b/>
          <w:bCs/>
          <w:color w:val="0070C0"/>
          <w:highlight w:val="yellow"/>
        </w:rPr>
        <w:t>–</w:t>
      </w:r>
      <w:r w:rsidRPr="0054542D">
        <w:rPr>
          <w:color w:val="0070C0"/>
          <w:highlight w:val="yellow"/>
        </w:rPr>
        <w:t xml:space="preserve"> a nullable</w:t>
      </w:r>
      <w:r w:rsidRPr="0054542D">
        <w:rPr>
          <w:rFonts w:ascii="Consolas" w:hAnsi="Consolas"/>
          <w:b/>
          <w:bCs/>
          <w:color w:val="0070C0"/>
          <w:highlight w:val="yellow"/>
        </w:rPr>
        <w:t xml:space="preserve"> </w:t>
      </w:r>
      <w:proofErr w:type="spellStart"/>
      <w:r w:rsidRPr="0054542D">
        <w:rPr>
          <w:rFonts w:ascii="Consolas" w:hAnsi="Consolas"/>
          <w:b/>
          <w:bCs/>
          <w:color w:val="0070C0"/>
          <w:highlight w:val="yellow"/>
        </w:rPr>
        <w:t>TimeSpan</w:t>
      </w:r>
      <w:proofErr w:type="spellEnd"/>
    </w:p>
    <w:p w14:paraId="2777EC5F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proofErr w:type="spellStart"/>
      <w:r w:rsidRPr="000B189E">
        <w:rPr>
          <w:rFonts w:ascii="Consolas" w:hAnsi="Consolas"/>
          <w:b/>
          <w:bCs/>
          <w:highlight w:val="yellow"/>
        </w:rPr>
        <w:t>RepairingTerm</w:t>
      </w:r>
      <w:proofErr w:type="spellEnd"/>
      <w:r w:rsidRPr="000B189E">
        <w:rPr>
          <w:rFonts w:ascii="Consolas" w:hAnsi="Consolas"/>
          <w:b/>
          <w:bCs/>
          <w:highlight w:val="yellow"/>
        </w:rPr>
        <w:t xml:space="preserve"> </w:t>
      </w:r>
      <w:r w:rsidRPr="000B189E">
        <w:rPr>
          <w:highlight w:val="yellow"/>
        </w:rPr>
        <w:t xml:space="preserve">– a nullable </w:t>
      </w:r>
      <w:r w:rsidRPr="000B189E">
        <w:rPr>
          <w:rStyle w:val="CodeChar"/>
          <w:highlight w:val="yellow"/>
        </w:rPr>
        <w:t>DataTime</w:t>
      </w:r>
      <w:r w:rsidRPr="000B189E">
        <w:rPr>
          <w:highlight w:val="yellow"/>
        </w:rPr>
        <w:t xml:space="preserve"> </w:t>
      </w:r>
    </w:p>
    <w:p w14:paraId="3EB3C071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b/>
          <w:bCs/>
          <w:highlight w:val="yellow"/>
        </w:rPr>
        <w:t>FailureDescription</w:t>
      </w:r>
      <w:proofErr w:type="spellEnd"/>
      <w:r w:rsidRPr="000B189E">
        <w:rPr>
          <w:b/>
          <w:bCs/>
          <w:highlight w:val="yellow"/>
        </w:rPr>
        <w:t xml:space="preserve"> - </w:t>
      </w:r>
      <w:r w:rsidRPr="000B189E">
        <w:rPr>
          <w:highlight w:val="yellow"/>
        </w:rPr>
        <w:t xml:space="preserve">a nullable </w:t>
      </w:r>
      <w:r w:rsidRPr="000B189E">
        <w:rPr>
          <w:rStyle w:val="CodeChar"/>
          <w:highlight w:val="yellow"/>
        </w:rPr>
        <w:t>string</w:t>
      </w:r>
    </w:p>
    <w:p w14:paraId="10EA9747" w14:textId="77777777" w:rsidR="004418ED" w:rsidRPr="000B189E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b/>
          <w:bCs/>
          <w:highlight w:val="yellow"/>
        </w:rPr>
        <w:t>RepairsCount</w:t>
      </w:r>
      <w:proofErr w:type="spellEnd"/>
      <w:r w:rsidRPr="000B189E">
        <w:rPr>
          <w:highlight w:val="yellow"/>
        </w:rPr>
        <w:t xml:space="preserve"> </w:t>
      </w:r>
      <w:proofErr w:type="gramStart"/>
      <w:r w:rsidRPr="000B189E">
        <w:rPr>
          <w:highlight w:val="yellow"/>
        </w:rPr>
        <w:t>a</w:t>
      </w:r>
      <w:proofErr w:type="gramEnd"/>
      <w:r w:rsidRPr="000B189E">
        <w:rPr>
          <w:highlight w:val="yellow"/>
        </w:rPr>
        <w:t xml:space="preserve"> </w:t>
      </w:r>
      <w:r w:rsidRPr="000B189E">
        <w:rPr>
          <w:rStyle w:val="CodeChar"/>
          <w:highlight w:val="yellow"/>
        </w:rPr>
        <w:t>int</w:t>
      </w:r>
      <w:r w:rsidRPr="000B189E">
        <w:rPr>
          <w:highlight w:val="yellow"/>
        </w:rPr>
        <w:t xml:space="preserve"> with min value </w:t>
      </w:r>
      <w:r w:rsidRPr="000B189E">
        <w:rPr>
          <w:rFonts w:ascii="Consolas" w:hAnsi="Consolas"/>
          <w:b/>
          <w:bCs/>
          <w:highlight w:val="yellow"/>
        </w:rPr>
        <w:t>1</w:t>
      </w:r>
      <w:r w:rsidRPr="000B189E">
        <w:rPr>
          <w:highlight w:val="yellow"/>
        </w:rPr>
        <w:t xml:space="preserve"> and max value </w:t>
      </w:r>
      <w:r w:rsidRPr="000B189E">
        <w:rPr>
          <w:rFonts w:ascii="Consolas" w:hAnsi="Consolas"/>
          <w:b/>
          <w:bCs/>
          <w:highlight w:val="yellow"/>
        </w:rPr>
        <w:t>100</w:t>
      </w:r>
    </w:p>
    <w:p w14:paraId="12BA4BAC" w14:textId="77777777" w:rsidR="004418ED" w:rsidRPr="000B189E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b/>
          <w:bCs/>
          <w:highlight w:val="yellow"/>
        </w:rPr>
        <w:t>RentsCount</w:t>
      </w:r>
      <w:proofErr w:type="spellEnd"/>
      <w:r w:rsidRPr="000B189E">
        <w:rPr>
          <w:highlight w:val="yellow"/>
        </w:rPr>
        <w:t xml:space="preserve"> </w:t>
      </w:r>
      <w:proofErr w:type="gramStart"/>
      <w:r w:rsidRPr="000B189E">
        <w:rPr>
          <w:highlight w:val="yellow"/>
        </w:rPr>
        <w:t>a</w:t>
      </w:r>
      <w:proofErr w:type="gramEnd"/>
      <w:r w:rsidRPr="000B189E">
        <w:rPr>
          <w:highlight w:val="yellow"/>
        </w:rPr>
        <w:t xml:space="preserve"> </w:t>
      </w:r>
      <w:r w:rsidRPr="000B189E">
        <w:rPr>
          <w:rStyle w:val="CodeChar"/>
          <w:highlight w:val="yellow"/>
        </w:rPr>
        <w:t>int</w:t>
      </w:r>
      <w:r w:rsidRPr="000B189E">
        <w:rPr>
          <w:highlight w:val="yellow"/>
        </w:rPr>
        <w:t xml:space="preserve"> with min value </w:t>
      </w:r>
      <w:r w:rsidRPr="000B189E">
        <w:rPr>
          <w:rFonts w:ascii="Consolas" w:hAnsi="Consolas"/>
          <w:b/>
          <w:bCs/>
          <w:highlight w:val="yellow"/>
        </w:rPr>
        <w:t>1</w:t>
      </w:r>
      <w:r w:rsidRPr="000B189E">
        <w:rPr>
          <w:highlight w:val="yellow"/>
        </w:rPr>
        <w:t xml:space="preserve"> and max value </w:t>
      </w:r>
      <w:r w:rsidRPr="000B189E">
        <w:rPr>
          <w:rFonts w:ascii="Consolas" w:hAnsi="Consolas"/>
          <w:b/>
          <w:bCs/>
          <w:highlight w:val="yellow"/>
        </w:rPr>
        <w:t>10000</w:t>
      </w:r>
    </w:p>
    <w:p w14:paraId="0FF5C6E6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rFonts w:ascii="Consolas" w:hAnsi="Consolas"/>
          <w:b/>
          <w:bCs/>
          <w:highlight w:val="yellow"/>
        </w:rPr>
        <w:t>OrderedParts</w:t>
      </w:r>
      <w:proofErr w:type="spellEnd"/>
      <w:r w:rsidRPr="000B189E">
        <w:rPr>
          <w:highlight w:val="yellow"/>
        </w:rPr>
        <w:t xml:space="preserve"> – a collection of type </w:t>
      </w:r>
      <w:proofErr w:type="spellStart"/>
      <w:r w:rsidRPr="000B189E">
        <w:rPr>
          <w:rFonts w:ascii="Consolas" w:hAnsi="Consolas"/>
          <w:b/>
          <w:bCs/>
          <w:highlight w:val="yellow"/>
        </w:rPr>
        <w:t>PartsOrder</w:t>
      </w:r>
      <w:proofErr w:type="spellEnd"/>
    </w:p>
    <w:p w14:paraId="62DC2EFC" w14:textId="01DAEE4A" w:rsidR="004418ED" w:rsidRPr="00C670AD" w:rsidRDefault="004418ED" w:rsidP="004418ED">
      <w:pPr>
        <w:pStyle w:val="Heading3"/>
        <w:jc w:val="both"/>
        <w:rPr>
          <w:color w:val="002060"/>
          <w:lang w:val="sq-AL"/>
        </w:rPr>
      </w:pPr>
      <w:bookmarkStart w:id="3" w:name="OLE_LINK3"/>
      <w:bookmarkStart w:id="4" w:name="OLE_LINK4"/>
      <w:r w:rsidRPr="00C670AD">
        <w:rPr>
          <w:color w:val="0070C0"/>
          <w:lang w:val="sq-AL"/>
        </w:rPr>
        <w:t>RepairCenter</w:t>
      </w:r>
      <w:r w:rsidR="00284F76" w:rsidRPr="00C670AD">
        <w:rPr>
          <w:color w:val="0070C0"/>
          <w:lang w:val="sq-AL"/>
        </w:rPr>
        <w:t xml:space="preserve"> </w:t>
      </w:r>
    </w:p>
    <w:p w14:paraId="340353B0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Style w:val="CodeChar"/>
          <w:highlight w:val="yellow"/>
          <w:lang w:val="sq-AL"/>
        </w:rPr>
        <w:t>Id</w:t>
      </w:r>
      <w:r w:rsidRPr="005C02B9">
        <w:rPr>
          <w:highlight w:val="yellow"/>
          <w:lang w:val="sq-AL"/>
        </w:rPr>
        <w:t xml:space="preserve"> – a unique </w:t>
      </w:r>
      <w:r w:rsidRPr="005C02B9">
        <w:rPr>
          <w:rFonts w:ascii="Consolas" w:hAnsi="Consolas"/>
          <w:b/>
          <w:highlight w:val="yellow"/>
          <w:lang w:val="sq-AL"/>
        </w:rPr>
        <w:t>integer</w:t>
      </w:r>
      <w:r w:rsidRPr="005C02B9">
        <w:rPr>
          <w:rFonts w:cstheme="minorHAnsi"/>
          <w:b/>
          <w:highlight w:val="yellow"/>
        </w:rPr>
        <w:t>, Primary Key</w:t>
      </w:r>
    </w:p>
    <w:p w14:paraId="7EAE4E1E" w14:textId="77777777" w:rsidR="004418ED" w:rsidRPr="00550B0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Style w:val="CodeChar"/>
          <w:highlight w:val="yellow"/>
          <w:lang w:val="sq-AL"/>
        </w:rPr>
        <w:t>Name</w:t>
      </w:r>
      <w:r w:rsidRPr="005C02B9">
        <w:rPr>
          <w:highlight w:val="yellow"/>
          <w:lang w:val="sq-AL"/>
        </w:rPr>
        <w:t xml:space="preserve"> – </w:t>
      </w:r>
      <w:r w:rsidRPr="005C02B9">
        <w:rPr>
          <w:highlight w:val="yellow"/>
        </w:rPr>
        <w:t xml:space="preserve">a </w:t>
      </w:r>
      <w:r w:rsidRPr="005C02B9">
        <w:rPr>
          <w:rStyle w:val="CodeChar"/>
          <w:highlight w:val="yellow"/>
        </w:rPr>
        <w:t>string</w:t>
      </w:r>
      <w:r w:rsidRPr="005C02B9">
        <w:rPr>
          <w:highlight w:val="yellow"/>
        </w:rPr>
        <w:t xml:space="preserve"> with min length </w:t>
      </w:r>
      <w:r w:rsidRPr="005C02B9">
        <w:rPr>
          <w:rFonts w:ascii="Consolas" w:hAnsi="Consolas"/>
          <w:b/>
          <w:bCs/>
          <w:highlight w:val="yellow"/>
        </w:rPr>
        <w:t>10</w:t>
      </w:r>
      <w:r w:rsidRPr="005C02B9">
        <w:rPr>
          <w:highlight w:val="yellow"/>
        </w:rPr>
        <w:t xml:space="preserve"> and max length</w:t>
      </w:r>
      <w:r w:rsidRPr="005C02B9">
        <w:rPr>
          <w:b/>
          <w:bCs/>
          <w:highlight w:val="yellow"/>
        </w:rPr>
        <w:t xml:space="preserve"> </w:t>
      </w:r>
      <w:r w:rsidRPr="005C02B9">
        <w:rPr>
          <w:rFonts w:ascii="Consolas" w:hAnsi="Consolas"/>
          <w:b/>
          <w:bCs/>
          <w:highlight w:val="yellow"/>
        </w:rPr>
        <w:t>50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7FF7C42A" w14:textId="77777777" w:rsidR="004418ED" w:rsidRPr="00C670A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C670AD">
        <w:rPr>
          <w:color w:val="0070C0"/>
          <w:highlight w:val="yellow"/>
          <w:lang w:val="sq-AL"/>
        </w:rPr>
        <w:t xml:space="preserve">Has </w:t>
      </w:r>
      <w:r w:rsidRPr="00C670AD">
        <w:rPr>
          <w:rStyle w:val="CodeChar"/>
          <w:color w:val="0070C0"/>
          <w:highlight w:val="yellow"/>
        </w:rPr>
        <w:t>ImageUrl</w:t>
      </w:r>
      <w:r w:rsidRPr="00C670AD">
        <w:rPr>
          <w:color w:val="0070C0"/>
          <w:highlight w:val="yellow"/>
        </w:rPr>
        <w:t xml:space="preserve"> – a </w:t>
      </w:r>
      <w:r w:rsidRPr="00C670AD">
        <w:rPr>
          <w:rStyle w:val="CodeChar"/>
          <w:color w:val="0070C0"/>
          <w:highlight w:val="yellow"/>
        </w:rPr>
        <w:t>string</w:t>
      </w:r>
      <w:r w:rsidRPr="00C670AD">
        <w:rPr>
          <w:color w:val="0070C0"/>
          <w:highlight w:val="yellow"/>
        </w:rPr>
        <w:t xml:space="preserve"> (</w:t>
      </w:r>
      <w:r w:rsidRPr="00C670AD">
        <w:rPr>
          <w:b/>
          <w:bCs/>
          <w:color w:val="0070C0"/>
          <w:highlight w:val="yellow"/>
        </w:rPr>
        <w:t>required</w:t>
      </w:r>
      <w:r w:rsidRPr="00C670AD">
        <w:rPr>
          <w:color w:val="0070C0"/>
          <w:highlight w:val="yellow"/>
        </w:rPr>
        <w:t>)</w:t>
      </w:r>
    </w:p>
    <w:p w14:paraId="5F2D756B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ParkId</w:t>
      </w:r>
      <w:proofErr w:type="spellEnd"/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6DFE74F1" w14:textId="77777777" w:rsidR="004418ED" w:rsidRPr="005C02B9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Park</w:t>
      </w:r>
      <w:proofErr w:type="spellEnd"/>
      <w:r w:rsidRPr="005C02B9">
        <w:rPr>
          <w:highlight w:val="yellow"/>
        </w:rPr>
        <w:t xml:space="preserve">– a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Park</w:t>
      </w:r>
      <w:proofErr w:type="spellEnd"/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55D9310B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s</w:t>
      </w:r>
      <w:r w:rsidRPr="005C02B9">
        <w:rPr>
          <w:highlight w:val="yellow"/>
        </w:rPr>
        <w:t xml:space="preserve"> – a collection of type </w:t>
      </w:r>
      <w:r w:rsidRPr="005C02B9">
        <w:rPr>
          <w:rFonts w:ascii="Consolas" w:hAnsi="Consolas"/>
          <w:b/>
          <w:bCs/>
          <w:highlight w:val="yellow"/>
        </w:rPr>
        <w:t>Vehicle</w:t>
      </w:r>
    </w:p>
    <w:p w14:paraId="083B57A1" w14:textId="77777777" w:rsidR="004418ED" w:rsidRPr="00C670AD" w:rsidRDefault="004418ED" w:rsidP="004418ED">
      <w:pPr>
        <w:pStyle w:val="Heading3"/>
        <w:jc w:val="both"/>
        <w:rPr>
          <w:color w:val="0070C0"/>
          <w:lang w:val="sq-AL"/>
        </w:rPr>
      </w:pPr>
      <w:r w:rsidRPr="00C670AD">
        <w:rPr>
          <w:color w:val="0070C0"/>
          <w:lang w:val="sq-AL"/>
        </w:rPr>
        <w:lastRenderedPageBreak/>
        <w:t>WashingCenter</w:t>
      </w:r>
    </w:p>
    <w:p w14:paraId="679D6CCA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Style w:val="CodeChar"/>
          <w:highlight w:val="yellow"/>
          <w:lang w:val="sq-AL"/>
        </w:rPr>
        <w:t>Id</w:t>
      </w:r>
      <w:r w:rsidRPr="005D31B5">
        <w:rPr>
          <w:highlight w:val="yellow"/>
          <w:lang w:val="sq-AL"/>
        </w:rPr>
        <w:t xml:space="preserve"> – a unique </w:t>
      </w:r>
      <w:r w:rsidRPr="005D31B5">
        <w:rPr>
          <w:rFonts w:ascii="Consolas" w:hAnsi="Consolas"/>
          <w:b/>
          <w:highlight w:val="yellow"/>
          <w:lang w:val="sq-AL"/>
        </w:rPr>
        <w:t>integer</w:t>
      </w:r>
      <w:r w:rsidRPr="005D31B5">
        <w:rPr>
          <w:rFonts w:cstheme="minorHAnsi"/>
          <w:b/>
          <w:highlight w:val="yellow"/>
        </w:rPr>
        <w:t>, Primary Key</w:t>
      </w:r>
    </w:p>
    <w:p w14:paraId="1D636F28" w14:textId="77777777" w:rsidR="004418ED" w:rsidRPr="00550B0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Style w:val="CodeChar"/>
          <w:highlight w:val="yellow"/>
          <w:lang w:val="sq-AL"/>
        </w:rPr>
        <w:t>Name</w:t>
      </w:r>
      <w:r w:rsidRPr="005D31B5">
        <w:rPr>
          <w:highlight w:val="yellow"/>
          <w:lang w:val="sq-AL"/>
        </w:rPr>
        <w:t xml:space="preserve"> – </w:t>
      </w:r>
      <w:r w:rsidRPr="005D31B5">
        <w:rPr>
          <w:highlight w:val="yellow"/>
        </w:rPr>
        <w:t xml:space="preserve">a </w:t>
      </w:r>
      <w:r w:rsidRPr="005D31B5">
        <w:rPr>
          <w:rStyle w:val="CodeChar"/>
          <w:highlight w:val="yellow"/>
        </w:rPr>
        <w:t>string</w:t>
      </w:r>
      <w:r w:rsidRPr="005D31B5">
        <w:rPr>
          <w:highlight w:val="yellow"/>
        </w:rPr>
        <w:t xml:space="preserve"> with min length </w:t>
      </w:r>
      <w:r w:rsidRPr="005D31B5">
        <w:rPr>
          <w:rFonts w:ascii="Consolas" w:hAnsi="Consolas"/>
          <w:b/>
          <w:bCs/>
          <w:highlight w:val="yellow"/>
        </w:rPr>
        <w:t>10</w:t>
      </w:r>
      <w:r w:rsidRPr="005D31B5">
        <w:rPr>
          <w:highlight w:val="yellow"/>
        </w:rPr>
        <w:t xml:space="preserve"> and max length</w:t>
      </w:r>
      <w:r w:rsidRPr="005D31B5">
        <w:rPr>
          <w:b/>
          <w:bCs/>
          <w:highlight w:val="yellow"/>
        </w:rPr>
        <w:t xml:space="preserve"> </w:t>
      </w:r>
      <w:r w:rsidRPr="005D31B5">
        <w:rPr>
          <w:rFonts w:ascii="Consolas" w:hAnsi="Consolas"/>
          <w:b/>
          <w:bCs/>
          <w:highlight w:val="yellow"/>
        </w:rPr>
        <w:t>50</w:t>
      </w:r>
      <w:r w:rsidRPr="005D31B5">
        <w:rPr>
          <w:highlight w:val="yellow"/>
        </w:rPr>
        <w:t xml:space="preserve"> (</w:t>
      </w:r>
      <w:r w:rsidRPr="005D31B5">
        <w:rPr>
          <w:b/>
          <w:bCs/>
          <w:highlight w:val="yellow"/>
        </w:rPr>
        <w:t>required</w:t>
      </w:r>
      <w:r w:rsidRPr="005D31B5">
        <w:rPr>
          <w:highlight w:val="yellow"/>
        </w:rPr>
        <w:t>)</w:t>
      </w:r>
    </w:p>
    <w:p w14:paraId="0AAC08FB" w14:textId="77777777" w:rsidR="004418ED" w:rsidRPr="00C670A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rFonts w:cstheme="minorHAnsi"/>
          <w:b/>
          <w:color w:val="0070C0"/>
          <w:highlight w:val="yellow"/>
        </w:rPr>
      </w:pPr>
      <w:r w:rsidRPr="00C670AD">
        <w:rPr>
          <w:color w:val="0070C0"/>
          <w:highlight w:val="yellow"/>
          <w:lang w:val="sq-AL"/>
        </w:rPr>
        <w:t xml:space="preserve">Has </w:t>
      </w:r>
      <w:r w:rsidRPr="00C670AD">
        <w:rPr>
          <w:rStyle w:val="CodeChar"/>
          <w:color w:val="0070C0"/>
          <w:highlight w:val="yellow"/>
        </w:rPr>
        <w:t>ImageUrl</w:t>
      </w:r>
      <w:r w:rsidRPr="00C670AD">
        <w:rPr>
          <w:color w:val="0070C0"/>
          <w:highlight w:val="yellow"/>
        </w:rPr>
        <w:t xml:space="preserve"> – a </w:t>
      </w:r>
      <w:r w:rsidRPr="00C670AD">
        <w:rPr>
          <w:rStyle w:val="CodeChar"/>
          <w:color w:val="0070C0"/>
          <w:highlight w:val="yellow"/>
        </w:rPr>
        <w:t>string</w:t>
      </w:r>
      <w:r w:rsidRPr="00C670AD">
        <w:rPr>
          <w:color w:val="0070C0"/>
          <w:highlight w:val="yellow"/>
        </w:rPr>
        <w:t xml:space="preserve"> (</w:t>
      </w:r>
      <w:r w:rsidRPr="00C670AD">
        <w:rPr>
          <w:b/>
          <w:bCs/>
          <w:color w:val="0070C0"/>
          <w:highlight w:val="yellow"/>
        </w:rPr>
        <w:t>required</w:t>
      </w:r>
      <w:r w:rsidRPr="00C670AD">
        <w:rPr>
          <w:color w:val="0070C0"/>
          <w:highlight w:val="yellow"/>
        </w:rPr>
        <w:t>)</w:t>
      </w:r>
    </w:p>
    <w:p w14:paraId="04E1488C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5D31B5">
        <w:rPr>
          <w:highlight w:val="yellow"/>
        </w:rPr>
        <w:t xml:space="preserve">Has </w:t>
      </w:r>
      <w:r w:rsidRPr="005D31B5">
        <w:rPr>
          <w:rFonts w:ascii="Consolas" w:hAnsi="Consolas"/>
          <w:b/>
          <w:bCs/>
          <w:highlight w:val="yellow"/>
        </w:rPr>
        <w:t>Vehicles</w:t>
      </w:r>
      <w:r w:rsidRPr="005D31B5">
        <w:rPr>
          <w:highlight w:val="yellow"/>
        </w:rPr>
        <w:t xml:space="preserve"> – a collection of type </w:t>
      </w:r>
      <w:r w:rsidRPr="005D31B5">
        <w:rPr>
          <w:rFonts w:ascii="Consolas" w:hAnsi="Consolas"/>
          <w:b/>
          <w:bCs/>
          <w:highlight w:val="yellow"/>
        </w:rPr>
        <w:t>Vehicle</w:t>
      </w:r>
    </w:p>
    <w:p w14:paraId="51A8E1A6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D31B5">
        <w:rPr>
          <w:highlight w:val="yellow"/>
        </w:rPr>
        <w:t xml:space="preserve">Has </w:t>
      </w:r>
      <w:proofErr w:type="spellStart"/>
      <w:r w:rsidRPr="005D31B5">
        <w:rPr>
          <w:rFonts w:ascii="Consolas" w:hAnsi="Consolas"/>
          <w:b/>
          <w:bCs/>
          <w:highlight w:val="yellow"/>
        </w:rPr>
        <w:t>VehicleParkId</w:t>
      </w:r>
      <w:proofErr w:type="spellEnd"/>
      <w:r w:rsidRPr="005D31B5">
        <w:rPr>
          <w:highlight w:val="yellow"/>
        </w:rPr>
        <w:t xml:space="preserve"> – an </w:t>
      </w:r>
      <w:r w:rsidRPr="005D31B5">
        <w:rPr>
          <w:rFonts w:ascii="Consolas" w:hAnsi="Consolas"/>
          <w:b/>
          <w:bCs/>
          <w:highlight w:val="yellow"/>
        </w:rPr>
        <w:t>integer</w:t>
      </w:r>
      <w:r w:rsidRPr="005D31B5">
        <w:rPr>
          <w:rFonts w:cstheme="minorHAnsi"/>
          <w:b/>
          <w:bCs/>
          <w:highlight w:val="yellow"/>
        </w:rPr>
        <w:t>, foreign key (required)</w:t>
      </w:r>
    </w:p>
    <w:p w14:paraId="56E57F62" w14:textId="77777777" w:rsidR="004418ED" w:rsidRPr="005D31B5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proofErr w:type="spellStart"/>
      <w:r w:rsidRPr="005D31B5">
        <w:rPr>
          <w:rFonts w:ascii="Consolas" w:hAnsi="Consolas"/>
          <w:b/>
          <w:bCs/>
          <w:highlight w:val="yellow"/>
        </w:rPr>
        <w:t>VehiclePark</w:t>
      </w:r>
      <w:proofErr w:type="spellEnd"/>
      <w:r w:rsidRPr="005D31B5">
        <w:rPr>
          <w:highlight w:val="yellow"/>
        </w:rPr>
        <w:t xml:space="preserve">– a </w:t>
      </w:r>
      <w:proofErr w:type="spellStart"/>
      <w:r w:rsidRPr="005D31B5">
        <w:rPr>
          <w:rFonts w:ascii="Consolas" w:hAnsi="Consolas"/>
          <w:b/>
          <w:bCs/>
          <w:highlight w:val="yellow"/>
        </w:rPr>
        <w:t>VehiclePark</w:t>
      </w:r>
      <w:proofErr w:type="spellEnd"/>
      <w:r w:rsidRPr="005D31B5">
        <w:rPr>
          <w:highlight w:val="yellow"/>
        </w:rPr>
        <w:t xml:space="preserve"> (</w:t>
      </w:r>
      <w:r w:rsidRPr="005D31B5">
        <w:rPr>
          <w:b/>
          <w:bCs/>
          <w:highlight w:val="yellow"/>
        </w:rPr>
        <w:t>required</w:t>
      </w:r>
      <w:r w:rsidRPr="005D31B5">
        <w:rPr>
          <w:highlight w:val="yellow"/>
        </w:rPr>
        <w:t>)</w:t>
      </w:r>
    </w:p>
    <w:p w14:paraId="3D54C9E3" w14:textId="77777777" w:rsidR="004418ED" w:rsidRPr="005D31B5" w:rsidRDefault="004418ED" w:rsidP="004418ED">
      <w:pPr>
        <w:pStyle w:val="Heading3"/>
        <w:jc w:val="both"/>
        <w:rPr>
          <w:color w:val="FF0000"/>
          <w:lang w:val="sq-AL"/>
        </w:rPr>
      </w:pPr>
      <w:r w:rsidRPr="006B634F">
        <w:rPr>
          <w:lang w:val="sq-AL"/>
        </w:rPr>
        <w:t>PartsOrder</w:t>
      </w:r>
      <w:r>
        <w:rPr>
          <w:lang w:val="sq-AL"/>
        </w:rPr>
        <w:t xml:space="preserve"> </w:t>
      </w:r>
    </w:p>
    <w:bookmarkEnd w:id="3"/>
    <w:bookmarkEnd w:id="4"/>
    <w:p w14:paraId="78D1E9E5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FC46FB">
        <w:rPr>
          <w:highlight w:val="yellow"/>
        </w:rPr>
        <w:t xml:space="preserve">Has an </w:t>
      </w:r>
      <w:r w:rsidRPr="00FC46FB">
        <w:rPr>
          <w:rStyle w:val="CodeChar"/>
          <w:highlight w:val="yellow"/>
        </w:rPr>
        <w:t>Id</w:t>
      </w:r>
      <w:r w:rsidRPr="00FC46FB">
        <w:rPr>
          <w:highlight w:val="yellow"/>
        </w:rPr>
        <w:t xml:space="preserve"> </w:t>
      </w:r>
      <w:r w:rsidRPr="00FC46FB">
        <w:rPr>
          <w:highlight w:val="yellow"/>
          <w:lang w:val="sq-AL"/>
        </w:rPr>
        <w:t>–</w:t>
      </w:r>
      <w:r w:rsidRPr="00FC46FB">
        <w:rPr>
          <w:highlight w:val="yellow"/>
        </w:rPr>
        <w:t xml:space="preserve"> a </w:t>
      </w:r>
      <w:r w:rsidRPr="00FC46FB">
        <w:rPr>
          <w:rFonts w:ascii="Consolas" w:hAnsi="Consolas"/>
          <w:b/>
          <w:bCs/>
          <w:highlight w:val="yellow"/>
        </w:rPr>
        <w:t>string</w:t>
      </w:r>
      <w:r w:rsidRPr="00FC46FB">
        <w:rPr>
          <w:rFonts w:cstheme="minorHAnsi"/>
          <w:b/>
          <w:highlight w:val="yellow"/>
        </w:rPr>
        <w:t>, Primary Key</w:t>
      </w:r>
    </w:p>
    <w:p w14:paraId="2806EDA1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FC46FB">
        <w:rPr>
          <w:highlight w:val="yellow"/>
        </w:rPr>
        <w:t xml:space="preserve">Has a </w:t>
      </w:r>
      <w:r w:rsidRPr="00FC46FB">
        <w:rPr>
          <w:rStyle w:val="CodeChar"/>
          <w:highlight w:val="yellow"/>
        </w:rPr>
        <w:t>Title</w:t>
      </w:r>
      <w:r w:rsidRPr="00FC46F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FC46FB">
        <w:rPr>
          <w:highlight w:val="yellow"/>
          <w:lang w:val="sq-AL"/>
        </w:rPr>
        <w:t xml:space="preserve">– </w:t>
      </w:r>
      <w:r w:rsidRPr="00FC46FB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FC46FB">
        <w:rPr>
          <w:rStyle w:val="CodeChar"/>
          <w:rFonts w:asciiTheme="minorHAnsi" w:hAnsiTheme="minorHAnsi" w:cstheme="minorHAnsi"/>
          <w:highlight w:val="yellow"/>
        </w:rPr>
        <w:t>string</w:t>
      </w:r>
      <w:r w:rsidRPr="00FC46FB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FC46FB">
        <w:rPr>
          <w:highlight w:val="yellow"/>
        </w:rPr>
        <w:t xml:space="preserve">with </w:t>
      </w:r>
      <w:r w:rsidRPr="00FC46FB">
        <w:rPr>
          <w:b/>
          <w:highlight w:val="yellow"/>
        </w:rPr>
        <w:t>min length</w:t>
      </w:r>
      <w:r w:rsidRPr="00FC46FB">
        <w:rPr>
          <w:highlight w:val="yellow"/>
        </w:rPr>
        <w:t xml:space="preserve"> </w:t>
      </w:r>
      <w:r w:rsidRPr="00FC46FB">
        <w:rPr>
          <w:rFonts w:ascii="Consolas" w:hAnsi="Consolas"/>
          <w:b/>
          <w:highlight w:val="yellow"/>
        </w:rPr>
        <w:t>5</w:t>
      </w:r>
      <w:r w:rsidRPr="00FC46FB">
        <w:rPr>
          <w:b/>
          <w:highlight w:val="yellow"/>
        </w:rPr>
        <w:t xml:space="preserve"> </w:t>
      </w:r>
      <w:r w:rsidRPr="00FC46FB">
        <w:rPr>
          <w:highlight w:val="yellow"/>
        </w:rPr>
        <w:t xml:space="preserve">and </w:t>
      </w:r>
      <w:r w:rsidRPr="00FC46FB">
        <w:rPr>
          <w:b/>
          <w:highlight w:val="yellow"/>
        </w:rPr>
        <w:t xml:space="preserve">max length </w:t>
      </w:r>
      <w:r w:rsidRPr="00FC46FB">
        <w:rPr>
          <w:rFonts w:ascii="Consolas" w:hAnsi="Consolas"/>
          <w:b/>
          <w:highlight w:val="yellow"/>
        </w:rPr>
        <w:t>20</w:t>
      </w:r>
      <w:r w:rsidRPr="00FC46FB">
        <w:rPr>
          <w:highlight w:val="yellow"/>
        </w:rPr>
        <w:t xml:space="preserve"> (</w:t>
      </w:r>
      <w:r w:rsidRPr="00FC46FB">
        <w:rPr>
          <w:rStyle w:val="Strong"/>
          <w:highlight w:val="yellow"/>
        </w:rPr>
        <w:t>required</w:t>
      </w:r>
      <w:r w:rsidRPr="00FC46FB">
        <w:rPr>
          <w:highlight w:val="yellow"/>
        </w:rPr>
        <w:t>)</w:t>
      </w:r>
    </w:p>
    <w:p w14:paraId="2CD701A5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FC46FB">
        <w:rPr>
          <w:highlight w:val="yellow"/>
        </w:rPr>
        <w:t xml:space="preserve">Has </w:t>
      </w:r>
      <w:proofErr w:type="spellStart"/>
      <w:r w:rsidRPr="00FC46FB">
        <w:rPr>
          <w:rFonts w:ascii="Consolas" w:hAnsi="Consolas"/>
          <w:b/>
          <w:bCs/>
          <w:highlight w:val="yellow"/>
        </w:rPr>
        <w:t>VehicleId</w:t>
      </w:r>
      <w:proofErr w:type="spellEnd"/>
      <w:r w:rsidRPr="00FC46FB">
        <w:rPr>
          <w:highlight w:val="yellow"/>
        </w:rPr>
        <w:t xml:space="preserve"> – an </w:t>
      </w:r>
      <w:r w:rsidRPr="00FC46FB">
        <w:rPr>
          <w:rFonts w:ascii="Consolas" w:hAnsi="Consolas"/>
          <w:b/>
          <w:bCs/>
          <w:highlight w:val="yellow"/>
        </w:rPr>
        <w:t>integer</w:t>
      </w:r>
      <w:r w:rsidRPr="00FC46FB">
        <w:rPr>
          <w:rFonts w:cstheme="minorHAnsi"/>
          <w:b/>
          <w:bCs/>
          <w:highlight w:val="yellow"/>
        </w:rPr>
        <w:t>, foreign key (required)</w:t>
      </w:r>
    </w:p>
    <w:p w14:paraId="4F66EDB5" w14:textId="77777777" w:rsidR="004418ED" w:rsidRPr="00FC46FB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r w:rsidRPr="00FC46FB">
        <w:rPr>
          <w:rFonts w:ascii="Consolas" w:hAnsi="Consolas"/>
          <w:b/>
          <w:bCs/>
          <w:highlight w:val="yellow"/>
        </w:rPr>
        <w:t>Vehicle</w:t>
      </w:r>
      <w:r w:rsidRPr="00FC46FB">
        <w:rPr>
          <w:highlight w:val="yellow"/>
        </w:rPr>
        <w:t xml:space="preserve">– a </w:t>
      </w:r>
      <w:r w:rsidRPr="00FC46FB">
        <w:rPr>
          <w:rFonts w:ascii="Consolas" w:hAnsi="Consolas"/>
          <w:b/>
          <w:bCs/>
          <w:highlight w:val="yellow"/>
        </w:rPr>
        <w:t>Vehicle</w:t>
      </w:r>
      <w:r w:rsidRPr="00FC46FB">
        <w:rPr>
          <w:highlight w:val="yellow"/>
        </w:rPr>
        <w:t xml:space="preserve"> (</w:t>
      </w:r>
      <w:r w:rsidRPr="00FC46FB">
        <w:rPr>
          <w:b/>
          <w:bCs/>
          <w:highlight w:val="yellow"/>
        </w:rPr>
        <w:t>required</w:t>
      </w:r>
      <w:r w:rsidRPr="00FC46FB">
        <w:rPr>
          <w:highlight w:val="yellow"/>
        </w:rPr>
        <w:t>)</w:t>
      </w:r>
    </w:p>
    <w:p w14:paraId="3ABA1FA2" w14:textId="77777777" w:rsidR="004418ED" w:rsidRPr="00FC46FB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proofErr w:type="spellStart"/>
      <w:r w:rsidRPr="00FC46FB">
        <w:rPr>
          <w:rFonts w:ascii="Consolas" w:hAnsi="Consolas"/>
          <w:b/>
          <w:bCs/>
          <w:highlight w:val="yellow"/>
        </w:rPr>
        <w:t>DeliveryTerm</w:t>
      </w:r>
      <w:proofErr w:type="spellEnd"/>
      <w:r w:rsidRPr="00FC46FB">
        <w:rPr>
          <w:highlight w:val="yellow"/>
        </w:rPr>
        <w:t xml:space="preserve">– a </w:t>
      </w:r>
      <w:r w:rsidRPr="00FC46FB">
        <w:rPr>
          <w:rStyle w:val="CodeChar"/>
          <w:highlight w:val="yellow"/>
        </w:rPr>
        <w:t>DateTime</w:t>
      </w:r>
      <w:r w:rsidRPr="00FC46FB">
        <w:rPr>
          <w:highlight w:val="yellow"/>
        </w:rPr>
        <w:t xml:space="preserve"> </w:t>
      </w:r>
    </w:p>
    <w:p w14:paraId="115C4C64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b/>
          <w:bCs/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proofErr w:type="spellStart"/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>IsDelivered</w:t>
      </w:r>
      <w:proofErr w:type="spellEnd"/>
      <w:r w:rsidRPr="00FC46FB">
        <w:rPr>
          <w:highlight w:val="yellow"/>
          <w:lang w:val="sq-AL"/>
        </w:rPr>
        <w:t xml:space="preserve">– </w:t>
      </w:r>
      <w:r w:rsidRPr="00FC46FB">
        <w:rPr>
          <w:highlight w:val="yellow"/>
        </w:rPr>
        <w:t xml:space="preserve">a </w:t>
      </w:r>
      <w:r w:rsidRPr="00FC46FB">
        <w:rPr>
          <w:rStyle w:val="CodeChar"/>
          <w:highlight w:val="yellow"/>
        </w:rPr>
        <w:t>bool</w:t>
      </w:r>
      <w:r w:rsidRPr="00FC46FB">
        <w:rPr>
          <w:highlight w:val="yellow"/>
        </w:rPr>
        <w:t xml:space="preserve"> property</w:t>
      </w:r>
    </w:p>
    <w:p w14:paraId="1CEB5732" w14:textId="77777777" w:rsidR="004418ED" w:rsidRPr="00FC46FB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proofErr w:type="spellStart"/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>TotalPrice</w:t>
      </w:r>
      <w:proofErr w:type="spellEnd"/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 xml:space="preserve"> –</w:t>
      </w:r>
      <w:r w:rsidRPr="00FC46FB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a </w:t>
      </w:r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 xml:space="preserve">decimal </w:t>
      </w:r>
      <w:r w:rsidRPr="00FC46FB">
        <w:rPr>
          <w:highlight w:val="yellow"/>
        </w:rPr>
        <w:t xml:space="preserve">property with min value </w:t>
      </w:r>
      <w:r w:rsidRPr="00FC46FB">
        <w:rPr>
          <w:b/>
          <w:bCs/>
          <w:highlight w:val="yellow"/>
        </w:rPr>
        <w:t>0</w:t>
      </w:r>
      <w:r w:rsidRPr="00FC46FB">
        <w:rPr>
          <w:rFonts w:ascii="Consolas" w:hAnsi="Consolas"/>
          <w:b/>
          <w:bCs/>
          <w:highlight w:val="yellow"/>
        </w:rPr>
        <w:t>.00</w:t>
      </w:r>
      <w:r w:rsidRPr="00FC46FB">
        <w:rPr>
          <w:highlight w:val="yellow"/>
        </w:rPr>
        <w:t xml:space="preserve"> and max value </w:t>
      </w:r>
      <w:r w:rsidRPr="00FC46FB">
        <w:rPr>
          <w:rFonts w:ascii="Consolas" w:hAnsi="Consolas"/>
          <w:b/>
          <w:bCs/>
          <w:highlight w:val="yellow"/>
        </w:rPr>
        <w:t>10000.00</w:t>
      </w:r>
      <w:r w:rsidRPr="00FC46FB">
        <w:rPr>
          <w:highlight w:val="yellow"/>
        </w:rPr>
        <w:t xml:space="preserve"> (</w:t>
      </w:r>
      <w:r w:rsidRPr="00FC46FB">
        <w:rPr>
          <w:b/>
          <w:bCs/>
          <w:highlight w:val="yellow"/>
        </w:rPr>
        <w:t>required</w:t>
      </w:r>
      <w:r w:rsidRPr="00FC46FB">
        <w:rPr>
          <w:highlight w:val="yellow"/>
        </w:rPr>
        <w:t>)</w:t>
      </w:r>
    </w:p>
    <w:p w14:paraId="0B7CDBDB" w14:textId="77777777" w:rsidR="004418ED" w:rsidRPr="006B634F" w:rsidRDefault="004418ED" w:rsidP="004418ED">
      <w:pPr>
        <w:pStyle w:val="Heading3"/>
        <w:jc w:val="both"/>
        <w:rPr>
          <w:lang w:val="sq-AL"/>
        </w:rPr>
      </w:pPr>
      <w:r w:rsidRPr="006B634F">
        <w:t>Category</w:t>
      </w:r>
    </w:p>
    <w:p w14:paraId="500B06FF" w14:textId="77777777" w:rsidR="004418ED" w:rsidRPr="000B189E" w:rsidRDefault="004418ED" w:rsidP="004418ED">
      <w:pPr>
        <w:pStyle w:val="ListParagraph"/>
        <w:numPr>
          <w:ilvl w:val="0"/>
          <w:numId w:val="10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Style w:val="CodeChar"/>
          <w:highlight w:val="yellow"/>
          <w:lang w:val="sq-AL"/>
        </w:rPr>
        <w:t>Id</w:t>
      </w:r>
      <w:r w:rsidRPr="000B189E">
        <w:rPr>
          <w:highlight w:val="yellow"/>
          <w:lang w:val="sq-AL"/>
        </w:rPr>
        <w:t xml:space="preserve"> – a unique </w:t>
      </w:r>
      <w:r w:rsidRPr="000B189E">
        <w:rPr>
          <w:rFonts w:ascii="Consolas" w:hAnsi="Consolas"/>
          <w:b/>
          <w:highlight w:val="yellow"/>
          <w:lang w:val="sq-AL"/>
        </w:rPr>
        <w:t>integer</w:t>
      </w:r>
      <w:r w:rsidRPr="000B189E">
        <w:rPr>
          <w:rFonts w:cstheme="minorHAnsi"/>
          <w:b/>
          <w:highlight w:val="yellow"/>
        </w:rPr>
        <w:t>, Primary Key</w:t>
      </w:r>
    </w:p>
    <w:p w14:paraId="52184571" w14:textId="77777777" w:rsidR="004418ED" w:rsidRPr="000B189E" w:rsidRDefault="004418ED" w:rsidP="004418ED">
      <w:pPr>
        <w:pStyle w:val="ListParagraph"/>
        <w:numPr>
          <w:ilvl w:val="0"/>
          <w:numId w:val="10"/>
        </w:numPr>
        <w:rPr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Style w:val="CodeChar"/>
          <w:highlight w:val="yellow"/>
        </w:rPr>
        <w:t>Name</w:t>
      </w:r>
      <w:r w:rsidRPr="000B189E">
        <w:rPr>
          <w:highlight w:val="yellow"/>
        </w:rPr>
        <w:t xml:space="preserve"> – a </w:t>
      </w:r>
      <w:r w:rsidRPr="000B189E">
        <w:rPr>
          <w:rStyle w:val="CodeChar"/>
          <w:highlight w:val="yellow"/>
        </w:rPr>
        <w:t>string</w:t>
      </w:r>
      <w:r w:rsidRPr="000B189E">
        <w:rPr>
          <w:highlight w:val="yellow"/>
        </w:rPr>
        <w:t xml:space="preserve"> with min length </w:t>
      </w:r>
      <w:r w:rsidRPr="000B189E">
        <w:rPr>
          <w:rFonts w:ascii="Consolas" w:hAnsi="Consolas"/>
          <w:b/>
          <w:bCs/>
          <w:highlight w:val="yellow"/>
        </w:rPr>
        <w:t>5</w:t>
      </w:r>
      <w:r w:rsidRPr="000B189E">
        <w:rPr>
          <w:highlight w:val="yellow"/>
        </w:rPr>
        <w:t xml:space="preserve"> and max length </w:t>
      </w:r>
      <w:r w:rsidRPr="000B189E">
        <w:rPr>
          <w:rFonts w:ascii="Consolas" w:hAnsi="Consolas"/>
          <w:b/>
          <w:bCs/>
          <w:highlight w:val="yellow"/>
        </w:rPr>
        <w:t>50</w:t>
      </w:r>
      <w:r w:rsidRPr="000B189E">
        <w:rPr>
          <w:highlight w:val="yellow"/>
        </w:rPr>
        <w:t xml:space="preserve"> </w:t>
      </w:r>
    </w:p>
    <w:p w14:paraId="082CF3F8" w14:textId="77777777" w:rsidR="004418ED" w:rsidRPr="000B189E" w:rsidRDefault="004418ED" w:rsidP="004418ED">
      <w:pPr>
        <w:pStyle w:val="ListParagraph"/>
        <w:numPr>
          <w:ilvl w:val="0"/>
          <w:numId w:val="10"/>
        </w:numPr>
        <w:ind w:right="1"/>
        <w:jc w:val="both"/>
        <w:rPr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b/>
          <w:bCs/>
          <w:highlight w:val="yellow"/>
          <w:lang w:val="sq-AL"/>
        </w:rPr>
        <w:t>Vehicle</w:t>
      </w:r>
      <w:r w:rsidRPr="000B189E">
        <w:rPr>
          <w:rStyle w:val="CodeChar"/>
          <w:highlight w:val="yellow"/>
        </w:rPr>
        <w:t>s</w:t>
      </w:r>
      <w:r w:rsidRPr="000B189E">
        <w:rPr>
          <w:highlight w:val="yellow"/>
        </w:rPr>
        <w:t xml:space="preserve"> – a </w:t>
      </w:r>
      <w:r w:rsidRPr="000B189E">
        <w:rPr>
          <w:b/>
          <w:bCs/>
          <w:highlight w:val="yellow"/>
        </w:rPr>
        <w:t>collection</w:t>
      </w:r>
      <w:r w:rsidRPr="000B189E">
        <w:rPr>
          <w:highlight w:val="yellow"/>
        </w:rPr>
        <w:t xml:space="preserve"> of </w:t>
      </w:r>
      <w:r w:rsidRPr="000B189E">
        <w:rPr>
          <w:b/>
          <w:bCs/>
          <w:highlight w:val="yellow"/>
          <w:lang w:val="sq-AL"/>
        </w:rPr>
        <w:t>Vehicle</w:t>
      </w:r>
    </w:p>
    <w:p w14:paraId="3F98247F" w14:textId="77777777" w:rsidR="004418ED" w:rsidRDefault="004418ED" w:rsidP="004418ED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their </w:t>
      </w:r>
      <w:r w:rsidRPr="003D6B10">
        <w:rPr>
          <w:b/>
        </w:rPr>
        <w:t>relations</w:t>
      </w:r>
      <w:r w:rsidRPr="003D6B10">
        <w:t>.</w:t>
      </w:r>
      <w:r>
        <w:t xml:space="preserve"> </w:t>
      </w:r>
    </w:p>
    <w:p w14:paraId="4ABCE6D7" w14:textId="77777777" w:rsidR="004418ED" w:rsidRDefault="004418ED" w:rsidP="004418ED">
      <w:pPr>
        <w:jc w:val="both"/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>Areas:</w:t>
      </w:r>
      <w:r>
        <w:t xml:space="preserve"> </w:t>
      </w:r>
      <w:r>
        <w:br/>
      </w:r>
      <w:r w:rsidRPr="00505B74">
        <w:rPr>
          <w:b/>
          <w:bCs/>
        </w:rPr>
        <w:t>User area</w:t>
      </w:r>
      <w:r>
        <w:t xml:space="preserve"> (For All </w:t>
      </w:r>
      <w:proofErr w:type="gramStart"/>
      <w:r>
        <w:t>Users ,</w:t>
      </w:r>
      <w:proofErr w:type="gramEnd"/>
      <w:r>
        <w:t xml:space="preserve"> Boss and Administrator)</w:t>
      </w:r>
    </w:p>
    <w:p w14:paraId="4BF0A39E" w14:textId="3B873756" w:rsidR="004418ED" w:rsidRPr="00C63873" w:rsidRDefault="004418ED" w:rsidP="004418ED">
      <w:pPr>
        <w:pStyle w:val="ListParagraph"/>
        <w:numPr>
          <w:ilvl w:val="0"/>
          <w:numId w:val="26"/>
        </w:numPr>
        <w:jc w:val="both"/>
        <w:rPr>
          <w:color w:val="FF0000"/>
        </w:rPr>
      </w:pPr>
      <w:proofErr w:type="spellStart"/>
      <w:r w:rsidRPr="00C63873">
        <w:rPr>
          <w:b/>
          <w:bCs/>
          <w:color w:val="FF0000"/>
        </w:rPr>
        <w:t>Servisce</w:t>
      </w:r>
      <w:proofErr w:type="spellEnd"/>
      <w:r w:rsidRPr="00C63873">
        <w:rPr>
          <w:b/>
          <w:bCs/>
          <w:color w:val="FF0000"/>
        </w:rPr>
        <w:t xml:space="preserve"> area</w:t>
      </w:r>
      <w:r w:rsidRPr="00C63873">
        <w:rPr>
          <w:color w:val="FF0000"/>
        </w:rPr>
        <w:t xml:space="preserve"> (For </w:t>
      </w:r>
      <w:bookmarkStart w:id="5" w:name="_Hlk126934225"/>
      <w:r w:rsidRPr="00C63873">
        <w:rPr>
          <w:b/>
          <w:bCs/>
          <w:color w:val="FF0000"/>
        </w:rPr>
        <w:t>Administrator,</w:t>
      </w:r>
      <w:r w:rsidRPr="00C63873">
        <w:rPr>
          <w:color w:val="FF0000"/>
        </w:rPr>
        <w:t xml:space="preserve"> </w:t>
      </w:r>
      <w:r w:rsidRPr="00C63873">
        <w:rPr>
          <w:b/>
          <w:bCs/>
          <w:color w:val="FF0000"/>
        </w:rPr>
        <w:t>Boss,</w:t>
      </w:r>
      <w:r w:rsidRPr="00C63873">
        <w:rPr>
          <w:color w:val="FF0000"/>
        </w:rPr>
        <w:t xml:space="preserve"> </w:t>
      </w:r>
      <w:r w:rsidR="00DD7B4F" w:rsidRPr="00C63873">
        <w:rPr>
          <w:b/>
          <w:bCs/>
          <w:color w:val="FF0000"/>
        </w:rPr>
        <w:t>Manager</w:t>
      </w:r>
      <w:r w:rsidR="00DD7B4F">
        <w:rPr>
          <w:b/>
          <w:bCs/>
          <w:color w:val="FF0000"/>
        </w:rPr>
        <w:t>,</w:t>
      </w:r>
      <w:r w:rsidR="00DD7B4F" w:rsidRPr="00C63873">
        <w:rPr>
          <w:b/>
          <w:bCs/>
          <w:color w:val="FF0000"/>
        </w:rPr>
        <w:t xml:space="preserve"> </w:t>
      </w:r>
      <w:r w:rsidRPr="00C63873">
        <w:rPr>
          <w:b/>
          <w:bCs/>
          <w:color w:val="FF0000"/>
        </w:rPr>
        <w:t>Mechanic</w:t>
      </w:r>
      <w:r w:rsidRPr="00C63873">
        <w:rPr>
          <w:color w:val="FF0000"/>
        </w:rPr>
        <w:t xml:space="preserve"> and </w:t>
      </w:r>
      <w:r w:rsidR="00DD7B4F" w:rsidRPr="00DD7B4F">
        <w:rPr>
          <w:b/>
          <w:bCs/>
          <w:color w:val="FF0000"/>
        </w:rPr>
        <w:t>Cleaner</w:t>
      </w:r>
      <w:bookmarkEnd w:id="5"/>
      <w:r w:rsidRPr="00C63873">
        <w:rPr>
          <w:color w:val="FF0000"/>
        </w:rPr>
        <w:t xml:space="preserve">) </w:t>
      </w:r>
    </w:p>
    <w:p w14:paraId="69C1B23F" w14:textId="77777777" w:rsidR="004418ED" w:rsidRPr="00505B74" w:rsidRDefault="004418ED" w:rsidP="004418E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>Roles:</w:t>
      </w:r>
    </w:p>
    <w:p w14:paraId="46E01086" w14:textId="77777777" w:rsidR="004418ED" w:rsidRDefault="004418ED" w:rsidP="004418ED">
      <w:pPr>
        <w:jc w:val="both"/>
      </w:pPr>
      <w:r w:rsidRPr="00954D76">
        <w:rPr>
          <w:b/>
          <w:bCs/>
        </w:rPr>
        <w:t>Administrator</w:t>
      </w:r>
      <w:r>
        <w:rPr>
          <w:b/>
          <w:bCs/>
        </w:rPr>
        <w:t>,</w:t>
      </w:r>
      <w:r w:rsidRPr="00505B74">
        <w:t xml:space="preserve"> </w:t>
      </w:r>
      <w:r w:rsidRPr="00505B74">
        <w:rPr>
          <w:b/>
          <w:bCs/>
        </w:rPr>
        <w:t>Boss</w:t>
      </w:r>
      <w:r>
        <w:rPr>
          <w:b/>
          <w:bCs/>
        </w:rPr>
        <w:t>,</w:t>
      </w:r>
      <w:r>
        <w:t xml:space="preserve"> </w:t>
      </w:r>
      <w:r w:rsidRPr="00954D76">
        <w:rPr>
          <w:b/>
          <w:bCs/>
        </w:rPr>
        <w:t>Mechanic</w:t>
      </w:r>
      <w:r>
        <w:rPr>
          <w:b/>
          <w:bCs/>
        </w:rPr>
        <w:t>, Cleaner</w:t>
      </w:r>
      <w:r>
        <w:t xml:space="preserve"> and </w:t>
      </w:r>
      <w:r>
        <w:rPr>
          <w:b/>
          <w:bCs/>
        </w:rPr>
        <w:t>Manager</w:t>
      </w:r>
      <w:r w:rsidRPr="00505B74">
        <w:t xml:space="preserve"> (Administrator</w:t>
      </w:r>
      <w:r>
        <w:rPr>
          <w:b/>
          <w:bCs/>
        </w:rPr>
        <w:t xml:space="preserve"> gives the roles</w:t>
      </w:r>
      <w:r w:rsidRPr="00505B74">
        <w:t>)</w:t>
      </w:r>
    </w:p>
    <w:p w14:paraId="1CE6C544" w14:textId="77777777" w:rsidR="004418ED" w:rsidRPr="00505B74" w:rsidRDefault="004418ED" w:rsidP="004418E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To Add Web API for a </w:t>
      </w:r>
      <w:proofErr w:type="gramStart"/>
      <w:r w:rsidRPr="00505B74">
        <w:rPr>
          <w:rFonts w:eastAsiaTheme="majorEastAsia" w:cstheme="majorBidi"/>
          <w:b/>
          <w:color w:val="8F400B"/>
          <w:sz w:val="32"/>
          <w:szCs w:val="32"/>
        </w:rPr>
        <w:t>statistics :</w:t>
      </w:r>
      <w:proofErr w:type="gramEnd"/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5C2A7A59" w14:textId="77777777" w:rsidR="004418ED" w:rsidRPr="00E070E4" w:rsidRDefault="004418ED" w:rsidP="004418ED">
      <w:pPr>
        <w:pStyle w:val="ListParagraph"/>
        <w:numPr>
          <w:ilvl w:val="0"/>
          <w:numId w:val="27"/>
        </w:numPr>
        <w:jc w:val="both"/>
      </w:pPr>
      <w:r w:rsidRPr="006A6B7B">
        <w:rPr>
          <w:b/>
          <w:bCs/>
        </w:rPr>
        <w:t>Free Vehicles</w:t>
      </w:r>
      <w:r>
        <w:rPr>
          <w:b/>
          <w:bCs/>
        </w:rPr>
        <w:t xml:space="preserve"> </w:t>
      </w:r>
      <w:r w:rsidRPr="00E070E4">
        <w:t xml:space="preserve">(For User Area - into Home Index behind a </w:t>
      </w:r>
      <w:proofErr w:type="spellStart"/>
      <w:r w:rsidRPr="00E070E4">
        <w:t>Carosell</w:t>
      </w:r>
      <w:proofErr w:type="spellEnd"/>
      <w:r w:rsidRPr="00E070E4">
        <w:t xml:space="preserve"> and Service Area - into Home Index behind </w:t>
      </w:r>
      <w:proofErr w:type="spellStart"/>
      <w:r>
        <w:t>thes</w:t>
      </w:r>
      <w:proofErr w:type="spellEnd"/>
      <w:r w:rsidRPr="00E070E4">
        <w:t xml:space="preserve"> table with Vehicle Parks):</w:t>
      </w:r>
    </w:p>
    <w:p w14:paraId="64A48E75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6A6B7B">
        <w:rPr>
          <w:b/>
          <w:bCs/>
        </w:rPr>
        <w:t>Rented Vehicles</w:t>
      </w:r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Service Area - into Home Index behind a table with Vehicle Parks): </w:t>
      </w:r>
    </w:p>
    <w:p w14:paraId="17FA0E73" w14:textId="77777777" w:rsidR="004418ED" w:rsidRPr="00E40529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proofErr w:type="spellStart"/>
      <w:r>
        <w:rPr>
          <w:b/>
          <w:bCs/>
        </w:rPr>
        <w:t>ThreeMostRepairedVehicles</w:t>
      </w:r>
      <w:proofErr w:type="spellEnd"/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Service Area - into </w:t>
      </w:r>
      <w:r>
        <w:t>Repair Center</w:t>
      </w:r>
      <w:r w:rsidRPr="00E070E4">
        <w:t xml:space="preserve"> behind a table with Vehicle</w:t>
      </w:r>
      <w:r>
        <w:t>s</w:t>
      </w:r>
      <w:r w:rsidRPr="00E070E4">
        <w:t>):</w:t>
      </w:r>
    </w:p>
    <w:p w14:paraId="6F09137D" w14:textId="77777777" w:rsidR="004418ED" w:rsidRDefault="004418ED" w:rsidP="004418ED">
      <w:pPr>
        <w:jc w:val="both"/>
        <w:rPr>
          <w:b/>
          <w:bCs/>
        </w:rPr>
      </w:pPr>
    </w:p>
    <w:p w14:paraId="4A3D87B7" w14:textId="77777777" w:rsidR="004418ED" w:rsidRPr="008502E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E40529">
        <w:rPr>
          <w:rFonts w:ascii="Cascadia Mono" w:hAnsi="Cascadia Mono" w:cs="Cascadia Mono"/>
          <w:color w:val="FF0000"/>
          <w:sz w:val="19"/>
          <w:szCs w:val="19"/>
        </w:rPr>
        <w:t xml:space="preserve">Show Statistics&lt;/button&gt; in </w:t>
      </w:r>
      <w:proofErr w:type="spellStart"/>
      <w:r w:rsidRPr="00E40529">
        <w:rPr>
          <w:rFonts w:ascii="Cascadia Mono" w:hAnsi="Cascadia Mono" w:cs="Cascadia Mono"/>
          <w:color w:val="FF0000"/>
          <w:sz w:val="19"/>
          <w:szCs w:val="19"/>
        </w:rPr>
        <w:t>homePageView</w:t>
      </w:r>
      <w:proofErr w:type="spellEnd"/>
      <w:r>
        <w:rPr>
          <w:rFonts w:ascii="Cascadia Mono" w:hAnsi="Cascadia Mono" w:cs="Cascadia Mono"/>
          <w:color w:val="FF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FF0000"/>
          <w:sz w:val="19"/>
          <w:szCs w:val="19"/>
        </w:rPr>
        <w:t>Or</w:t>
      </w:r>
      <w:proofErr w:type="gramEnd"/>
      <w:r>
        <w:rPr>
          <w:rFonts w:ascii="Cascadia Mono" w:hAnsi="Cascadia Mono" w:cs="Cascadia Mono"/>
          <w:color w:val="FF0000"/>
          <w:sz w:val="19"/>
          <w:szCs w:val="19"/>
        </w:rPr>
        <w:t xml:space="preserve"> directly visualized on the views</w:t>
      </w:r>
    </w:p>
    <w:p w14:paraId="358C4123" w14:textId="77777777" w:rsidR="004418ED" w:rsidRPr="008502EB" w:rsidRDefault="004418ED" w:rsidP="004418ED">
      <w:pPr>
        <w:pStyle w:val="ListParagraph"/>
        <w:rPr>
          <w:b/>
          <w:bCs/>
        </w:rPr>
      </w:pPr>
    </w:p>
    <w:p w14:paraId="60ABA465" w14:textId="77777777" w:rsidR="004418ED" w:rsidRDefault="004418ED" w:rsidP="004418ED"/>
    <w:p w14:paraId="33CE97E0" w14:textId="77777777" w:rsidR="004418ED" w:rsidRPr="00A23B7D" w:rsidRDefault="004418ED" w:rsidP="004418ED">
      <w:pPr>
        <w:pStyle w:val="ListParagraph"/>
        <w:rPr>
          <w:b/>
          <w:bCs/>
        </w:rPr>
      </w:pPr>
      <w:proofErr w:type="spellStart"/>
      <w:r w:rsidRPr="00A23B7D">
        <w:rPr>
          <w:b/>
          <w:bCs/>
        </w:rPr>
        <w:t>Servise</w:t>
      </w:r>
      <w:proofErr w:type="spellEnd"/>
      <w:r w:rsidRPr="00A23B7D">
        <w:rPr>
          <w:b/>
          <w:bCs/>
        </w:rPr>
        <w:t xml:space="preserve"> and </w:t>
      </w:r>
      <w:proofErr w:type="spellStart"/>
      <w:r w:rsidRPr="00A23B7D">
        <w:rPr>
          <w:b/>
          <w:bCs/>
        </w:rPr>
        <w:t>VehicleWash</w:t>
      </w:r>
      <w:proofErr w:type="spellEnd"/>
      <w:r w:rsidRPr="00A23B7D">
        <w:rPr>
          <w:b/>
          <w:bCs/>
        </w:rPr>
        <w:t xml:space="preserve"> will be added by the Administrator</w:t>
      </w:r>
    </w:p>
    <w:p w14:paraId="17A53668" w14:textId="77777777" w:rsidR="004418ED" w:rsidRPr="008502EB" w:rsidRDefault="004418ED" w:rsidP="004418ED">
      <w:pPr>
        <w:pStyle w:val="ListParagraph"/>
      </w:pPr>
    </w:p>
    <w:p w14:paraId="3824F8F1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7D6F0220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6B177E4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1513FD2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50A1489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EC29CEC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5B0ABDD8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46220131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1947E62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58C13750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773DD5F" w14:textId="77777777" w:rsidR="004418ED" w:rsidRPr="00E40529" w:rsidRDefault="004418ED" w:rsidP="004418ED">
      <w:pPr>
        <w:pStyle w:val="ListParagraph"/>
        <w:jc w:val="both"/>
        <w:rPr>
          <w:b/>
          <w:bCs/>
        </w:rPr>
      </w:pPr>
    </w:p>
    <w:p w14:paraId="030028CF" w14:textId="77777777" w:rsidR="004418ED" w:rsidRDefault="004418ED" w:rsidP="004418ED">
      <w:pPr>
        <w:pStyle w:val="Heading2"/>
        <w:jc w:val="both"/>
      </w:pPr>
      <w:r>
        <w:t>Page Requirements</w:t>
      </w:r>
    </w:p>
    <w:p w14:paraId="382A2F84" w14:textId="77777777" w:rsidR="004418ED" w:rsidRDefault="004418ED" w:rsidP="004418ED">
      <w:pPr>
        <w:pStyle w:val="Heading3"/>
        <w:jc w:val="both"/>
      </w:pPr>
      <w:r w:rsidRPr="001C1CF6">
        <w:t xml:space="preserve">Index Page </w:t>
      </w:r>
      <w:r>
        <w:t>/</w:t>
      </w:r>
      <w:proofErr w:type="spellStart"/>
      <w:r>
        <w:t>VehicleParks</w:t>
      </w:r>
      <w:proofErr w:type="spellEnd"/>
      <w:r>
        <w:t>/</w:t>
      </w:r>
      <w:r w:rsidRPr="001C1CF6">
        <w:t xml:space="preserve"> </w:t>
      </w:r>
      <w:r>
        <w:t xml:space="preserve">All </w:t>
      </w:r>
      <w:r w:rsidRPr="001C1CF6">
        <w:t>(logged-out user</w:t>
      </w:r>
      <w:r>
        <w:t xml:space="preserve">, </w:t>
      </w:r>
      <w:r w:rsidRPr="00954C80">
        <w:rPr>
          <w:b w:val="0"/>
          <w:bCs/>
        </w:rPr>
        <w:t>User area</w:t>
      </w:r>
      <w:r w:rsidRPr="001C1CF6">
        <w:t>)</w:t>
      </w:r>
      <w:r>
        <w:t xml:space="preserve"> – 1</w:t>
      </w:r>
    </w:p>
    <w:p w14:paraId="456DBC23" w14:textId="77777777" w:rsidR="004418ED" w:rsidRDefault="004418ED" w:rsidP="004418ED">
      <w:pPr>
        <w:ind w:hanging="360"/>
      </w:pPr>
      <w:r>
        <w:rPr>
          <w:noProof/>
        </w:rPr>
        <w:drawing>
          <wp:inline distT="0" distB="0" distL="0" distR="0" wp14:anchorId="1FCC51B3" wp14:editId="7C670615">
            <wp:extent cx="7232015" cy="3040380"/>
            <wp:effectExtent l="0" t="0" r="6985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3571" cy="3045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76BC0" w14:textId="77777777" w:rsidR="004418ED" w:rsidRPr="00246BE0" w:rsidRDefault="004418ED" w:rsidP="004418ED">
      <w:pPr>
        <w:ind w:hanging="360"/>
      </w:pPr>
    </w:p>
    <w:p w14:paraId="6C4D60D7" w14:textId="77777777" w:rsidR="004418ED" w:rsidRDefault="004418ED" w:rsidP="004418ED">
      <w:r>
        <w:t xml:space="preserve">All </w:t>
      </w:r>
      <w:r w:rsidRPr="00452C1E">
        <w:rPr>
          <w:b/>
          <w:bCs/>
        </w:rPr>
        <w:t>Vehicle Parks</w:t>
      </w:r>
      <w:r>
        <w:t xml:space="preserve"> in </w:t>
      </w:r>
      <w:proofErr w:type="spellStart"/>
      <w:r w:rsidRPr="00452C1E">
        <w:rPr>
          <w:b/>
          <w:bCs/>
        </w:rPr>
        <w:t>Carusel</w:t>
      </w:r>
      <w:proofErr w:type="spellEnd"/>
      <w:r>
        <w:t xml:space="preserve">, (behind </w:t>
      </w:r>
      <w:proofErr w:type="gramStart"/>
      <w:r>
        <w:t>it</w:t>
      </w:r>
      <w:proofErr w:type="gramEnd"/>
      <w:r>
        <w:t xml:space="preserve"> dropdown for a selection of nearest </w:t>
      </w:r>
      <w:r w:rsidRPr="00452C1E">
        <w:rPr>
          <w:b/>
          <w:bCs/>
        </w:rPr>
        <w:t>Vehicle Park</w:t>
      </w:r>
      <w:r>
        <w:rPr>
          <w:b/>
          <w:bCs/>
        </w:rPr>
        <w:t xml:space="preserve"> - </w:t>
      </w:r>
      <w:proofErr w:type="spellStart"/>
      <w:r w:rsidRPr="009D0EC9">
        <w:rPr>
          <w:color w:val="FF0000"/>
        </w:rPr>
        <w:t>maby</w:t>
      </w:r>
      <w:proofErr w:type="spellEnd"/>
      <w:r w:rsidRPr="009D0EC9">
        <w:rPr>
          <w:color w:val="FF0000"/>
        </w:rPr>
        <w:t>, if understand how</w:t>
      </w:r>
      <w:r>
        <w:rPr>
          <w:b/>
          <w:bCs/>
        </w:rPr>
        <w:t>)</w:t>
      </w:r>
    </w:p>
    <w:p w14:paraId="6F890BDE" w14:textId="77777777" w:rsidR="004418ED" w:rsidRDefault="004418ED" w:rsidP="004418ED">
      <w:r>
        <w:rPr>
          <w:noProof/>
        </w:rPr>
        <w:drawing>
          <wp:inline distT="0" distB="0" distL="0" distR="0" wp14:anchorId="17614D77" wp14:editId="0AE58F32">
            <wp:extent cx="6777267" cy="2887980"/>
            <wp:effectExtent l="0" t="0" r="508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762" cy="2895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935E9" w14:textId="77777777" w:rsidR="004418ED" w:rsidRDefault="004418ED" w:rsidP="004418ED">
      <w:r>
        <w:lastRenderedPageBreak/>
        <w:t xml:space="preserve">After selecting </w:t>
      </w:r>
      <w:r w:rsidRPr="00E239BE">
        <w:rPr>
          <w:b/>
          <w:bCs/>
        </w:rPr>
        <w:t>Vehicle Park</w:t>
      </w:r>
      <w:r>
        <w:t xml:space="preserve"> Redirect to </w:t>
      </w:r>
      <w:r w:rsidRPr="00E239BE">
        <w:rPr>
          <w:b/>
          <w:bCs/>
        </w:rPr>
        <w:t>/Vehicles/</w:t>
      </w:r>
      <w:r>
        <w:rPr>
          <w:b/>
          <w:bCs/>
        </w:rPr>
        <w:t>Details</w:t>
      </w:r>
    </w:p>
    <w:p w14:paraId="4BB62BFF" w14:textId="77777777" w:rsidR="004418ED" w:rsidRDefault="004418ED" w:rsidP="004418ED"/>
    <w:p w14:paraId="26C2B552" w14:textId="77777777" w:rsidR="004418ED" w:rsidRDefault="004418ED" w:rsidP="004418ED"/>
    <w:p w14:paraId="16B2E2E8" w14:textId="77777777" w:rsidR="004418ED" w:rsidRPr="00452C1E" w:rsidRDefault="004418ED" w:rsidP="004418ED">
      <w:pPr>
        <w:pStyle w:val="Heading3"/>
        <w:jc w:val="both"/>
      </w:pPr>
      <w:r>
        <w:t>/</w:t>
      </w:r>
      <w:proofErr w:type="spellStart"/>
      <w:r>
        <w:t>VehiclePark</w:t>
      </w:r>
      <w:proofErr w:type="spellEnd"/>
      <w:r>
        <w:t>/Details (logged-</w:t>
      </w:r>
      <w:r w:rsidRPr="00A67988">
        <w:t xml:space="preserve"> </w:t>
      </w:r>
      <w:r w:rsidRPr="001C1CF6">
        <w:t>out</w:t>
      </w:r>
      <w:r>
        <w:t xml:space="preserve"> user, </w:t>
      </w:r>
      <w:r w:rsidRPr="00A67988">
        <w:t>User area</w:t>
      </w:r>
      <w:r>
        <w:t>) - 2</w:t>
      </w:r>
    </w:p>
    <w:p w14:paraId="67B7A922" w14:textId="77777777" w:rsidR="004418ED" w:rsidRDefault="004418ED" w:rsidP="004418ED">
      <w:pPr>
        <w:ind w:hanging="450"/>
      </w:pPr>
      <w:r>
        <w:rPr>
          <w:noProof/>
        </w:rPr>
        <w:drawing>
          <wp:inline distT="0" distB="0" distL="0" distR="0" wp14:anchorId="23B33726" wp14:editId="0B023214">
            <wp:extent cx="7172040" cy="4257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1064" cy="426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068CD" w14:textId="77777777" w:rsidR="004418ED" w:rsidRDefault="004418ED" w:rsidP="004418ED">
      <w:r>
        <w:t xml:space="preserve">When </w:t>
      </w:r>
      <w:r>
        <w:rPr>
          <w:b/>
          <w:bCs/>
        </w:rPr>
        <w:t xml:space="preserve">User </w:t>
      </w:r>
      <w:r>
        <w:t xml:space="preserve">is </w:t>
      </w:r>
      <w:proofErr w:type="spellStart"/>
      <w:r w:rsidRPr="00A67988">
        <w:rPr>
          <w:b/>
          <w:bCs/>
        </w:rPr>
        <w:t>loged</w:t>
      </w:r>
      <w:proofErr w:type="spellEnd"/>
      <w:r w:rsidRPr="00A67988">
        <w:rPr>
          <w:b/>
          <w:bCs/>
        </w:rPr>
        <w:t xml:space="preserve"> in</w:t>
      </w:r>
      <w:r>
        <w:rPr>
          <w:b/>
          <w:bCs/>
        </w:rPr>
        <w:t xml:space="preserve"> – appear button for finding vehicles:</w:t>
      </w:r>
    </w:p>
    <w:p w14:paraId="3B214615" w14:textId="77777777" w:rsidR="004418ED" w:rsidRDefault="004418ED" w:rsidP="004418ED">
      <w:r>
        <w:rPr>
          <w:noProof/>
        </w:rPr>
        <w:lastRenderedPageBreak/>
        <w:drawing>
          <wp:inline distT="0" distB="0" distL="0" distR="0" wp14:anchorId="0FD590A3" wp14:editId="0F1A74E4">
            <wp:extent cx="5958840" cy="360426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4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63A8" w14:textId="5436027E" w:rsidR="004418ED" w:rsidRDefault="004418ED" w:rsidP="004418ED">
      <w:r>
        <w:t xml:space="preserve">The button </w:t>
      </w:r>
      <w:proofErr w:type="gramStart"/>
      <w:r>
        <w:t>redirect</w:t>
      </w:r>
      <w:proofErr w:type="gramEnd"/>
      <w:r>
        <w:t xml:space="preserve"> to </w:t>
      </w:r>
      <w:proofErr w:type="spellStart"/>
      <w:r w:rsidRPr="00D97887">
        <w:t>VehiclePark</w:t>
      </w:r>
      <w:proofErr w:type="spellEnd"/>
      <w:r w:rsidRPr="00D97887">
        <w:t>/All</w:t>
      </w:r>
      <w:r>
        <w:t xml:space="preserve"> with </w:t>
      </w:r>
      <w:proofErr w:type="spellStart"/>
      <w:r>
        <w:t>Surch</w:t>
      </w:r>
      <w:proofErr w:type="spellEnd"/>
      <w:r>
        <w:t xml:space="preserve"> and Sort</w:t>
      </w:r>
      <w:r w:rsidR="00FB519A">
        <w:t xml:space="preserve">. </w:t>
      </w:r>
      <w:r w:rsidR="00FB519A" w:rsidRPr="00FB519A">
        <w:rPr>
          <w:b/>
          <w:bCs/>
        </w:rPr>
        <w:t>The vehicles are all vehicles</w:t>
      </w:r>
      <w:r w:rsidR="00FB519A">
        <w:t xml:space="preserve">, because the Idea is the selected vehicle to be rented from </w:t>
      </w:r>
      <w:proofErr w:type="spellStart"/>
      <w:r w:rsidR="00FB519A">
        <w:t>conviniant</w:t>
      </w:r>
      <w:proofErr w:type="spellEnd"/>
      <w:r w:rsidR="00FB519A">
        <w:t xml:space="preserve"> vehicle park. The Manager make the </w:t>
      </w:r>
      <w:proofErr w:type="spellStart"/>
      <w:r w:rsidR="00FB519A">
        <w:t>necesery</w:t>
      </w:r>
      <w:proofErr w:type="spellEnd"/>
      <w:r w:rsidR="00FB519A">
        <w:t xml:space="preserve"> logistic and communicate with client!</w:t>
      </w:r>
    </w:p>
    <w:p w14:paraId="061DD736" w14:textId="77777777" w:rsidR="004418ED" w:rsidRDefault="004418ED" w:rsidP="004418ED">
      <w:pPr>
        <w:pStyle w:val="Heading3"/>
        <w:jc w:val="both"/>
      </w:pPr>
      <w:r>
        <w:t>/</w:t>
      </w:r>
      <w:r w:rsidRPr="00832E9A">
        <w:t xml:space="preserve"> </w:t>
      </w:r>
      <w:proofErr w:type="spellStart"/>
      <w:r>
        <w:t>VehiclePark</w:t>
      </w:r>
      <w:proofErr w:type="spellEnd"/>
      <w:r>
        <w:t>/All (logged-</w:t>
      </w:r>
      <w:r w:rsidRPr="00A67988">
        <w:t xml:space="preserve"> </w:t>
      </w:r>
      <w:r>
        <w:t xml:space="preserve">in user, </w:t>
      </w:r>
      <w:r w:rsidRPr="00A67988">
        <w:t>User area</w:t>
      </w:r>
      <w:r>
        <w:t>) – 3</w:t>
      </w:r>
    </w:p>
    <w:p w14:paraId="41D5E86A" w14:textId="77777777" w:rsidR="004418ED" w:rsidRDefault="004418ED" w:rsidP="004418ED"/>
    <w:p w14:paraId="46421462" w14:textId="77777777" w:rsidR="004418ED" w:rsidRPr="005A5B82" w:rsidRDefault="004418ED" w:rsidP="004418ED">
      <w:pPr>
        <w:ind w:hanging="540"/>
      </w:pPr>
      <w:r>
        <w:rPr>
          <w:noProof/>
        </w:rPr>
        <w:lastRenderedPageBreak/>
        <w:drawing>
          <wp:inline distT="0" distB="0" distL="0" distR="0" wp14:anchorId="050300BC" wp14:editId="5F3FDEB9">
            <wp:extent cx="7013276" cy="4437999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0105" cy="444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4C053" w14:textId="77777777" w:rsidR="004418ED" w:rsidRDefault="004418ED" w:rsidP="004418ED"/>
    <w:p w14:paraId="6723305A" w14:textId="77777777" w:rsidR="004418ED" w:rsidRDefault="004418ED" w:rsidP="004418ED">
      <w:pPr>
        <w:ind w:hanging="360"/>
      </w:pPr>
    </w:p>
    <w:p w14:paraId="4C02E4CE" w14:textId="77777777" w:rsidR="004418ED" w:rsidRDefault="004418ED" w:rsidP="004418ED">
      <w:pPr>
        <w:rPr>
          <w:sz w:val="24"/>
          <w:szCs w:val="24"/>
        </w:rPr>
      </w:pPr>
      <w:r w:rsidRPr="00B57046">
        <w:rPr>
          <w:sz w:val="24"/>
          <w:szCs w:val="24"/>
        </w:rPr>
        <w:t xml:space="preserve">Search redirect to </w:t>
      </w:r>
      <w:proofErr w:type="spellStart"/>
      <w:r w:rsidRPr="00D97887">
        <w:rPr>
          <w:sz w:val="24"/>
          <w:szCs w:val="24"/>
        </w:rPr>
        <w:t>VehiclePark</w:t>
      </w:r>
      <w:proofErr w:type="spellEnd"/>
      <w:r>
        <w:rPr>
          <w:sz w:val="24"/>
          <w:szCs w:val="24"/>
        </w:rPr>
        <w:t xml:space="preserve"> </w:t>
      </w:r>
      <w:r w:rsidRPr="00D97887">
        <w:rPr>
          <w:sz w:val="24"/>
          <w:szCs w:val="24"/>
        </w:rPr>
        <w:t>All</w:t>
      </w:r>
      <w:r>
        <w:rPr>
          <w:sz w:val="24"/>
          <w:szCs w:val="24"/>
        </w:rPr>
        <w:t xml:space="preserve">, ordered on user selected order. </w:t>
      </w:r>
    </w:p>
    <w:p w14:paraId="26109332" w14:textId="77777777" w:rsidR="004418ED" w:rsidRPr="00B57046" w:rsidRDefault="004418ED" w:rsidP="004418ED">
      <w:pPr>
        <w:rPr>
          <w:sz w:val="24"/>
          <w:szCs w:val="24"/>
        </w:rPr>
      </w:pPr>
      <w:r>
        <w:rPr>
          <w:sz w:val="24"/>
          <w:szCs w:val="24"/>
        </w:rPr>
        <w:t>The buttons behind vehicle are for Details, Rent or Leave!</w:t>
      </w:r>
    </w:p>
    <w:p w14:paraId="64EBAF44" w14:textId="77777777" w:rsidR="004418ED" w:rsidRDefault="004418ED" w:rsidP="004418ED"/>
    <w:p w14:paraId="40AFB632" w14:textId="77777777" w:rsidR="004418ED" w:rsidRDefault="004418ED" w:rsidP="004418ED"/>
    <w:p w14:paraId="2FED649F" w14:textId="77777777" w:rsidR="004418ED" w:rsidRPr="00121787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121787">
        <w:rPr>
          <w:rFonts w:eastAsiaTheme="majorEastAsia" w:cstheme="majorBidi"/>
          <w:b/>
          <w:color w:val="8F400B"/>
          <w:sz w:val="32"/>
          <w:szCs w:val="32"/>
        </w:rPr>
        <w:t>Index Page (logged-</w:t>
      </w:r>
      <w:r w:rsidRPr="00FC46FB">
        <w:rPr>
          <w:rFonts w:eastAsiaTheme="majorEastAsia" w:cstheme="majorBidi"/>
          <w:b/>
          <w:color w:val="8F400B"/>
          <w:sz w:val="32"/>
          <w:szCs w:val="32"/>
        </w:rPr>
        <w:t xml:space="preserve"> in</w:t>
      </w:r>
      <w:r w:rsidRPr="00121787">
        <w:rPr>
          <w:rFonts w:eastAsiaTheme="majorEastAsia" w:cstheme="majorBidi"/>
          <w:b/>
          <w:color w:val="8F400B"/>
          <w:sz w:val="32"/>
          <w:szCs w:val="32"/>
        </w:rPr>
        <w:t xml:space="preserve"> user, </w:t>
      </w:r>
      <w:r w:rsidRPr="00811C7B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121787">
        <w:rPr>
          <w:rFonts w:eastAsiaTheme="majorEastAsia" w:cstheme="majorBidi"/>
          <w:b/>
          <w:color w:val="8F400B"/>
          <w:sz w:val="32"/>
          <w:szCs w:val="32"/>
        </w:rPr>
        <w:t>)</w:t>
      </w:r>
    </w:p>
    <w:p w14:paraId="4139F40A" w14:textId="77777777" w:rsidR="004418ED" w:rsidRPr="00E070E4" w:rsidRDefault="004418ED" w:rsidP="004418ED">
      <w:pPr>
        <w:pStyle w:val="ListParagraph"/>
        <w:numPr>
          <w:ilvl w:val="0"/>
          <w:numId w:val="27"/>
        </w:numPr>
        <w:jc w:val="both"/>
      </w:pPr>
      <w:r w:rsidRPr="006A6B7B">
        <w:rPr>
          <w:b/>
          <w:bCs/>
        </w:rPr>
        <w:t>Free Vehicles</w:t>
      </w:r>
      <w:r>
        <w:rPr>
          <w:b/>
          <w:bCs/>
        </w:rPr>
        <w:t xml:space="preserve"> </w:t>
      </w:r>
      <w:r w:rsidRPr="00E070E4">
        <w:t xml:space="preserve">(For </w:t>
      </w:r>
      <w:r w:rsidRPr="000801EB">
        <w:rPr>
          <w:b/>
          <w:bCs/>
        </w:rPr>
        <w:t>User Area</w:t>
      </w:r>
      <w:r w:rsidRPr="00E070E4">
        <w:t xml:space="preserve"> - into Home Index behind a </w:t>
      </w:r>
      <w:r w:rsidRPr="00811C7B">
        <w:rPr>
          <w:b/>
          <w:bCs/>
        </w:rPr>
        <w:t>table</w:t>
      </w:r>
      <w:r w:rsidRPr="00E070E4">
        <w:t xml:space="preserve"> with </w:t>
      </w:r>
      <w:r w:rsidRPr="00811C7B">
        <w:rPr>
          <w:b/>
          <w:bCs/>
        </w:rPr>
        <w:t>Vehicle Parks</w:t>
      </w:r>
      <w:r w:rsidRPr="00E070E4">
        <w:t>):</w:t>
      </w:r>
    </w:p>
    <w:p w14:paraId="6753FA06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6A6B7B">
        <w:rPr>
          <w:b/>
          <w:bCs/>
        </w:rPr>
        <w:t>Rented Vehicles</w:t>
      </w:r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</w:t>
      </w:r>
      <w:r w:rsidRPr="000801EB">
        <w:rPr>
          <w:b/>
          <w:bCs/>
        </w:rPr>
        <w:t>Service Area</w:t>
      </w:r>
      <w:r w:rsidRPr="00E070E4">
        <w:t xml:space="preserve"> - into Home Index behind a table with Vehicle Parks): </w:t>
      </w:r>
    </w:p>
    <w:p w14:paraId="1BABA295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proofErr w:type="spellStart"/>
      <w:r>
        <w:rPr>
          <w:b/>
          <w:bCs/>
        </w:rPr>
        <w:t>ThreeMostRepairedVehicles</w:t>
      </w:r>
      <w:proofErr w:type="spellEnd"/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</w:t>
      </w:r>
      <w:r w:rsidRPr="000801EB">
        <w:rPr>
          <w:b/>
          <w:bCs/>
        </w:rPr>
        <w:t>Service Area</w:t>
      </w:r>
      <w:r w:rsidRPr="00E070E4">
        <w:t xml:space="preserve"> - into </w:t>
      </w:r>
      <w:r>
        <w:t>Repair Center</w:t>
      </w:r>
      <w:r w:rsidRPr="00E070E4">
        <w:t xml:space="preserve"> behind a table with Vehicle</w:t>
      </w:r>
      <w:r>
        <w:t>s</w:t>
      </w:r>
      <w:r w:rsidRPr="00E070E4">
        <w:t>):</w:t>
      </w:r>
    </w:p>
    <w:p w14:paraId="2288DEE9" w14:textId="77777777" w:rsidR="004418ED" w:rsidRPr="001C1CF6" w:rsidRDefault="004418ED" w:rsidP="004418ED">
      <w:pPr>
        <w:pStyle w:val="Heading3"/>
      </w:pPr>
      <w:r w:rsidRPr="001C1CF6">
        <w:lastRenderedPageBreak/>
        <w:t>Login Page (logged-out user</w:t>
      </w:r>
      <w:r>
        <w:t xml:space="preserve">, </w:t>
      </w:r>
      <w:r w:rsidRPr="00954C80">
        <w:rPr>
          <w:b w:val="0"/>
          <w:bCs/>
        </w:rPr>
        <w:t xml:space="preserve">User </w:t>
      </w:r>
      <w:proofErr w:type="gramStart"/>
      <w:r w:rsidRPr="00954C80">
        <w:rPr>
          <w:b w:val="0"/>
          <w:bCs/>
        </w:rPr>
        <w:t>area</w:t>
      </w:r>
      <w:r>
        <w:rPr>
          <w:b w:val="0"/>
          <w:bCs/>
        </w:rPr>
        <w:t xml:space="preserve"> </w:t>
      </w:r>
      <w:r w:rsidRPr="00824D5A">
        <w:rPr>
          <w:b w:val="0"/>
          <w:bCs/>
          <w:highlight w:val="yellow"/>
        </w:rPr>
        <w:t>?Service</w:t>
      </w:r>
      <w:proofErr w:type="gramEnd"/>
      <w:r w:rsidRPr="001C1CF6">
        <w:t>)</w:t>
      </w:r>
      <w:r>
        <w:t xml:space="preserve"> - 4</w:t>
      </w:r>
    </w:p>
    <w:p w14:paraId="77DC4DA2" w14:textId="77777777" w:rsidR="004418ED" w:rsidRDefault="004418ED" w:rsidP="004418ED">
      <w:pPr>
        <w:jc w:val="center"/>
      </w:pPr>
      <w:r w:rsidRPr="001F237B">
        <w:rPr>
          <w:noProof/>
        </w:rPr>
        <w:drawing>
          <wp:inline distT="0" distB="0" distL="0" distR="0" wp14:anchorId="3050426A" wp14:editId="1210A2DE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99B3A82" w14:textId="77777777" w:rsidR="004418ED" w:rsidRPr="001C1CF6" w:rsidRDefault="004418ED" w:rsidP="004418ED">
      <w:pPr>
        <w:pStyle w:val="Heading3"/>
      </w:pPr>
      <w:r w:rsidRPr="001C1CF6">
        <w:t>Register Page (logged-out user</w:t>
      </w:r>
      <w:r>
        <w:t xml:space="preserve">, </w:t>
      </w:r>
      <w:r w:rsidRPr="00954C80">
        <w:rPr>
          <w:b w:val="0"/>
          <w:bCs/>
        </w:rPr>
        <w:t xml:space="preserve">User </w:t>
      </w:r>
      <w:proofErr w:type="gramStart"/>
      <w:r w:rsidRPr="00954C80">
        <w:rPr>
          <w:b w:val="0"/>
          <w:bCs/>
        </w:rPr>
        <w:t>area</w:t>
      </w:r>
      <w:r>
        <w:rPr>
          <w:b w:val="0"/>
          <w:bCs/>
        </w:rPr>
        <w:t xml:space="preserve"> </w:t>
      </w:r>
      <w:r w:rsidRPr="00824D5A">
        <w:rPr>
          <w:b w:val="0"/>
          <w:bCs/>
          <w:highlight w:val="yellow"/>
        </w:rPr>
        <w:t>?Service</w:t>
      </w:r>
      <w:proofErr w:type="gramEnd"/>
      <w:r w:rsidRPr="001C1CF6">
        <w:t>)</w:t>
      </w:r>
      <w:r>
        <w:t xml:space="preserve"> - 5</w:t>
      </w:r>
    </w:p>
    <w:p w14:paraId="33207467" w14:textId="77777777" w:rsidR="004418ED" w:rsidRDefault="004418ED" w:rsidP="004418ED">
      <w:pPr>
        <w:jc w:val="center"/>
      </w:pPr>
      <w:r w:rsidRPr="006E5E86">
        <w:rPr>
          <w:noProof/>
        </w:rPr>
        <w:drawing>
          <wp:inline distT="0" distB="0" distL="0" distR="0" wp14:anchorId="2344E7A1" wp14:editId="2576E22F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F1E71D3" w14:textId="77777777" w:rsidR="004418ED" w:rsidRDefault="004418ED" w:rsidP="004418ED">
      <w:pPr>
        <w:rPr>
          <w:noProof/>
        </w:rPr>
      </w:pPr>
    </w:p>
    <w:p w14:paraId="4E01A6C2" w14:textId="77777777" w:rsidR="004418ED" w:rsidRDefault="004418ED" w:rsidP="004418ED">
      <w:pPr>
        <w:rPr>
          <w:rFonts w:cstheme="minorHAnsi"/>
          <w:bCs/>
        </w:rPr>
      </w:pPr>
      <w:r w:rsidRPr="00F956FF">
        <w:rPr>
          <w:b/>
          <w:bCs/>
          <w:u w:val="single"/>
        </w:rPr>
        <w:lastRenderedPageBreak/>
        <w:t>NOTE</w:t>
      </w:r>
      <w:r w:rsidRPr="00F956FF">
        <w:rPr>
          <w:u w:val="single"/>
        </w:rPr>
        <w:t xml:space="preserve">: If the user is logged in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proofErr w:type="spellStart"/>
      <w:r>
        <w:rPr>
          <w:rFonts w:ascii="Consolas" w:hAnsi="Consolas"/>
          <w:b/>
          <w:u w:val="single"/>
        </w:rPr>
        <w:t>VehicleParks</w:t>
      </w:r>
      <w:proofErr w:type="spellEnd"/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30674B1A" w14:textId="77777777" w:rsidR="004418ED" w:rsidRPr="00824D5A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824D5A">
        <w:rPr>
          <w:rFonts w:eastAsiaTheme="majorEastAsia" w:cstheme="majorBidi"/>
          <w:b/>
          <w:color w:val="8F400B"/>
          <w:sz w:val="32"/>
          <w:szCs w:val="32"/>
        </w:rPr>
        <w:t>/Vehicles/All (logged-in user</w:t>
      </w:r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in Role Administrator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and Boss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, </w:t>
      </w:r>
      <w:r w:rsidRPr="00824D5A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) - </w:t>
      </w:r>
      <w:r>
        <w:rPr>
          <w:rFonts w:eastAsiaTheme="majorEastAsia" w:cstheme="majorBidi"/>
          <w:b/>
          <w:color w:val="8F400B"/>
          <w:sz w:val="32"/>
          <w:szCs w:val="32"/>
        </w:rPr>
        <w:t>6</w:t>
      </w:r>
    </w:p>
    <w:p w14:paraId="05B8EA22" w14:textId="77777777" w:rsidR="004418ED" w:rsidRPr="00F42301" w:rsidRDefault="004418ED" w:rsidP="004418ED">
      <w:pPr>
        <w:rPr>
          <w:rFonts w:cstheme="minorHAnsi"/>
          <w:bCs/>
          <w:color w:val="FF0000"/>
        </w:rPr>
      </w:pPr>
      <w:r w:rsidRPr="00F42301">
        <w:rPr>
          <w:rFonts w:cstheme="minorHAnsi"/>
          <w:bCs/>
          <w:color w:val="FF0000"/>
        </w:rPr>
        <w:t xml:space="preserve">All vehicles in table view (free, rented, </w:t>
      </w:r>
      <w:proofErr w:type="spellStart"/>
      <w:r w:rsidRPr="00F42301">
        <w:rPr>
          <w:rFonts w:cstheme="minorHAnsi"/>
          <w:bCs/>
          <w:color w:val="FF0000"/>
        </w:rPr>
        <w:t>forRepairing</w:t>
      </w:r>
      <w:proofErr w:type="spellEnd"/>
      <w:r w:rsidRPr="00F42301">
        <w:rPr>
          <w:rFonts w:cstheme="minorHAnsi"/>
          <w:bCs/>
          <w:color w:val="FF0000"/>
        </w:rPr>
        <w:t xml:space="preserve">, </w:t>
      </w:r>
      <w:proofErr w:type="spellStart"/>
      <w:r w:rsidRPr="00F42301">
        <w:rPr>
          <w:rFonts w:cstheme="minorHAnsi"/>
          <w:bCs/>
          <w:color w:val="FF0000"/>
        </w:rPr>
        <w:t>forCleaning</w:t>
      </w:r>
      <w:proofErr w:type="spellEnd"/>
      <w:r w:rsidRPr="00F42301">
        <w:rPr>
          <w:rFonts w:cstheme="minorHAnsi"/>
          <w:bCs/>
          <w:color w:val="FF0000"/>
        </w:rPr>
        <w:t>)</w:t>
      </w:r>
    </w:p>
    <w:p w14:paraId="21FACAFB" w14:textId="77777777" w:rsidR="004418ED" w:rsidRPr="00F42301" w:rsidRDefault="004418ED" w:rsidP="004418ED">
      <w:pPr>
        <w:rPr>
          <w:rFonts w:cstheme="minorHAnsi"/>
          <w:b/>
          <w:color w:val="FF0000"/>
        </w:rPr>
      </w:pPr>
      <w:r w:rsidRPr="00F42301">
        <w:rPr>
          <w:rFonts w:cstheme="minorHAnsi"/>
          <w:b/>
          <w:color w:val="FF0000"/>
        </w:rPr>
        <w:t>The statistic behind the table</w:t>
      </w:r>
    </w:p>
    <w:p w14:paraId="2D49D49A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color w:val="FF0000"/>
        </w:rPr>
      </w:pPr>
      <w:r w:rsidRPr="00F42301">
        <w:rPr>
          <w:b/>
          <w:bCs/>
          <w:color w:val="FF0000"/>
        </w:rPr>
        <w:t xml:space="preserve">Free Vehicles </w:t>
      </w:r>
      <w:r w:rsidRPr="00F42301">
        <w:rPr>
          <w:color w:val="FF0000"/>
        </w:rPr>
        <w:t xml:space="preserve">(behind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>):</w:t>
      </w:r>
    </w:p>
    <w:p w14:paraId="046DF47C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  <w:color w:val="FF0000"/>
        </w:rPr>
      </w:pPr>
      <w:r w:rsidRPr="00F42301">
        <w:rPr>
          <w:b/>
          <w:bCs/>
          <w:color w:val="FF0000"/>
        </w:rPr>
        <w:t xml:space="preserve">Rented Vehicles </w:t>
      </w:r>
      <w:proofErr w:type="gramStart"/>
      <w:r w:rsidRPr="00F42301">
        <w:rPr>
          <w:color w:val="FF0000"/>
        </w:rPr>
        <w:t>( behind</w:t>
      </w:r>
      <w:proofErr w:type="gramEnd"/>
      <w:r w:rsidRPr="00F42301">
        <w:rPr>
          <w:color w:val="FF0000"/>
        </w:rPr>
        <w:t xml:space="preserve">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 xml:space="preserve">): </w:t>
      </w:r>
    </w:p>
    <w:p w14:paraId="0948F90A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  <w:color w:val="FF0000"/>
        </w:rPr>
      </w:pPr>
      <w:proofErr w:type="spellStart"/>
      <w:r w:rsidRPr="00F42301">
        <w:rPr>
          <w:b/>
          <w:bCs/>
          <w:color w:val="FF0000"/>
        </w:rPr>
        <w:t>ThreeMostRepairedVehicles</w:t>
      </w:r>
      <w:proofErr w:type="spellEnd"/>
      <w:r w:rsidRPr="00F42301">
        <w:rPr>
          <w:b/>
          <w:bCs/>
          <w:color w:val="FF0000"/>
        </w:rPr>
        <w:t xml:space="preserve"> </w:t>
      </w:r>
      <w:proofErr w:type="gramStart"/>
      <w:r w:rsidRPr="00F42301">
        <w:rPr>
          <w:color w:val="FF0000"/>
        </w:rPr>
        <w:t>( behind</w:t>
      </w:r>
      <w:proofErr w:type="gramEnd"/>
      <w:r w:rsidRPr="00F42301">
        <w:rPr>
          <w:color w:val="FF0000"/>
        </w:rPr>
        <w:t xml:space="preserve">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>):</w:t>
      </w:r>
    </w:p>
    <w:p w14:paraId="4F86ACC1" w14:textId="77777777" w:rsidR="004418ED" w:rsidRDefault="004418ED" w:rsidP="004418ED">
      <w:pPr>
        <w:rPr>
          <w:rFonts w:cstheme="minorHAnsi"/>
          <w:bCs/>
        </w:rPr>
      </w:pPr>
    </w:p>
    <w:p w14:paraId="7C9E43D2" w14:textId="77777777" w:rsidR="004418ED" w:rsidRPr="001C1CF6" w:rsidRDefault="004418ED" w:rsidP="004418ED">
      <w:pPr>
        <w:pStyle w:val="Heading3"/>
      </w:pPr>
      <w:r w:rsidRPr="001C1CF6">
        <w:t>/</w:t>
      </w:r>
      <w:r>
        <w:t>Vehicles</w:t>
      </w:r>
      <w:r w:rsidRPr="001C1CF6">
        <w:t>/</w:t>
      </w:r>
      <w:r>
        <w:t>Details</w:t>
      </w:r>
      <w:r w:rsidRPr="001C1CF6">
        <w:t xml:space="preserve"> (logged-in user</w:t>
      </w:r>
      <w:r>
        <w:t xml:space="preserve">, </w:t>
      </w:r>
      <w:r w:rsidRPr="00954C80">
        <w:rPr>
          <w:b w:val="0"/>
          <w:bCs/>
        </w:rPr>
        <w:t>User area</w:t>
      </w:r>
      <w:r w:rsidRPr="001C1CF6">
        <w:t>)</w:t>
      </w:r>
      <w:r>
        <w:t xml:space="preserve"> - 7</w:t>
      </w:r>
    </w:p>
    <w:p w14:paraId="5E9CDC14" w14:textId="77777777" w:rsidR="004418ED" w:rsidRDefault="004418ED" w:rsidP="004418ED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5CCFDE9E" wp14:editId="2D9C406C">
            <wp:extent cx="57912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3D0CB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75DDA4F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368CC504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16F0CC2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C49544E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14340869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B334FFB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A900D9F" w14:textId="77777777" w:rsidR="004418ED" w:rsidRPr="00824D5A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824D5A">
        <w:rPr>
          <w:rFonts w:eastAsiaTheme="majorEastAsia" w:cstheme="majorBidi"/>
          <w:b/>
          <w:color w:val="8F400B"/>
          <w:sz w:val="32"/>
          <w:szCs w:val="32"/>
        </w:rPr>
        <w:t>/Vehicles/</w:t>
      </w:r>
      <w:r w:rsidRPr="00590D55">
        <w:t xml:space="preserve"> </w:t>
      </w:r>
      <w:r w:rsidRPr="00590D55">
        <w:rPr>
          <w:rFonts w:eastAsiaTheme="majorEastAsia" w:cstheme="majorBidi"/>
          <w:b/>
          <w:color w:val="8F400B"/>
          <w:sz w:val="32"/>
          <w:szCs w:val="32"/>
        </w:rPr>
        <w:t xml:space="preserve">Details 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>(logged-in user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 in Role Administrator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and Boss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, </w:t>
      </w:r>
      <w:r w:rsidRPr="00824D5A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) - </w:t>
      </w:r>
      <w:r>
        <w:rPr>
          <w:rFonts w:eastAsiaTheme="majorEastAsia" w:cstheme="majorBidi"/>
          <w:b/>
          <w:color w:val="8F400B"/>
          <w:sz w:val="32"/>
          <w:szCs w:val="32"/>
        </w:rPr>
        <w:t>8</w:t>
      </w:r>
    </w:p>
    <w:p w14:paraId="33678ADE" w14:textId="77777777" w:rsidR="004418ED" w:rsidRDefault="004418ED" w:rsidP="004418ED">
      <w:pPr>
        <w:rPr>
          <w:rFonts w:cstheme="minorHAnsi"/>
          <w:bCs/>
        </w:rPr>
      </w:pPr>
      <w:r>
        <w:rPr>
          <w:rFonts w:cstheme="minorHAnsi"/>
          <w:bCs/>
        </w:rPr>
        <w:t xml:space="preserve">All vehicle in table view with properties: free, rented, </w:t>
      </w:r>
      <w:proofErr w:type="spellStart"/>
      <w:r>
        <w:rPr>
          <w:rFonts w:cstheme="minorHAnsi"/>
          <w:bCs/>
        </w:rPr>
        <w:t>forRepairing</w:t>
      </w:r>
      <w:proofErr w:type="spellEnd"/>
      <w:r>
        <w:rPr>
          <w:rFonts w:cstheme="minorHAnsi"/>
          <w:bCs/>
        </w:rPr>
        <w:t xml:space="preserve">, </w:t>
      </w:r>
      <w:proofErr w:type="spellStart"/>
      <w:r>
        <w:rPr>
          <w:rFonts w:cstheme="minorHAnsi"/>
          <w:bCs/>
        </w:rPr>
        <w:t>forCleaning</w:t>
      </w:r>
      <w:proofErr w:type="spellEnd"/>
    </w:p>
    <w:p w14:paraId="26473506" w14:textId="77777777" w:rsidR="004418ED" w:rsidRPr="00811C7B" w:rsidRDefault="004418ED" w:rsidP="004418ED">
      <w:pPr>
        <w:rPr>
          <w:rFonts w:cstheme="minorHAnsi"/>
          <w:b/>
        </w:rPr>
      </w:pPr>
      <w:r w:rsidRPr="00811C7B">
        <w:rPr>
          <w:rFonts w:cstheme="minorHAnsi"/>
          <w:b/>
        </w:rPr>
        <w:t>The statistic behind the table:</w:t>
      </w:r>
    </w:p>
    <w:p w14:paraId="14CA00DF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RentCount</w:t>
      </w:r>
      <w:proofErr w:type="spellEnd"/>
      <w:r>
        <w:rPr>
          <w:rFonts w:cstheme="minorHAnsi"/>
          <w:bCs/>
        </w:rPr>
        <w:t>:</w:t>
      </w:r>
    </w:p>
    <w:p w14:paraId="24902EC0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RepairsCount</w:t>
      </w:r>
      <w:proofErr w:type="spellEnd"/>
      <w:r>
        <w:rPr>
          <w:rFonts w:cstheme="minorHAnsi"/>
          <w:bCs/>
        </w:rPr>
        <w:t>:</w:t>
      </w:r>
    </w:p>
    <w:p w14:paraId="4A5E3705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TotalRentsIncome</w:t>
      </w:r>
      <w:proofErr w:type="spellEnd"/>
      <w:r>
        <w:rPr>
          <w:rFonts w:cstheme="minorHAnsi"/>
          <w:bCs/>
        </w:rPr>
        <w:t>:</w:t>
      </w:r>
    </w:p>
    <w:p w14:paraId="1B71884B" w14:textId="77777777" w:rsidR="004418ED" w:rsidRPr="00590D55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TotalForRepairs</w:t>
      </w:r>
      <w:proofErr w:type="spellEnd"/>
      <w:r>
        <w:rPr>
          <w:rFonts w:cstheme="minorHAnsi"/>
          <w:bCs/>
        </w:rPr>
        <w:t>:</w:t>
      </w:r>
    </w:p>
    <w:p w14:paraId="6D86780A" w14:textId="77777777" w:rsidR="004418ED" w:rsidRDefault="004418ED" w:rsidP="004418ED">
      <w:pPr>
        <w:pStyle w:val="Heading3"/>
      </w:pPr>
      <w:r>
        <w:t>/</w:t>
      </w:r>
      <w:r w:rsidRPr="006972DF">
        <w:t xml:space="preserve"> </w:t>
      </w:r>
      <w:r>
        <w:t xml:space="preserve">Vehicles /Mine (logged-in user, </w:t>
      </w:r>
      <w:r w:rsidRPr="00954C80">
        <w:rPr>
          <w:b w:val="0"/>
          <w:bCs/>
        </w:rPr>
        <w:t>User area</w:t>
      </w:r>
      <w:r>
        <w:t>) - 7</w:t>
      </w:r>
    </w:p>
    <w:p w14:paraId="5AB80CD2" w14:textId="77777777" w:rsidR="004418ED" w:rsidRDefault="004418ED" w:rsidP="004418ED">
      <w:r>
        <w:rPr>
          <w:noProof/>
        </w:rPr>
        <w:drawing>
          <wp:inline distT="0" distB="0" distL="0" distR="0" wp14:anchorId="5E602DB9" wp14:editId="227F870F">
            <wp:extent cx="6683036" cy="4354488"/>
            <wp:effectExtent l="0" t="0" r="381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5274" cy="435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0B16C" w14:textId="77777777" w:rsidR="004418ED" w:rsidRDefault="004418ED" w:rsidP="004418ED">
      <w:pPr>
        <w:spacing w:line="240" w:lineRule="auto"/>
        <w:rPr>
          <w:b/>
          <w:bCs/>
        </w:rPr>
      </w:pPr>
      <w:r>
        <w:t xml:space="preserve">When </w:t>
      </w:r>
      <w:r>
        <w:rPr>
          <w:b/>
          <w:bCs/>
        </w:rPr>
        <w:t>Leave</w:t>
      </w:r>
      <w:r>
        <w:t xml:space="preserve">, Set </w:t>
      </w:r>
      <w:proofErr w:type="spellStart"/>
      <w:r>
        <w:t>RenterId</w:t>
      </w:r>
      <w:proofErr w:type="spellEnd"/>
      <w:r>
        <w:t xml:space="preserve">=null, set </w:t>
      </w:r>
      <w:proofErr w:type="spellStart"/>
      <w:r w:rsidRPr="00A108BB">
        <w:rPr>
          <w:highlight w:val="yellow"/>
        </w:rPr>
        <w:t>ForClean</w:t>
      </w:r>
      <w:proofErr w:type="spellEnd"/>
      <w:r w:rsidRPr="00A108BB">
        <w:rPr>
          <w:highlight w:val="yellow"/>
        </w:rPr>
        <w:t xml:space="preserve"> = true</w:t>
      </w:r>
      <w:r>
        <w:t xml:space="preserve"> card </w:t>
      </w:r>
      <w:proofErr w:type="gramStart"/>
      <w:r>
        <w:t>disappear</w:t>
      </w:r>
      <w:proofErr w:type="gramEnd"/>
      <w:r>
        <w:t xml:space="preserve"> from </w:t>
      </w:r>
      <w:r w:rsidRPr="00954C80">
        <w:rPr>
          <w:b/>
          <w:bCs/>
        </w:rPr>
        <w:t>Mine</w:t>
      </w:r>
      <w:r>
        <w:rPr>
          <w:b/>
          <w:bCs/>
        </w:rPr>
        <w:t xml:space="preserve">, </w:t>
      </w:r>
      <w:r w:rsidRPr="005E35BB">
        <w:rPr>
          <w:b/>
          <w:bCs/>
        </w:rPr>
        <w:t>Redirect</w:t>
      </w:r>
      <w:r>
        <w:t xml:space="preserve"> to</w:t>
      </w:r>
      <w:r>
        <w:rPr>
          <w:b/>
          <w:bCs/>
        </w:rPr>
        <w:t xml:space="preserve"> </w:t>
      </w:r>
      <w:r w:rsidRPr="00954C80">
        <w:rPr>
          <w:b/>
          <w:bCs/>
        </w:rPr>
        <w:t>Mine</w:t>
      </w:r>
      <w:r>
        <w:rPr>
          <w:b/>
          <w:bCs/>
        </w:rPr>
        <w:t xml:space="preserve"> </w:t>
      </w:r>
      <w:r w:rsidRPr="00A6330D">
        <w:rPr>
          <w:b/>
          <w:bCs/>
          <w:highlight w:val="yellow"/>
        </w:rPr>
        <w:t>and set record</w:t>
      </w:r>
      <w:r w:rsidRPr="00A6330D">
        <w:rPr>
          <w:highlight w:val="yellow"/>
        </w:rPr>
        <w:t xml:space="preserve"> to </w:t>
      </w:r>
      <w:proofErr w:type="spellStart"/>
      <w:r w:rsidRPr="00A6330D">
        <w:rPr>
          <w:b/>
          <w:bCs/>
          <w:highlight w:val="yellow"/>
        </w:rPr>
        <w:t>VehiclesForCheck</w:t>
      </w:r>
      <w:proofErr w:type="spellEnd"/>
      <w:r>
        <w:rPr>
          <w:b/>
          <w:bCs/>
        </w:rPr>
        <w:t xml:space="preserve">. </w:t>
      </w:r>
      <w:r w:rsidRPr="00A6330D">
        <w:rPr>
          <w:highlight w:val="yellow"/>
        </w:rPr>
        <w:t>In</w:t>
      </w:r>
      <w:r w:rsidRPr="00A6330D">
        <w:rPr>
          <w:b/>
          <w:bCs/>
          <w:highlight w:val="yellow"/>
        </w:rPr>
        <w:t xml:space="preserve"> All </w:t>
      </w:r>
      <w:r w:rsidRPr="00A6330D">
        <w:rPr>
          <w:highlight w:val="yellow"/>
        </w:rPr>
        <w:t>the</w:t>
      </w:r>
      <w:r w:rsidRPr="00A6330D">
        <w:rPr>
          <w:b/>
          <w:bCs/>
          <w:highlight w:val="yellow"/>
        </w:rPr>
        <w:t xml:space="preserve"> left vehicle do not appear</w:t>
      </w:r>
      <w:r>
        <w:rPr>
          <w:b/>
          <w:bCs/>
        </w:rPr>
        <w:t xml:space="preserve">, </w:t>
      </w:r>
      <w:r w:rsidRPr="00752A08">
        <w:t xml:space="preserve">because of </w:t>
      </w:r>
      <w:proofErr w:type="spellStart"/>
      <w:r w:rsidRPr="00752A08">
        <w:rPr>
          <w:b/>
          <w:bCs/>
        </w:rPr>
        <w:t>ForClean</w:t>
      </w:r>
      <w:proofErr w:type="spellEnd"/>
      <w:r w:rsidRPr="00752A08">
        <w:rPr>
          <w:b/>
          <w:bCs/>
        </w:rPr>
        <w:t xml:space="preserve"> = true</w:t>
      </w:r>
      <w:r w:rsidRPr="00752A08">
        <w:t xml:space="preserve">!!! </w:t>
      </w:r>
      <w:r>
        <w:t xml:space="preserve">When </w:t>
      </w:r>
      <w:proofErr w:type="spellStart"/>
      <w:r w:rsidRPr="00752A08">
        <w:rPr>
          <w:b/>
          <w:bCs/>
        </w:rPr>
        <w:t>ForClean</w:t>
      </w:r>
      <w:proofErr w:type="spellEnd"/>
      <w:r w:rsidRPr="00752A08">
        <w:rPr>
          <w:b/>
          <w:bCs/>
        </w:rPr>
        <w:t xml:space="preserve"> = false</w:t>
      </w:r>
      <w:r>
        <w:t xml:space="preserve">, </w:t>
      </w:r>
      <w:r w:rsidRPr="00D25261">
        <w:t>the</w:t>
      </w:r>
      <w:r>
        <w:rPr>
          <w:b/>
          <w:bCs/>
        </w:rPr>
        <w:t xml:space="preserve"> left </w:t>
      </w:r>
      <w:proofErr w:type="gramStart"/>
      <w:r>
        <w:rPr>
          <w:b/>
          <w:bCs/>
        </w:rPr>
        <w:t>vehicle  appear</w:t>
      </w:r>
      <w:proofErr w:type="gramEnd"/>
      <w:r>
        <w:rPr>
          <w:b/>
          <w:bCs/>
        </w:rPr>
        <w:t xml:space="preserve"> to All </w:t>
      </w:r>
      <w:r w:rsidRPr="00D25261">
        <w:t>!!!</w:t>
      </w:r>
    </w:p>
    <w:p w14:paraId="1E3373F9" w14:textId="77777777" w:rsidR="004418ED" w:rsidRDefault="004418ED" w:rsidP="004418ED">
      <w:pPr>
        <w:spacing w:line="240" w:lineRule="auto"/>
      </w:pPr>
      <w:r>
        <w:rPr>
          <w:b/>
          <w:bCs/>
        </w:rPr>
        <w:t>(</w:t>
      </w:r>
      <w:proofErr w:type="gramStart"/>
      <w:r>
        <w:rPr>
          <w:b/>
          <w:bCs/>
        </w:rPr>
        <w:t>in</w:t>
      </w:r>
      <w:proofErr w:type="gramEnd"/>
      <w:r>
        <w:rPr>
          <w:b/>
          <w:bCs/>
        </w:rPr>
        <w:t xml:space="preserve"> Service area)</w:t>
      </w:r>
    </w:p>
    <w:p w14:paraId="36F4D4F9" w14:textId="77777777" w:rsidR="004418ED" w:rsidRDefault="004418ED" w:rsidP="004418ED"/>
    <w:p w14:paraId="699B332A" w14:textId="77777777" w:rsidR="004418ED" w:rsidRDefault="004418ED" w:rsidP="004418ED"/>
    <w:p w14:paraId="0206C2E1" w14:textId="77777777" w:rsidR="004418ED" w:rsidRDefault="004418ED" w:rsidP="004418ED"/>
    <w:p w14:paraId="586EE570" w14:textId="77777777" w:rsidR="004418ED" w:rsidRDefault="004418ED" w:rsidP="004418ED"/>
    <w:p w14:paraId="3164E045" w14:textId="77777777" w:rsidR="004418ED" w:rsidRDefault="004418ED" w:rsidP="004418ED"/>
    <w:p w14:paraId="05FC74BC" w14:textId="77777777" w:rsidR="004418ED" w:rsidRDefault="004418ED" w:rsidP="004418ED"/>
    <w:p w14:paraId="41171694" w14:textId="77777777" w:rsidR="004418ED" w:rsidRDefault="004418ED" w:rsidP="004418ED">
      <w:r>
        <w:rPr>
          <w:noProof/>
        </w:rPr>
        <w:drawing>
          <wp:inline distT="0" distB="0" distL="0" distR="0" wp14:anchorId="2F28F9B3" wp14:editId="520026F6">
            <wp:extent cx="5859697" cy="36957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998" cy="372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A1424" w14:textId="77777777" w:rsidR="004418ED" w:rsidRPr="00C63873" w:rsidRDefault="004418ED" w:rsidP="004418ED">
      <w:pPr>
        <w:rPr>
          <w:b/>
          <w:bCs/>
          <w:color w:val="FF0000"/>
          <w:lang w:val="bg-BG"/>
        </w:rPr>
      </w:pPr>
      <w:r w:rsidRPr="00C63873">
        <w:rPr>
          <w:b/>
          <w:bCs/>
          <w:color w:val="FF0000"/>
          <w:lang w:val="bg-BG"/>
        </w:rPr>
        <w:t xml:space="preserve">Последно наети по някакъв начин да стоят в май </w:t>
      </w:r>
      <w:proofErr w:type="spellStart"/>
      <w:r w:rsidRPr="00C63873">
        <w:rPr>
          <w:b/>
          <w:bCs/>
          <w:color w:val="FF0000"/>
          <w:lang w:val="bg-BG"/>
        </w:rPr>
        <w:t>виакълс</w:t>
      </w:r>
      <w:proofErr w:type="spellEnd"/>
      <w:r w:rsidRPr="00C63873">
        <w:rPr>
          <w:b/>
          <w:bCs/>
          <w:color w:val="FF0000"/>
          <w:lang w:val="bg-BG"/>
        </w:rPr>
        <w:t>.</w:t>
      </w:r>
    </w:p>
    <w:p w14:paraId="3C7383E4" w14:textId="77777777" w:rsidR="004418ED" w:rsidRPr="00317D33" w:rsidRDefault="004418ED" w:rsidP="004418ED">
      <w:pPr>
        <w:rPr>
          <w:color w:val="FF0000"/>
        </w:rPr>
      </w:pPr>
      <w:r>
        <w:rPr>
          <w:color w:val="FF0000"/>
          <w:lang w:val="bg-BG"/>
        </w:rPr>
        <w:t>Съобщение при наемане в колко часа и къде може да се получи ключа.</w:t>
      </w:r>
    </w:p>
    <w:p w14:paraId="3697A15D" w14:textId="77777777" w:rsidR="004418ED" w:rsidRPr="00166DCD" w:rsidRDefault="004418ED" w:rsidP="004418ED">
      <w:pPr>
        <w:rPr>
          <w:b/>
          <w:bCs/>
          <w:color w:val="FF0000"/>
        </w:rPr>
      </w:pPr>
      <w:r w:rsidRPr="00166DCD">
        <w:rPr>
          <w:b/>
          <w:bCs/>
          <w:color w:val="FF0000"/>
        </w:rPr>
        <w:t>Extras on second stage:</w:t>
      </w:r>
    </w:p>
    <w:p w14:paraId="721636F6" w14:textId="77777777" w:rsidR="004418ED" w:rsidRDefault="004418ED" w:rsidP="004418ED">
      <w:pPr>
        <w:rPr>
          <w:color w:val="FF0000"/>
          <w:lang w:val="bg-BG"/>
        </w:rPr>
      </w:pPr>
      <w:r w:rsidRPr="00C23972">
        <w:rPr>
          <w:lang w:val="bg-BG"/>
        </w:rPr>
        <w:t xml:space="preserve">Гугъл </w:t>
      </w:r>
      <w:proofErr w:type="spellStart"/>
      <w:r w:rsidRPr="00C23972">
        <w:rPr>
          <w:lang w:val="bg-BG"/>
        </w:rPr>
        <w:t>мапс</w:t>
      </w:r>
      <w:proofErr w:type="spellEnd"/>
      <w:r w:rsidRPr="00C23972">
        <w:rPr>
          <w:lang w:val="bg-BG"/>
        </w:rPr>
        <w:t xml:space="preserve"> да интегрирам</w:t>
      </w:r>
      <w:r>
        <w:rPr>
          <w:color w:val="FF0000"/>
          <w:lang w:val="bg-BG"/>
        </w:rPr>
        <w:t xml:space="preserve">, </w:t>
      </w:r>
      <w:proofErr w:type="spellStart"/>
      <w:r>
        <w:rPr>
          <w:color w:val="FF0000"/>
          <w:lang w:val="bg-BG"/>
        </w:rPr>
        <w:t>евентуало</w:t>
      </w:r>
      <w:proofErr w:type="spellEnd"/>
      <w:r>
        <w:rPr>
          <w:color w:val="FF0000"/>
          <w:lang w:val="bg-BG"/>
        </w:rPr>
        <w:t xml:space="preserve"> чат м/у потребители и мениджър, както и вътрешна комуникация. Система за плащане.</w:t>
      </w:r>
    </w:p>
    <w:p w14:paraId="594774D3" w14:textId="77777777" w:rsidR="004418ED" w:rsidRDefault="004418ED" w:rsidP="004418ED">
      <w:pPr>
        <w:rPr>
          <w:color w:val="FF0000"/>
          <w:lang w:val="bg-BG"/>
        </w:rPr>
      </w:pPr>
      <w:proofErr w:type="spellStart"/>
      <w:r>
        <w:rPr>
          <w:color w:val="FF0000"/>
          <w:lang w:val="bg-BG"/>
        </w:rPr>
        <w:t>Логин</w:t>
      </w:r>
      <w:proofErr w:type="spellEnd"/>
      <w:r>
        <w:rPr>
          <w:color w:val="FF0000"/>
          <w:lang w:val="bg-BG"/>
        </w:rPr>
        <w:t xml:space="preserve"> с външен доставчик.</w:t>
      </w:r>
    </w:p>
    <w:p w14:paraId="2559AD6D" w14:textId="77777777" w:rsidR="004418ED" w:rsidRDefault="004418ED" w:rsidP="004418ED">
      <w:pPr>
        <w:rPr>
          <w:color w:val="FF0000"/>
          <w:lang w:val="bg-BG"/>
        </w:rPr>
      </w:pPr>
    </w:p>
    <w:p w14:paraId="63E4ED17" w14:textId="77777777" w:rsidR="004418ED" w:rsidRDefault="004418ED" w:rsidP="004418ED">
      <w:pPr>
        <w:rPr>
          <w:color w:val="FF0000"/>
          <w:lang w:val="bg-BG"/>
        </w:rPr>
      </w:pPr>
    </w:p>
    <w:p w14:paraId="606887F6" w14:textId="77777777" w:rsidR="004418ED" w:rsidRDefault="004418ED" w:rsidP="004418ED">
      <w:pPr>
        <w:rPr>
          <w:color w:val="FF0000"/>
          <w:lang w:val="bg-BG"/>
        </w:rPr>
      </w:pPr>
    </w:p>
    <w:p w14:paraId="2534C4D5" w14:textId="77777777" w:rsidR="004418ED" w:rsidRDefault="004418ED" w:rsidP="004418ED">
      <w:pPr>
        <w:rPr>
          <w:color w:val="FF0000"/>
          <w:lang w:val="bg-BG"/>
        </w:rPr>
      </w:pPr>
    </w:p>
    <w:p w14:paraId="746FD865" w14:textId="77777777" w:rsidR="004418ED" w:rsidRDefault="004418ED" w:rsidP="004418ED">
      <w:pPr>
        <w:rPr>
          <w:color w:val="FF0000"/>
          <w:lang w:val="bg-BG"/>
        </w:rPr>
      </w:pPr>
    </w:p>
    <w:p w14:paraId="01CDA3AA" w14:textId="77777777" w:rsidR="004418ED" w:rsidRDefault="004418ED" w:rsidP="004418ED">
      <w:pPr>
        <w:rPr>
          <w:color w:val="FF0000"/>
          <w:lang w:val="bg-BG"/>
        </w:rPr>
      </w:pPr>
    </w:p>
    <w:p w14:paraId="490C65BB" w14:textId="77777777" w:rsidR="004418ED" w:rsidRDefault="004418ED" w:rsidP="004418ED">
      <w:pPr>
        <w:rPr>
          <w:color w:val="FF0000"/>
          <w:lang w:val="bg-BG"/>
        </w:rPr>
      </w:pPr>
    </w:p>
    <w:p w14:paraId="7BA7A0E2" w14:textId="77777777" w:rsidR="004418ED" w:rsidRDefault="004418ED" w:rsidP="004418ED">
      <w:pPr>
        <w:rPr>
          <w:color w:val="FF0000"/>
          <w:lang w:val="bg-BG"/>
        </w:rPr>
      </w:pPr>
    </w:p>
    <w:p w14:paraId="68D3E8CC" w14:textId="77777777" w:rsidR="004418ED" w:rsidRDefault="004418ED" w:rsidP="004418ED">
      <w:pPr>
        <w:rPr>
          <w:color w:val="FF0000"/>
          <w:lang w:val="bg-BG"/>
        </w:rPr>
      </w:pPr>
    </w:p>
    <w:p w14:paraId="2496CD20" w14:textId="77777777" w:rsidR="004418ED" w:rsidRDefault="004418ED" w:rsidP="004418ED">
      <w:pPr>
        <w:rPr>
          <w:color w:val="FF0000"/>
          <w:lang w:val="bg-BG"/>
        </w:rPr>
      </w:pPr>
    </w:p>
    <w:p w14:paraId="4848177F" w14:textId="77777777" w:rsidR="004418ED" w:rsidRDefault="004418ED" w:rsidP="004418ED">
      <w:pPr>
        <w:rPr>
          <w:color w:val="FF0000"/>
          <w:lang w:val="bg-BG"/>
        </w:rPr>
      </w:pPr>
    </w:p>
    <w:p w14:paraId="10BA38EF" w14:textId="77777777" w:rsidR="004418ED" w:rsidRDefault="004418ED" w:rsidP="004418ED"/>
    <w:p w14:paraId="5326DB7A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lastRenderedPageBreak/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CleanAndCheck</w:t>
      </w:r>
    </w:p>
    <w:p w14:paraId="14BEA912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Manager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4</w:t>
      </w:r>
    </w:p>
    <w:p w14:paraId="7168D188" w14:textId="60DE58F7" w:rsidR="004418ED" w:rsidRDefault="0008449E" w:rsidP="004418ED">
      <w:pPr>
        <w:jc w:val="both"/>
      </w:pPr>
      <w:r>
        <w:rPr>
          <w:noProof/>
        </w:rPr>
        <w:drawing>
          <wp:inline distT="0" distB="0" distL="0" distR="0" wp14:anchorId="40E5476E" wp14:editId="5502A0C4">
            <wp:extent cx="6543675" cy="22669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B3EDF" w14:textId="77777777" w:rsidR="004418ED" w:rsidRDefault="004418ED" w:rsidP="004418ED">
      <w:pPr>
        <w:jc w:val="both"/>
        <w:rPr>
          <w:noProof/>
        </w:rPr>
      </w:pPr>
      <w:r>
        <w:rPr>
          <w:noProof/>
        </w:rPr>
        <w:t xml:space="preserve">Button For Clean adds the vehicle in </w:t>
      </w:r>
      <w:r w:rsidRPr="006738E5">
        <w:rPr>
          <w:b/>
          <w:bCs/>
          <w:noProof/>
        </w:rPr>
        <w:t>Vehicles for Clean</w:t>
      </w:r>
      <w:r>
        <w:rPr>
          <w:noProof/>
        </w:rPr>
        <w:t xml:space="preserve"> table in </w:t>
      </w:r>
      <w:r w:rsidRPr="006738E5">
        <w:rPr>
          <w:b/>
          <w:bCs/>
          <w:noProof/>
        </w:rPr>
        <w:t>Vehicles Wash Page</w:t>
      </w:r>
      <w:r>
        <w:rPr>
          <w:noProof/>
        </w:rPr>
        <w:t>!</w:t>
      </w:r>
    </w:p>
    <w:p w14:paraId="44E7E394" w14:textId="3D0569BC" w:rsidR="004418ED" w:rsidRDefault="004418ED" w:rsidP="004418ED">
      <w:pPr>
        <w:jc w:val="both"/>
        <w:rPr>
          <w:noProof/>
        </w:rPr>
      </w:pPr>
      <w:r>
        <w:rPr>
          <w:noProof/>
        </w:rPr>
        <w:t xml:space="preserve">Button For Repair adds the vehicle in </w:t>
      </w:r>
      <w:r w:rsidRPr="006738E5">
        <w:rPr>
          <w:b/>
          <w:bCs/>
          <w:noProof/>
        </w:rPr>
        <w:t>Vehicles for Repair</w:t>
      </w:r>
      <w:r>
        <w:rPr>
          <w:noProof/>
        </w:rPr>
        <w:t xml:space="preserve"> table in </w:t>
      </w:r>
      <w:r w:rsidRPr="006738E5">
        <w:rPr>
          <w:b/>
          <w:bCs/>
          <w:noProof/>
        </w:rPr>
        <w:t xml:space="preserve">Vehicles </w:t>
      </w:r>
      <w:r>
        <w:rPr>
          <w:b/>
          <w:bCs/>
          <w:noProof/>
        </w:rPr>
        <w:t>Service</w:t>
      </w:r>
      <w:r w:rsidRPr="006738E5">
        <w:rPr>
          <w:b/>
          <w:bCs/>
          <w:noProof/>
        </w:rPr>
        <w:t xml:space="preserve"> Page</w:t>
      </w:r>
      <w:r>
        <w:rPr>
          <w:noProof/>
        </w:rPr>
        <w:t>!</w:t>
      </w:r>
    </w:p>
    <w:p w14:paraId="13B6327B" w14:textId="67788C04" w:rsidR="006D3D48" w:rsidRPr="006D3D48" w:rsidRDefault="006D3D48" w:rsidP="004418ED">
      <w:pPr>
        <w:jc w:val="both"/>
        <w:rPr>
          <w:noProof/>
        </w:rPr>
      </w:pPr>
      <w:r>
        <w:rPr>
          <w:noProof/>
        </w:rPr>
        <w:t xml:space="preserve">When vehicle </w:t>
      </w:r>
      <w:r w:rsidR="00AD352E">
        <w:rPr>
          <w:noProof/>
        </w:rPr>
        <w:t xml:space="preserve">is for </w:t>
      </w:r>
      <w:r w:rsidR="00AD352E" w:rsidRPr="006738E5">
        <w:rPr>
          <w:b/>
          <w:bCs/>
          <w:noProof/>
        </w:rPr>
        <w:t>Repair</w:t>
      </w:r>
      <w:r w:rsidR="00AD352E">
        <w:rPr>
          <w:b/>
          <w:bCs/>
          <w:noProof/>
        </w:rPr>
        <w:t xml:space="preserve"> </w:t>
      </w:r>
      <w:r w:rsidR="00AD352E" w:rsidRPr="00AD352E">
        <w:rPr>
          <w:noProof/>
        </w:rPr>
        <w:t>after</w:t>
      </w:r>
      <w:r w:rsidR="00AD352E">
        <w:rPr>
          <w:b/>
          <w:bCs/>
          <w:noProof/>
        </w:rPr>
        <w:t xml:space="preserve"> repairing </w:t>
      </w:r>
      <w:r w:rsidR="00AD352E" w:rsidRPr="00AD352E">
        <w:rPr>
          <w:noProof/>
        </w:rPr>
        <w:t>the</w:t>
      </w:r>
      <w:r w:rsidR="00AD352E">
        <w:rPr>
          <w:b/>
          <w:bCs/>
          <w:noProof/>
        </w:rPr>
        <w:t xml:space="preserve"> </w:t>
      </w:r>
      <w:r w:rsidR="00AD352E">
        <w:rPr>
          <w:noProof/>
        </w:rPr>
        <w:t xml:space="preserve">vehicle is set for </w:t>
      </w:r>
      <w:r w:rsidR="00AD352E" w:rsidRPr="006738E5">
        <w:rPr>
          <w:b/>
          <w:bCs/>
          <w:noProof/>
        </w:rPr>
        <w:t>Clean</w:t>
      </w:r>
      <w:r w:rsidR="00AD352E">
        <w:rPr>
          <w:b/>
          <w:bCs/>
          <w:noProof/>
        </w:rPr>
        <w:t>ing</w:t>
      </w:r>
    </w:p>
    <w:p w14:paraId="4C5BA6DC" w14:textId="731D20BB" w:rsidR="00CE6B87" w:rsidRDefault="00CE6B87" w:rsidP="004418ED">
      <w:pPr>
        <w:jc w:val="both"/>
        <w:rPr>
          <w:noProof/>
        </w:rPr>
      </w:pPr>
      <w:r w:rsidRPr="005E35BB">
        <w:rPr>
          <w:b/>
          <w:bCs/>
          <w:noProof/>
        </w:rPr>
        <w:t>ForCleaning</w:t>
      </w:r>
      <w:r>
        <w:rPr>
          <w:noProof/>
        </w:rPr>
        <w:t xml:space="preserve"> </w:t>
      </w:r>
      <w:r w:rsidR="004418ED">
        <w:rPr>
          <w:noProof/>
        </w:rPr>
        <w:t xml:space="preserve">= false, and on this way Add it to All (Free) Vehicles collection </w:t>
      </w:r>
    </w:p>
    <w:p w14:paraId="6F3BE4C5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ForCleaning</w:t>
      </w:r>
    </w:p>
    <w:p w14:paraId="67C44071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Ror</w:t>
      </w:r>
      <w:r w:rsidRPr="005E35BB">
        <w:rPr>
          <w:bCs/>
          <w:noProof/>
        </w:rPr>
        <w:t>Clean</w:t>
      </w:r>
      <w:r w:rsidRPr="003347FD">
        <w:rPr>
          <w:noProof/>
        </w:rPr>
        <w:t xml:space="preserve"> </w:t>
      </w:r>
    </w:p>
    <w:p w14:paraId="6EE91806" w14:textId="77777777" w:rsidR="004418ED" w:rsidRPr="00DD53AF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Cleaner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2</w:t>
      </w:r>
      <w: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  <w:t xml:space="preserve"> </w:t>
      </w:r>
    </w:p>
    <w:p w14:paraId="7F4B8A5F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CE2A2CD" wp14:editId="5D8C5BE7">
            <wp:extent cx="6617215" cy="258792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8311" cy="259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869CF" w14:textId="77777777" w:rsidR="004418ED" w:rsidRPr="0081388F" w:rsidRDefault="004418ED" w:rsidP="004418ED">
      <w:pPr>
        <w:rPr>
          <w:noProof/>
        </w:rPr>
      </w:pPr>
      <w:r w:rsidRPr="0081388F">
        <w:rPr>
          <w:noProof/>
        </w:rPr>
        <w:t xml:space="preserve">With </w:t>
      </w:r>
      <w:r>
        <w:rPr>
          <w:noProof/>
        </w:rPr>
        <w:t xml:space="preserve">Clean button sets </w:t>
      </w:r>
      <w:r w:rsidRPr="0081388F">
        <w:rPr>
          <w:b/>
          <w:bCs/>
          <w:noProof/>
        </w:rPr>
        <w:t>ForCleaning = false</w:t>
      </w:r>
      <w:r>
        <w:rPr>
          <w:noProof/>
        </w:rPr>
        <w:t xml:space="preserve">, and Vehicle appear to </w:t>
      </w:r>
      <w:r w:rsidRPr="0081388F">
        <w:rPr>
          <w:b/>
          <w:bCs/>
          <w:noProof/>
        </w:rPr>
        <w:t>All</w:t>
      </w:r>
      <w:r>
        <w:rPr>
          <w:noProof/>
        </w:rPr>
        <w:t xml:space="preserve"> !</w:t>
      </w:r>
    </w:p>
    <w:p w14:paraId="2DCFD117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Service</w:t>
      </w:r>
      <w:r w:rsidRPr="003347FD">
        <w:rPr>
          <w:noProof/>
        </w:rPr>
        <w:t xml:space="preserve"> </w:t>
      </w:r>
    </w:p>
    <w:p w14:paraId="18951D40" w14:textId="77777777" w:rsidR="004418ED" w:rsidRPr="00DD53AF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 w:rsidRPr="0059417D">
        <w:rPr>
          <w:rFonts w:eastAsiaTheme="majorEastAsia" w:cstheme="majorBidi"/>
          <w:b/>
          <w:noProof/>
          <w:color w:val="8F400B"/>
          <w:sz w:val="32"/>
          <w:szCs w:val="32"/>
        </w:rPr>
        <w:t>Mechanic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2</w:t>
      </w:r>
      <w: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  <w:t xml:space="preserve"> </w:t>
      </w:r>
    </w:p>
    <w:p w14:paraId="2B8FD513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drawing>
          <wp:inline distT="0" distB="0" distL="0" distR="0" wp14:anchorId="6CAE870E" wp14:editId="7E8011A1">
            <wp:extent cx="6543675" cy="29813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E15EA" w14:textId="77777777" w:rsidR="004418ED" w:rsidRDefault="004418ED" w:rsidP="004418ED">
      <w:pPr>
        <w:jc w:val="both"/>
        <w:rPr>
          <w:noProof/>
        </w:rPr>
      </w:pPr>
      <w:r>
        <w:rPr>
          <w:noProof/>
        </w:rPr>
        <w:t>If parts do not needed:</w:t>
      </w:r>
    </w:p>
    <w:p w14:paraId="13CB8DF3" w14:textId="77777777" w:rsidR="004418ED" w:rsidRPr="000E6435" w:rsidRDefault="004418ED" w:rsidP="004418ED">
      <w:pPr>
        <w:jc w:val="both"/>
      </w:pPr>
      <w:r>
        <w:rPr>
          <w:noProof/>
        </w:rPr>
        <w:t xml:space="preserve">Set ForRepair = false, and on this way Add it to All (Free) Vehicles collection </w:t>
      </w:r>
    </w:p>
    <w:p w14:paraId="031151E3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RorRepair</w:t>
      </w:r>
    </w:p>
    <w:p w14:paraId="4A7F2431" w14:textId="77777777" w:rsidR="004418ED" w:rsidRDefault="004418ED" w:rsidP="004418ED">
      <w:pPr>
        <w:jc w:val="both"/>
        <w:rPr>
          <w:b/>
          <w:bCs/>
          <w:noProof/>
        </w:rPr>
      </w:pPr>
      <w:r>
        <w:rPr>
          <w:b/>
          <w:bCs/>
          <w:noProof/>
        </w:rPr>
        <w:t>else:</w:t>
      </w:r>
    </w:p>
    <w:p w14:paraId="0A9C4486" w14:textId="77777777" w:rsidR="004418ED" w:rsidRPr="000E6435" w:rsidRDefault="004418ED" w:rsidP="004418ED">
      <w:pPr>
        <w:jc w:val="both"/>
      </w:pPr>
      <w:r w:rsidRPr="002A53FF">
        <w:rPr>
          <w:noProof/>
        </w:rPr>
        <w:t xml:space="preserve">Using </w:t>
      </w:r>
      <w:r>
        <w:rPr>
          <w:b/>
          <w:bCs/>
          <w:noProof/>
        </w:rPr>
        <w:t xml:space="preserve">Description </w:t>
      </w:r>
      <w:r w:rsidRPr="002A53FF">
        <w:rPr>
          <w:noProof/>
        </w:rPr>
        <w:t>make</w:t>
      </w:r>
      <w:r>
        <w:rPr>
          <w:b/>
          <w:bCs/>
          <w:noProof/>
        </w:rPr>
        <w:t xml:space="preserve"> Parts Order </w:t>
      </w:r>
      <w:r w:rsidRPr="002A53FF">
        <w:rPr>
          <w:noProof/>
        </w:rPr>
        <w:t>and</w:t>
      </w:r>
      <w:r>
        <w:rPr>
          <w:b/>
          <w:bCs/>
          <w:noProof/>
        </w:rPr>
        <w:t xml:space="preserve"> after Delivering </w:t>
      </w:r>
      <w:r w:rsidRPr="002A53FF">
        <w:rPr>
          <w:noProof/>
        </w:rPr>
        <w:t xml:space="preserve">can </w:t>
      </w:r>
      <w:r w:rsidRPr="002A53FF">
        <w:rPr>
          <w:b/>
          <w:bCs/>
          <w:noProof/>
        </w:rPr>
        <w:t xml:space="preserve">repair </w:t>
      </w:r>
      <w:r w:rsidRPr="002A53FF">
        <w:rPr>
          <w:noProof/>
        </w:rPr>
        <w:t xml:space="preserve">and </w:t>
      </w:r>
      <w:r>
        <w:rPr>
          <w:b/>
          <w:bCs/>
          <w:noProof/>
        </w:rPr>
        <w:t xml:space="preserve">set </w:t>
      </w:r>
      <w:r>
        <w:rPr>
          <w:noProof/>
        </w:rPr>
        <w:t xml:space="preserve">ForRepair = false, and on this way Add it to All (Free) Vehicles collection </w:t>
      </w:r>
    </w:p>
    <w:p w14:paraId="27FD6F32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RorRepair</w:t>
      </w:r>
    </w:p>
    <w:p w14:paraId="409F9294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PartsOrder</w:t>
      </w:r>
    </w:p>
    <w:p w14:paraId="44C70132" w14:textId="77777777" w:rsidR="004418ED" w:rsidRDefault="004418ED" w:rsidP="004418ED">
      <w:pPr>
        <w:jc w:val="both"/>
        <w:rPr>
          <w:b/>
          <w:bCs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 w:rsidRPr="0059417D">
        <w:rPr>
          <w:rFonts w:eastAsiaTheme="majorEastAsia" w:cstheme="majorBidi"/>
          <w:b/>
          <w:noProof/>
          <w:color w:val="8F400B"/>
          <w:sz w:val="32"/>
          <w:szCs w:val="32"/>
        </w:rPr>
        <w:t>Mechanic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</w:t>
      </w:r>
    </w:p>
    <w:p w14:paraId="2185B54E" w14:textId="77777777" w:rsidR="004418ED" w:rsidRDefault="004418ED" w:rsidP="004418ED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2313CE9" wp14:editId="05FA6E05">
            <wp:extent cx="6505575" cy="2260121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9945" cy="226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93885" w14:textId="77777777" w:rsidR="004418ED" w:rsidRPr="006738E5" w:rsidRDefault="004418ED" w:rsidP="004418ED">
      <w:pPr>
        <w:rPr>
          <w:rFonts w:eastAsiaTheme="majorEastAsia" w:cstheme="majorBidi"/>
          <w:b/>
          <w:noProof/>
          <w:color w:val="FF0000"/>
          <w:lang w:val="bg-BG"/>
        </w:rPr>
      </w:pPr>
      <w:r w:rsidRPr="00430BFA">
        <w:rPr>
          <w:rFonts w:eastAsiaTheme="majorEastAsia" w:cstheme="majorBidi"/>
          <w:b/>
          <w:noProof/>
          <w:color w:val="FF0000"/>
          <w:lang w:val="bg-BG"/>
        </w:rPr>
        <w:t>До тук!!!</w:t>
      </w:r>
    </w:p>
    <w:p w14:paraId="284A0F39" w14:textId="77777777" w:rsidR="004418ED" w:rsidRDefault="004418ED" w:rsidP="004418ED">
      <w:r>
        <w:t xml:space="preserve">If checkboxes are not checked – Delete from My Vehicles, add it to </w:t>
      </w:r>
      <w:r>
        <w:rPr>
          <w:b/>
          <w:bCs/>
        </w:rPr>
        <w:t xml:space="preserve">All </w:t>
      </w:r>
      <w:r>
        <w:t xml:space="preserve">and </w:t>
      </w:r>
      <w:r w:rsidRPr="005E35BB">
        <w:rPr>
          <w:b/>
          <w:bCs/>
        </w:rPr>
        <w:t>Redirect</w:t>
      </w:r>
      <w:r>
        <w:t xml:space="preserve"> to </w:t>
      </w:r>
      <w:r w:rsidRPr="00954C80">
        <w:rPr>
          <w:b/>
          <w:bCs/>
        </w:rPr>
        <w:t>All</w:t>
      </w:r>
      <w:r>
        <w:t xml:space="preserve">, </w:t>
      </w:r>
    </w:p>
    <w:p w14:paraId="3C36CD6E" w14:textId="77777777" w:rsidR="004418ED" w:rsidRPr="00815AFA" w:rsidRDefault="004418ED" w:rsidP="004418ED">
      <w:r>
        <w:t xml:space="preserve">else – Delete from My Vehicles, add it to </w:t>
      </w:r>
      <w:r>
        <w:rPr>
          <w:b/>
          <w:bCs/>
        </w:rPr>
        <w:t xml:space="preserve">Service </w:t>
      </w:r>
      <w:r w:rsidRPr="000F17CD">
        <w:t>or</w:t>
      </w:r>
      <w:r>
        <w:rPr>
          <w:b/>
          <w:bCs/>
        </w:rPr>
        <w:t xml:space="preserve"> Vehicle Wash </w:t>
      </w:r>
      <w:r>
        <w:t xml:space="preserve">and </w:t>
      </w:r>
      <w:r w:rsidRPr="005E35BB">
        <w:rPr>
          <w:b/>
          <w:bCs/>
        </w:rPr>
        <w:t>Redirect</w:t>
      </w:r>
      <w:r>
        <w:t xml:space="preserve"> to </w:t>
      </w:r>
      <w:r w:rsidRPr="00954C80">
        <w:rPr>
          <w:b/>
          <w:bCs/>
        </w:rPr>
        <w:t>All</w:t>
      </w:r>
      <w:r>
        <w:rPr>
          <w:b/>
          <w:bCs/>
          <w:lang w:val="bg-BG"/>
        </w:rPr>
        <w:t xml:space="preserve">. </w:t>
      </w:r>
      <w:r>
        <w:rPr>
          <w:b/>
          <w:bCs/>
        </w:rPr>
        <w:t xml:space="preserve">If “it need to be repaired” </w:t>
      </w:r>
      <w:r w:rsidRPr="00815AFA">
        <w:t>is checked</w:t>
      </w:r>
      <w:r>
        <w:t xml:space="preserve">, the </w:t>
      </w:r>
      <w:r w:rsidRPr="00815AFA">
        <w:rPr>
          <w:b/>
          <w:bCs/>
        </w:rPr>
        <w:t>text Area</w:t>
      </w:r>
      <w:r>
        <w:t xml:space="preserve"> for </w:t>
      </w:r>
      <w:proofErr w:type="gramStart"/>
      <w:r>
        <w:t xml:space="preserve">Description </w:t>
      </w:r>
      <w:r w:rsidRPr="00815AFA">
        <w:t xml:space="preserve"> </w:t>
      </w:r>
      <w:r>
        <w:t>have</w:t>
      </w:r>
      <w:proofErr w:type="gramEnd"/>
      <w:r>
        <w:t xml:space="preserve"> to appear.</w:t>
      </w:r>
    </w:p>
    <w:p w14:paraId="1D73D8FE" w14:textId="77777777" w:rsidR="004418ED" w:rsidRDefault="004418ED" w:rsidP="004418ED">
      <w:pPr>
        <w:pStyle w:val="Heading3"/>
      </w:pPr>
      <w:r w:rsidRPr="00B35425">
        <w:lastRenderedPageBreak/>
        <w:t>/</w:t>
      </w:r>
      <w:r>
        <w:t>Vehicles</w:t>
      </w:r>
      <w:r w:rsidRPr="00B35425">
        <w:t>/Add (logged-in user</w:t>
      </w:r>
      <w:r>
        <w:t xml:space="preserve"> in role Administrator</w:t>
      </w:r>
      <w:r w:rsidRPr="00755191">
        <w:rPr>
          <w:b w:val="0"/>
          <w:noProof/>
        </w:rPr>
        <w:t xml:space="preserve"> </w:t>
      </w:r>
      <w:r w:rsidRPr="00755191">
        <w:rPr>
          <w:bCs/>
          <w:noProof/>
        </w:rPr>
        <w:t>and Boss</w:t>
      </w:r>
      <w:r>
        <w:t>,</w:t>
      </w:r>
      <w:r w:rsidRPr="006972DF"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ervisce</w:t>
      </w:r>
      <w:proofErr w:type="spellEnd"/>
      <w:r>
        <w:rPr>
          <w:b w:val="0"/>
          <w:bCs/>
        </w:rPr>
        <w:t xml:space="preserve"> area</w:t>
      </w:r>
      <w:r w:rsidRPr="00B35425">
        <w:t>)</w:t>
      </w:r>
      <w:r>
        <w:t xml:space="preserve"> - 9 </w:t>
      </w:r>
      <w:r>
        <w:br/>
      </w:r>
      <w:r>
        <w:rPr>
          <w:noProof/>
        </w:rPr>
        <w:drawing>
          <wp:inline distT="0" distB="0" distL="0" distR="0" wp14:anchorId="735B7235" wp14:editId="16394488">
            <wp:extent cx="6185712" cy="5400675"/>
            <wp:effectExtent l="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328" cy="5402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84E8F" w14:textId="77777777" w:rsidR="004418ED" w:rsidRDefault="004418ED" w:rsidP="004418ED">
      <w:pPr>
        <w:pStyle w:val="Heading3"/>
        <w:rPr>
          <w:noProof/>
        </w:rPr>
      </w:pPr>
      <w:r w:rsidRPr="00DF6405">
        <w:rPr>
          <w:noProof/>
        </w:rPr>
        <w:t>/</w:t>
      </w:r>
      <w:r w:rsidRPr="004E1ADE">
        <w:rPr>
          <w:rFonts w:ascii="Consolas" w:hAnsi="Consolas"/>
          <w:b w:val="0"/>
          <w:bCs/>
        </w:rPr>
        <w:t xml:space="preserve"> </w:t>
      </w:r>
      <w:r w:rsidRPr="005F7F44">
        <w:rPr>
          <w:rFonts w:ascii="Consolas" w:hAnsi="Consolas"/>
        </w:rPr>
        <w:t>Vehicles</w:t>
      </w:r>
      <w:r w:rsidRPr="00DF6405">
        <w:rPr>
          <w:noProof/>
        </w:rPr>
        <w:t xml:space="preserve"> /AddToCollection?</w:t>
      </w:r>
      <w:r>
        <w:rPr>
          <w:noProof/>
        </w:rPr>
        <w:t>vehicle</w:t>
      </w:r>
      <w:r w:rsidRPr="00DF6405">
        <w:rPr>
          <w:noProof/>
        </w:rPr>
        <w:t>Id={</w:t>
      </w:r>
      <w:r>
        <w:rPr>
          <w:noProof/>
        </w:rPr>
        <w:t>vehicle</w:t>
      </w:r>
      <w:r w:rsidRPr="00DF6405">
        <w:rPr>
          <w:noProof/>
        </w:rPr>
        <w:t>Id} (logged-in user</w:t>
      </w:r>
      <w:r w:rsidRPr="004E1ADE">
        <w:rPr>
          <w:b w:val="0"/>
          <w:noProof/>
        </w:rPr>
        <w:t xml:space="preserve"> </w:t>
      </w:r>
      <w:r w:rsidRPr="005F7F44">
        <w:rPr>
          <w:noProof/>
        </w:rPr>
        <w:t>in role Administrator</w:t>
      </w:r>
      <w:r>
        <w:t>,</w:t>
      </w:r>
      <w:r w:rsidRPr="006972DF"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ervisce</w:t>
      </w:r>
      <w:proofErr w:type="spellEnd"/>
      <w:r>
        <w:rPr>
          <w:b w:val="0"/>
          <w:bCs/>
        </w:rPr>
        <w:t xml:space="preserve"> area</w:t>
      </w:r>
      <w:r w:rsidRPr="00DF6405">
        <w:rPr>
          <w:noProof/>
        </w:rPr>
        <w:t>)</w:t>
      </w:r>
    </w:p>
    <w:p w14:paraId="56CA85F6" w14:textId="77777777" w:rsidR="004418ED" w:rsidRDefault="004418ED" w:rsidP="004418ED">
      <w:r>
        <w:t xml:space="preserve">Adds the selected vehicle to the collection of </w:t>
      </w:r>
      <w:r w:rsidRPr="00BE48B0">
        <w:rPr>
          <w:b/>
          <w:bCs/>
        </w:rPr>
        <w:t>All vehicles</w:t>
      </w:r>
      <w:r>
        <w:t xml:space="preserve">. If the vehicle is already in </w:t>
      </w:r>
      <w:r w:rsidRPr="00BE48B0">
        <w:rPr>
          <w:b/>
          <w:bCs/>
        </w:rPr>
        <w:t>All vehicles</w:t>
      </w:r>
      <w:r>
        <w:t xml:space="preserve">, it shouldn't be added. If everything is successful, the Administrator must be redirected to the </w:t>
      </w:r>
      <w:r w:rsidRPr="00DF6405">
        <w:t>home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>/A</w:t>
      </w:r>
      <w:r>
        <w:rPr>
          <w:rFonts w:ascii="Consolas" w:hAnsi="Consolas"/>
          <w:b/>
          <w:bCs/>
        </w:rPr>
        <w:t>ll</w:t>
      </w:r>
      <w:r w:rsidRPr="00DF6405">
        <w:t>" page.</w:t>
      </w:r>
    </w:p>
    <w:p w14:paraId="3282092F" w14:textId="77777777" w:rsidR="004418ED" w:rsidRDefault="004418ED" w:rsidP="004418ED"/>
    <w:p w14:paraId="41A717A2" w14:textId="77777777" w:rsidR="004418ED" w:rsidRDefault="004418ED" w:rsidP="004418ED"/>
    <w:p w14:paraId="4242673C" w14:textId="77777777" w:rsidR="004418ED" w:rsidRDefault="004418ED" w:rsidP="004418ED"/>
    <w:p w14:paraId="087F4A48" w14:textId="77777777" w:rsidR="004418ED" w:rsidRDefault="004418ED" w:rsidP="004418ED"/>
    <w:p w14:paraId="16516BB3" w14:textId="77777777" w:rsidR="004418ED" w:rsidRDefault="004418ED" w:rsidP="004418ED"/>
    <w:p w14:paraId="4C9D66B4" w14:textId="77777777" w:rsidR="004418ED" w:rsidRDefault="004418ED" w:rsidP="004418ED"/>
    <w:p w14:paraId="4D79D577" w14:textId="77777777" w:rsidR="004418ED" w:rsidRDefault="004418ED" w:rsidP="004418ED"/>
    <w:p w14:paraId="55FF1A69" w14:textId="77777777" w:rsidR="004418ED" w:rsidRDefault="004418ED" w:rsidP="004418ED"/>
    <w:p w14:paraId="36A5025D" w14:textId="77777777" w:rsidR="004418ED" w:rsidRDefault="004418ED" w:rsidP="004418ED"/>
    <w:p w14:paraId="735889EA" w14:textId="77777777" w:rsidR="004418ED" w:rsidRDefault="004418ED" w:rsidP="004418ED"/>
    <w:p w14:paraId="26AFD7EF" w14:textId="77777777" w:rsidR="004418ED" w:rsidRPr="005F7F44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 w:rsidRPr="006972DF">
        <w:rPr>
          <w:rFonts w:ascii="Consolas" w:eastAsiaTheme="majorEastAsia" w:hAnsi="Consolas" w:cstheme="majorBidi"/>
          <w:b/>
          <w:color w:val="8F400B"/>
          <w:sz w:val="32"/>
          <w:szCs w:val="32"/>
        </w:rPr>
        <w:t>Vehicles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Edit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(logged-in user in role Administrator</w:t>
      </w:r>
      <w:r w:rsidRPr="00755191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) 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10</w:t>
      </w:r>
    </w:p>
    <w:p w14:paraId="42FBC477" w14:textId="77777777" w:rsidR="004418ED" w:rsidRDefault="004418ED" w:rsidP="004418ED">
      <w:r>
        <w:rPr>
          <w:noProof/>
        </w:rPr>
        <w:drawing>
          <wp:inline distT="0" distB="0" distL="0" distR="0" wp14:anchorId="2E06D0D3" wp14:editId="56860A10">
            <wp:extent cx="6543675" cy="53721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CDE80" w14:textId="77777777" w:rsidR="004418ED" w:rsidRDefault="004418ED" w:rsidP="004418ED"/>
    <w:p w14:paraId="35E0A31A" w14:textId="77777777" w:rsidR="004418ED" w:rsidRDefault="004418ED" w:rsidP="004418ED">
      <w:r>
        <w:t xml:space="preserve">If everything is successful, the Administrator must be redirected to the </w:t>
      </w:r>
      <w:r w:rsidRPr="00DF6405">
        <w:t>home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All</w:t>
      </w:r>
      <w:r w:rsidRPr="00DF6405">
        <w:t>" page.</w:t>
      </w:r>
    </w:p>
    <w:p w14:paraId="05DDE4AE" w14:textId="77777777" w:rsidR="004418ED" w:rsidRDefault="004418ED" w:rsidP="004418ED"/>
    <w:p w14:paraId="2C9A9E96" w14:textId="77777777" w:rsidR="004418ED" w:rsidRDefault="004418ED" w:rsidP="004418ED"/>
    <w:p w14:paraId="42C29CE2" w14:textId="77777777" w:rsidR="004418ED" w:rsidRDefault="004418ED" w:rsidP="004418ED"/>
    <w:p w14:paraId="3F097360" w14:textId="77777777" w:rsidR="004418ED" w:rsidRDefault="004418ED" w:rsidP="004418ED"/>
    <w:p w14:paraId="689C0B94" w14:textId="77777777" w:rsidR="004418ED" w:rsidRDefault="004418ED" w:rsidP="004418ED"/>
    <w:p w14:paraId="45752793" w14:textId="77777777" w:rsidR="004418ED" w:rsidRDefault="004418ED" w:rsidP="004418ED"/>
    <w:p w14:paraId="3A7C0114" w14:textId="77777777" w:rsidR="004418ED" w:rsidRDefault="004418ED" w:rsidP="004418ED"/>
    <w:p w14:paraId="42422B77" w14:textId="77777777" w:rsidR="004418ED" w:rsidRDefault="004418ED" w:rsidP="004418ED"/>
    <w:p w14:paraId="7F8A4DD7" w14:textId="77777777" w:rsidR="004418ED" w:rsidRDefault="004418ED" w:rsidP="004418ED"/>
    <w:p w14:paraId="77D93A99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Pr="004E1ADE">
        <w:rPr>
          <w:noProof/>
        </w:rPr>
        <w:t xml:space="preserve"> </w:t>
      </w:r>
      <w:r>
        <w:rPr>
          <w:noProof/>
        </w:rPr>
        <w:t>vehicleId</w:t>
      </w:r>
      <w:r w:rsidRPr="003347FD">
        <w:rPr>
          <w:noProof/>
        </w:rPr>
        <w:t>=</w:t>
      </w:r>
      <w:r>
        <w:rPr>
          <w:noProof/>
        </w:rPr>
        <w:t>{vehicleId}</w:t>
      </w:r>
      <w:r w:rsidRPr="003347FD">
        <w:rPr>
          <w:noProof/>
        </w:rPr>
        <w:t xml:space="preserve"> </w:t>
      </w:r>
    </w:p>
    <w:p w14:paraId="63A9E568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>(logged-in user in role Administrator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>) 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11</w:t>
      </w:r>
    </w:p>
    <w:p w14:paraId="07D2C14B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</w:p>
    <w:p w14:paraId="3B4E0D0C" w14:textId="77777777" w:rsidR="004418ED" w:rsidRPr="004E1ADE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F3CF8BA" wp14:editId="111EED83">
            <wp:extent cx="6562725" cy="5181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7650B" w14:textId="77777777" w:rsidR="004418ED" w:rsidRPr="00D82B0E" w:rsidRDefault="004418ED" w:rsidP="004418ED">
      <w:r>
        <w:t xml:space="preserve">Removes the selected vehicle from </w:t>
      </w:r>
      <w:r w:rsidRPr="00BE48B0">
        <w:rPr>
          <w:b/>
          <w:bCs/>
        </w:rPr>
        <w:t>All vehicles</w:t>
      </w:r>
      <w:r>
        <w:t xml:space="preserve">. If everything is successful, the </w:t>
      </w:r>
      <w:r w:rsidRPr="00BE48B0">
        <w:rPr>
          <w:rFonts w:ascii="Consolas" w:hAnsi="Consolas"/>
          <w:b/>
          <w:bCs/>
        </w:rPr>
        <w:t>Administrator</w:t>
      </w:r>
      <w:r>
        <w:t xml:space="preserve"> must be redirected to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Pr="004E1AD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 xml:space="preserve"> /</w:t>
      </w:r>
      <w:r w:rsidRPr="00BE48B0">
        <w:rPr>
          <w:b/>
          <w:bCs/>
        </w:rPr>
        <w:t xml:space="preserve"> All</w:t>
      </w:r>
      <w:r w:rsidRPr="00DF6405">
        <w:t xml:space="preserve"> " page.</w:t>
      </w:r>
    </w:p>
    <w:p w14:paraId="7FCC2F1C" w14:textId="77777777" w:rsidR="004418ED" w:rsidRDefault="004418ED" w:rsidP="004418ED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57383663" w14:textId="77777777" w:rsidR="004418ED" w:rsidRDefault="004418ED" w:rsidP="004418ED">
      <w:pPr>
        <w:jc w:val="both"/>
      </w:pPr>
    </w:p>
    <w:p w14:paraId="228B5F7D" w14:textId="77777777" w:rsidR="004418ED" w:rsidRDefault="004418ED" w:rsidP="004418ED">
      <w:pPr>
        <w:jc w:val="both"/>
      </w:pPr>
    </w:p>
    <w:p w14:paraId="57DB0AFC" w14:textId="77777777" w:rsidR="004418ED" w:rsidRDefault="004418ED" w:rsidP="004418ED">
      <w:pPr>
        <w:jc w:val="both"/>
      </w:pPr>
    </w:p>
    <w:p w14:paraId="094157D1" w14:textId="77777777" w:rsidR="004418ED" w:rsidRDefault="004418ED" w:rsidP="004418ED">
      <w:pPr>
        <w:jc w:val="both"/>
      </w:pPr>
    </w:p>
    <w:p w14:paraId="2AD2A07A" w14:textId="77777777" w:rsidR="004418ED" w:rsidRDefault="004418ED" w:rsidP="004418ED">
      <w:pPr>
        <w:jc w:val="both"/>
      </w:pPr>
    </w:p>
    <w:p w14:paraId="6D6340F5" w14:textId="77777777" w:rsidR="004418ED" w:rsidRDefault="004418ED" w:rsidP="004418ED">
      <w:pPr>
        <w:jc w:val="both"/>
      </w:pPr>
    </w:p>
    <w:p w14:paraId="13BFF2A3" w14:textId="77777777" w:rsidR="004418ED" w:rsidRDefault="004418ED" w:rsidP="004418ED">
      <w:pPr>
        <w:jc w:val="both"/>
      </w:pPr>
    </w:p>
    <w:p w14:paraId="45CC25F7" w14:textId="77777777" w:rsidR="004418ED" w:rsidRDefault="004418ED" w:rsidP="004418ED">
      <w:pPr>
        <w:jc w:val="both"/>
        <w:rPr>
          <w:b/>
          <w:bCs/>
          <w:noProof/>
        </w:rPr>
      </w:pPr>
      <w:r w:rsidRPr="00BE48B0">
        <w:rPr>
          <w:highlight w:val="yellow"/>
        </w:rPr>
        <w:lastRenderedPageBreak/>
        <w:t>Users</w:t>
      </w:r>
      <w:r w:rsidRPr="00BE48B0">
        <w:rPr>
          <w:b/>
          <w:noProof/>
          <w:highlight w:val="yellow"/>
        </w:rPr>
        <w:t xml:space="preserve"> </w:t>
      </w:r>
      <w:r w:rsidRPr="00BE48B0">
        <w:rPr>
          <w:noProof/>
          <w:highlight w:val="yellow"/>
        </w:rPr>
        <w:t xml:space="preserve">in role </w:t>
      </w:r>
      <w:r>
        <w:rPr>
          <w:b/>
          <w:bCs/>
          <w:noProof/>
          <w:highlight w:val="yellow"/>
        </w:rPr>
        <w:t>Manager</w:t>
      </w:r>
      <w:r w:rsidRPr="00BE48B0">
        <w:rPr>
          <w:noProof/>
          <w:highlight w:val="yellow"/>
        </w:rPr>
        <w:t xml:space="preserve"> or </w:t>
      </w:r>
      <w:r w:rsidRPr="00BE48B0">
        <w:rPr>
          <w:b/>
          <w:bCs/>
          <w:noProof/>
          <w:highlight w:val="yellow"/>
        </w:rPr>
        <w:t xml:space="preserve">Mechanic </w:t>
      </w:r>
      <w:r w:rsidRPr="00BE48B0">
        <w:rPr>
          <w:noProof/>
          <w:highlight w:val="yellow"/>
        </w:rPr>
        <w:t xml:space="preserve">are registered from </w:t>
      </w:r>
      <w:r w:rsidRPr="00BE48B0">
        <w:rPr>
          <w:b/>
          <w:bCs/>
          <w:noProof/>
          <w:highlight w:val="yellow"/>
        </w:rPr>
        <w:t>Administrator</w:t>
      </w:r>
    </w:p>
    <w:p w14:paraId="43D94AE6" w14:textId="77777777" w:rsidR="004418ED" w:rsidRDefault="004418ED" w:rsidP="004418ED">
      <w:pPr>
        <w:jc w:val="both"/>
        <w:rPr>
          <w:b/>
          <w:bCs/>
        </w:rPr>
      </w:pPr>
    </w:p>
    <w:p w14:paraId="67887A84" w14:textId="35853572" w:rsidR="004418ED" w:rsidRDefault="004418ED" w:rsidP="004418ED">
      <w:pPr>
        <w:jc w:val="both"/>
        <w:rPr>
          <w:noProof/>
        </w:rPr>
      </w:pPr>
      <w:r>
        <w:rPr>
          <w:noProof/>
        </w:rPr>
        <w:t>If parts do not needed:</w:t>
      </w:r>
    </w:p>
    <w:p w14:paraId="79D10FD0" w14:textId="77777777" w:rsidR="004418ED" w:rsidRDefault="004418ED" w:rsidP="004418ED">
      <w:pPr>
        <w:pStyle w:val="Heading2"/>
        <w:jc w:val="both"/>
      </w:pPr>
      <w:r>
        <w:t>Functionality</w:t>
      </w:r>
    </w:p>
    <w:p w14:paraId="6458940C" w14:textId="77777777" w:rsidR="004418ED" w:rsidRDefault="004418ED" w:rsidP="004418ED">
      <w:pPr>
        <w:jc w:val="both"/>
      </w:pPr>
      <w:r>
        <w:t xml:space="preserve">The functionality of the </w:t>
      </w:r>
      <w:r>
        <w:rPr>
          <w:rFonts w:ascii="Consolas" w:hAnsi="Consolas"/>
          <w:b/>
        </w:rPr>
        <w:t xml:space="preserve">Municipality Mobile System </w:t>
      </w:r>
      <w:r>
        <w:t>Platform is simple.</w:t>
      </w:r>
    </w:p>
    <w:p w14:paraId="3534895F" w14:textId="77777777" w:rsidR="004418ED" w:rsidRDefault="004418ED" w:rsidP="004418ED">
      <w:pPr>
        <w:pStyle w:val="Heading3"/>
        <w:jc w:val="both"/>
      </w:pPr>
      <w:r>
        <w:t>Users</w:t>
      </w:r>
    </w:p>
    <w:p w14:paraId="3B86C266" w14:textId="77777777" w:rsidR="004418ED" w:rsidRDefault="004418ED" w:rsidP="004418ED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Pr="00B35425">
        <w:rPr>
          <w:rStyle w:val="CodeChar"/>
        </w:rPr>
        <w:t>Register</w:t>
      </w:r>
      <w:r w:rsidRPr="00B35425">
        <w:t xml:space="preserve">, </w:t>
      </w:r>
      <w:r w:rsidRPr="00B35425">
        <w:rPr>
          <w:rStyle w:val="CodeChar"/>
        </w:rPr>
        <w:t>Login</w:t>
      </w:r>
      <w:r w:rsidRPr="00B35425">
        <w:t xml:space="preserve"> and view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  <w:r>
        <w:t xml:space="preserve"> </w:t>
      </w:r>
    </w:p>
    <w:p w14:paraId="3BDCA86F" w14:textId="77777777" w:rsidR="004418ED" w:rsidRPr="00267298" w:rsidRDefault="004418ED" w:rsidP="004418ED">
      <w:pPr>
        <w:jc w:val="both"/>
        <w:rPr>
          <w:b/>
          <w:bCs/>
          <w:lang w:val="bg-BG"/>
        </w:rPr>
      </w:pPr>
      <w:r w:rsidRPr="00267298">
        <w:rPr>
          <w:b/>
          <w:bCs/>
        </w:rPr>
        <w:t>Logged</w:t>
      </w:r>
      <w:r>
        <w:rPr>
          <w:b/>
          <w:bCs/>
        </w:rPr>
        <w:t xml:space="preserve"> Users </w:t>
      </w:r>
      <w:r w:rsidRPr="00267298">
        <w:t>can</w:t>
      </w:r>
      <w:r>
        <w:t xml:space="preserve"> </w:t>
      </w:r>
      <w:r w:rsidRPr="00267298">
        <w:rPr>
          <w:b/>
          <w:bCs/>
        </w:rPr>
        <w:t>rent</w:t>
      </w:r>
      <w:r>
        <w:t xml:space="preserve"> and </w:t>
      </w:r>
      <w:r w:rsidRPr="00267298">
        <w:rPr>
          <w:b/>
          <w:bCs/>
        </w:rPr>
        <w:t>release from rent</w:t>
      </w:r>
    </w:p>
    <w:p w14:paraId="1B367AF3" w14:textId="77777777" w:rsidR="004418ED" w:rsidRDefault="004418ED" w:rsidP="004418ED">
      <w:pPr>
        <w:jc w:val="both"/>
      </w:pPr>
      <w:r>
        <w:rPr>
          <w:rStyle w:val="CodeChar"/>
        </w:rPr>
        <w:t>Administrator</w:t>
      </w:r>
      <w:r>
        <w:t xml:space="preserve"> can </w:t>
      </w:r>
      <w:r>
        <w:rPr>
          <w:rStyle w:val="CodeChar"/>
        </w:rPr>
        <w:t xml:space="preserve">Add </w:t>
      </w:r>
      <w:r>
        <w:rPr>
          <w:rStyle w:val="CodeChar"/>
          <w:rFonts w:asciiTheme="minorHAnsi" w:hAnsiTheme="minorHAnsi" w:cstheme="minorHAnsi"/>
          <w:lang w:val="en-GB"/>
        </w:rPr>
        <w:t xml:space="preserve">(in 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</w:t>
      </w:r>
      <w:proofErr w:type="gramStart"/>
      <w:r>
        <w:rPr>
          <w:rStyle w:val="CodeChar"/>
          <w:lang w:val="en-GB"/>
        </w:rPr>
        <w:t>)</w:t>
      </w:r>
      <w:r w:rsidRPr="007E3496">
        <w:rPr>
          <w:b/>
        </w:rPr>
        <w:t xml:space="preserve"> </w:t>
      </w:r>
      <w:r>
        <w:rPr>
          <w:b/>
        </w:rPr>
        <w:t>,</w:t>
      </w:r>
      <w:proofErr w:type="gramEnd"/>
      <w:r>
        <w:rPr>
          <w:b/>
        </w:rPr>
        <w:t xml:space="preserve"> Edit </w:t>
      </w:r>
      <w:r w:rsidRPr="00267298">
        <w:rPr>
          <w:bCs/>
        </w:rPr>
        <w:t>and</w:t>
      </w:r>
      <w:r>
        <w:rPr>
          <w:b/>
        </w:rPr>
        <w:t xml:space="preserve"> Delate </w:t>
      </w:r>
      <w:r>
        <w:rPr>
          <w:rStyle w:val="CodeChar"/>
        </w:rPr>
        <w:t>Vehicles</w:t>
      </w:r>
      <w:r>
        <w:t xml:space="preserve"> From the </w:t>
      </w:r>
      <w:r w:rsidRPr="002F57D5">
        <w:rPr>
          <w:rStyle w:val="CodeChar"/>
        </w:rPr>
        <w:t>Home</w:t>
      </w:r>
      <w:r w:rsidRPr="00FA4CF4">
        <w:t xml:space="preserve"> </w:t>
      </w:r>
      <w:r w:rsidRPr="002F57D5">
        <w:rPr>
          <w:rStyle w:val="CodeChar"/>
        </w:rPr>
        <w:t>Page</w:t>
      </w:r>
      <w:r>
        <w:rPr>
          <w:rStyle w:val="CodeChar"/>
        </w:rPr>
        <w:t xml:space="preserve"> (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Pr="00FF4388">
        <w:rPr>
          <w:rFonts w:cstheme="minorHAnsi"/>
          <w:b/>
          <w:bCs/>
        </w:rPr>
        <w:t xml:space="preserve"> </w:t>
      </w:r>
      <w:r w:rsidRPr="00A40E3A">
        <w:t xml:space="preserve">they can also view statistic </w:t>
      </w:r>
      <w:r w:rsidRPr="00A40E3A">
        <w:rPr>
          <w:rStyle w:val="CodeChar"/>
        </w:rPr>
        <w:t>Info</w:t>
      </w:r>
      <w:r w:rsidRPr="00A40E3A">
        <w:t xml:space="preserve"> about each one of those </w:t>
      </w:r>
      <w:r w:rsidRPr="00A40E3A">
        <w:rPr>
          <w:rStyle w:val="CodeChar"/>
        </w:rPr>
        <w:t>Vehicles</w:t>
      </w:r>
      <w:r w:rsidRPr="00A40E3A">
        <w:t xml:space="preserve"> and about all </w:t>
      </w:r>
      <w:r w:rsidRPr="00A40E3A">
        <w:rPr>
          <w:b/>
          <w:bCs/>
        </w:rPr>
        <w:t>Vehicle Parks</w:t>
      </w:r>
      <w:r w:rsidRPr="00A40E3A">
        <w:t>.</w:t>
      </w:r>
      <w:r>
        <w:t xml:space="preserve"> </w:t>
      </w:r>
      <w:proofErr w:type="gramStart"/>
      <w:r>
        <w:t>Also</w:t>
      </w:r>
      <w:proofErr w:type="gramEnd"/>
      <w:r>
        <w:t xml:space="preserve"> </w:t>
      </w:r>
      <w:r w:rsidRPr="00A40E3A">
        <w:rPr>
          <w:b/>
          <w:bCs/>
        </w:rPr>
        <w:t>Administrator</w:t>
      </w:r>
      <w:r>
        <w:rPr>
          <w:b/>
          <w:bCs/>
        </w:rPr>
        <w:t xml:space="preserve"> </w:t>
      </w:r>
      <w:r w:rsidRPr="00A40E3A">
        <w:t>gives</w:t>
      </w:r>
      <w:r>
        <w:t xml:space="preserve"> roles to </w:t>
      </w:r>
      <w:r w:rsidRPr="00A40E3A">
        <w:rPr>
          <w:b/>
          <w:bCs/>
        </w:rPr>
        <w:t>Boss</w:t>
      </w:r>
      <w:r>
        <w:t xml:space="preserve">, </w:t>
      </w:r>
      <w:r w:rsidRPr="00A40E3A">
        <w:rPr>
          <w:b/>
          <w:bCs/>
        </w:rPr>
        <w:t>Mechanic</w:t>
      </w:r>
      <w:r>
        <w:t xml:space="preserve"> and </w:t>
      </w:r>
      <w:r>
        <w:rPr>
          <w:b/>
          <w:bCs/>
        </w:rPr>
        <w:t>Manager.</w:t>
      </w:r>
    </w:p>
    <w:p w14:paraId="141780D7" w14:textId="77777777" w:rsidR="004418ED" w:rsidRDefault="004418ED" w:rsidP="004418ED">
      <w:pPr>
        <w:jc w:val="both"/>
      </w:pPr>
      <w:r w:rsidRPr="00F42301">
        <w:rPr>
          <w:b/>
          <w:bCs/>
          <w:color w:val="FF0000"/>
        </w:rPr>
        <w:t>Boss</w:t>
      </w:r>
      <w:r w:rsidRPr="00F42301">
        <w:rPr>
          <w:color w:val="FF0000"/>
        </w:rPr>
        <w:t xml:space="preserve"> </w:t>
      </w:r>
      <w:r>
        <w:t xml:space="preserve">can </w:t>
      </w:r>
      <w:r>
        <w:rPr>
          <w:rStyle w:val="CodeChar"/>
        </w:rPr>
        <w:t xml:space="preserve">Add </w:t>
      </w:r>
      <w:r>
        <w:rPr>
          <w:rStyle w:val="CodeChar"/>
          <w:rFonts w:asciiTheme="minorHAnsi" w:hAnsiTheme="minorHAnsi" w:cstheme="minorHAnsi"/>
          <w:lang w:val="en-GB"/>
        </w:rPr>
        <w:t xml:space="preserve">(in 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</w:t>
      </w:r>
      <w:proofErr w:type="gramStart"/>
      <w:r>
        <w:rPr>
          <w:rStyle w:val="CodeChar"/>
          <w:lang w:val="en-GB"/>
        </w:rPr>
        <w:t>)</w:t>
      </w:r>
      <w:r w:rsidRPr="007E3496">
        <w:rPr>
          <w:b/>
        </w:rPr>
        <w:t xml:space="preserve"> </w:t>
      </w:r>
      <w:r>
        <w:rPr>
          <w:b/>
        </w:rPr>
        <w:t>,</w:t>
      </w:r>
      <w:proofErr w:type="gramEnd"/>
      <w:r>
        <w:rPr>
          <w:b/>
        </w:rPr>
        <w:t xml:space="preserve"> Edit </w:t>
      </w:r>
      <w:r w:rsidRPr="00267298">
        <w:rPr>
          <w:bCs/>
        </w:rPr>
        <w:t>and</w:t>
      </w:r>
      <w:r>
        <w:rPr>
          <w:b/>
        </w:rPr>
        <w:t xml:space="preserve"> Delate </w:t>
      </w:r>
      <w:r>
        <w:rPr>
          <w:rStyle w:val="CodeChar"/>
        </w:rPr>
        <w:t>Vehicles</w:t>
      </w:r>
      <w:r>
        <w:t xml:space="preserve"> From the </w:t>
      </w:r>
      <w:r w:rsidRPr="002F57D5">
        <w:rPr>
          <w:rStyle w:val="CodeChar"/>
        </w:rPr>
        <w:t>Home</w:t>
      </w:r>
      <w:r w:rsidRPr="00FA4CF4">
        <w:t xml:space="preserve"> </w:t>
      </w:r>
      <w:r w:rsidRPr="002F57D5">
        <w:rPr>
          <w:rStyle w:val="CodeChar"/>
        </w:rPr>
        <w:t>Page</w:t>
      </w:r>
      <w:r>
        <w:rPr>
          <w:rStyle w:val="CodeChar"/>
        </w:rPr>
        <w:t xml:space="preserve"> (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Pr="00FF4388">
        <w:rPr>
          <w:rFonts w:cstheme="minorHAnsi"/>
          <w:b/>
          <w:bCs/>
        </w:rPr>
        <w:t xml:space="preserve"> </w:t>
      </w:r>
      <w:r w:rsidRPr="00A40E3A">
        <w:t xml:space="preserve">they can also </w:t>
      </w:r>
      <w:r w:rsidRPr="00F42301">
        <w:rPr>
          <w:highlight w:val="yellow"/>
        </w:rPr>
        <w:t xml:space="preserve">view </w:t>
      </w:r>
      <w:r w:rsidRPr="00F42301">
        <w:rPr>
          <w:color w:val="FF0000"/>
          <w:highlight w:val="yellow"/>
        </w:rPr>
        <w:t xml:space="preserve">statistic </w:t>
      </w:r>
      <w:r w:rsidRPr="00F42301">
        <w:rPr>
          <w:rStyle w:val="CodeChar"/>
          <w:color w:val="FF0000"/>
          <w:highlight w:val="yellow"/>
        </w:rPr>
        <w:t>Info</w:t>
      </w:r>
      <w:r w:rsidRPr="00F42301">
        <w:rPr>
          <w:color w:val="FF0000"/>
          <w:highlight w:val="yellow"/>
        </w:rPr>
        <w:t xml:space="preserve"> about each one of those </w:t>
      </w:r>
      <w:r w:rsidRPr="00F42301">
        <w:rPr>
          <w:rStyle w:val="CodeChar"/>
          <w:color w:val="FF0000"/>
          <w:highlight w:val="yellow"/>
        </w:rPr>
        <w:t>Vehicles</w:t>
      </w:r>
      <w:r w:rsidRPr="00F42301">
        <w:rPr>
          <w:color w:val="FF0000"/>
          <w:highlight w:val="yellow"/>
        </w:rPr>
        <w:t xml:space="preserve"> and about all </w:t>
      </w:r>
      <w:r w:rsidRPr="00F42301">
        <w:rPr>
          <w:b/>
          <w:bCs/>
          <w:color w:val="FF0000"/>
          <w:highlight w:val="yellow"/>
        </w:rPr>
        <w:t>Vehicle Parks</w:t>
      </w:r>
      <w:r w:rsidRPr="00F42301">
        <w:rPr>
          <w:color w:val="FF0000"/>
          <w:highlight w:val="yellow"/>
        </w:rPr>
        <w:t>.</w:t>
      </w:r>
    </w:p>
    <w:p w14:paraId="64B6734C" w14:textId="77777777" w:rsidR="004418ED" w:rsidRDefault="004418ED" w:rsidP="004418ED">
      <w:pPr>
        <w:jc w:val="both"/>
      </w:pPr>
      <w:r w:rsidRPr="00A40E3A">
        <w:rPr>
          <w:b/>
          <w:bCs/>
        </w:rPr>
        <w:t>Mechanic</w:t>
      </w:r>
      <w:r>
        <w:rPr>
          <w:b/>
          <w:bCs/>
        </w:rPr>
        <w:t xml:space="preserve"> </w:t>
      </w:r>
      <w:r>
        <w:t xml:space="preserve">can make </w:t>
      </w:r>
      <w:r w:rsidRPr="00A40E3A">
        <w:rPr>
          <w:b/>
          <w:bCs/>
        </w:rPr>
        <w:t>Parts Order</w:t>
      </w:r>
      <w:r>
        <w:t xml:space="preserve"> and after delivered parts can repair Vehicles.</w:t>
      </w:r>
    </w:p>
    <w:p w14:paraId="4672177B" w14:textId="77777777" w:rsidR="004418ED" w:rsidRPr="00A40E3A" w:rsidRDefault="004418ED" w:rsidP="004418ED">
      <w:pPr>
        <w:jc w:val="both"/>
      </w:pPr>
      <w:r>
        <w:rPr>
          <w:b/>
          <w:bCs/>
        </w:rPr>
        <w:t>Manager</w:t>
      </w:r>
      <w:r>
        <w:t xml:space="preserve"> can check, redirect for clean or service and make a bill. Bill </w:t>
      </w:r>
      <w:proofErr w:type="gramStart"/>
      <w:r>
        <w:t>have</w:t>
      </w:r>
      <w:proofErr w:type="gramEnd"/>
      <w:r>
        <w:t xml:space="preserve"> to appear in My Bills page. My Bills page have to visualize the bills in table view each sorted by </w:t>
      </w:r>
      <w:proofErr w:type="spellStart"/>
      <w:r>
        <w:t>DateTime</w:t>
      </w:r>
      <w:proofErr w:type="spellEnd"/>
      <w:r>
        <w:t xml:space="preserve"> and with status “paid </w:t>
      </w:r>
      <w:proofErr w:type="gramStart"/>
      <w:r>
        <w:t>“ or</w:t>
      </w:r>
      <w:proofErr w:type="gramEnd"/>
      <w:r>
        <w:t xml:space="preserve"> “for paying”.  The bills with status “for paying” must have button “Pay”, that redirect the user to Page for Online Paying.</w:t>
      </w:r>
    </w:p>
    <w:p w14:paraId="21FBA09A" w14:textId="77777777" w:rsidR="004418ED" w:rsidRDefault="004418ED" w:rsidP="004418ED">
      <w:pPr>
        <w:pStyle w:val="Heading3"/>
        <w:jc w:val="both"/>
      </w:pPr>
      <w:r>
        <w:t>Redirections</w:t>
      </w:r>
    </w:p>
    <w:p w14:paraId="4D4D0265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1E61BD5A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>, you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26A9E550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Creation</w:t>
      </w:r>
      <w:r w:rsidRPr="00B35425">
        <w:t xml:space="preserve"> </w:t>
      </w:r>
      <w:r>
        <w:t xml:space="preserve">and </w:t>
      </w:r>
      <w:proofErr w:type="gramStart"/>
      <w:r w:rsidRPr="00B35425">
        <w:rPr>
          <w:rStyle w:val="CodeChar"/>
        </w:rPr>
        <w:t>Adding</w:t>
      </w:r>
      <w:r w:rsidRPr="00B35425">
        <w:t xml:space="preserve">  a</w:t>
      </w:r>
      <w:proofErr w:type="gramEnd"/>
      <w:r w:rsidRPr="00B35425">
        <w:t xml:space="preserve"> </w:t>
      </w:r>
      <w:r>
        <w:rPr>
          <w:rStyle w:val="CodeChar"/>
        </w:rPr>
        <w:t>Vehicle</w:t>
      </w:r>
      <w:r w:rsidRPr="00B35425">
        <w:t xml:space="preserve">, </w:t>
      </w:r>
      <w:r w:rsidRPr="00FD6995">
        <w:rPr>
          <w:b/>
          <w:bCs/>
        </w:rPr>
        <w:t>Administrator</w:t>
      </w:r>
      <w:r w:rsidRPr="00B35425">
        <w:t xml:space="preserve">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5ECEE9B4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>
        <w:rPr>
          <w:rStyle w:val="CodeChar"/>
        </w:rPr>
        <w:t>Vehicle</w:t>
      </w:r>
      <w:r w:rsidRPr="00B35425">
        <w:t xml:space="preserve"> from the</w:t>
      </w:r>
      <w:r w:rsidRPr="00B35425">
        <w:rPr>
          <w:rStyle w:val="CodeChar"/>
        </w:rPr>
        <w:t xml:space="preserve"> All</w:t>
      </w:r>
      <w:r w:rsidRPr="00B35425">
        <w:t xml:space="preserve"> collection, </w:t>
      </w:r>
      <w:r w:rsidRPr="00FD6995">
        <w:rPr>
          <w:b/>
          <w:bCs/>
        </w:rPr>
        <w:t>Administrator</w:t>
      </w:r>
      <w:r w:rsidRPr="00B35425">
        <w:t xml:space="preserve">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42E88EB5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If </w:t>
      </w:r>
      <w:proofErr w:type="spellStart"/>
      <w:proofErr w:type="gramStart"/>
      <w:r w:rsidRPr="00B35425">
        <w:t>a</w:t>
      </w:r>
      <w:proofErr w:type="spellEnd"/>
      <w:proofErr w:type="gramEnd"/>
      <w:r w:rsidRPr="00B35425">
        <w:t xml:space="preserve"> </w:t>
      </w:r>
      <w:r w:rsidRPr="00FD6995">
        <w:rPr>
          <w:b/>
          <w:bCs/>
        </w:rPr>
        <w:t>Administrato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>already added</w:t>
      </w:r>
      <w:r w:rsidRPr="00B35425">
        <w:t xml:space="preserve"> </w:t>
      </w:r>
      <w:r>
        <w:rPr>
          <w:rStyle w:val="CodeChar"/>
        </w:rPr>
        <w:t>Vehicle</w:t>
      </w:r>
      <w:r w:rsidRPr="00B35425">
        <w:t xml:space="preserve"> to </w:t>
      </w:r>
      <w:r w:rsidRPr="00B35425">
        <w:rPr>
          <w:rStyle w:val="CodeChar"/>
        </w:rPr>
        <w:t>All</w:t>
      </w:r>
      <w:r w:rsidRPr="00B35425">
        <w:t xml:space="preserve"> </w:t>
      </w:r>
      <w:r w:rsidRPr="00B35425">
        <w:rPr>
          <w:b/>
        </w:rPr>
        <w:t>collection</w:t>
      </w:r>
      <w:r w:rsidRPr="00B35425">
        <w:t xml:space="preserve">, </w:t>
      </w:r>
      <w:r>
        <w:t>he</w:t>
      </w:r>
      <w:r w:rsidRPr="00B35425">
        <w:t xml:space="preserve"> should be redirected to </w:t>
      </w:r>
      <w:r w:rsidRPr="00B35425">
        <w:rPr>
          <w:rStyle w:val="CodeChar"/>
        </w:rPr>
        <w:t>/Books/All</w:t>
      </w:r>
      <w:r w:rsidRPr="00B35425">
        <w:t xml:space="preserve"> (or just a page refresh).</w:t>
      </w:r>
    </w:p>
    <w:p w14:paraId="6EB79A4E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14A79966" w14:textId="77777777" w:rsidR="004418ED" w:rsidRPr="00FD6995" w:rsidRDefault="004418ED" w:rsidP="004418ED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FD6995">
        <w:rPr>
          <w:highlight w:val="yellow"/>
        </w:rPr>
        <w:t xml:space="preserve">If any of the </w:t>
      </w:r>
      <w:r w:rsidRPr="00FD6995">
        <w:rPr>
          <w:b/>
          <w:highlight w:val="yellow"/>
        </w:rPr>
        <w:t>validations</w:t>
      </w:r>
      <w:r w:rsidRPr="00FD6995">
        <w:rPr>
          <w:highlight w:val="yellow"/>
        </w:rPr>
        <w:t xml:space="preserve"> in the POST forms </w:t>
      </w:r>
      <w:r w:rsidRPr="00FD6995">
        <w:rPr>
          <w:b/>
          <w:highlight w:val="yellow"/>
        </w:rPr>
        <w:t>don't pass</w:t>
      </w:r>
      <w:r w:rsidRPr="00FD6995">
        <w:rPr>
          <w:highlight w:val="yellow"/>
        </w:rPr>
        <w:t xml:space="preserve">, </w:t>
      </w:r>
      <w:r w:rsidRPr="00FD6995">
        <w:rPr>
          <w:b/>
          <w:highlight w:val="yellow"/>
        </w:rPr>
        <w:t>redirect</w:t>
      </w:r>
      <w:r w:rsidRPr="00FD6995">
        <w:rPr>
          <w:highlight w:val="yellow"/>
        </w:rPr>
        <w:t xml:space="preserve"> to the </w:t>
      </w:r>
      <w:r w:rsidRPr="00FD6995">
        <w:rPr>
          <w:b/>
          <w:highlight w:val="yellow"/>
        </w:rPr>
        <w:t>same page</w:t>
      </w:r>
      <w:r w:rsidRPr="00FD6995">
        <w:rPr>
          <w:highlight w:val="yellow"/>
        </w:rPr>
        <w:t xml:space="preserve"> (</w:t>
      </w:r>
      <w:r w:rsidRPr="00FD6995">
        <w:rPr>
          <w:b/>
          <w:highlight w:val="yellow"/>
        </w:rPr>
        <w:t>reload/refresh</w:t>
      </w:r>
      <w:r w:rsidRPr="00FD6995">
        <w:rPr>
          <w:highlight w:val="yellow"/>
        </w:rPr>
        <w:t xml:space="preserve"> it).</w:t>
      </w:r>
    </w:p>
    <w:p w14:paraId="7CB4A9A7" w14:textId="77777777" w:rsidR="004418ED" w:rsidRDefault="004418ED" w:rsidP="004418ED">
      <w:pPr>
        <w:pStyle w:val="Heading2"/>
        <w:jc w:val="both"/>
      </w:pPr>
      <w:r>
        <w:t>Security</w:t>
      </w:r>
    </w:p>
    <w:p w14:paraId="39DD7670" w14:textId="77777777" w:rsidR="004418ED" w:rsidRPr="00063236" w:rsidRDefault="004418ED" w:rsidP="004418ED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section mainly describes access requirements. Configurations about which users can access specific functionalities and pages:</w:t>
      </w:r>
    </w:p>
    <w:p w14:paraId="00156974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507B348C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219BBB8D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6E76C56B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5D8098B9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296FDEFB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</w:t>
      </w:r>
      <w:proofErr w:type="spellStart"/>
      <w:r w:rsidRPr="00063236">
        <w:t>can</w:t>
      </w:r>
      <w:r>
        <w:t xml:space="preserve"> not</w:t>
      </w:r>
      <w:proofErr w:type="spellEnd"/>
      <w:r w:rsidRPr="00063236">
        <w:t xml:space="preserve"> access the 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</w:rPr>
        <w:t>/</w:t>
      </w:r>
      <w:r w:rsidRPr="00063236">
        <w:rPr>
          <w:rStyle w:val="CodeChar"/>
        </w:rPr>
        <w:t>Add</w:t>
      </w:r>
      <w:r w:rsidRPr="00063236">
        <w:t xml:space="preserve"> page and functionality.</w:t>
      </w:r>
    </w:p>
    <w:p w14:paraId="43C9FAA1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the 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rFonts w:asciiTheme="minorHAnsi" w:hAnsiTheme="minorHAnsi" w:cstheme="minorHAnsi"/>
        </w:rPr>
        <w:t>/</w:t>
      </w:r>
      <w:r w:rsidRPr="00063236">
        <w:rPr>
          <w:rStyle w:val="CodeChar"/>
        </w:rPr>
        <w:t>All</w:t>
      </w:r>
      <w:r w:rsidRPr="00063236">
        <w:t xml:space="preserve"> page.</w:t>
      </w:r>
    </w:p>
    <w:p w14:paraId="36A0DC37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the </w:t>
      </w:r>
      <w:r w:rsidRPr="00FC565A">
        <w:rPr>
          <w:rFonts w:ascii="Consolas" w:hAnsi="Consolas"/>
          <w:b/>
          <w:bCs/>
        </w:rPr>
        <w:t>My</w:t>
      </w:r>
      <w:r w:rsidRPr="00316B36">
        <w:rPr>
          <w:rFonts w:cstheme="minorHAnsi"/>
          <w:b/>
          <w:bCs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063236">
        <w:t>page.</w:t>
      </w:r>
    </w:p>
    <w:p w14:paraId="542CE8C5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lastRenderedPageBreak/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9EAAFA5" w14:textId="77777777" w:rsidR="004418ED" w:rsidRDefault="004418ED" w:rsidP="004418ED">
      <w:pPr>
        <w:pStyle w:val="Heading2"/>
        <w:jc w:val="both"/>
      </w:pPr>
      <w:r>
        <w:t>Code Quality</w:t>
      </w:r>
    </w:p>
    <w:p w14:paraId="1B61443B" w14:textId="77777777" w:rsidR="004418ED" w:rsidRDefault="004418ED" w:rsidP="004418ED">
      <w:pPr>
        <w:jc w:val="both"/>
      </w:pPr>
      <w:r>
        <w:t>Make sure you provide the best architecture possible. Structure your code into different classes, follow the principles of high-quality code (</w:t>
      </w:r>
      <w:r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7D834580" w14:textId="77777777" w:rsidR="004418ED" w:rsidRDefault="004418ED" w:rsidP="004418ED">
      <w:pPr>
        <w:jc w:val="both"/>
      </w:pPr>
    </w:p>
    <w:p w14:paraId="300E36F0" w14:textId="77777777" w:rsidR="004418ED" w:rsidRDefault="004418ED" w:rsidP="004418ED">
      <w:pPr>
        <w:jc w:val="both"/>
      </w:pPr>
    </w:p>
    <w:p w14:paraId="2C5E5D58" w14:textId="77777777" w:rsidR="004418ED" w:rsidRDefault="004418ED" w:rsidP="004418ED">
      <w:pPr>
        <w:jc w:val="both"/>
      </w:pPr>
    </w:p>
    <w:p w14:paraId="3B2FCFBD" w14:textId="77777777" w:rsidR="004418ED" w:rsidRDefault="004418ED" w:rsidP="004418ED">
      <w:pPr>
        <w:jc w:val="both"/>
      </w:pPr>
    </w:p>
    <w:p w14:paraId="3441462D" w14:textId="77777777" w:rsidR="004418ED" w:rsidRDefault="004418ED" w:rsidP="004418ED">
      <w:pPr>
        <w:jc w:val="both"/>
      </w:pPr>
    </w:p>
    <w:p w14:paraId="472DEEE2" w14:textId="77777777" w:rsidR="004418ED" w:rsidRDefault="004418ED" w:rsidP="004418ED">
      <w:pPr>
        <w:jc w:val="both"/>
      </w:pPr>
    </w:p>
    <w:p w14:paraId="48323954" w14:textId="77777777" w:rsidR="004418ED" w:rsidRDefault="004418ED" w:rsidP="004418ED">
      <w:pPr>
        <w:pStyle w:val="Heading2"/>
        <w:jc w:val="both"/>
      </w:pPr>
      <w:r>
        <w:t>Second Upgrade of the System:</w:t>
      </w:r>
    </w:p>
    <w:p w14:paraId="49CE3491" w14:textId="77777777" w:rsidR="004418ED" w:rsidRDefault="004418ED" w:rsidP="004418ED">
      <w:r>
        <w:rPr>
          <w:noProof/>
        </w:rPr>
        <w:drawing>
          <wp:inline distT="0" distB="0" distL="0" distR="0" wp14:anchorId="6A8A6A77" wp14:editId="5B235A0E">
            <wp:extent cx="5572125" cy="2304415"/>
            <wp:effectExtent l="0" t="0" r="9525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732" cy="232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36B7B" w14:textId="77777777" w:rsidR="004418ED" w:rsidRDefault="004418ED" w:rsidP="004418ED">
      <w:r>
        <w:rPr>
          <w:noProof/>
        </w:rPr>
        <w:lastRenderedPageBreak/>
        <w:drawing>
          <wp:inline distT="0" distB="0" distL="0" distR="0" wp14:anchorId="7642AA77" wp14:editId="1D407709">
            <wp:extent cx="5390965" cy="5857875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163" cy="5903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F0821" w14:textId="77777777" w:rsidR="004418ED" w:rsidRDefault="004418ED" w:rsidP="004418ED"/>
    <w:p w14:paraId="7FE7A789" w14:textId="77777777" w:rsidR="004418ED" w:rsidRDefault="004418ED" w:rsidP="004418ED">
      <w:pPr>
        <w:rPr>
          <w:b/>
          <w:bCs/>
          <w:color w:val="FF0000"/>
        </w:rPr>
      </w:pPr>
      <w:r w:rsidRPr="0069127F">
        <w:rPr>
          <w:b/>
          <w:bCs/>
          <w:color w:val="FF0000"/>
        </w:rPr>
        <w:t>Data for Seed:</w:t>
      </w:r>
    </w:p>
    <w:p w14:paraId="751332E5" w14:textId="3CCCD9CF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Name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4C6D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3" type="#_x0000_t75" style="width:44.4pt;height:18pt" o:ole="">
            <v:imagedata r:id="rId28" o:title=""/>
          </v:shape>
          <w:control r:id="rId29" w:name="DefaultOcxName" w:shapeid="_x0000_i1073"/>
        </w:object>
      </w:r>
    </w:p>
    <w:p w14:paraId="7C946C68" w14:textId="4DF34C0C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mail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AA2EAFB">
          <v:shape id="_x0000_i1077" type="#_x0000_t75" style="width:44.4pt;height:18pt" o:ole="">
            <v:imagedata r:id="rId30" o:title=""/>
          </v:shape>
          <w:control r:id="rId31" w:name="DefaultOcxName1" w:shapeid="_x0000_i1077"/>
        </w:object>
      </w:r>
    </w:p>
    <w:p w14:paraId="650FBD4D" w14:textId="6A5C7321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hone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371D89E2">
          <v:shape id="_x0000_i1081" type="#_x0000_t75" style="width:44.4pt;height:18pt" o:ole="">
            <v:imagedata r:id="rId32" o:title=""/>
          </v:shape>
          <w:control r:id="rId33" w:name="DefaultOcxName2" w:shapeid="_x0000_i1081"/>
        </w:object>
      </w:r>
    </w:p>
    <w:p w14:paraId="27DE25FD" w14:textId="42C0B77D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Adress</w:t>
      </w:r>
      <w:proofErr w:type="spellEnd"/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33F6FC2">
          <v:shape id="_x0000_i1085" type="#_x0000_t75" style="width:44.4pt;height:18pt" o:ole="">
            <v:imagedata r:id="rId34" o:title=""/>
          </v:shape>
          <w:control r:id="rId35" w:name="DefaultOcxName3" w:shapeid="_x0000_i1085"/>
        </w:object>
      </w:r>
    </w:p>
    <w:p w14:paraId="10642DC9" w14:textId="23CE1787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33AF11FC">
          <v:shape id="_x0000_i1089" type="#_x0000_t75" style="width:44.4pt;height:18pt" o:ole="">
            <v:imagedata r:id="rId36" o:title=""/>
          </v:shape>
          <w:control r:id="rId37" w:name="DefaultOcxName4" w:shapeid="_x0000_i1089"/>
        </w:object>
      </w:r>
    </w:p>
    <w:p w14:paraId="6E3D2772" w14:textId="77777777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</w:p>
    <w:p w14:paraId="3B1F3FCB" w14:textId="77777777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 xml:space="preserve">Your best </w:t>
      </w:r>
      <w:proofErr w:type="spellStart"/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>northen</w:t>
      </w:r>
      <w:proofErr w:type="spellEnd"/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 xml:space="preserve"> possibility for renting a vehicle!</w:t>
      </w:r>
    </w:p>
    <w:p w14:paraId="38DF207E" w14:textId="4D234426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CFA4244" w14:textId="07CD0A17" w:rsidR="00467021" w:rsidRDefault="0046702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008D099" w14:textId="77777777" w:rsidR="00467021" w:rsidRDefault="0046702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2EE6221" w14:textId="7A8A7E3C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lastRenderedPageBreak/>
        <w:t>Nam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E51C657">
          <v:shape id="_x0000_i1093" type="#_x0000_t75" style="width:44.4pt;height:18pt" o:ole="">
            <v:imagedata r:id="rId38" o:title=""/>
          </v:shape>
          <w:control r:id="rId39" w:name="DefaultOcxName6" w:shapeid="_x0000_i1093"/>
        </w:object>
      </w:r>
    </w:p>
    <w:p w14:paraId="6E377C74" w14:textId="08BC1E79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mai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232E7A1">
          <v:shape id="_x0000_i1097" type="#_x0000_t75" style="width:44.4pt;height:18pt" o:ole="">
            <v:imagedata r:id="rId40" o:title=""/>
          </v:shape>
          <w:control r:id="rId41" w:name="DefaultOcxName11" w:shapeid="_x0000_i1097"/>
        </w:object>
      </w:r>
    </w:p>
    <w:p w14:paraId="61AE60A1" w14:textId="4B08610A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hon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5ECADCD">
          <v:shape id="_x0000_i1101" type="#_x0000_t75" style="width:44.4pt;height:18pt" o:ole="">
            <v:imagedata r:id="rId42" o:title=""/>
          </v:shape>
          <w:control r:id="rId43" w:name="DefaultOcxName21" w:shapeid="_x0000_i1101"/>
        </w:object>
      </w:r>
    </w:p>
    <w:p w14:paraId="79BDEF4E" w14:textId="71AAEE4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Adress</w:t>
      </w:r>
      <w:proofErr w:type="spellEnd"/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13D49906">
          <v:shape id="_x0000_i1105" type="#_x0000_t75" style="width:44.4pt;height:18pt" o:ole="">
            <v:imagedata r:id="rId44" o:title=""/>
          </v:shape>
          <w:control r:id="rId45" w:name="DefaultOcxName31" w:shapeid="_x0000_i1105"/>
        </w:object>
      </w:r>
    </w:p>
    <w:p w14:paraId="069275FB" w14:textId="17A58E18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DFF35D9">
          <v:shape id="_x0000_i1109" type="#_x0000_t75" style="width:44.4pt;height:18pt" o:ole="">
            <v:imagedata r:id="rId46" o:title=""/>
          </v:shape>
          <w:control r:id="rId47" w:name="DefaultOcxName41" w:shapeid="_x0000_i1109"/>
        </w:object>
      </w:r>
    </w:p>
    <w:p w14:paraId="3BC4CE5D" w14:textId="2553779A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22C1A84A">
          <v:shape id="_x0000_i1113" type="#_x0000_t75" style="width:132.6pt;height:57pt" o:ole="">
            <v:imagedata r:id="rId48" o:title=""/>
          </v:shape>
          <w:control r:id="rId49" w:name="DefaultOcxName5" w:shapeid="_x0000_i1113"/>
        </w:object>
      </w:r>
    </w:p>
    <w:p w14:paraId="082D97C3" w14:textId="4D3758EB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F5B1951" w14:textId="77777777" w:rsidR="00467021" w:rsidRPr="003D0390" w:rsidRDefault="00467021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823BC60" w14:textId="05029A7F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Mode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A61EC48">
          <v:shape id="_x0000_i1116" type="#_x0000_t75" style="width:44.4pt;height:18pt" o:ole="">
            <v:imagedata r:id="rId50" o:title=""/>
          </v:shape>
          <w:control r:id="rId51" w:name="DefaultOcxName7" w:shapeid="_x0000_i1116"/>
        </w:object>
      </w:r>
    </w:p>
    <w:p w14:paraId="39E7FF3E" w14:textId="5EAF89D1" w:rsidR="00E46B06" w:rsidRPr="003D0390" w:rsidRDefault="00E46B06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RegistrationNumber</w:t>
      </w:r>
      <w:proofErr w:type="spellEnd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A31515"/>
          <w:sz w:val="19"/>
          <w:szCs w:val="19"/>
        </w:rPr>
        <w:t>"C000004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5A59746F" w14:textId="3067FD49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ngine Typ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19B2785A">
          <v:shape id="_x0000_i1120" type="#_x0000_t75" style="width:44.4pt;height:18pt" o:ole="">
            <v:imagedata r:id="rId52" o:title=""/>
          </v:shape>
          <w:control r:id="rId53" w:name="DefaultOcxName12" w:shapeid="_x0000_i1120"/>
        </w:object>
      </w:r>
    </w:p>
    <w:p w14:paraId="34D4AAA7" w14:textId="1E611D84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="009166EB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       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6EBFC146">
          <v:shape id="_x0000_i1124" type="#_x0000_t75" style="width:132.6pt;height:57pt" o:ole="">
            <v:imagedata r:id="rId54" o:title=""/>
          </v:shape>
          <w:control r:id="rId55" w:name="DefaultOcxName22" w:shapeid="_x0000_i1124"/>
        </w:object>
      </w:r>
    </w:p>
    <w:p w14:paraId="5DA3AAD3" w14:textId="7B341112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4D669D8E">
          <v:shape id="_x0000_i1127" type="#_x0000_t75" style="width:44.4pt;height:18pt" o:ole="">
            <v:imagedata r:id="rId56" o:title=""/>
          </v:shape>
          <w:control r:id="rId57" w:name="DefaultOcxName32" w:shapeid="_x0000_i1127"/>
        </w:object>
      </w:r>
    </w:p>
    <w:p w14:paraId="6ADD388A" w14:textId="3FDF0213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rice per hour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4B725A0">
          <v:shape id="_x0000_i1131" type="#_x0000_t75" style="width:44.4pt;height:18pt" o:ole="">
            <v:imagedata r:id="rId58" o:title=""/>
          </v:shape>
          <w:control r:id="rId59" w:name="DefaultOcxName42" w:shapeid="_x0000_i1131"/>
        </w:object>
      </w:r>
    </w:p>
    <w:p w14:paraId="43CF08CF" w14:textId="2DE6CBD8" w:rsidR="004418ED" w:rsidRPr="00E042E3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VehicleParkId</w:t>
      </w:r>
      <w:proofErr w:type="spellEnd"/>
      <w:r w:rsidR="00E042E3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</w:t>
      </w:r>
      <w:r w:rsidR="00E042E3" w:rsidRPr="00E042E3">
        <w:rPr>
          <w:rFonts w:ascii="Segoe UI" w:eastAsia="Times New Roman" w:hAnsi="Segoe UI" w:cs="Segoe UI"/>
          <w:color w:val="212529"/>
          <w:sz w:val="24"/>
          <w:szCs w:val="24"/>
        </w:rPr>
        <w:t>2</w:t>
      </w:r>
    </w:p>
    <w:p w14:paraId="7891BEA5" w14:textId="02E6281F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Category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t>                                                                   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312B718C">
          <v:shape id="_x0000_i1134" type="#_x0000_t75" style="width:63.6pt;height:18pt" o:ole="">
            <v:imagedata r:id="rId60" o:title=""/>
          </v:shape>
          <w:control r:id="rId61" w:name="DefaultOcxName51" w:shapeid="_x0000_i1134"/>
        </w:object>
      </w:r>
    </w:p>
    <w:p w14:paraId="0A4BAACB" w14:textId="77777777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286697D4" w14:textId="26BE198F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Mode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6AAFDC9A">
          <v:shape id="_x0000_i1138" type="#_x0000_t75" style="width:44.4pt;height:18pt" o:ole="">
            <v:imagedata r:id="rId62" o:title=""/>
          </v:shape>
          <w:control r:id="rId63" w:name="DefaultOcxName8" w:shapeid="_x0000_i1138"/>
        </w:object>
      </w:r>
    </w:p>
    <w:p w14:paraId="45BD91C9" w14:textId="600E9630" w:rsidR="00E46B06" w:rsidRPr="003D0390" w:rsidRDefault="00E46B06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RegistrationNumber</w:t>
      </w:r>
      <w:proofErr w:type="spellEnd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C000005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02DB6E52" w14:textId="12DC7BC3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ngine Typ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7AEEA7E">
          <v:shape id="_x0000_i1142" type="#_x0000_t75" style="width:44.4pt;height:18pt" o:ole="">
            <v:imagedata r:id="rId64" o:title=""/>
          </v:shape>
          <w:control r:id="rId65" w:name="DefaultOcxName13" w:shapeid="_x0000_i1142"/>
        </w:object>
      </w:r>
    </w:p>
    <w:p w14:paraId="3723EC26" w14:textId="7ECC0479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="009166EB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 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C66C8DB">
          <v:shape id="_x0000_i1146" type="#_x0000_t75" style="width:132.6pt;height:57pt" o:ole="">
            <v:imagedata r:id="rId66" o:title=""/>
          </v:shape>
          <w:control r:id="rId67" w:name="DefaultOcxName23" w:shapeid="_x0000_i1146"/>
        </w:object>
      </w:r>
    </w:p>
    <w:p w14:paraId="782735A9" w14:textId="50AD9CA0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E342E62">
          <v:shape id="_x0000_i1149" type="#_x0000_t75" style="width:44.4pt;height:18pt" o:ole="">
            <v:imagedata r:id="rId68" o:title=""/>
          </v:shape>
          <w:control r:id="rId69" w:name="DefaultOcxName33" w:shapeid="_x0000_i1149"/>
        </w:object>
      </w:r>
    </w:p>
    <w:p w14:paraId="13428CA8" w14:textId="7D5CA61A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rice per hour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12E4419E">
          <v:shape id="_x0000_i1153" type="#_x0000_t75" style="width:44.4pt;height:18pt" o:ole="">
            <v:imagedata r:id="rId70" o:title=""/>
          </v:shape>
          <w:control r:id="rId71" w:name="DefaultOcxName43" w:shapeid="_x0000_i1153"/>
        </w:object>
      </w:r>
    </w:p>
    <w:p w14:paraId="7B1AD109" w14:textId="77777777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VehicleParkId</w:t>
      </w:r>
      <w:proofErr w:type="spellEnd"/>
    </w:p>
    <w:p w14:paraId="4ED23576" w14:textId="2169E46F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Category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t>                                                                   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9B5FFF9">
          <v:shape id="_x0000_i1156" type="#_x0000_t75" style="width:63.6pt;height:18pt" o:ole="">
            <v:imagedata r:id="rId72" o:title=""/>
          </v:shape>
          <w:control r:id="rId73" w:name="DefaultOcxName52" w:shapeid="_x0000_i1156"/>
        </w:object>
      </w:r>
    </w:p>
    <w:p w14:paraId="7159DEFC" w14:textId="072CD899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E7E166F" w14:textId="262F8AA6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08E6D27B" w14:textId="1A2579CD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2ABE5B08" w14:textId="63B7062A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7F74654D" w14:textId="3187DF2E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Central repair center</w:t>
      </w:r>
    </w:p>
    <w:p w14:paraId="4489A5D4" w14:textId="22FE0E8A" w:rsidR="00AB41D2" w:rsidRPr="00AB41D2" w:rsidRDefault="00AB41D2" w:rsidP="004418ED">
      <w:pPr>
        <w:rPr>
          <w:color w:val="0000FF" w:themeColor="hyperlink"/>
          <w:u w:val="single"/>
        </w:rPr>
      </w:pPr>
      <w:r w:rsidRPr="00AC6AF8">
        <w:rPr>
          <w:rStyle w:val="Hyperlink"/>
        </w:rPr>
        <w:lastRenderedPageBreak/>
        <w:t>https://media.istockphoto.com/id/628096148/vector/auto-repair.jpg?s=612x612&amp;w=0&amp;k=20&amp;c=GCVOh9kmmlYAoRvT_g86559RDmGA06w5m4nEYqsfE9w=</w:t>
      </w:r>
    </w:p>
    <w:p w14:paraId="37179CD9" w14:textId="467BAE97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Iskar Str. 36</w:t>
      </w:r>
    </w:p>
    <w:p w14:paraId="05C20E9A" w14:textId="40858484" w:rsidR="00467021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2</w:t>
      </w:r>
    </w:p>
    <w:p w14:paraId="5D3990C5" w14:textId="0473C716" w:rsidR="00AB41D2" w:rsidRDefault="00AB41D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42ABC2FB" w14:textId="165563E1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Eastern repair center</w:t>
      </w:r>
    </w:p>
    <w:p w14:paraId="2BD682CE" w14:textId="77777777" w:rsidR="00AB41D2" w:rsidRPr="00AB41D2" w:rsidRDefault="00AB41D2" w:rsidP="00AB41D2">
      <w:pPr>
        <w:rPr>
          <w:rStyle w:val="Hyperlink"/>
        </w:rPr>
      </w:pPr>
      <w:r w:rsidRPr="00AB41D2">
        <w:rPr>
          <w:rStyle w:val="Hyperlink"/>
        </w:rPr>
        <w:t xml:space="preserve">https://mybayutcdn.bayut.com/mybayut/wp-content/uploads/Cars-lifted-in-a-service-centre.jpg </w:t>
      </w:r>
    </w:p>
    <w:p w14:paraId="5DE33335" w14:textId="32EC3C6A" w:rsidR="00AB41D2" w:rsidRPr="00B1558E" w:rsidRDefault="00AB41D2" w:rsidP="00AB41D2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Mladost 4</w:t>
      </w:r>
    </w:p>
    <w:p w14:paraId="70304EB8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1</w:t>
      </w:r>
    </w:p>
    <w:p w14:paraId="0848DA37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DE81CB6" w14:textId="0B703EF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Western repair center</w:t>
      </w:r>
    </w:p>
    <w:p w14:paraId="34E14A8F" w14:textId="77777777" w:rsidR="00AB41D2" w:rsidRPr="00AB41D2" w:rsidRDefault="00AB41D2" w:rsidP="00AB41D2">
      <w:pPr>
        <w:rPr>
          <w:rStyle w:val="Hyperlink"/>
        </w:rPr>
      </w:pPr>
      <w:r w:rsidRPr="00AB41D2">
        <w:rPr>
          <w:rStyle w:val="Hyperlink"/>
        </w:rPr>
        <w:t xml:space="preserve">https://conceptualminds.com/wp-content/uploads/2022/10/auto-repair-shop-bays.jpg </w:t>
      </w:r>
    </w:p>
    <w:p w14:paraId="7BCF8A93" w14:textId="4DAB04BB" w:rsidR="00AB41D2" w:rsidRDefault="00AB41D2" w:rsidP="00AB41D2">
      <w:pPr>
        <w:pStyle w:val="Heading5"/>
        <w:shd w:val="clear" w:color="auto" w:fill="FFFFFF"/>
        <w:spacing w:before="0"/>
        <w:rPr>
          <w:rFonts w:ascii="Segoe UI" w:hAnsi="Segoe UI" w:cs="Segoe UI"/>
          <w:b w:val="0"/>
          <w:color w:val="212529"/>
        </w:rPr>
      </w:pPr>
      <w:r>
        <w:rPr>
          <w:rFonts w:ascii="Segoe UI" w:hAnsi="Segoe UI" w:cs="Segoe UI"/>
          <w:color w:val="212529"/>
        </w:rPr>
        <w:t xml:space="preserve">Bulgaria Sofia City </w:t>
      </w:r>
      <w:proofErr w:type="spellStart"/>
      <w:r>
        <w:rPr>
          <w:rFonts w:ascii="Segoe UI" w:hAnsi="Segoe UI" w:cs="Segoe UI"/>
          <w:color w:val="212529"/>
        </w:rPr>
        <w:t>Lulin</w:t>
      </w:r>
      <w:proofErr w:type="spellEnd"/>
      <w:r>
        <w:rPr>
          <w:rFonts w:ascii="Segoe UI" w:hAnsi="Segoe UI" w:cs="Segoe UI"/>
          <w:color w:val="212529"/>
        </w:rPr>
        <w:t xml:space="preserve"> 2</w:t>
      </w:r>
    </w:p>
    <w:p w14:paraId="640422B6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3</w:t>
      </w:r>
    </w:p>
    <w:p w14:paraId="2AE0D2E7" w14:textId="77777777" w:rsidR="00410807" w:rsidRDefault="00410807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F3D97A0" w14:textId="422A1ACF" w:rsidR="00410807" w:rsidRDefault="00410807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Central washing center</w:t>
      </w:r>
    </w:p>
    <w:p w14:paraId="446F3B5F" w14:textId="3A93C132" w:rsidR="001117FA" w:rsidRDefault="00474C61" w:rsidP="001117FA">
      <w:pPr>
        <w:rPr>
          <w:rStyle w:val="Hyperlink"/>
          <w:rFonts w:ascii="Segoe UI" w:eastAsia="Times New Roman" w:hAnsi="Segoe UI" w:cs="Segoe UI"/>
          <w:sz w:val="24"/>
          <w:szCs w:val="24"/>
        </w:rPr>
      </w:pPr>
      <w:hyperlink r:id="rId74" w:history="1">
        <w:r w:rsidR="001117FA" w:rsidRPr="00FC7239">
          <w:rPr>
            <w:rStyle w:val="Hyperlink"/>
            <w:rFonts w:ascii="Segoe UI" w:eastAsia="Times New Roman" w:hAnsi="Segoe UI" w:cs="Segoe UI"/>
            <w:sz w:val="24"/>
            <w:szCs w:val="24"/>
          </w:rPr>
          <w:t>https://tommys-express.com/wp-content/uploads/2022/11/hero.jpg</w:t>
        </w:r>
      </w:hyperlink>
    </w:p>
    <w:p w14:paraId="516768A4" w14:textId="78758B98" w:rsidR="00B1558E" w:rsidRPr="00B1558E" w:rsidRDefault="00B1558E" w:rsidP="001117FA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Iskar Str. 36</w:t>
      </w:r>
    </w:p>
    <w:p w14:paraId="6DF7AA3E" w14:textId="0727460B" w:rsidR="00410807" w:rsidRDefault="00410807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</w:t>
      </w:r>
      <w:r w:rsidR="00072F44">
        <w:rPr>
          <w:rFonts w:ascii="Segoe UI" w:eastAsia="Times New Roman" w:hAnsi="Segoe UI" w:cs="Segoe UI"/>
          <w:color w:val="212529"/>
          <w:sz w:val="24"/>
          <w:szCs w:val="24"/>
        </w:rPr>
        <w:t>1</w:t>
      </w:r>
    </w:p>
    <w:p w14:paraId="6FD44CEF" w14:textId="77777777" w:rsidR="00B1558E" w:rsidRDefault="00B1558E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74F5A59E" w14:textId="3F2FF2FD" w:rsidR="00035FA8" w:rsidRDefault="00035FA8" w:rsidP="00035FA8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Eastern washing center</w:t>
      </w:r>
    </w:p>
    <w:p w14:paraId="4563E13A" w14:textId="6951C23C" w:rsidR="001117FA" w:rsidRDefault="00474C61" w:rsidP="004418ED">
      <w:pPr>
        <w:rPr>
          <w:rStyle w:val="Hyperlink"/>
          <w:rFonts w:ascii="Segoe UI" w:eastAsia="Times New Roman" w:hAnsi="Segoe UI" w:cs="Segoe UI"/>
          <w:sz w:val="24"/>
          <w:szCs w:val="24"/>
        </w:rPr>
      </w:pPr>
      <w:hyperlink r:id="rId75" w:history="1">
        <w:r w:rsidR="001117FA" w:rsidRPr="00AC71F6">
          <w:rPr>
            <w:rStyle w:val="Hyperlink"/>
            <w:rFonts w:ascii="Segoe UI" w:eastAsia="Times New Roman" w:hAnsi="Segoe UI" w:cs="Segoe UI"/>
            <w:sz w:val="24"/>
            <w:szCs w:val="24"/>
          </w:rPr>
          <w:t>http://ultrasonicexpress.com/wp-content/uploads/2020/12/DSC_4331-scaled.jpg</w:t>
        </w:r>
      </w:hyperlink>
    </w:p>
    <w:p w14:paraId="00956319" w14:textId="63F36319" w:rsidR="00B1558E" w:rsidRPr="00B1558E" w:rsidRDefault="00B1558E" w:rsidP="004418ED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Mladost 4</w:t>
      </w:r>
    </w:p>
    <w:p w14:paraId="2AD3EF6C" w14:textId="66F83FA9" w:rsidR="00035FA8" w:rsidRDefault="00035FA8" w:rsidP="00035FA8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</w:t>
      </w:r>
      <w:r w:rsidR="00072F44">
        <w:rPr>
          <w:rFonts w:ascii="Segoe UI" w:eastAsia="Times New Roman" w:hAnsi="Segoe UI" w:cs="Segoe UI"/>
          <w:color w:val="212529"/>
          <w:sz w:val="24"/>
          <w:szCs w:val="24"/>
        </w:rPr>
        <w:t>2</w:t>
      </w:r>
    </w:p>
    <w:p w14:paraId="7B00F61B" w14:textId="4AD7E9F4" w:rsidR="00035FA8" w:rsidRDefault="00035FA8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8370750" w14:textId="3BE70A55" w:rsidR="00893EC2" w:rsidRDefault="00893EC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Western washing center</w:t>
      </w:r>
    </w:p>
    <w:p w14:paraId="65A267D5" w14:textId="04DB2FBC" w:rsidR="00893EC2" w:rsidRDefault="00474C6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6" w:history="1">
        <w:r w:rsidR="00893EC2" w:rsidRPr="005D0D91">
          <w:rPr>
            <w:rStyle w:val="Hyperlink"/>
            <w:rFonts w:ascii="Segoe UI" w:eastAsia="Times New Roman" w:hAnsi="Segoe UI" w:cs="Segoe UI"/>
            <w:sz w:val="24"/>
            <w:szCs w:val="24"/>
          </w:rPr>
          <w:t>https://imocarwash.com/media/5688/wetherill-park.png?anchor=center&amp;mode=crop&amp;width=851&amp;height=381&amp;rnd=133173853890000000</w:t>
        </w:r>
      </w:hyperlink>
    </w:p>
    <w:p w14:paraId="26FD758F" w14:textId="77777777" w:rsidR="00893EC2" w:rsidRDefault="00893EC2" w:rsidP="00893EC2">
      <w:pPr>
        <w:pStyle w:val="Heading5"/>
        <w:shd w:val="clear" w:color="auto" w:fill="FFFFFF"/>
        <w:spacing w:before="0"/>
        <w:rPr>
          <w:rFonts w:ascii="Segoe UI" w:hAnsi="Segoe UI" w:cs="Segoe UI"/>
          <w:b w:val="0"/>
          <w:color w:val="212529"/>
        </w:rPr>
      </w:pPr>
      <w:r>
        <w:rPr>
          <w:rFonts w:ascii="Segoe UI" w:hAnsi="Segoe UI" w:cs="Segoe UI"/>
          <w:color w:val="212529"/>
        </w:rPr>
        <w:t xml:space="preserve">Bulgaria Sofia City </w:t>
      </w:r>
      <w:proofErr w:type="spellStart"/>
      <w:r>
        <w:rPr>
          <w:rFonts w:ascii="Segoe UI" w:hAnsi="Segoe UI" w:cs="Segoe UI"/>
          <w:color w:val="212529"/>
        </w:rPr>
        <w:t>Lulin</w:t>
      </w:r>
      <w:proofErr w:type="spellEnd"/>
      <w:r>
        <w:rPr>
          <w:rFonts w:ascii="Segoe UI" w:hAnsi="Segoe UI" w:cs="Segoe UI"/>
          <w:color w:val="212529"/>
        </w:rPr>
        <w:t xml:space="preserve"> 2</w:t>
      </w:r>
    </w:p>
    <w:p w14:paraId="2469463A" w14:textId="354105C9" w:rsidR="00893EC2" w:rsidRDefault="00893EC2" w:rsidP="00893EC2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3</w:t>
      </w:r>
    </w:p>
    <w:p w14:paraId="032B2078" w14:textId="1DF82899" w:rsidR="00467021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(Eastern – 2, Western - 3)</w:t>
      </w:r>
    </w:p>
    <w:p w14:paraId="3782D903" w14:textId="6B932696" w:rsidR="00467021" w:rsidRDefault="002D74E8" w:rsidP="004418ED">
      <w:pPr>
        <w:rPr>
          <w:rFonts w:ascii="Segoe UI" w:eastAsia="Times New Roman" w:hAnsi="Segoe UI" w:cs="Segoe UI"/>
          <w:color w:val="FF0000"/>
          <w:sz w:val="24"/>
          <w:szCs w:val="24"/>
        </w:rPr>
      </w:pPr>
      <w:proofErr w:type="spellStart"/>
      <w:r w:rsidRPr="002D74E8">
        <w:rPr>
          <w:rFonts w:ascii="Segoe UI" w:eastAsia="Times New Roman" w:hAnsi="Segoe UI" w:cs="Segoe UI"/>
          <w:color w:val="FF0000"/>
          <w:sz w:val="24"/>
          <w:szCs w:val="24"/>
        </w:rPr>
        <w:t>ToDo</w:t>
      </w:r>
      <w:proofErr w:type="spellEnd"/>
      <w:r w:rsidRPr="002D74E8">
        <w:rPr>
          <w:rFonts w:ascii="Segoe UI" w:eastAsia="Times New Roman" w:hAnsi="Segoe UI" w:cs="Segoe UI"/>
          <w:color w:val="FF0000"/>
          <w:sz w:val="24"/>
          <w:szCs w:val="24"/>
        </w:rPr>
        <w:t>: To build buttons functionality!</w:t>
      </w:r>
    </w:p>
    <w:p w14:paraId="7CCD248F" w14:textId="59F5F06B" w:rsidR="00467021" w:rsidRDefault="00D37190" w:rsidP="004418ED">
      <w:pPr>
        <w:rPr>
          <w:rFonts w:ascii="Segoe UI" w:eastAsia="Times New Roman" w:hAnsi="Segoe UI" w:cs="Segoe UI"/>
          <w:noProof/>
          <w:color w:val="212529"/>
          <w:sz w:val="24"/>
          <w:szCs w:val="24"/>
        </w:rPr>
      </w:pPr>
      <w:r>
        <w:rPr>
          <w:rFonts w:ascii="Segoe UI" w:eastAsia="Times New Roman" w:hAnsi="Segoe UI" w:cs="Segoe UI"/>
          <w:noProof/>
          <w:color w:val="212529"/>
          <w:sz w:val="24"/>
          <w:szCs w:val="24"/>
        </w:rPr>
        <w:lastRenderedPageBreak/>
        <w:t>Users:</w:t>
      </w:r>
    </w:p>
    <w:p w14:paraId="4B151CE6" w14:textId="2113318F" w:rsidR="00D37190" w:rsidRDefault="00474C6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7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cleaner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Cleaner123</w:t>
      </w:r>
    </w:p>
    <w:p w14:paraId="43ACB0E5" w14:textId="03CBEA0F" w:rsidR="00D37190" w:rsidRDefault="00474C6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8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admin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Admin123</w:t>
      </w:r>
    </w:p>
    <w:p w14:paraId="6BC35092" w14:textId="0115480B" w:rsidR="00D37190" w:rsidRDefault="00474C6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9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mechanic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Mechanic123</w:t>
      </w:r>
    </w:p>
    <w:p w14:paraId="696522B1" w14:textId="378C3171" w:rsidR="00D37190" w:rsidRDefault="00474C6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80" w:history="1">
        <w:r w:rsidR="00FA0927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manager@mail</w:t>
        </w:r>
        <w:r w:rsidR="00FA0927" w:rsidRPr="00EB44DC">
          <w:rPr>
            <w:rStyle w:val="Hyperlink"/>
            <w:rFonts w:ascii="Cascadia Mono" w:hAnsi="Cascadia Mono" w:cs="Cascadia Mono"/>
            <w:sz w:val="19"/>
            <w:szCs w:val="19"/>
          </w:rPr>
          <w:t>.com</w:t>
        </w:r>
      </w:hyperlink>
      <w:r w:rsidR="00FA0927">
        <w:rPr>
          <w:rFonts w:ascii="Cascadia Mono" w:hAnsi="Cascadia Mono" w:cs="Cascadia Mono"/>
          <w:color w:val="A31515"/>
          <w:sz w:val="19"/>
          <w:szCs w:val="19"/>
        </w:rPr>
        <w:t xml:space="preserve"> - Manager123</w:t>
      </w:r>
    </w:p>
    <w:p w14:paraId="36D0F4F7" w14:textId="36250042" w:rsidR="00D37190" w:rsidRDefault="00474C6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81" w:history="1">
        <w:r w:rsidR="00FA0927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boss@mail.bg</w:t>
        </w:r>
        <w:r w:rsidR="00FA0927" w:rsidRPr="00EB44DC">
          <w:rPr>
            <w:rStyle w:val="Hyperlink"/>
            <w:rFonts w:ascii="Cascadia Mono" w:hAnsi="Cascadia Mono" w:cs="Cascadia Mono"/>
            <w:sz w:val="19"/>
            <w:szCs w:val="19"/>
          </w:rPr>
          <w:t>.com</w:t>
        </w:r>
      </w:hyperlink>
      <w:r w:rsidR="00FA0927">
        <w:rPr>
          <w:rFonts w:ascii="Cascadia Mono" w:hAnsi="Cascadia Mono" w:cs="Cascadia Mono"/>
          <w:color w:val="A31515"/>
          <w:sz w:val="19"/>
          <w:szCs w:val="19"/>
        </w:rPr>
        <w:t xml:space="preserve"> - Boss123</w:t>
      </w:r>
    </w:p>
    <w:p w14:paraId="7EB6F2CF" w14:textId="0CBF788F" w:rsidR="00D37190" w:rsidRPr="00F82502" w:rsidRDefault="00D37190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Failure Description:</w:t>
      </w:r>
    </w:p>
    <w:p w14:paraId="76FB2CE9" w14:textId="4EDE23AD" w:rsidR="00E56E6A" w:rsidRDefault="00D37190" w:rsidP="004418ED">
      <w:r>
        <w:t>“</w:t>
      </w:r>
      <w:r w:rsidRPr="005D79E1">
        <w:t>The problems are with the Engine starter. You also need to check the electricity system!</w:t>
      </w:r>
      <w:r>
        <w:t>”</w:t>
      </w:r>
    </w:p>
    <w:p w14:paraId="66CD9DA6" w14:textId="33A215F0" w:rsidR="00373007" w:rsidRPr="0030117F" w:rsidRDefault="00373007" w:rsidP="004418ED">
      <w:pPr>
        <w:rPr>
          <w:b/>
          <w:bCs/>
          <w:lang w:val="bg-BG"/>
        </w:rPr>
      </w:pPr>
      <w:proofErr w:type="spellStart"/>
      <w:r w:rsidRPr="00064FE2">
        <w:rPr>
          <w:highlight w:val="yellow"/>
        </w:rPr>
        <w:t>OrderParts</w:t>
      </w:r>
      <w:proofErr w:type="spellEnd"/>
      <w:r w:rsidRPr="00064FE2">
        <w:rPr>
          <w:highlight w:val="yellow"/>
        </w:rPr>
        <w:t xml:space="preserve"> </w:t>
      </w:r>
      <w:proofErr w:type="spellStart"/>
      <w:r w:rsidRPr="00064FE2">
        <w:rPr>
          <w:highlight w:val="yellow"/>
        </w:rPr>
        <w:t>btn</w:t>
      </w:r>
      <w:proofErr w:type="spellEnd"/>
      <w:r>
        <w:t xml:space="preserve"> -&gt; </w:t>
      </w:r>
      <w:proofErr w:type="spellStart"/>
      <w:r>
        <w:t>OrderPartsViewModel</w:t>
      </w:r>
      <w:proofErr w:type="spellEnd"/>
      <w:r w:rsidR="00C06F03">
        <w:t xml:space="preserve"> </w:t>
      </w:r>
      <w:r>
        <w:t>-&gt;</w:t>
      </w:r>
      <w:r w:rsidR="00C06F03">
        <w:t xml:space="preserve"> </w:t>
      </w:r>
      <w:proofErr w:type="spellStart"/>
      <w:proofErr w:type="gramStart"/>
      <w:r>
        <w:t>AddPartsOrder</w:t>
      </w:r>
      <w:proofErr w:type="spellEnd"/>
      <w:r>
        <w:t>(</w:t>
      </w:r>
      <w:proofErr w:type="gramEnd"/>
      <w:r>
        <w:t>Action)</w:t>
      </w:r>
      <w:r w:rsidR="00C06F03">
        <w:t xml:space="preserve"> in </w:t>
      </w:r>
      <w:proofErr w:type="spellStart"/>
      <w:r w:rsidR="00C06F03">
        <w:t>RepairCenterController</w:t>
      </w:r>
      <w:proofErr w:type="spellEnd"/>
      <w:r w:rsidR="00C06F03">
        <w:t xml:space="preserve"> </w:t>
      </w:r>
      <w:r>
        <w:t>-&gt;</w:t>
      </w:r>
      <w:r w:rsidR="00C06F03">
        <w:t xml:space="preserve"> </w:t>
      </w:r>
      <w:proofErr w:type="spellStart"/>
      <w:r>
        <w:t>AddPartsOrderToVehicle</w:t>
      </w:r>
      <w:proofErr w:type="spellEnd"/>
      <w:r>
        <w:t xml:space="preserve">(int </w:t>
      </w:r>
      <w:proofErr w:type="spellStart"/>
      <w:r>
        <w:t>vehicleId</w:t>
      </w:r>
      <w:proofErr w:type="spellEnd"/>
      <w:r>
        <w:t xml:space="preserve">) </w:t>
      </w:r>
      <w:r w:rsidR="00C06F03">
        <w:t xml:space="preserve">(Service) - View with Save </w:t>
      </w:r>
      <w:proofErr w:type="spellStart"/>
      <w:r w:rsidR="00C06F03">
        <w:t>btn</w:t>
      </w:r>
      <w:proofErr w:type="spellEnd"/>
      <w:r>
        <w:t xml:space="preserve">– With this functionality </w:t>
      </w:r>
      <w:r w:rsidRPr="00DE3D50">
        <w:rPr>
          <w:b/>
          <w:bCs/>
          <w:highlight w:val="yellow"/>
        </w:rPr>
        <w:t>all repaired vehicles</w:t>
      </w:r>
      <w:r>
        <w:t xml:space="preserve"> will have</w:t>
      </w:r>
      <w:r>
        <w:rPr>
          <w:lang w:val="bg-BG"/>
        </w:rPr>
        <w:t xml:space="preserve"> </w:t>
      </w:r>
      <w:r w:rsidRPr="00DE3D50">
        <w:rPr>
          <w:b/>
          <w:bCs/>
          <w:highlight w:val="yellow"/>
        </w:rPr>
        <w:t>information for expenses</w:t>
      </w:r>
      <w:r>
        <w:t xml:space="preserve"> , </w:t>
      </w:r>
      <w:r>
        <w:rPr>
          <w:b/>
          <w:bCs/>
        </w:rPr>
        <w:t>which will be useful for statistic information. The statistic information needs the Boss!</w:t>
      </w:r>
      <w:r w:rsidR="0030117F">
        <w:rPr>
          <w:b/>
          <w:bCs/>
          <w:lang w:val="bg-BG"/>
        </w:rPr>
        <w:t xml:space="preserve"> </w:t>
      </w:r>
      <w:r w:rsidR="0030117F" w:rsidRPr="000070B5">
        <w:rPr>
          <w:b/>
          <w:bCs/>
          <w:color w:val="FF0000"/>
        </w:rPr>
        <w:t>DONE!</w:t>
      </w:r>
    </w:p>
    <w:p w14:paraId="6A01361B" w14:textId="49F98573" w:rsidR="00064FE2" w:rsidRPr="0030117F" w:rsidRDefault="00C06F03" w:rsidP="004418ED">
      <w:pPr>
        <w:rPr>
          <w:lang w:val="bg-BG"/>
        </w:rPr>
      </w:pPr>
      <w:r w:rsidRPr="00C06F03">
        <w:rPr>
          <w:highlight w:val="yellow"/>
        </w:rPr>
        <w:t>Make the bill</w:t>
      </w:r>
      <w:r w:rsidRPr="00C06F03">
        <w:t xml:space="preserve"> -&gt;</w:t>
      </w:r>
      <w:r>
        <w:t xml:space="preserve"> </w:t>
      </w:r>
      <w:proofErr w:type="spellStart"/>
      <w:r>
        <w:t>TheBillViewModel</w:t>
      </w:r>
      <w:proofErr w:type="spellEnd"/>
      <w:r>
        <w:t xml:space="preserve"> -&gt; </w:t>
      </w:r>
      <w:proofErr w:type="spellStart"/>
      <w:r>
        <w:t>MakeTheBill</w:t>
      </w:r>
      <w:proofErr w:type="spellEnd"/>
      <w:r>
        <w:t xml:space="preserve">(action) in </w:t>
      </w:r>
      <w:proofErr w:type="spellStart"/>
      <w:r>
        <w:t>OfficeController</w:t>
      </w:r>
      <w:proofErr w:type="spellEnd"/>
      <w:r>
        <w:t xml:space="preserve">-&gt; </w:t>
      </w:r>
      <w:proofErr w:type="spellStart"/>
      <w:proofErr w:type="gramStart"/>
      <w:r>
        <w:t>MakeTheBillAndSendIt</w:t>
      </w:r>
      <w:proofErr w:type="spellEnd"/>
      <w:r>
        <w:t>( (</w:t>
      </w:r>
      <w:proofErr w:type="gramEnd"/>
      <w:r>
        <w:t xml:space="preserve">int </w:t>
      </w:r>
      <w:proofErr w:type="spellStart"/>
      <w:r>
        <w:t>renterd</w:t>
      </w:r>
      <w:proofErr w:type="spellEnd"/>
      <w:r>
        <w:t xml:space="preserve">) (Service)– With View with send button. With this functionality the renter will receive </w:t>
      </w:r>
      <w:r w:rsidR="00A37F52">
        <w:t xml:space="preserve">the bill like card with “Pay” button </w:t>
      </w:r>
      <w:r>
        <w:t>in his page “My Bills”</w:t>
      </w:r>
      <w:r w:rsidR="001F2862" w:rsidRP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 xml:space="preserve"> </w:t>
      </w:r>
      <w:r w:rsid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>asp-controller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="Office"</w:t>
      </w:r>
      <w:r w:rsidR="001F2862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>asp-action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="</w:t>
      </w:r>
      <w:proofErr w:type="spellStart"/>
      <w:r w:rsidR="001F2862">
        <w:rPr>
          <w:rFonts w:ascii="Cascadia Mono" w:hAnsi="Cascadia Mono" w:cs="Cascadia Mono"/>
          <w:color w:val="0000FF"/>
          <w:sz w:val="19"/>
          <w:szCs w:val="19"/>
        </w:rPr>
        <w:t>MyBills</w:t>
      </w:r>
      <w:proofErr w:type="spellEnd"/>
      <w:proofErr w:type="gramStart"/>
      <w:r w:rsidR="001F2862">
        <w:rPr>
          <w:rFonts w:ascii="Cascadia Mono" w:hAnsi="Cascadia Mono" w:cs="Cascadia Mono"/>
          <w:color w:val="0000FF"/>
          <w:sz w:val="19"/>
          <w:szCs w:val="19"/>
        </w:rPr>
        <w:t>"</w:t>
      </w:r>
      <w:r w:rsidR="001F2862">
        <w:t xml:space="preserve"> ,</w:t>
      </w:r>
      <w:proofErr w:type="gramEnd"/>
      <w:r w:rsidR="001F2862">
        <w:t xml:space="preserve"> </w:t>
      </w:r>
      <w:proofErr w:type="spellStart"/>
      <w:r w:rsidR="001F2862">
        <w:t>view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"MyBills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>"</w:t>
      </w:r>
      <w:r w:rsidR="001F2862">
        <w:t xml:space="preserve"> ,  </w:t>
      </w:r>
      <w:proofErr w:type="spellStart"/>
      <w:r w:rsidR="001F2862">
        <w:rPr>
          <w:rFonts w:ascii="Cascadia Mono" w:hAnsi="Cascadia Mono" w:cs="Cascadia Mono"/>
          <w:color w:val="0000FF"/>
          <w:sz w:val="19"/>
          <w:szCs w:val="19"/>
        </w:rPr>
        <w:t>MyBillsViewModel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. In Layout </w:t>
      </w:r>
      <w:proofErr w:type="spellStart"/>
      <w:r w:rsidR="001F2862">
        <w:rPr>
          <w:rFonts w:ascii="Cascadia Mono" w:hAnsi="Cascadia Mono" w:cs="Cascadia Mono"/>
          <w:color w:val="0000FF"/>
          <w:sz w:val="19"/>
          <w:szCs w:val="19"/>
        </w:rPr>
        <w:t>MyBills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 </w:t>
      </w:r>
      <w:proofErr w:type="spellStart"/>
      <w:proofErr w:type="gramStart"/>
      <w:r w:rsidR="001F2862">
        <w:rPr>
          <w:rFonts w:ascii="Cascadia Mono" w:hAnsi="Cascadia Mono" w:cs="Cascadia Mono"/>
          <w:color w:val="0000FF"/>
          <w:sz w:val="19"/>
          <w:szCs w:val="19"/>
        </w:rPr>
        <w:t>ancer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 </w:t>
      </w:r>
      <w:r w:rsidR="001F2862">
        <w:t xml:space="preserve"> </w:t>
      </w:r>
      <w:r w:rsidR="00A37F52">
        <w:t>(</w:t>
      </w:r>
      <w:proofErr w:type="gramEnd"/>
      <w:r w:rsidR="00A37F52">
        <w:t xml:space="preserve">The “Pay functionality will build on the Second Stage with “Third Part </w:t>
      </w:r>
      <w:proofErr w:type="spellStart"/>
      <w:r w:rsidR="00A37F52">
        <w:t>Autentication</w:t>
      </w:r>
      <w:proofErr w:type="spellEnd"/>
      <w:r w:rsidR="00A37F52">
        <w:t>”).</w:t>
      </w:r>
      <w:r w:rsidR="0030117F">
        <w:rPr>
          <w:lang w:val="bg-BG"/>
        </w:rPr>
        <w:t xml:space="preserve"> </w:t>
      </w:r>
      <w:r w:rsidR="0030117F" w:rsidRPr="000070B5">
        <w:rPr>
          <w:b/>
          <w:bCs/>
          <w:color w:val="FF0000"/>
        </w:rPr>
        <w:t>DONE!</w:t>
      </w:r>
    </w:p>
    <w:p w14:paraId="5C99A328" w14:textId="06A39FA2" w:rsidR="00064FE2" w:rsidRDefault="001F2862" w:rsidP="004418ED">
      <w:proofErr w:type="spellStart"/>
      <w:r w:rsidRPr="006200DF">
        <w:rPr>
          <w:b/>
          <w:bCs/>
          <w:highlight w:val="yellow"/>
        </w:rPr>
        <w:t>ForgetUser</w:t>
      </w:r>
      <w:proofErr w:type="spellEnd"/>
      <w:r w:rsidR="00EC7BF4">
        <w:t>!!!?</w:t>
      </w:r>
    </w:p>
    <w:p w14:paraId="7E4CC8AF" w14:textId="77777777" w:rsidR="002F14A4" w:rsidRDefault="00982B73" w:rsidP="004418ED">
      <w:pPr>
        <w:rPr>
          <w:b/>
          <w:bCs/>
          <w:color w:val="FF0000"/>
        </w:rPr>
      </w:pPr>
      <w:r w:rsidRPr="002F14A4">
        <w:rPr>
          <w:b/>
          <w:bCs/>
          <w:color w:val="FF0000"/>
        </w:rPr>
        <w:t>I need to create</w:t>
      </w:r>
      <w:r w:rsidR="002F14A4">
        <w:rPr>
          <w:b/>
          <w:bCs/>
          <w:color w:val="FF0000"/>
        </w:rPr>
        <w:t>:</w:t>
      </w:r>
    </w:p>
    <w:p w14:paraId="6101CF64" w14:textId="4852E6A3" w:rsidR="004E7E0E" w:rsidRPr="004E7E0E" w:rsidRDefault="002F14A4" w:rsidP="004418ED">
      <w:pPr>
        <w:rPr>
          <w:rFonts w:ascii="Cascadia Mono" w:hAnsi="Cascadia Mono" w:cs="Cascadia Mono"/>
          <w:color w:val="FF0000"/>
          <w:sz w:val="19"/>
          <w:szCs w:val="19"/>
        </w:rPr>
      </w:pPr>
      <w:r w:rsidRPr="004E7E0E">
        <w:rPr>
          <w:rFonts w:ascii="Cascadia Mono" w:hAnsi="Cascadia Mono" w:cs="Cascadia Mono"/>
          <w:color w:val="FF0000"/>
          <w:sz w:val="19"/>
          <w:szCs w:val="19"/>
        </w:rPr>
        <w:t>It’s good idea to</w:t>
      </w:r>
      <w:r w:rsidR="004E7E0E" w:rsidRPr="004E7E0E">
        <w:rPr>
          <w:rFonts w:ascii="Cascadia Mono" w:hAnsi="Cascadia Mono" w:cs="Cascadia Mono"/>
          <w:color w:val="FF0000"/>
          <w:sz w:val="19"/>
          <w:szCs w:val="19"/>
        </w:rPr>
        <w:t xml:space="preserve"> Seed:</w:t>
      </w:r>
    </w:p>
    <w:p w14:paraId="33582692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users, </w:t>
      </w:r>
    </w:p>
    <w:p w14:paraId="5C6CB441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vehicles, </w:t>
      </w:r>
    </w:p>
    <w:p w14:paraId="6CFFCB88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vehicle centers, </w:t>
      </w:r>
    </w:p>
    <w:p w14:paraId="3B567193" w14:textId="1C9DC1C5" w:rsidR="002F14A4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as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centers and repair centers</w:t>
      </w:r>
    </w:p>
    <w:p w14:paraId="6B1F5DAF" w14:textId="30D31C59" w:rsidR="00F42301" w:rsidRDefault="00F42301" w:rsidP="004418ED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2DF3544E" w14:textId="5E4B0AE9" w:rsidR="00F42301" w:rsidRPr="000070B5" w:rsidRDefault="00F42301" w:rsidP="004418ED">
      <w:pPr>
        <w:rPr>
          <w:b/>
          <w:bCs/>
          <w:color w:val="0070C0"/>
        </w:rPr>
      </w:pPr>
      <w:r w:rsidRPr="000070B5">
        <w:rPr>
          <w:b/>
          <w:bCs/>
          <w:color w:val="0070C0"/>
        </w:rPr>
        <w:t>ЗА СЕГА:</w:t>
      </w:r>
      <w:r w:rsidR="000070B5">
        <w:rPr>
          <w:b/>
          <w:bCs/>
          <w:color w:val="0070C0"/>
        </w:rPr>
        <w:t xml:space="preserve"> </w:t>
      </w:r>
      <w:r w:rsidR="000070B5" w:rsidRPr="000070B5">
        <w:rPr>
          <w:b/>
          <w:bCs/>
          <w:color w:val="FF0000"/>
        </w:rPr>
        <w:t>DONE!</w:t>
      </w:r>
    </w:p>
    <w:p w14:paraId="2BEB7255" w14:textId="77777777" w:rsidR="00F42301" w:rsidRPr="00F42301" w:rsidRDefault="00F42301" w:rsidP="00F42301">
      <w:pPr>
        <w:rPr>
          <w:color w:val="0070C0"/>
        </w:rPr>
      </w:pPr>
      <w:r w:rsidRPr="00F42301">
        <w:rPr>
          <w:color w:val="0070C0"/>
          <w:lang w:val="bg-BG"/>
        </w:rPr>
        <w:t>Съобщение при наемане в колко часа и къде може да се получи ключа.</w:t>
      </w:r>
    </w:p>
    <w:p w14:paraId="2A0A6401" w14:textId="1B9081C0" w:rsidR="00F42301" w:rsidRPr="000070B5" w:rsidRDefault="00F42301" w:rsidP="00F42301">
      <w:pPr>
        <w:rPr>
          <w:rFonts w:cstheme="minorHAnsi"/>
          <w:b/>
          <w:color w:val="FF0000"/>
        </w:rPr>
      </w:pPr>
      <w:r w:rsidRPr="000070B5">
        <w:rPr>
          <w:b/>
          <w:bCs/>
          <w:color w:val="0070C0"/>
        </w:rPr>
        <w:t>The statistic behind the table</w:t>
      </w:r>
      <w:r w:rsidR="00606F31" w:rsidRPr="000070B5">
        <w:rPr>
          <w:b/>
          <w:bCs/>
          <w:color w:val="0070C0"/>
        </w:rPr>
        <w:t>:</w:t>
      </w:r>
      <w:r w:rsidR="000070B5">
        <w:rPr>
          <w:rFonts w:cstheme="minorHAnsi"/>
          <w:b/>
          <w:color w:val="FF0000"/>
        </w:rPr>
        <w:t xml:space="preserve"> </w:t>
      </w:r>
      <w:r w:rsidR="000070B5" w:rsidRPr="000070B5">
        <w:rPr>
          <w:b/>
          <w:bCs/>
          <w:color w:val="FF0000"/>
        </w:rPr>
        <w:t>DONE!</w:t>
      </w:r>
    </w:p>
    <w:p w14:paraId="6BAB4E35" w14:textId="77777777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color w:val="0070C0"/>
        </w:rPr>
      </w:pPr>
      <w:r w:rsidRPr="00F42301">
        <w:rPr>
          <w:b/>
          <w:bCs/>
          <w:color w:val="0070C0"/>
        </w:rPr>
        <w:t xml:space="preserve">Free Vehicles </w:t>
      </w:r>
      <w:r w:rsidRPr="00F42301">
        <w:rPr>
          <w:color w:val="0070C0"/>
        </w:rPr>
        <w:t xml:space="preserve">(behind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>):</w:t>
      </w:r>
    </w:p>
    <w:p w14:paraId="25E42AE9" w14:textId="77777777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b/>
          <w:bCs/>
          <w:color w:val="0070C0"/>
        </w:rPr>
      </w:pPr>
      <w:r w:rsidRPr="00F42301">
        <w:rPr>
          <w:b/>
          <w:bCs/>
          <w:color w:val="0070C0"/>
        </w:rPr>
        <w:t xml:space="preserve">Rented Vehicles </w:t>
      </w:r>
      <w:proofErr w:type="gramStart"/>
      <w:r w:rsidRPr="00F42301">
        <w:rPr>
          <w:color w:val="0070C0"/>
        </w:rPr>
        <w:t>( behind</w:t>
      </w:r>
      <w:proofErr w:type="gramEnd"/>
      <w:r w:rsidRPr="00F42301">
        <w:rPr>
          <w:color w:val="0070C0"/>
        </w:rPr>
        <w:t xml:space="preserve">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 xml:space="preserve">): </w:t>
      </w:r>
    </w:p>
    <w:p w14:paraId="3D4EF699" w14:textId="357F8032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b/>
          <w:bCs/>
          <w:color w:val="0070C0"/>
        </w:rPr>
      </w:pPr>
      <w:proofErr w:type="spellStart"/>
      <w:r w:rsidRPr="00F42301">
        <w:rPr>
          <w:b/>
          <w:bCs/>
          <w:color w:val="0070C0"/>
        </w:rPr>
        <w:t>ThreeMostRepairedVehicles</w:t>
      </w:r>
      <w:proofErr w:type="spellEnd"/>
      <w:r w:rsidRPr="00F42301">
        <w:rPr>
          <w:b/>
          <w:bCs/>
          <w:color w:val="0070C0"/>
        </w:rPr>
        <w:t xml:space="preserve"> </w:t>
      </w:r>
      <w:proofErr w:type="gramStart"/>
      <w:r w:rsidRPr="00F42301">
        <w:rPr>
          <w:color w:val="0070C0"/>
        </w:rPr>
        <w:t>( behind</w:t>
      </w:r>
      <w:proofErr w:type="gramEnd"/>
      <w:r w:rsidRPr="00F42301">
        <w:rPr>
          <w:color w:val="0070C0"/>
        </w:rPr>
        <w:t xml:space="preserve">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>):</w:t>
      </w:r>
    </w:p>
    <w:p w14:paraId="7765D514" w14:textId="77777777" w:rsidR="00F42301" w:rsidRPr="00F42301" w:rsidRDefault="00F42301" w:rsidP="00F42301">
      <w:pPr>
        <w:pStyle w:val="ListParagraph"/>
        <w:jc w:val="both"/>
        <w:rPr>
          <w:b/>
          <w:bCs/>
          <w:color w:val="0070C0"/>
        </w:rPr>
      </w:pPr>
    </w:p>
    <w:p w14:paraId="55857834" w14:textId="29FD65D9" w:rsidR="00F42301" w:rsidRPr="00DE3D50" w:rsidRDefault="00F42301" w:rsidP="00F42301">
      <w:pPr>
        <w:rPr>
          <w:b/>
          <w:bCs/>
          <w:color w:val="0070C0"/>
          <w:lang w:val="bg-BG"/>
        </w:rPr>
      </w:pPr>
      <w:r w:rsidRPr="00F42301">
        <w:rPr>
          <w:b/>
          <w:bCs/>
          <w:color w:val="0070C0"/>
          <w:lang w:val="bg-BG"/>
        </w:rPr>
        <w:t xml:space="preserve">Последно наети по някакъв начин да стоят в май </w:t>
      </w:r>
      <w:proofErr w:type="spellStart"/>
      <w:r w:rsidRPr="00F42301">
        <w:rPr>
          <w:b/>
          <w:bCs/>
          <w:color w:val="0070C0"/>
          <w:lang w:val="bg-BG"/>
        </w:rPr>
        <w:t>виакълс</w:t>
      </w:r>
      <w:proofErr w:type="spellEnd"/>
      <w:r>
        <w:rPr>
          <w:b/>
          <w:bCs/>
          <w:color w:val="0070C0"/>
          <w:lang w:val="bg-BG"/>
        </w:rPr>
        <w:t>!???</w:t>
      </w:r>
      <w:r w:rsidR="00DE3D50">
        <w:rPr>
          <w:b/>
          <w:bCs/>
          <w:color w:val="0070C0"/>
        </w:rPr>
        <w:t xml:space="preserve"> </w:t>
      </w:r>
      <w:r w:rsidR="00DE3D50" w:rsidRPr="00DE3D50">
        <w:rPr>
          <w:b/>
          <w:bCs/>
          <w:color w:val="FF0000"/>
        </w:rPr>
        <w:t>НЕ</w:t>
      </w:r>
    </w:p>
    <w:p w14:paraId="0B7C7B7A" w14:textId="26F7C91D" w:rsidR="009041FD" w:rsidRPr="009041FD" w:rsidRDefault="009041FD" w:rsidP="004418ED">
      <w:pPr>
        <w:rPr>
          <w:b/>
          <w:bCs/>
          <w:color w:val="FF0000"/>
          <w:sz w:val="24"/>
          <w:szCs w:val="24"/>
        </w:rPr>
      </w:pPr>
      <w:r w:rsidRPr="009041FD">
        <w:rPr>
          <w:b/>
          <w:bCs/>
          <w:color w:val="FF0000"/>
          <w:sz w:val="24"/>
          <w:szCs w:val="24"/>
        </w:rPr>
        <w:t xml:space="preserve">For a second stage (for a </w:t>
      </w:r>
      <w:proofErr w:type="spellStart"/>
      <w:r w:rsidRPr="009041FD">
        <w:rPr>
          <w:b/>
          <w:bCs/>
          <w:color w:val="FF0000"/>
          <w:sz w:val="24"/>
          <w:szCs w:val="24"/>
        </w:rPr>
        <w:t>Softuni</w:t>
      </w:r>
      <w:proofErr w:type="spellEnd"/>
      <w:r w:rsidRPr="009041FD">
        <w:rPr>
          <w:b/>
          <w:bCs/>
          <w:color w:val="FF0000"/>
          <w:sz w:val="24"/>
          <w:szCs w:val="24"/>
        </w:rPr>
        <w:t xml:space="preserve"> defense) I will add:</w:t>
      </w:r>
    </w:p>
    <w:p w14:paraId="0AEB23BF" w14:textId="66137F49" w:rsidR="009041FD" w:rsidRPr="00A46FEB" w:rsidRDefault="009041FD" w:rsidP="009041FD">
      <w:pPr>
        <w:pStyle w:val="ListParagraph"/>
        <w:numPr>
          <w:ilvl w:val="0"/>
          <w:numId w:val="29"/>
        </w:numPr>
        <w:rPr>
          <w:b/>
          <w:bCs/>
          <w:color w:val="FF0000"/>
          <w:highlight w:val="yellow"/>
        </w:rPr>
      </w:pPr>
      <w:r w:rsidRPr="00A46FEB">
        <w:rPr>
          <w:b/>
          <w:bCs/>
          <w:color w:val="FF0000"/>
          <w:highlight w:val="yellow"/>
        </w:rPr>
        <w:t>Third part authentication</w:t>
      </w:r>
    </w:p>
    <w:p w14:paraId="7D6A3624" w14:textId="1F5F59CC" w:rsidR="009041FD" w:rsidRDefault="009041FD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 w:rsidRPr="009041FD">
        <w:rPr>
          <w:b/>
          <w:bCs/>
          <w:highlight w:val="yellow"/>
        </w:rPr>
        <w:t>More Statistics with Web API</w:t>
      </w:r>
    </w:p>
    <w:p w14:paraId="547FF498" w14:textId="77777777" w:rsidR="00012F0C" w:rsidRDefault="00012F0C" w:rsidP="00012F0C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>
        <w:rPr>
          <w:b/>
          <w:bCs/>
          <w:highlight w:val="yellow"/>
          <w:lang w:val="bg-BG"/>
        </w:rPr>
        <w:t>Забравяне на потребител (</w:t>
      </w:r>
      <w:r>
        <w:rPr>
          <w:b/>
          <w:bCs/>
          <w:highlight w:val="yellow"/>
        </w:rPr>
        <w:t>GDPR</w:t>
      </w:r>
      <w:r>
        <w:rPr>
          <w:b/>
          <w:bCs/>
          <w:highlight w:val="yellow"/>
          <w:lang w:val="bg-BG"/>
        </w:rPr>
        <w:t>)</w:t>
      </w:r>
    </w:p>
    <w:p w14:paraId="2804A022" w14:textId="77777777" w:rsidR="00012F0C" w:rsidRDefault="00012F0C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</w:p>
    <w:p w14:paraId="42069E24" w14:textId="69AB0AEB" w:rsidR="00F42301" w:rsidRPr="00F42301" w:rsidRDefault="00F42301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proofErr w:type="spellStart"/>
      <w:r>
        <w:rPr>
          <w:color w:val="FF0000"/>
          <w:lang w:val="bg-BG"/>
        </w:rPr>
        <w:lastRenderedPageBreak/>
        <w:t>евентуало</w:t>
      </w:r>
      <w:proofErr w:type="spellEnd"/>
      <w:r>
        <w:rPr>
          <w:color w:val="FF0000"/>
          <w:lang w:val="bg-BG"/>
        </w:rPr>
        <w:t xml:space="preserve"> чат м/у потребители и мениджър, както и вътрешна комуникация.</w:t>
      </w:r>
    </w:p>
    <w:p w14:paraId="2086E6B1" w14:textId="4293CFFA" w:rsidR="00F42301" w:rsidRDefault="00F42301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 w:rsidRPr="00F42301">
        <w:rPr>
          <w:color w:val="FF0000"/>
          <w:lang w:val="bg-BG"/>
        </w:rPr>
        <w:t>Система за плащане</w:t>
      </w:r>
      <w:r w:rsidR="006260D1">
        <w:rPr>
          <w:color w:val="FF0000"/>
        </w:rPr>
        <w:t xml:space="preserve"> </w:t>
      </w:r>
      <w:bookmarkStart w:id="7" w:name="_Hlk128220012"/>
      <w:r w:rsidR="006260D1">
        <w:rPr>
          <w:color w:val="FF0000"/>
        </w:rPr>
        <w:t>(Google Pay</w:t>
      </w:r>
      <w:r w:rsidR="00912243">
        <w:rPr>
          <w:color w:val="FF0000"/>
        </w:rPr>
        <w:t>, E-Pay!?</w:t>
      </w:r>
      <w:r w:rsidR="006260D1">
        <w:rPr>
          <w:color w:val="FF0000"/>
        </w:rPr>
        <w:t>)</w:t>
      </w:r>
      <w:r w:rsidRPr="00F42301">
        <w:rPr>
          <w:color w:val="FF0000"/>
          <w:lang w:val="bg-BG"/>
        </w:rPr>
        <w:t>.</w:t>
      </w:r>
      <w:bookmarkEnd w:id="7"/>
    </w:p>
    <w:p w14:paraId="43E6ACCB" w14:textId="3060F480" w:rsidR="003D104C" w:rsidRDefault="003D104C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</w:rPr>
        <w:t xml:space="preserve">Rating will be determine on the </w:t>
      </w:r>
      <w:proofErr w:type="gramStart"/>
      <w:r>
        <w:rPr>
          <w:color w:val="FF0000"/>
        </w:rPr>
        <w:t>base  of</w:t>
      </w:r>
      <w:proofErr w:type="gramEnd"/>
      <w:r>
        <w:rPr>
          <w:color w:val="FF0000"/>
        </w:rPr>
        <w:t xml:space="preserve"> users vote</w:t>
      </w:r>
      <w:r w:rsidR="00547E8E">
        <w:rPr>
          <w:color w:val="FF0000"/>
        </w:rPr>
        <w:t xml:space="preserve"> – With AJAX (</w:t>
      </w:r>
      <w:r w:rsidR="00547E8E">
        <w:rPr>
          <w:lang w:val="bg-BG"/>
        </w:rPr>
        <w:t>Ники ще покаже</w:t>
      </w:r>
      <w:r w:rsidR="00547E8E">
        <w:rPr>
          <w:color w:val="FF0000"/>
        </w:rPr>
        <w:t>)</w:t>
      </w:r>
      <w:r w:rsidR="00FA2860">
        <w:rPr>
          <w:color w:val="FF0000"/>
        </w:rPr>
        <w:t xml:space="preserve"> – I’ve made it without </w:t>
      </w:r>
      <w:r>
        <w:rPr>
          <w:color w:val="FF0000"/>
          <w:lang w:val="bg-BG"/>
        </w:rPr>
        <w:t>!?</w:t>
      </w:r>
    </w:p>
    <w:p w14:paraId="3554D6E8" w14:textId="464C6657" w:rsidR="00895AC4" w:rsidRDefault="00895AC4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bookmarkStart w:id="8" w:name="_Hlk128220041"/>
      <w:r>
        <w:rPr>
          <w:color w:val="FF0000"/>
          <w:lang w:val="bg-BG"/>
        </w:rPr>
        <w:t>Втори език – английски ?</w:t>
      </w:r>
    </w:p>
    <w:p w14:paraId="16912292" w14:textId="2CC1A69D" w:rsidR="004241C8" w:rsidRPr="00F42301" w:rsidRDefault="004241C8" w:rsidP="004241C8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  <w:lang w:val="bg-BG"/>
        </w:rPr>
        <w:t xml:space="preserve">В случай че го използвам за защита на </w:t>
      </w:r>
      <w:proofErr w:type="spellStart"/>
      <w:r>
        <w:rPr>
          <w:color w:val="FF0000"/>
        </w:rPr>
        <w:t>WebApplications</w:t>
      </w:r>
      <w:proofErr w:type="spellEnd"/>
      <w:r>
        <w:rPr>
          <w:color w:val="FF0000"/>
        </w:rPr>
        <w:t xml:space="preserve">, </w:t>
      </w:r>
      <w:r>
        <w:rPr>
          <w:color w:val="FF0000"/>
          <w:lang w:val="bg-BG"/>
        </w:rPr>
        <w:t xml:space="preserve">ще покрия 75% от </w:t>
      </w:r>
      <w:proofErr w:type="spellStart"/>
      <w:r>
        <w:rPr>
          <w:color w:val="FF0000"/>
          <w:lang w:val="bg-BG"/>
        </w:rPr>
        <w:t>сървисите</w:t>
      </w:r>
      <w:proofErr w:type="spellEnd"/>
      <w:r>
        <w:rPr>
          <w:color w:val="FF0000"/>
          <w:lang w:val="bg-BG"/>
        </w:rPr>
        <w:t xml:space="preserve"> с тестове</w:t>
      </w:r>
      <w:r w:rsidR="008204F7">
        <w:rPr>
          <w:color w:val="FF0000"/>
          <w:lang w:val="bg-BG"/>
        </w:rPr>
        <w:t xml:space="preserve"> </w:t>
      </w:r>
      <w:proofErr w:type="spellStart"/>
      <w:r w:rsidR="008204F7">
        <w:rPr>
          <w:color w:val="FF0000"/>
        </w:rPr>
        <w:t>Nunit</w:t>
      </w:r>
      <w:proofErr w:type="spellEnd"/>
      <w:r>
        <w:rPr>
          <w:color w:val="FF0000"/>
          <w:lang w:val="bg-BG"/>
        </w:rPr>
        <w:t>.</w:t>
      </w:r>
    </w:p>
    <w:p w14:paraId="7BFEE959" w14:textId="05D54DBC" w:rsidR="004241C8" w:rsidRPr="00F42301" w:rsidRDefault="007065D8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</w:rPr>
        <w:t>Telegram -</w:t>
      </w:r>
      <w:r>
        <w:rPr>
          <w:color w:val="FF0000"/>
          <w:lang w:val="bg-BG"/>
        </w:rPr>
        <w:t>удобно за съобщения!</w:t>
      </w:r>
    </w:p>
    <w:bookmarkEnd w:id="8"/>
    <w:p w14:paraId="0444115E" w14:textId="48C7C0A9" w:rsidR="00F42301" w:rsidRDefault="003812D8" w:rsidP="00F42301">
      <w:pPr>
        <w:pStyle w:val="ListParagraph"/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си оправя качеството на кода: </w:t>
      </w:r>
    </w:p>
    <w:p w14:paraId="3236F11F" w14:textId="6C5C9906" w:rsidR="003812D8" w:rsidRPr="003812D8" w:rsidRDefault="003812D8" w:rsidP="003812D8">
      <w:pPr>
        <w:pStyle w:val="ListParagraph"/>
        <w:numPr>
          <w:ilvl w:val="0"/>
          <w:numId w:val="29"/>
        </w:numPr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махна от всякъде </w:t>
      </w:r>
      <w:proofErr w:type="spellStart"/>
      <w:r>
        <w:rPr>
          <w:b/>
          <w:bCs/>
          <w:highlight w:val="yellow"/>
        </w:rPr>
        <w:t>ViewBag</w:t>
      </w:r>
      <w:proofErr w:type="spellEnd"/>
      <w:r>
        <w:rPr>
          <w:b/>
          <w:bCs/>
          <w:highlight w:val="yellow"/>
        </w:rPr>
        <w:t xml:space="preserve"> or </w:t>
      </w:r>
      <w:proofErr w:type="spellStart"/>
      <w:r>
        <w:rPr>
          <w:b/>
          <w:bCs/>
          <w:highlight w:val="yellow"/>
        </w:rPr>
        <w:t>ViewData</w:t>
      </w:r>
      <w:proofErr w:type="spellEnd"/>
    </w:p>
    <w:p w14:paraId="376769B3" w14:textId="6EFE1AFB" w:rsidR="003812D8" w:rsidRDefault="003812D8" w:rsidP="003812D8">
      <w:pPr>
        <w:pStyle w:val="ListParagraph"/>
        <w:numPr>
          <w:ilvl w:val="0"/>
          <w:numId w:val="29"/>
        </w:numPr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сложа коментари и направя </w:t>
      </w:r>
      <w:proofErr w:type="spellStart"/>
      <w:r>
        <w:rPr>
          <w:b/>
          <w:bCs/>
          <w:highlight w:val="yellow"/>
          <w:lang w:val="bg-BG"/>
        </w:rPr>
        <w:t>Рийдми</w:t>
      </w:r>
      <w:proofErr w:type="spellEnd"/>
    </w:p>
    <w:p w14:paraId="255E0652" w14:textId="1EDAD296" w:rsidR="003812D8" w:rsidRPr="00572ED0" w:rsidRDefault="00D66EBD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 w:rsidRPr="002A6675">
        <w:rPr>
          <w:b/>
          <w:bCs/>
          <w:color w:val="0070C0"/>
          <w:highlight w:val="yellow"/>
          <w:lang w:val="bg-BG"/>
        </w:rPr>
        <w:t xml:space="preserve">Да сложа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сайд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бар с Топ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Рентед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Виакълс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към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Лейаута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с помощта на </w:t>
      </w:r>
      <w:proofErr w:type="spellStart"/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</w:rPr>
        <w:t>ViewComponent</w:t>
      </w:r>
      <w:proofErr w:type="spellEnd"/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  <w:lang w:val="bg-BG"/>
        </w:rPr>
        <w:t>.</w:t>
      </w:r>
    </w:p>
    <w:p w14:paraId="4BCD7712" w14:textId="2022F2DE" w:rsidR="00572ED0" w:rsidRPr="00F6515B" w:rsidRDefault="00572ED0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>
        <w:rPr>
          <w:b/>
          <w:bCs/>
          <w:color w:val="0070C0"/>
          <w:highlight w:val="yellow"/>
          <w:lang w:val="bg-BG"/>
        </w:rPr>
        <w:t>Брой регистрирани потребители мога д</w:t>
      </w:r>
      <w:r w:rsidR="00A46FEB">
        <w:rPr>
          <w:b/>
          <w:bCs/>
          <w:color w:val="0070C0"/>
          <w:highlight w:val="yellow"/>
          <w:lang w:val="bg-BG"/>
        </w:rPr>
        <w:t>а</w:t>
      </w:r>
      <w:r>
        <w:rPr>
          <w:b/>
          <w:bCs/>
          <w:color w:val="0070C0"/>
          <w:highlight w:val="yellow"/>
          <w:lang w:val="bg-BG"/>
        </w:rPr>
        <w:t xml:space="preserve"> показвам с </w:t>
      </w:r>
      <w:proofErr w:type="spellStart"/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</w:rPr>
        <w:t>ViewComponent</w:t>
      </w:r>
      <w:proofErr w:type="spellEnd"/>
      <w:r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  <w:lang w:val="bg-BG"/>
        </w:rPr>
        <w:t>!</w:t>
      </w:r>
    </w:p>
    <w:p w14:paraId="2CD95FA5" w14:textId="70B734D9" w:rsidR="00F6515B" w:rsidRPr="009F7C67" w:rsidRDefault="00F6515B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 w:rsidRPr="006D7477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Momet.js</w:t>
      </w:r>
      <w:r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  <w:lang w:val="bg-BG"/>
        </w:rPr>
        <w:t>да вкарам</w:t>
      </w:r>
    </w:p>
    <w:p w14:paraId="4580BED5" w14:textId="1343341C" w:rsidR="009F7C67" w:rsidRPr="009F7C67" w:rsidRDefault="009F7C67" w:rsidP="009F7C67">
      <w:pPr>
        <w:pStyle w:val="ListParagraph"/>
        <w:numPr>
          <w:ilvl w:val="0"/>
          <w:numId w:val="29"/>
        </w:numPr>
        <w:rPr>
          <w:rFonts w:ascii="Arial" w:hAnsi="Arial" w:cs="Arial"/>
          <w:sz w:val="21"/>
          <w:szCs w:val="21"/>
          <w:shd w:val="clear" w:color="auto" w:fill="FFFFFF"/>
          <w:lang w:val="bg-BG"/>
        </w:rPr>
      </w:pPr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И </w:t>
      </w:r>
      <w:proofErr w:type="spellStart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взависимост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от </w:t>
      </w:r>
      <w:proofErr w:type="spellStart"/>
      <w:r w:rsidRPr="009F7C67">
        <w:rPr>
          <w:rFonts w:ascii="Arial" w:hAnsi="Arial" w:cs="Arial"/>
          <w:b/>
          <w:bCs/>
          <w:sz w:val="21"/>
          <w:szCs w:val="21"/>
          <w:shd w:val="clear" w:color="auto" w:fill="FFFFFF"/>
        </w:rPr>
        <w:t>errorCode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да вадим различна страница с различна картинка на потребителя (различни </w:t>
      </w:r>
      <w:proofErr w:type="spellStart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Вюта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вадим). Трябва да си направим Екшън, който да обработи всички тези заявки! Така ще стане </w:t>
      </w:r>
      <w:proofErr w:type="spellStart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редирект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, който браузъра ще види и обработи.</w:t>
      </w:r>
      <w:r w:rsidR="00BF282E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</w:t>
      </w:r>
      <w:r w:rsidR="00BF282E" w:rsidRPr="00BF282E">
        <w:rPr>
          <w:rFonts w:ascii="Arial" w:hAnsi="Arial" w:cs="Arial"/>
          <w:b/>
          <w:bCs/>
          <w:color w:val="FF0000"/>
          <w:sz w:val="21"/>
          <w:szCs w:val="21"/>
          <w:highlight w:val="yellow"/>
          <w:shd w:val="clear" w:color="auto" w:fill="FFFFFF"/>
          <w:lang w:val="bg-BG"/>
        </w:rPr>
        <w:t>– Да вкарам в проекта!</w:t>
      </w:r>
    </w:p>
    <w:p w14:paraId="7725CD63" w14:textId="77777777" w:rsidR="009F7C67" w:rsidRPr="009F7C67" w:rsidRDefault="009F7C67" w:rsidP="00FA2860">
      <w:pPr>
        <w:pStyle w:val="ListParagraph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F7DE973" wp14:editId="0C719D66">
            <wp:extent cx="3951300" cy="1617785"/>
            <wp:effectExtent l="0" t="0" r="0" b="1905"/>
            <wp:docPr id="5265" name="Picture 5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79" cy="162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9713E" w14:textId="3AE259ED" w:rsidR="00D64B9C" w:rsidRPr="00D64B9C" w:rsidRDefault="00D64B9C" w:rsidP="00D64B9C">
      <w:pPr>
        <w:pStyle w:val="ListParagraph"/>
        <w:numPr>
          <w:ilvl w:val="0"/>
          <w:numId w:val="29"/>
        </w:numPr>
        <w:rPr>
          <w:rFonts w:ascii="Arial" w:hAnsi="Arial" w:cs="Arial"/>
          <w:sz w:val="21"/>
          <w:szCs w:val="21"/>
          <w:shd w:val="clear" w:color="auto" w:fill="FFFFFF"/>
          <w:lang w:val="bg-BG"/>
        </w:rPr>
      </w:pPr>
      <w:r w:rsidRPr="00A46FEB">
        <w:rPr>
          <w:rFonts w:ascii="Arial" w:hAnsi="Arial" w:cs="Arial"/>
          <w:b/>
          <w:bCs/>
          <w:color w:val="FF0000"/>
          <w:sz w:val="21"/>
          <w:szCs w:val="21"/>
          <w:shd w:val="clear" w:color="auto" w:fill="FFFFFF"/>
          <w:lang w:val="bg-BG"/>
        </w:rPr>
        <w:t xml:space="preserve">За комуникация с потребителя може да добавя </w:t>
      </w:r>
      <w:r w:rsidRPr="00A46FEB">
        <w:rPr>
          <w:rFonts w:ascii="Arial" w:hAnsi="Arial" w:cs="Arial"/>
          <w:b/>
          <w:bCs/>
          <w:color w:val="FF0000"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 </w:t>
      </w:r>
      <w:r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 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>-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В </w:t>
      </w:r>
      <w:r w:rsidRPr="00D64B9C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сайта трябва да влезнем и да се регистрираме и да си вземем собствен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Api key,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в </w:t>
      </w:r>
      <w:proofErr w:type="spellStart"/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>Темплейта</w:t>
      </w:r>
      <w:proofErr w:type="spellEnd"/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 на Ники няма, защото ако имаше щеше много бързо да е блокиран от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>.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В </w:t>
      </w:r>
      <w:r w:rsidRPr="00D64B9C">
        <w:rPr>
          <w:rFonts w:ascii="Arial" w:hAnsi="Arial" w:cs="Arial"/>
          <w:sz w:val="21"/>
          <w:szCs w:val="21"/>
          <w:shd w:val="clear" w:color="auto" w:fill="FFFFFF"/>
        </w:rPr>
        <w:t xml:space="preserve">PressCenters.com 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има интегриран 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</w:rPr>
        <w:t>SendGrid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>, да разгледаме.</w:t>
      </w:r>
    </w:p>
    <w:p w14:paraId="3F734DE9" w14:textId="7D9A243F" w:rsidR="009F7C67" w:rsidRPr="009F7C67" w:rsidRDefault="009F7C67" w:rsidP="00FA2860">
      <w:pPr>
        <w:pStyle w:val="ListParagraph"/>
        <w:rPr>
          <w:rFonts w:ascii="Arial" w:hAnsi="Arial" w:cs="Arial"/>
          <w:sz w:val="21"/>
          <w:szCs w:val="21"/>
          <w:shd w:val="clear" w:color="auto" w:fill="FFFFFF"/>
        </w:rPr>
      </w:pPr>
    </w:p>
    <w:p w14:paraId="2A903998" w14:textId="283629F8" w:rsidR="00F42301" w:rsidRPr="00DB77CE" w:rsidRDefault="00B137D6" w:rsidP="00F42301">
      <w:pPr>
        <w:rPr>
          <w:rFonts w:ascii="Cascadia Mono" w:hAnsi="Cascadia Mono" w:cs="Cascadia Mono"/>
          <w:color w:val="000000"/>
          <w:sz w:val="24"/>
          <w:szCs w:val="24"/>
        </w:rPr>
      </w:pP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 xml:space="preserve">From YouTube I can </w:t>
      </w:r>
      <w:r w:rsidRPr="00DB77CE">
        <w:rPr>
          <w:rFonts w:ascii="Cascadia Mono" w:hAnsi="Cascadia Mono" w:cs="Cascadia Mono"/>
          <w:b/>
          <w:bCs/>
          <w:color w:val="000000"/>
          <w:sz w:val="24"/>
          <w:szCs w:val="24"/>
          <w:highlight w:val="yellow"/>
        </w:rPr>
        <w:t>copy</w:t>
      </w: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 xml:space="preserve"> directly </w:t>
      </w:r>
      <w:r w:rsidRPr="00DB77CE">
        <w:rPr>
          <w:rFonts w:ascii="Cascadia Mono" w:hAnsi="Cascadia Mono" w:cs="Cascadia Mono"/>
          <w:b/>
          <w:bCs/>
          <w:color w:val="000000"/>
          <w:sz w:val="24"/>
          <w:szCs w:val="24"/>
          <w:highlight w:val="yellow"/>
        </w:rPr>
        <w:t>video tag</w:t>
      </w:r>
      <w:r w:rsidRPr="00DB77CE">
        <w:rPr>
          <w:rFonts w:ascii="Cascadia Mono" w:hAnsi="Cascadia Mono" w:cs="Cascadia Mono"/>
          <w:color w:val="000000"/>
          <w:sz w:val="24"/>
          <w:szCs w:val="24"/>
        </w:rPr>
        <w:t xml:space="preserve"> if I want to use it!</w:t>
      </w:r>
    </w:p>
    <w:p w14:paraId="1B4FB668" w14:textId="05C4F4D2" w:rsidR="00DB77CE" w:rsidRPr="00FA2860" w:rsidRDefault="002B659B" w:rsidP="00F42301">
      <w:pPr>
        <w:rPr>
          <w:rFonts w:ascii="Cascadia Mono" w:hAnsi="Cascadia Mono" w:cs="Cascadia Mono"/>
          <w:color w:val="000000"/>
          <w:sz w:val="24"/>
          <w:szCs w:val="24"/>
          <w:lang w:val="bg-BG"/>
        </w:rPr>
      </w:pP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>Chart JS</w:t>
      </w:r>
      <w:r w:rsidRPr="00DB77CE">
        <w:rPr>
          <w:rFonts w:ascii="Cascadia Mono" w:hAnsi="Cascadia Mono" w:cs="Cascadia Mono"/>
          <w:color w:val="000000"/>
          <w:sz w:val="24"/>
          <w:szCs w:val="24"/>
        </w:rPr>
        <w:t xml:space="preserve"> </w:t>
      </w:r>
      <w:r w:rsidRPr="00DB77CE">
        <w:rPr>
          <w:rFonts w:ascii="Cascadia Mono" w:hAnsi="Cascadia Mono" w:cs="Cascadia Mono"/>
          <w:color w:val="000000"/>
          <w:sz w:val="24"/>
          <w:szCs w:val="24"/>
          <w:lang w:val="bg-BG"/>
        </w:rPr>
        <w:t>за визуализации на графики!?</w:t>
      </w:r>
    </w:p>
    <w:p w14:paraId="652738A4" w14:textId="3902BA45" w:rsidR="00A96362" w:rsidRPr="00A96362" w:rsidRDefault="00A96362" w:rsidP="00F42301">
      <w:pPr>
        <w:rPr>
          <w:rFonts w:ascii="Arial" w:hAnsi="Arial" w:cs="Arial"/>
          <w:color w:val="FF0000"/>
          <w:lang w:val="bg-BG"/>
        </w:rPr>
      </w:pPr>
      <w:r w:rsidRPr="00A96362">
        <w:rPr>
          <w:rFonts w:ascii="Arial" w:hAnsi="Arial" w:cs="Arial"/>
          <w:color w:val="FF0000"/>
          <w:lang w:val="bg-BG"/>
        </w:rPr>
        <w:t>Да проверя ползвам ли го:</w:t>
      </w:r>
    </w:p>
    <w:p w14:paraId="64C5F084" w14:textId="18A8E820" w:rsidR="00A96362" w:rsidRPr="00A96362" w:rsidRDefault="00A96362" w:rsidP="00F42301">
      <w:pPr>
        <w:rPr>
          <w:rFonts w:ascii="Calibri" w:hAnsi="Calibri" w:cs="Calibri"/>
          <w:color w:val="000000"/>
          <w:sz w:val="19"/>
          <w:szCs w:val="19"/>
          <w:lang w:val="bg-BG"/>
        </w:rPr>
      </w:pPr>
      <w:r>
        <w:rPr>
          <w:rFonts w:ascii="Arial" w:hAnsi="Arial" w:cs="Arial"/>
          <w:lang w:val="bg-BG"/>
        </w:rPr>
        <w:t xml:space="preserve">Добра практика е да си слагаме на контролерите </w:t>
      </w:r>
      <w:r w:rsidRPr="00851D4C">
        <w:rPr>
          <w:rFonts w:ascii="Arial" w:hAnsi="Arial" w:cs="Arial"/>
          <w:b/>
          <w:bCs/>
          <w:highlight w:val="yellow"/>
        </w:rPr>
        <w:t>[Authorize],</w:t>
      </w:r>
      <w:r>
        <w:rPr>
          <w:rFonts w:ascii="Arial" w:hAnsi="Arial" w:cs="Arial"/>
        </w:rPr>
        <w:t xml:space="preserve"> a </w:t>
      </w:r>
      <w:r>
        <w:rPr>
          <w:rFonts w:ascii="Arial" w:hAnsi="Arial" w:cs="Arial"/>
          <w:lang w:val="bg-BG"/>
        </w:rPr>
        <w:t>където не е нужно</w:t>
      </w:r>
      <w:r>
        <w:rPr>
          <w:rFonts w:ascii="Arial" w:hAnsi="Arial" w:cs="Arial"/>
        </w:rPr>
        <w:t xml:space="preserve"> </w:t>
      </w:r>
      <w:r w:rsidRPr="00851D4C">
        <w:rPr>
          <w:rFonts w:ascii="Arial" w:hAnsi="Arial" w:cs="Arial"/>
          <w:b/>
          <w:bCs/>
          <w:highlight w:val="yellow"/>
        </w:rPr>
        <w:t>[</w:t>
      </w:r>
      <w:proofErr w:type="spellStart"/>
      <w:r w:rsidRPr="00851D4C">
        <w:rPr>
          <w:rFonts w:ascii="Arial" w:hAnsi="Arial" w:cs="Arial"/>
          <w:b/>
          <w:bCs/>
          <w:highlight w:val="yellow"/>
        </w:rPr>
        <w:t>AlowAnonimus</w:t>
      </w:r>
      <w:proofErr w:type="spellEnd"/>
    </w:p>
    <w:p w14:paraId="21AEDBD4" w14:textId="77777777" w:rsidR="00DB77CE" w:rsidRDefault="00DB77CE" w:rsidP="00F42301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4468D2C4" w14:textId="77777777" w:rsidR="00714570" w:rsidRPr="00DB77CE" w:rsidRDefault="00714570" w:rsidP="00714570">
      <w:pPr>
        <w:shd w:val="clear" w:color="auto" w:fill="FFFFFF"/>
        <w:spacing w:before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DB77CE">
        <w:rPr>
          <w:rFonts w:ascii="Arial" w:eastAsia="Times New Roman" w:hAnsi="Arial" w:cs="Arial"/>
          <w:b/>
          <w:bCs/>
          <w:color w:val="FF0000"/>
          <w:sz w:val="24"/>
          <w:szCs w:val="24"/>
          <w:highlight w:val="yellow"/>
        </w:rPr>
        <w:t>Record your screen</w:t>
      </w:r>
    </w:p>
    <w:p w14:paraId="046A9195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>Go to the game or app you want to record.</w:t>
      </w:r>
    </w:p>
    <w:p w14:paraId="075FB595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Press the Windows logo </w:t>
      </w:r>
      <w:proofErr w:type="spellStart"/>
      <w:r w:rsidRPr="00714570">
        <w:rPr>
          <w:rFonts w:ascii="Arial" w:eastAsia="Times New Roman" w:hAnsi="Arial" w:cs="Arial"/>
          <w:color w:val="202124"/>
          <w:sz w:val="24"/>
          <w:szCs w:val="24"/>
        </w:rPr>
        <w:t>key+Alt+R</w:t>
      </w:r>
      <w:proofErr w:type="spellEnd"/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 to start recording a clip. ...</w:t>
      </w:r>
    </w:p>
    <w:p w14:paraId="7DC5CE4C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To toggle the microphone on and off during the recording, press the Windows logo </w:t>
      </w:r>
      <w:proofErr w:type="spellStart"/>
      <w:r w:rsidRPr="00714570">
        <w:rPr>
          <w:rFonts w:ascii="Arial" w:eastAsia="Times New Roman" w:hAnsi="Arial" w:cs="Arial"/>
          <w:color w:val="202124"/>
          <w:sz w:val="24"/>
          <w:szCs w:val="24"/>
        </w:rPr>
        <w:t>key+Alt+M</w:t>
      </w:r>
      <w:proofErr w:type="spellEnd"/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. To display the Game Bar controls, press the Windows logo </w:t>
      </w:r>
      <w:proofErr w:type="spellStart"/>
      <w:r w:rsidRPr="00714570">
        <w:rPr>
          <w:rFonts w:ascii="Arial" w:eastAsia="Times New Roman" w:hAnsi="Arial" w:cs="Arial"/>
          <w:color w:val="202124"/>
          <w:sz w:val="24"/>
          <w:szCs w:val="24"/>
        </w:rPr>
        <w:t>key+G</w:t>
      </w:r>
      <w:proofErr w:type="spellEnd"/>
      <w:r w:rsidRPr="00714570">
        <w:rPr>
          <w:rFonts w:ascii="Arial" w:eastAsia="Times New Roman" w:hAnsi="Arial" w:cs="Arial"/>
          <w:color w:val="202124"/>
          <w:sz w:val="24"/>
          <w:szCs w:val="24"/>
        </w:rPr>
        <w:t>. You hear: "Xbox Game Bar window."</w:t>
      </w:r>
    </w:p>
    <w:p w14:paraId="1D92DC19" w14:textId="77777777" w:rsidR="00714570" w:rsidRPr="00714570" w:rsidRDefault="00714570" w:rsidP="00F42301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7E416426" w14:textId="063C4B9B" w:rsidR="00F42301" w:rsidRDefault="00EA4603" w:rsidP="00F42301">
      <w:pPr>
        <w:pStyle w:val="ListParagraph"/>
        <w:rPr>
          <w:b/>
          <w:bCs/>
          <w:highlight w:val="yellow"/>
        </w:rPr>
      </w:pPr>
      <w:proofErr w:type="spellStart"/>
      <w:r>
        <w:rPr>
          <w:b/>
          <w:bCs/>
          <w:highlight w:val="yellow"/>
        </w:rPr>
        <w:t>Highes</w:t>
      </w:r>
      <w:proofErr w:type="spellEnd"/>
      <w:r>
        <w:rPr>
          <w:b/>
          <w:bCs/>
          <w:highlight w:val="yellow"/>
        </w:rPr>
        <w:t xml:space="preserve"> tech option (chat bot) </w:t>
      </w:r>
      <w:r>
        <w:rPr>
          <w:b/>
          <w:bCs/>
          <w:highlight w:val="yellow"/>
          <w:lang w:val="bg-BG"/>
        </w:rPr>
        <w:t>Да проуча има ли безплатен вариант и евентуално да интегрирам</w:t>
      </w:r>
      <w:r>
        <w:rPr>
          <w:b/>
          <w:bCs/>
          <w:highlight w:val="yellow"/>
        </w:rPr>
        <w:t>:</w:t>
      </w:r>
    </w:p>
    <w:p w14:paraId="6F7E9930" w14:textId="77777777" w:rsidR="00EA4603" w:rsidRDefault="00EA4603" w:rsidP="00EA4603">
      <w:pPr>
        <w:pStyle w:val="Heading3"/>
        <w:spacing w:before="150" w:after="150"/>
        <w:rPr>
          <w:rFonts w:ascii="Roboto" w:hAnsi="Roboto"/>
          <w:color w:val="231F20"/>
          <w:sz w:val="42"/>
          <w:szCs w:val="42"/>
        </w:rPr>
      </w:pPr>
      <w:r>
        <w:rPr>
          <w:rFonts w:ascii="Roboto" w:hAnsi="Roboto"/>
          <w:color w:val="231F20"/>
          <w:sz w:val="42"/>
          <w:szCs w:val="42"/>
        </w:rPr>
        <w:lastRenderedPageBreak/>
        <w:t>ChatGPT in Preview on Azure OpenAI Service</w:t>
      </w:r>
    </w:p>
    <w:p w14:paraId="52311BCA" w14:textId="216630C2" w:rsidR="00EA4603" w:rsidRDefault="00474C61" w:rsidP="00EA4603">
      <w:pPr>
        <w:pStyle w:val="ListParagraph"/>
        <w:ind w:left="0"/>
        <w:rPr>
          <w:b/>
          <w:bCs/>
        </w:rPr>
      </w:pPr>
      <w:hyperlink r:id="rId83" w:history="1">
        <w:r w:rsidR="004857E7" w:rsidRPr="00454A53">
          <w:rPr>
            <w:rStyle w:val="Hyperlink"/>
            <w:b/>
            <w:bCs/>
          </w:rPr>
          <w:t>https://visualstudiomagazine.com/articles/2023/03/09/chatgpt-azure-openai.aspx?oly_enc_id=2071F1153545J9G</w:t>
        </w:r>
      </w:hyperlink>
    </w:p>
    <w:p w14:paraId="07AE3339" w14:textId="39B89B00" w:rsidR="004857E7" w:rsidRDefault="004857E7" w:rsidP="00EA4603">
      <w:pPr>
        <w:pStyle w:val="ListParagraph"/>
        <w:ind w:left="0"/>
        <w:rPr>
          <w:b/>
          <w:bCs/>
        </w:rPr>
      </w:pPr>
    </w:p>
    <w:p w14:paraId="1C7555F5" w14:textId="2B798581" w:rsidR="00363547" w:rsidRPr="00114E94" w:rsidRDefault="00FA6DE6" w:rsidP="00EA4603">
      <w:pPr>
        <w:pStyle w:val="ListParagraph"/>
        <w:ind w:left="0"/>
        <w:rPr>
          <w:b/>
          <w:bCs/>
          <w:sz w:val="24"/>
          <w:szCs w:val="24"/>
          <w:lang w:val="bg-BG"/>
        </w:rPr>
      </w:pPr>
      <w:proofErr w:type="spellStart"/>
      <w:r w:rsidRPr="00A57AF1">
        <w:rPr>
          <w:b/>
          <w:bCs/>
          <w:sz w:val="24"/>
          <w:szCs w:val="24"/>
          <w:highlight w:val="yellow"/>
        </w:rPr>
        <w:t>CodeGPT</w:t>
      </w:r>
      <w:proofErr w:type="spellEnd"/>
      <w:r w:rsidR="000E6E56">
        <w:rPr>
          <w:b/>
          <w:bCs/>
          <w:sz w:val="24"/>
          <w:szCs w:val="24"/>
          <w:highlight w:val="yellow"/>
        </w:rPr>
        <w:t xml:space="preserve"> 3</w:t>
      </w:r>
      <w:r w:rsidRPr="00A57AF1">
        <w:rPr>
          <w:sz w:val="24"/>
          <w:szCs w:val="24"/>
          <w:highlight w:val="yellow"/>
        </w:rPr>
        <w:t xml:space="preserve"> is </w:t>
      </w:r>
      <w:proofErr w:type="spellStart"/>
      <w:r w:rsidRPr="00A57AF1">
        <w:rPr>
          <w:sz w:val="24"/>
          <w:szCs w:val="24"/>
          <w:highlight w:val="yellow"/>
        </w:rPr>
        <w:t>extention</w:t>
      </w:r>
      <w:proofErr w:type="spellEnd"/>
      <w:r w:rsidRPr="00A57AF1">
        <w:rPr>
          <w:sz w:val="24"/>
          <w:szCs w:val="24"/>
          <w:highlight w:val="yellow"/>
        </w:rPr>
        <w:t xml:space="preserve"> for </w:t>
      </w:r>
      <w:r w:rsidRPr="00A57AF1">
        <w:rPr>
          <w:b/>
          <w:bCs/>
          <w:sz w:val="24"/>
          <w:szCs w:val="24"/>
          <w:highlight w:val="yellow"/>
        </w:rPr>
        <w:t>Visual Studio Code</w:t>
      </w:r>
      <w:r w:rsidRPr="00FA6DE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dd when install it we have to </w:t>
      </w:r>
      <w:r w:rsidRPr="00A57AF1">
        <w:rPr>
          <w:b/>
          <w:bCs/>
          <w:sz w:val="24"/>
          <w:szCs w:val="24"/>
        </w:rPr>
        <w:t xml:space="preserve">link </w:t>
      </w:r>
      <w:proofErr w:type="spellStart"/>
      <w:r w:rsidRPr="00A57AF1">
        <w:rPr>
          <w:b/>
          <w:bCs/>
          <w:sz w:val="24"/>
          <w:szCs w:val="24"/>
        </w:rPr>
        <w:t>wth</w:t>
      </w:r>
      <w:proofErr w:type="spellEnd"/>
      <w:r w:rsidRPr="00A57AF1">
        <w:rPr>
          <w:b/>
          <w:bCs/>
          <w:sz w:val="24"/>
          <w:szCs w:val="24"/>
        </w:rPr>
        <w:t xml:space="preserve"> API from our profile in</w:t>
      </w:r>
      <w:r>
        <w:rPr>
          <w:sz w:val="24"/>
          <w:szCs w:val="24"/>
        </w:rPr>
        <w:t xml:space="preserve"> </w:t>
      </w:r>
      <w:r w:rsidRPr="00A57AF1">
        <w:rPr>
          <w:b/>
          <w:bCs/>
          <w:sz w:val="24"/>
          <w:szCs w:val="24"/>
        </w:rPr>
        <w:t>Playground</w:t>
      </w:r>
      <w:r>
        <w:rPr>
          <w:sz w:val="24"/>
          <w:szCs w:val="24"/>
        </w:rPr>
        <w:t xml:space="preserve"> </w:t>
      </w:r>
      <w:r w:rsidR="00A57AF1">
        <w:rPr>
          <w:sz w:val="24"/>
          <w:szCs w:val="24"/>
          <w:lang w:val="bg-BG"/>
        </w:rPr>
        <w:t>(</w:t>
      </w:r>
      <w:r w:rsidR="00A57AF1">
        <w:rPr>
          <w:sz w:val="24"/>
          <w:szCs w:val="24"/>
        </w:rPr>
        <w:t xml:space="preserve">using API keys </w:t>
      </w:r>
      <w:proofErr w:type="spellStart"/>
      <w:r w:rsidR="00A57AF1">
        <w:rPr>
          <w:sz w:val="24"/>
          <w:szCs w:val="24"/>
        </w:rPr>
        <w:t>maby</w:t>
      </w:r>
      <w:proofErr w:type="spellEnd"/>
      <w:r w:rsidR="00A57AF1">
        <w:rPr>
          <w:sz w:val="24"/>
          <w:szCs w:val="24"/>
        </w:rPr>
        <w:t xml:space="preserve"> ….</w:t>
      </w:r>
      <w:r w:rsidR="00114E94">
        <w:rPr>
          <w:sz w:val="24"/>
          <w:szCs w:val="24"/>
          <w:lang w:val="bg-BG"/>
        </w:rPr>
        <w:t>10 безплатни</w:t>
      </w:r>
      <w:r w:rsidR="00A57AF1">
        <w:rPr>
          <w:sz w:val="24"/>
          <w:szCs w:val="24"/>
          <w:lang w:val="bg-BG"/>
        </w:rPr>
        <w:t xml:space="preserve">) </w:t>
      </w:r>
      <w:r>
        <w:rPr>
          <w:sz w:val="24"/>
          <w:szCs w:val="24"/>
          <w:lang w:val="bg-BG"/>
        </w:rPr>
        <w:t xml:space="preserve">препоръчва да работим с </w:t>
      </w:r>
      <w:r w:rsidRPr="00A57AF1">
        <w:rPr>
          <w:b/>
          <w:bCs/>
          <w:sz w:val="24"/>
          <w:szCs w:val="24"/>
        </w:rPr>
        <w:t>Playground</w:t>
      </w:r>
      <w:r>
        <w:rPr>
          <w:sz w:val="24"/>
          <w:szCs w:val="24"/>
          <w:lang w:val="bg-BG"/>
        </w:rPr>
        <w:t xml:space="preserve"> профил ползвайки</w:t>
      </w:r>
      <w:r w:rsidRPr="00FA6DE6">
        <w:rPr>
          <w:b/>
          <w:bCs/>
          <w:sz w:val="24"/>
          <w:szCs w:val="24"/>
        </w:rPr>
        <w:t xml:space="preserve"> </w:t>
      </w:r>
      <w:proofErr w:type="spellStart"/>
      <w:r w:rsidRPr="00FA6DE6">
        <w:rPr>
          <w:b/>
          <w:bCs/>
          <w:sz w:val="24"/>
          <w:szCs w:val="24"/>
        </w:rPr>
        <w:t>CodeGPT</w:t>
      </w:r>
      <w:proofErr w:type="spellEnd"/>
      <w:r>
        <w:rPr>
          <w:b/>
          <w:bCs/>
          <w:sz w:val="24"/>
          <w:szCs w:val="24"/>
          <w:lang w:val="bg-BG"/>
        </w:rPr>
        <w:t xml:space="preserve"> – по добре е!</w:t>
      </w:r>
      <w:r w:rsidR="000E6E56">
        <w:rPr>
          <w:b/>
          <w:bCs/>
          <w:sz w:val="24"/>
          <w:szCs w:val="24"/>
        </w:rPr>
        <w:t xml:space="preserve"> </w:t>
      </w:r>
      <w:r w:rsidR="000E6E56">
        <w:rPr>
          <w:b/>
          <w:bCs/>
          <w:sz w:val="24"/>
          <w:szCs w:val="24"/>
          <w:lang w:val="bg-BG"/>
        </w:rPr>
        <w:t xml:space="preserve">Платен е реално, когато си създадем акаунт ни дават да ползваме 18 долара в началото, но това не </w:t>
      </w:r>
      <w:proofErr w:type="spellStart"/>
      <w:r w:rsidR="000E6E56">
        <w:rPr>
          <w:b/>
          <w:bCs/>
          <w:sz w:val="24"/>
          <w:szCs w:val="24"/>
          <w:lang w:val="bg-BG"/>
        </w:rPr>
        <w:t>не</w:t>
      </w:r>
      <w:proofErr w:type="spellEnd"/>
      <w:r w:rsidR="000E6E56">
        <w:rPr>
          <w:b/>
          <w:bCs/>
          <w:sz w:val="24"/>
          <w:szCs w:val="24"/>
          <w:lang w:val="bg-BG"/>
        </w:rPr>
        <w:t xml:space="preserve"> никак малко за да го </w:t>
      </w:r>
      <w:proofErr w:type="spellStart"/>
      <w:r w:rsidR="000E6E56">
        <w:rPr>
          <w:b/>
          <w:bCs/>
          <w:sz w:val="24"/>
          <w:szCs w:val="24"/>
          <w:lang w:val="bg-BG"/>
        </w:rPr>
        <w:t>разцъкаме</w:t>
      </w:r>
      <w:proofErr w:type="spellEnd"/>
      <w:r w:rsidR="000E6E56">
        <w:rPr>
          <w:b/>
          <w:bCs/>
          <w:sz w:val="24"/>
          <w:szCs w:val="24"/>
          <w:lang w:val="bg-BG"/>
        </w:rPr>
        <w:t xml:space="preserve"> и си поиграем с него за да го разучим</w:t>
      </w:r>
      <w:r w:rsidR="00114E94">
        <w:rPr>
          <w:b/>
          <w:bCs/>
          <w:sz w:val="24"/>
          <w:szCs w:val="24"/>
          <w:lang w:val="bg-BG"/>
        </w:rPr>
        <w:t xml:space="preserve"> (1 долар изхарчен за около 400 </w:t>
      </w:r>
      <w:proofErr w:type="spellStart"/>
      <w:r w:rsidR="00114E94">
        <w:rPr>
          <w:b/>
          <w:bCs/>
          <w:sz w:val="24"/>
          <w:szCs w:val="24"/>
          <w:lang w:val="bg-BG"/>
        </w:rPr>
        <w:t>промпта</w:t>
      </w:r>
      <w:proofErr w:type="spellEnd"/>
      <w:r w:rsidR="00114E94">
        <w:rPr>
          <w:b/>
          <w:bCs/>
          <w:sz w:val="24"/>
          <w:szCs w:val="24"/>
          <w:lang w:val="bg-BG"/>
        </w:rPr>
        <w:t xml:space="preserve"> (запитвания))</w:t>
      </w:r>
      <w:r w:rsidR="000E6E56">
        <w:rPr>
          <w:b/>
          <w:bCs/>
          <w:sz w:val="24"/>
          <w:szCs w:val="24"/>
          <w:lang w:val="bg-BG"/>
        </w:rPr>
        <w:t>.</w:t>
      </w:r>
      <w:r w:rsidR="00114E94">
        <w:rPr>
          <w:b/>
          <w:bCs/>
          <w:sz w:val="24"/>
          <w:szCs w:val="24"/>
          <w:lang w:val="bg-BG"/>
        </w:rPr>
        <w:t xml:space="preserve"> Но ползвайки </w:t>
      </w:r>
      <w:r w:rsidR="00114E94" w:rsidRPr="00A57AF1">
        <w:rPr>
          <w:b/>
          <w:bCs/>
          <w:sz w:val="24"/>
          <w:szCs w:val="24"/>
          <w:highlight w:val="yellow"/>
        </w:rPr>
        <w:t>Auto GPT</w:t>
      </w:r>
      <w:r w:rsidR="00114E94">
        <w:rPr>
          <w:b/>
          <w:bCs/>
          <w:sz w:val="24"/>
          <w:szCs w:val="24"/>
          <w:lang w:val="bg-BG"/>
        </w:rPr>
        <w:t xml:space="preserve"> да си знаем, че прави множество заявки – хиляди и бързо ще ни свърши „безплатния“ акаунт.</w:t>
      </w:r>
    </w:p>
    <w:p w14:paraId="6C8CEB26" w14:textId="3EF6DD89" w:rsidR="00A57AF1" w:rsidRPr="00485686" w:rsidRDefault="00485686" w:rsidP="00EA4603">
      <w:pPr>
        <w:pStyle w:val="ListParagraph"/>
        <w:ind w:left="0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 xml:space="preserve">Можем да накараме </w:t>
      </w:r>
      <w:r>
        <w:rPr>
          <w:b/>
          <w:bCs/>
          <w:sz w:val="24"/>
          <w:szCs w:val="24"/>
        </w:rPr>
        <w:t xml:space="preserve">ChatGPT </w:t>
      </w:r>
      <w:r>
        <w:rPr>
          <w:b/>
          <w:bCs/>
          <w:sz w:val="24"/>
          <w:szCs w:val="24"/>
          <w:lang w:val="bg-BG"/>
        </w:rPr>
        <w:t xml:space="preserve">да ни разкаже за </w:t>
      </w:r>
      <w:proofErr w:type="spellStart"/>
      <w:r>
        <w:rPr>
          <w:b/>
          <w:bCs/>
          <w:sz w:val="24"/>
          <w:szCs w:val="24"/>
          <w:lang w:val="bg-BG"/>
        </w:rPr>
        <w:t>настрийките</w:t>
      </w:r>
      <w:proofErr w:type="spellEnd"/>
      <w:r>
        <w:rPr>
          <w:b/>
          <w:bCs/>
          <w:sz w:val="24"/>
          <w:szCs w:val="24"/>
          <w:lang w:val="bg-BG"/>
        </w:rPr>
        <w:t xml:space="preserve"> на моделите в </w:t>
      </w:r>
      <w:r w:rsidRPr="00A57AF1">
        <w:rPr>
          <w:b/>
          <w:bCs/>
          <w:sz w:val="24"/>
          <w:szCs w:val="24"/>
        </w:rPr>
        <w:t>Playground</w:t>
      </w:r>
      <w:r>
        <w:rPr>
          <w:b/>
          <w:bCs/>
          <w:sz w:val="24"/>
          <w:szCs w:val="24"/>
          <w:lang w:val="bg-BG"/>
        </w:rPr>
        <w:t xml:space="preserve">. Да ползваме </w:t>
      </w:r>
      <w:r>
        <w:rPr>
          <w:b/>
          <w:bCs/>
          <w:sz w:val="24"/>
          <w:szCs w:val="24"/>
        </w:rPr>
        <w:t>API -</w:t>
      </w:r>
      <w:r>
        <w:rPr>
          <w:b/>
          <w:bCs/>
          <w:sz w:val="24"/>
          <w:szCs w:val="24"/>
          <w:lang w:val="bg-BG"/>
        </w:rPr>
        <w:t xml:space="preserve">то, да си свържем приложението </w:t>
      </w:r>
    </w:p>
    <w:p w14:paraId="4E9E3FF6" w14:textId="35E98666" w:rsidR="00A57AF1" w:rsidRDefault="00A57AF1" w:rsidP="00EA4603">
      <w:pPr>
        <w:pStyle w:val="ListParagraph"/>
        <w:ind w:left="0"/>
        <w:rPr>
          <w:b/>
          <w:bCs/>
          <w:sz w:val="24"/>
          <w:szCs w:val="24"/>
        </w:rPr>
      </w:pPr>
      <w:r w:rsidRPr="00A57AF1">
        <w:rPr>
          <w:b/>
          <w:bCs/>
          <w:sz w:val="24"/>
          <w:szCs w:val="24"/>
          <w:highlight w:val="yellow"/>
        </w:rPr>
        <w:t>Auto GPT – best GitHub project</w:t>
      </w:r>
    </w:p>
    <w:p w14:paraId="570F3A9F" w14:textId="77777777" w:rsidR="00A57AF1" w:rsidRDefault="00A57AF1" w:rsidP="00EA4603">
      <w:pPr>
        <w:pStyle w:val="ListParagraph"/>
        <w:ind w:left="0"/>
        <w:rPr>
          <w:b/>
          <w:bCs/>
          <w:sz w:val="24"/>
          <w:szCs w:val="24"/>
        </w:rPr>
      </w:pPr>
    </w:p>
    <w:p w14:paraId="4A696BE8" w14:textId="2553812A" w:rsidR="00A57AF1" w:rsidRPr="00F24A4E" w:rsidRDefault="00BC0D23" w:rsidP="00EA4603">
      <w:pPr>
        <w:pStyle w:val="ListParagraph"/>
        <w:ind w:left="0"/>
        <w:rPr>
          <w:color w:val="FF0000"/>
          <w:sz w:val="24"/>
          <w:szCs w:val="24"/>
          <w:lang w:val="bg-BG"/>
        </w:rPr>
      </w:pPr>
      <w:r w:rsidRPr="00F24A4E">
        <w:rPr>
          <w:color w:val="FF0000"/>
          <w:sz w:val="24"/>
          <w:szCs w:val="24"/>
          <w:lang w:val="bg-BG"/>
        </w:rPr>
        <w:t>Препоръки за започване на работа:</w:t>
      </w:r>
    </w:p>
    <w:p w14:paraId="789035F2" w14:textId="75598BE9" w:rsidR="00BC0D23" w:rsidRDefault="00BC0D23" w:rsidP="00EA4603">
      <w:pPr>
        <w:pStyle w:val="ListParagraph"/>
        <w:ind w:left="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Задължително в СВ-то </w:t>
      </w:r>
      <w:r w:rsidRPr="00BC0D23">
        <w:rPr>
          <w:b/>
          <w:bCs/>
          <w:sz w:val="24"/>
          <w:szCs w:val="24"/>
          <w:lang w:val="bg-BG"/>
        </w:rPr>
        <w:t>линк към проекта</w:t>
      </w:r>
      <w:r>
        <w:rPr>
          <w:sz w:val="24"/>
          <w:szCs w:val="24"/>
          <w:lang w:val="bg-BG"/>
        </w:rPr>
        <w:t xml:space="preserve">, т.е. задължителен </w:t>
      </w:r>
      <w:proofErr w:type="spellStart"/>
      <w:r>
        <w:rPr>
          <w:sz w:val="24"/>
          <w:szCs w:val="24"/>
          <w:lang w:val="bg-BG"/>
        </w:rPr>
        <w:t>Диплой</w:t>
      </w:r>
      <w:proofErr w:type="spellEnd"/>
      <w:r w:rsidR="00F24A4E">
        <w:rPr>
          <w:sz w:val="24"/>
          <w:szCs w:val="24"/>
          <w:lang w:val="bg-BG"/>
        </w:rPr>
        <w:t>!!!</w:t>
      </w:r>
    </w:p>
    <w:p w14:paraId="0A7B2FF6" w14:textId="659E18B3" w:rsidR="00F24A4E" w:rsidRDefault="00B82B9A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Бизнес софтуера стига определена сложност, която изисква твърди умения които да са ни достатъчни за да си решим всички задачи и от там нататък е важно да се фокусираме в </w:t>
      </w:r>
      <w:proofErr w:type="spellStart"/>
      <w:r>
        <w:rPr>
          <w:sz w:val="24"/>
          <w:szCs w:val="24"/>
          <w:lang w:val="bg-BG"/>
        </w:rPr>
        <w:t>перформанс</w:t>
      </w:r>
      <w:proofErr w:type="spellEnd"/>
      <w:r>
        <w:rPr>
          <w:sz w:val="24"/>
          <w:szCs w:val="24"/>
          <w:lang w:val="bg-BG"/>
        </w:rPr>
        <w:t xml:space="preserve">, просто защото още допълнителни твърди, технически умения не са ни нужни, ако не се занимаваме на научно ниво. </w:t>
      </w:r>
      <w:r w:rsidR="00003975">
        <w:rPr>
          <w:sz w:val="24"/>
          <w:szCs w:val="24"/>
          <w:lang w:val="bg-BG"/>
        </w:rPr>
        <w:t xml:space="preserve">Да започнем повече да прилагаме уменията си и да ги </w:t>
      </w:r>
      <w:proofErr w:type="spellStart"/>
      <w:r w:rsidR="00003975">
        <w:rPr>
          <w:sz w:val="24"/>
          <w:szCs w:val="24"/>
          <w:lang w:val="bg-BG"/>
        </w:rPr>
        <w:t>вкарАМЕ</w:t>
      </w:r>
      <w:proofErr w:type="spellEnd"/>
      <w:r w:rsidR="00003975">
        <w:rPr>
          <w:sz w:val="24"/>
          <w:szCs w:val="24"/>
          <w:lang w:val="bg-BG"/>
        </w:rPr>
        <w:t xml:space="preserve"> В УПОТРЕБА!!!</w:t>
      </w:r>
    </w:p>
    <w:p w14:paraId="3CF78DAD" w14:textId="5FF443DE" w:rsidR="009F4603" w:rsidRPr="004B7028" w:rsidRDefault="009F4603" w:rsidP="00B82B9A">
      <w:pPr>
        <w:pStyle w:val="ListParagraph"/>
        <w:ind w:left="284" w:firstLine="284"/>
        <w:rPr>
          <w:b/>
          <w:bCs/>
          <w:color w:val="FF0000"/>
          <w:sz w:val="24"/>
          <w:szCs w:val="24"/>
          <w:lang w:val="bg-BG"/>
        </w:rPr>
      </w:pPr>
      <w:r w:rsidRPr="004B7028">
        <w:rPr>
          <w:b/>
          <w:bCs/>
          <w:color w:val="FF0000"/>
          <w:sz w:val="24"/>
          <w:szCs w:val="24"/>
          <w:lang w:val="bg-BG"/>
        </w:rPr>
        <w:t>Идея за кариерно развитие</w:t>
      </w:r>
      <w:r w:rsidR="004B7028" w:rsidRPr="004B7028">
        <w:rPr>
          <w:b/>
          <w:bCs/>
          <w:color w:val="FF0000"/>
          <w:sz w:val="24"/>
          <w:szCs w:val="24"/>
          <w:lang w:val="bg-BG"/>
        </w:rPr>
        <w:t xml:space="preserve"> (според Виктор)</w:t>
      </w:r>
      <w:r w:rsidRPr="004B7028">
        <w:rPr>
          <w:b/>
          <w:bCs/>
          <w:color w:val="FF0000"/>
          <w:sz w:val="24"/>
          <w:szCs w:val="24"/>
          <w:lang w:val="bg-BG"/>
        </w:rPr>
        <w:t>:</w:t>
      </w:r>
    </w:p>
    <w:p w14:paraId="5724E1EA" w14:textId="77C3F9B7" w:rsidR="009F4603" w:rsidRPr="009F4603" w:rsidRDefault="00392E59" w:rsidP="009F4603">
      <w:pPr>
        <w:pStyle w:val="ListParagraph"/>
        <w:ind w:left="284" w:firstLine="284"/>
        <w:rPr>
          <w:sz w:val="24"/>
          <w:szCs w:val="24"/>
          <w:lang w:val="bg-BG"/>
        </w:rPr>
      </w:pPr>
      <w:proofErr w:type="spellStart"/>
      <w:r w:rsidRPr="00333AEE">
        <w:rPr>
          <w:b/>
          <w:bCs/>
          <w:sz w:val="24"/>
          <w:szCs w:val="24"/>
          <w:highlight w:val="yellow"/>
          <w:lang w:val="bg-BG"/>
        </w:rPr>
        <w:t>Реакт</w:t>
      </w:r>
      <w:proofErr w:type="spellEnd"/>
      <w:r w:rsidRPr="00333AEE">
        <w:rPr>
          <w:b/>
          <w:bCs/>
          <w:sz w:val="24"/>
          <w:szCs w:val="24"/>
          <w:highlight w:val="yellow"/>
          <w:lang w:val="bg-BG"/>
        </w:rPr>
        <w:t xml:space="preserve"> с </w:t>
      </w:r>
      <w:proofErr w:type="spellStart"/>
      <w:r w:rsidRPr="00333AEE">
        <w:rPr>
          <w:b/>
          <w:bCs/>
          <w:sz w:val="24"/>
          <w:szCs w:val="24"/>
          <w:highlight w:val="yellow"/>
          <w:lang w:val="bg-BG"/>
        </w:rPr>
        <w:t>ТайпСкрипт</w:t>
      </w:r>
      <w:proofErr w:type="spellEnd"/>
      <w:r>
        <w:rPr>
          <w:sz w:val="24"/>
          <w:szCs w:val="24"/>
          <w:lang w:val="bg-BG"/>
        </w:rPr>
        <w:t xml:space="preserve"> най-добре</w:t>
      </w:r>
      <w:r w:rsidR="00333AEE">
        <w:rPr>
          <w:sz w:val="24"/>
          <w:szCs w:val="24"/>
          <w:lang w:val="bg-BG"/>
        </w:rPr>
        <w:t xml:space="preserve"> – прави ни </w:t>
      </w:r>
      <w:r w:rsidR="00333AEE" w:rsidRPr="00333AEE">
        <w:rPr>
          <w:b/>
          <w:bCs/>
          <w:sz w:val="24"/>
          <w:szCs w:val="24"/>
          <w:lang w:val="bg-BG"/>
        </w:rPr>
        <w:t xml:space="preserve">фул </w:t>
      </w:r>
      <w:proofErr w:type="spellStart"/>
      <w:r w:rsidR="00333AEE" w:rsidRPr="00333AEE">
        <w:rPr>
          <w:b/>
          <w:bCs/>
          <w:sz w:val="24"/>
          <w:szCs w:val="24"/>
          <w:lang w:val="bg-BG"/>
        </w:rPr>
        <w:t>стак</w:t>
      </w:r>
      <w:proofErr w:type="spellEnd"/>
      <w:r>
        <w:rPr>
          <w:sz w:val="24"/>
          <w:szCs w:val="24"/>
          <w:lang w:val="bg-BG"/>
        </w:rPr>
        <w:t xml:space="preserve">, но и </w:t>
      </w:r>
      <w:proofErr w:type="spellStart"/>
      <w:r>
        <w:rPr>
          <w:sz w:val="24"/>
          <w:szCs w:val="24"/>
          <w:lang w:val="bg-BG"/>
        </w:rPr>
        <w:t>Енгюлар</w:t>
      </w:r>
      <w:proofErr w:type="spellEnd"/>
      <w:r>
        <w:rPr>
          <w:sz w:val="24"/>
          <w:szCs w:val="24"/>
          <w:lang w:val="bg-BG"/>
        </w:rPr>
        <w:t xml:space="preserve"> става</w:t>
      </w:r>
      <w:r w:rsidR="00DE6FC4">
        <w:rPr>
          <w:sz w:val="24"/>
          <w:szCs w:val="24"/>
          <w:lang w:val="bg-BG"/>
        </w:rPr>
        <w:t xml:space="preserve"> – и вече можем да правим всякакви приложения</w:t>
      </w:r>
      <w:r>
        <w:rPr>
          <w:sz w:val="24"/>
          <w:szCs w:val="24"/>
          <w:lang w:val="bg-BG"/>
        </w:rPr>
        <w:t>.</w:t>
      </w:r>
    </w:p>
    <w:p w14:paraId="21260491" w14:textId="46506C21" w:rsidR="009F4603" w:rsidRPr="009F4603" w:rsidRDefault="009F4603" w:rsidP="00B82B9A">
      <w:pPr>
        <w:pStyle w:val="ListParagraph"/>
        <w:ind w:left="284" w:firstLine="284"/>
        <w:rPr>
          <w:sz w:val="24"/>
          <w:szCs w:val="24"/>
          <w:lang w:val="bg-BG"/>
        </w:rPr>
      </w:pPr>
      <w:proofErr w:type="spellStart"/>
      <w:r w:rsidRPr="009F4603">
        <w:rPr>
          <w:color w:val="0070C0"/>
          <w:sz w:val="24"/>
          <w:szCs w:val="24"/>
        </w:rPr>
        <w:t>Geeksforgeeks</w:t>
      </w:r>
      <w:proofErr w:type="spellEnd"/>
      <w:r>
        <w:rPr>
          <w:color w:val="0070C0"/>
          <w:sz w:val="24"/>
          <w:szCs w:val="24"/>
          <w:lang w:val="bg-BG"/>
        </w:rPr>
        <w:t>.</w:t>
      </w:r>
      <w:r>
        <w:rPr>
          <w:color w:val="0070C0"/>
          <w:sz w:val="24"/>
          <w:szCs w:val="24"/>
        </w:rPr>
        <w:t>org</w:t>
      </w:r>
      <w:r>
        <w:rPr>
          <w:sz w:val="24"/>
          <w:szCs w:val="24"/>
        </w:rPr>
        <w:t xml:space="preserve"> – </w:t>
      </w:r>
      <w:r>
        <w:rPr>
          <w:sz w:val="24"/>
          <w:szCs w:val="24"/>
          <w:lang w:val="bg-BG"/>
        </w:rPr>
        <w:t xml:space="preserve">силно ни препоръчва </w:t>
      </w:r>
      <w:r>
        <w:rPr>
          <w:sz w:val="24"/>
          <w:szCs w:val="24"/>
        </w:rPr>
        <w:t xml:space="preserve">(1 </w:t>
      </w:r>
      <w:proofErr w:type="spellStart"/>
      <w:r>
        <w:rPr>
          <w:sz w:val="24"/>
          <w:szCs w:val="24"/>
        </w:rPr>
        <w:t>godina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  <w:lang w:val="bg-BG"/>
        </w:rPr>
        <w:t xml:space="preserve">– </w:t>
      </w:r>
      <w:proofErr w:type="spellStart"/>
      <w:r>
        <w:rPr>
          <w:sz w:val="24"/>
          <w:szCs w:val="24"/>
          <w:lang w:val="bg-BG"/>
        </w:rPr>
        <w:t>алгуритми</w:t>
      </w:r>
      <w:proofErr w:type="spellEnd"/>
      <w:r>
        <w:rPr>
          <w:sz w:val="24"/>
          <w:szCs w:val="24"/>
          <w:lang w:val="bg-BG"/>
        </w:rPr>
        <w:t xml:space="preserve"> и структури – много добро!</w:t>
      </w:r>
    </w:p>
    <w:p w14:paraId="1C90BB71" w14:textId="4A87C04C" w:rsidR="00356506" w:rsidRPr="00356506" w:rsidRDefault="00356506" w:rsidP="00B82B9A">
      <w:pPr>
        <w:pStyle w:val="ListParagraph"/>
        <w:ind w:left="284" w:firstLine="284"/>
        <w:rPr>
          <w:sz w:val="24"/>
          <w:szCs w:val="24"/>
          <w:lang w:val="bg-BG"/>
        </w:rPr>
      </w:pPr>
      <w:proofErr w:type="spellStart"/>
      <w:r>
        <w:rPr>
          <w:sz w:val="24"/>
          <w:szCs w:val="24"/>
        </w:rPr>
        <w:t>Hakerrank</w:t>
      </w:r>
      <w:proofErr w:type="spellEnd"/>
      <w:r>
        <w:rPr>
          <w:sz w:val="24"/>
          <w:szCs w:val="24"/>
        </w:rPr>
        <w:t xml:space="preserve"> – </w:t>
      </w:r>
      <w:r>
        <w:rPr>
          <w:sz w:val="24"/>
          <w:szCs w:val="24"/>
          <w:lang w:val="bg-BG"/>
        </w:rPr>
        <w:t>много добро място със хубави задачи</w:t>
      </w:r>
    </w:p>
    <w:p w14:paraId="50EB5E32" w14:textId="5AA58FF6" w:rsidR="00392E59" w:rsidRDefault="009F4603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Мултитрейдинг след това</w:t>
      </w:r>
    </w:p>
    <w:p w14:paraId="60F547A7" w14:textId="115C88C1" w:rsidR="009F4603" w:rsidRDefault="009F4603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Дизайн </w:t>
      </w:r>
      <w:proofErr w:type="spellStart"/>
      <w:r>
        <w:rPr>
          <w:sz w:val="24"/>
          <w:szCs w:val="24"/>
          <w:lang w:val="bg-BG"/>
        </w:rPr>
        <w:t>патърни</w:t>
      </w:r>
      <w:proofErr w:type="spellEnd"/>
    </w:p>
    <w:p w14:paraId="11C573B4" w14:textId="2788B5D4" w:rsidR="009F4603" w:rsidRDefault="009F4603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Архитектурни </w:t>
      </w:r>
      <w:proofErr w:type="spellStart"/>
      <w:r>
        <w:rPr>
          <w:sz w:val="24"/>
          <w:szCs w:val="24"/>
          <w:lang w:val="bg-BG"/>
        </w:rPr>
        <w:t>патърни</w:t>
      </w:r>
      <w:proofErr w:type="spellEnd"/>
    </w:p>
    <w:p w14:paraId="1BEB1073" w14:textId="553ED8D3" w:rsidR="009F4603" w:rsidRDefault="009F4603" w:rsidP="00B82B9A">
      <w:pPr>
        <w:pStyle w:val="ListParagraph"/>
        <w:ind w:left="284" w:firstLine="284"/>
        <w:rPr>
          <w:sz w:val="24"/>
          <w:szCs w:val="24"/>
        </w:rPr>
      </w:pPr>
      <w:r>
        <w:rPr>
          <w:sz w:val="24"/>
          <w:szCs w:val="24"/>
        </w:rPr>
        <w:t xml:space="preserve">Security – OWASP 10, SSL, TLS, </w:t>
      </w:r>
    </w:p>
    <w:p w14:paraId="1148738B" w14:textId="2CC390DF" w:rsidR="009F4603" w:rsidRDefault="009F4603" w:rsidP="00B82B9A">
      <w:pPr>
        <w:pStyle w:val="ListParagraph"/>
        <w:ind w:left="284" w:firstLine="284"/>
        <w:rPr>
          <w:sz w:val="24"/>
          <w:szCs w:val="24"/>
        </w:rPr>
      </w:pPr>
      <w:r>
        <w:rPr>
          <w:sz w:val="24"/>
          <w:szCs w:val="24"/>
        </w:rPr>
        <w:t>Networking – OSI model</w:t>
      </w:r>
    </w:p>
    <w:p w14:paraId="4E46D402" w14:textId="5C369F87" w:rsidR="009F4603" w:rsidRDefault="009F4603" w:rsidP="00B82B9A">
      <w:pPr>
        <w:pStyle w:val="ListParagraph"/>
        <w:ind w:left="284" w:firstLine="284"/>
        <w:rPr>
          <w:sz w:val="24"/>
          <w:szCs w:val="24"/>
        </w:rPr>
      </w:pPr>
      <w:r>
        <w:rPr>
          <w:sz w:val="24"/>
          <w:szCs w:val="24"/>
        </w:rPr>
        <w:t>Scalability</w:t>
      </w:r>
    </w:p>
    <w:p w14:paraId="27CB909C" w14:textId="6F950EB9" w:rsidR="00DE6FC4" w:rsidRDefault="00DE6FC4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Да си използваме от свободното време за развитие на твърдите умения, например 5 часа на седмица.</w:t>
      </w:r>
      <w:r w:rsidR="000470C7">
        <w:rPr>
          <w:sz w:val="24"/>
          <w:szCs w:val="24"/>
          <w:lang w:val="bg-BG"/>
        </w:rPr>
        <w:t xml:space="preserve"> Най-добре помага комбинацията от правене и учене.</w:t>
      </w:r>
    </w:p>
    <w:p w14:paraId="58C8F2B3" w14:textId="77777777" w:rsidR="00474C61" w:rsidRDefault="00474C61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79B23E46" w14:textId="2CBEBED9" w:rsidR="00474C61" w:rsidRPr="00474C61" w:rsidRDefault="00474C61" w:rsidP="00B82B9A">
      <w:pPr>
        <w:pStyle w:val="ListParagraph"/>
        <w:ind w:left="284" w:firstLine="284"/>
        <w:rPr>
          <w:sz w:val="24"/>
          <w:szCs w:val="24"/>
          <w:lang w:val="bg-BG"/>
        </w:rPr>
      </w:pPr>
      <w:r w:rsidRPr="00474C61">
        <w:rPr>
          <w:b/>
          <w:bCs/>
          <w:sz w:val="24"/>
          <w:szCs w:val="24"/>
        </w:rPr>
        <w:t>Dall-e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t>– изкуствен интелект за генериране на снимки</w:t>
      </w:r>
    </w:p>
    <w:p w14:paraId="6B608602" w14:textId="77777777" w:rsidR="00FF4248" w:rsidRDefault="00FF4248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73A85258" w14:textId="6F299BD5" w:rsidR="00FF4248" w:rsidRPr="00C8362E" w:rsidRDefault="00FF4248" w:rsidP="00B82B9A">
      <w:pPr>
        <w:pStyle w:val="ListParagraph"/>
        <w:ind w:left="284" w:firstLine="284"/>
        <w:rPr>
          <w:sz w:val="24"/>
          <w:szCs w:val="24"/>
          <w:lang w:val="bg-BG"/>
        </w:rPr>
      </w:pPr>
      <w:r w:rsidRPr="00FF4248">
        <w:rPr>
          <w:b/>
          <w:bCs/>
          <w:sz w:val="24"/>
          <w:szCs w:val="24"/>
        </w:rPr>
        <w:t xml:space="preserve">.NET MAUI </w:t>
      </w:r>
      <w:r>
        <w:rPr>
          <w:sz w:val="24"/>
          <w:szCs w:val="24"/>
        </w:rPr>
        <w:t xml:space="preserve">– </w:t>
      </w:r>
      <w:r>
        <w:rPr>
          <w:sz w:val="24"/>
          <w:szCs w:val="24"/>
          <w:lang w:val="bg-BG"/>
        </w:rPr>
        <w:t xml:space="preserve">Позволява изграждане на мултиплатформени приложения, които работят като </w:t>
      </w:r>
      <w:proofErr w:type="spellStart"/>
      <w:r>
        <w:rPr>
          <w:sz w:val="24"/>
          <w:szCs w:val="24"/>
          <w:lang w:val="bg-BG"/>
        </w:rPr>
        <w:t>нейтив</w:t>
      </w:r>
      <w:proofErr w:type="spellEnd"/>
      <w:r>
        <w:rPr>
          <w:sz w:val="24"/>
          <w:szCs w:val="24"/>
          <w:lang w:val="bg-BG"/>
        </w:rPr>
        <w:t xml:space="preserve">, стъпка нагоре от </w:t>
      </w:r>
      <w:proofErr w:type="spellStart"/>
      <w:r>
        <w:rPr>
          <w:sz w:val="24"/>
          <w:szCs w:val="24"/>
          <w:lang w:val="bg-BG"/>
        </w:rPr>
        <w:t>Замарин</w:t>
      </w:r>
      <w:proofErr w:type="spellEnd"/>
      <w:r>
        <w:rPr>
          <w:sz w:val="24"/>
          <w:szCs w:val="24"/>
          <w:lang w:val="bg-BG"/>
        </w:rPr>
        <w:t xml:space="preserve">. За </w:t>
      </w:r>
      <w:r>
        <w:rPr>
          <w:sz w:val="24"/>
          <w:szCs w:val="24"/>
        </w:rPr>
        <w:t xml:space="preserve">mobile, IOS, Android, </w:t>
      </w:r>
      <w:proofErr w:type="spellStart"/>
      <w:r>
        <w:rPr>
          <w:sz w:val="24"/>
          <w:szCs w:val="24"/>
        </w:rPr>
        <w:t>Decstop</w:t>
      </w:r>
      <w:proofErr w:type="spellEnd"/>
      <w:r>
        <w:rPr>
          <w:sz w:val="24"/>
          <w:szCs w:val="24"/>
        </w:rPr>
        <w:t xml:space="preserve">, Mac, Windows </w:t>
      </w:r>
      <w:r>
        <w:rPr>
          <w:sz w:val="24"/>
          <w:szCs w:val="24"/>
          <w:lang w:val="bg-BG"/>
        </w:rPr>
        <w:t xml:space="preserve">, като не се налага да се правят отделни приложения – основно подобрение пред </w:t>
      </w:r>
      <w:proofErr w:type="spellStart"/>
      <w:r>
        <w:rPr>
          <w:sz w:val="24"/>
          <w:szCs w:val="24"/>
          <w:lang w:val="bg-BG"/>
        </w:rPr>
        <w:t>Замарин</w:t>
      </w:r>
      <w:proofErr w:type="spellEnd"/>
      <w:r>
        <w:rPr>
          <w:sz w:val="24"/>
          <w:szCs w:val="24"/>
          <w:lang w:val="bg-BG"/>
        </w:rPr>
        <w:t xml:space="preserve">. Може да ползваме </w:t>
      </w:r>
      <w:proofErr w:type="spellStart"/>
      <w:r>
        <w:rPr>
          <w:sz w:val="24"/>
          <w:szCs w:val="24"/>
          <w:lang w:val="bg-BG"/>
        </w:rPr>
        <w:t>Блейзър</w:t>
      </w:r>
      <w:proofErr w:type="spellEnd"/>
      <w:r w:rsidR="00712778">
        <w:rPr>
          <w:sz w:val="24"/>
          <w:szCs w:val="24"/>
          <w:lang w:val="bg-BG"/>
        </w:rPr>
        <w:t xml:space="preserve">, </w:t>
      </w:r>
      <w:r w:rsidR="00712778">
        <w:rPr>
          <w:sz w:val="24"/>
          <w:szCs w:val="24"/>
        </w:rPr>
        <w:t>JS</w:t>
      </w:r>
      <w:r>
        <w:rPr>
          <w:sz w:val="24"/>
          <w:szCs w:val="24"/>
          <w:lang w:val="bg-BG"/>
        </w:rPr>
        <w:t>.</w:t>
      </w:r>
      <w:r w:rsidR="00C8362E">
        <w:rPr>
          <w:sz w:val="24"/>
          <w:szCs w:val="24"/>
        </w:rPr>
        <w:t xml:space="preserve"> XAML </w:t>
      </w:r>
      <w:r w:rsidR="00C8362E">
        <w:rPr>
          <w:rStyle w:val="EndnoteReference"/>
          <w:sz w:val="24"/>
          <w:szCs w:val="24"/>
        </w:rPr>
        <w:endnoteReference w:id="1"/>
      </w:r>
      <w:r w:rsidR="00C8362E">
        <w:rPr>
          <w:sz w:val="24"/>
          <w:szCs w:val="24"/>
          <w:lang w:val="bg-BG"/>
        </w:rPr>
        <w:t xml:space="preserve">се ползва за </w:t>
      </w:r>
      <w:proofErr w:type="spellStart"/>
      <w:r w:rsidR="00C8362E">
        <w:rPr>
          <w:sz w:val="24"/>
          <w:szCs w:val="24"/>
          <w:lang w:val="bg-BG"/>
        </w:rPr>
        <w:t>фронтенд</w:t>
      </w:r>
      <w:proofErr w:type="spellEnd"/>
      <w:r w:rsidR="00C8362E">
        <w:rPr>
          <w:sz w:val="24"/>
          <w:szCs w:val="24"/>
          <w:lang w:val="bg-BG"/>
        </w:rPr>
        <w:t>.</w:t>
      </w:r>
    </w:p>
    <w:p w14:paraId="6BA5FAC1" w14:textId="77777777" w:rsidR="00C8362E" w:rsidRDefault="00C8362E" w:rsidP="00B82B9A">
      <w:pPr>
        <w:pStyle w:val="ListParagraph"/>
        <w:ind w:left="284" w:firstLine="284"/>
        <w:rPr>
          <w:b/>
          <w:bCs/>
          <w:sz w:val="24"/>
          <w:szCs w:val="24"/>
        </w:rPr>
      </w:pPr>
    </w:p>
    <w:p w14:paraId="43062BCD" w14:textId="77777777" w:rsidR="00C8362E" w:rsidRDefault="00C8362E" w:rsidP="00B82B9A">
      <w:pPr>
        <w:pStyle w:val="ListParagraph"/>
        <w:ind w:left="284" w:firstLine="284"/>
        <w:rPr>
          <w:b/>
          <w:bCs/>
          <w:sz w:val="24"/>
          <w:szCs w:val="24"/>
        </w:rPr>
      </w:pPr>
    </w:p>
    <w:p w14:paraId="31A8D8D5" w14:textId="77777777" w:rsidR="00C8362E" w:rsidRDefault="00C8362E" w:rsidP="00B82B9A">
      <w:pPr>
        <w:pStyle w:val="ListParagraph"/>
        <w:ind w:left="284" w:firstLine="284"/>
        <w:rPr>
          <w:b/>
          <w:bCs/>
          <w:sz w:val="24"/>
          <w:szCs w:val="24"/>
        </w:rPr>
      </w:pPr>
    </w:p>
    <w:p w14:paraId="6D89348A" w14:textId="77777777" w:rsidR="00C8362E" w:rsidRDefault="00C8362E" w:rsidP="00B82B9A">
      <w:pPr>
        <w:pStyle w:val="ListParagraph"/>
        <w:ind w:left="284" w:firstLine="284"/>
        <w:rPr>
          <w:b/>
          <w:bCs/>
          <w:sz w:val="24"/>
          <w:szCs w:val="24"/>
        </w:rPr>
      </w:pPr>
    </w:p>
    <w:p w14:paraId="2FB80884" w14:textId="3593434A" w:rsidR="00C8362E" w:rsidRDefault="00C8362E" w:rsidP="00B82B9A">
      <w:pPr>
        <w:pStyle w:val="ListParagraph"/>
        <w:ind w:left="284" w:firstLine="284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</w:rPr>
        <w:t>Install</w:t>
      </w:r>
      <w:r>
        <w:rPr>
          <w:b/>
          <w:bCs/>
          <w:sz w:val="24"/>
          <w:szCs w:val="24"/>
          <w:lang w:val="bg-BG"/>
        </w:rPr>
        <w:t>:</w:t>
      </w:r>
    </w:p>
    <w:p w14:paraId="6D0B3EEC" w14:textId="325E85BF" w:rsidR="00C8362E" w:rsidRDefault="00C8362E" w:rsidP="00B82B9A">
      <w:pPr>
        <w:pStyle w:val="ListParagraph"/>
        <w:ind w:left="284" w:firstLine="284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 xml:space="preserve">От </w:t>
      </w:r>
      <w:proofErr w:type="spellStart"/>
      <w:r>
        <w:rPr>
          <w:b/>
          <w:bCs/>
          <w:sz w:val="24"/>
          <w:szCs w:val="24"/>
          <w:lang w:val="bg-BG"/>
        </w:rPr>
        <w:t>инсталера</w:t>
      </w:r>
      <w:proofErr w:type="spellEnd"/>
      <w:r>
        <w:rPr>
          <w:b/>
          <w:bCs/>
          <w:sz w:val="24"/>
          <w:szCs w:val="24"/>
          <w:lang w:val="bg-BG"/>
        </w:rPr>
        <w:t xml:space="preserve"> - </w:t>
      </w:r>
    </w:p>
    <w:p w14:paraId="0A2E8E45" w14:textId="56C284D9" w:rsidR="00C8362E" w:rsidRP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/>
        </w:rPr>
        <w:drawing>
          <wp:inline distT="0" distB="0" distL="0" distR="0" wp14:anchorId="25AD7DB7" wp14:editId="54338001">
            <wp:extent cx="6622415" cy="2174875"/>
            <wp:effectExtent l="0" t="0" r="0" b="0"/>
            <wp:docPr id="2139383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217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74337" w14:textId="77777777" w:rsidR="00863287" w:rsidRDefault="00863287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2E1140F0" w14:textId="3C94FCCC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/>
        </w:rPr>
        <w:drawing>
          <wp:inline distT="0" distB="0" distL="0" distR="0" wp14:anchorId="082137F5" wp14:editId="6FEB9A8D">
            <wp:extent cx="6622415" cy="2971800"/>
            <wp:effectExtent l="0" t="0" r="0" b="0"/>
            <wp:docPr id="5116210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D3B58" w14:textId="77777777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1E884488" w14:textId="0E7659E3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/>
        </w:rPr>
        <w:drawing>
          <wp:inline distT="0" distB="0" distL="0" distR="0" wp14:anchorId="58EC18D5" wp14:editId="112D35D1">
            <wp:extent cx="6615430" cy="2098675"/>
            <wp:effectExtent l="0" t="0" r="0" b="0"/>
            <wp:docPr id="14475101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5430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86A52" w14:textId="77777777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68F4D598" w14:textId="77777777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5A7610AA" w14:textId="77777777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4B62998B" w14:textId="77777777" w:rsidR="00C8362E" w:rsidRDefault="00C8362E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4F003418" w14:textId="77777777" w:rsidR="00975EB8" w:rsidRDefault="00975EB8" w:rsidP="00B82B9A">
      <w:pPr>
        <w:pStyle w:val="ListParagraph"/>
        <w:ind w:left="284" w:firstLine="284"/>
        <w:rPr>
          <w:sz w:val="24"/>
          <w:szCs w:val="24"/>
          <w:lang w:val="bg-BG"/>
        </w:rPr>
      </w:pPr>
    </w:p>
    <w:p w14:paraId="1958029B" w14:textId="2BCC12F6" w:rsidR="00C8362E" w:rsidRDefault="00975EB8" w:rsidP="00B82B9A">
      <w:pPr>
        <w:pStyle w:val="ListParagraph"/>
        <w:ind w:left="284" w:firstLine="284"/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Можем да си конфигурираме Андроид устройство във </w:t>
      </w:r>
      <w:r>
        <w:rPr>
          <w:sz w:val="24"/>
          <w:szCs w:val="24"/>
        </w:rPr>
        <w:t>VS:</w:t>
      </w:r>
    </w:p>
    <w:p w14:paraId="5A947D9F" w14:textId="7B8921D5" w:rsidR="00975EB8" w:rsidRDefault="00975EB8" w:rsidP="00975EB8">
      <w:pPr>
        <w:pStyle w:val="ListParagraph"/>
        <w:ind w:left="284" w:hanging="284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C5106D" wp14:editId="21C772BB">
            <wp:extent cx="6622415" cy="3927475"/>
            <wp:effectExtent l="0" t="0" r="0" b="0"/>
            <wp:docPr id="19245362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392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939D4" w14:textId="77777777" w:rsidR="00DF4506" w:rsidRDefault="00DF4506" w:rsidP="00975EB8">
      <w:pPr>
        <w:pStyle w:val="ListParagraph"/>
        <w:ind w:left="284" w:hanging="284"/>
        <w:rPr>
          <w:sz w:val="24"/>
          <w:szCs w:val="24"/>
        </w:rPr>
      </w:pPr>
    </w:p>
    <w:p w14:paraId="33EC6E0A" w14:textId="09D61920" w:rsidR="00DF4506" w:rsidRPr="00DF4506" w:rsidRDefault="00DF4506" w:rsidP="00975EB8">
      <w:pPr>
        <w:pStyle w:val="ListParagraph"/>
        <w:ind w:left="284" w:hanging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За </w:t>
      </w:r>
      <w:r>
        <w:rPr>
          <w:sz w:val="24"/>
          <w:szCs w:val="24"/>
        </w:rPr>
        <w:t>Mac</w:t>
      </w:r>
      <w:r>
        <w:rPr>
          <w:sz w:val="24"/>
          <w:szCs w:val="24"/>
          <w:lang w:val="bg-BG"/>
        </w:rPr>
        <w:t xml:space="preserve"> и </w:t>
      </w:r>
      <w:r>
        <w:rPr>
          <w:sz w:val="24"/>
          <w:szCs w:val="24"/>
        </w:rPr>
        <w:t>IOS</w:t>
      </w:r>
      <w:r>
        <w:rPr>
          <w:sz w:val="24"/>
          <w:szCs w:val="24"/>
          <w:lang w:val="bg-BG"/>
        </w:rPr>
        <w:t xml:space="preserve"> е по трудно и скъпо.</w:t>
      </w:r>
    </w:p>
    <w:p w14:paraId="6C0BAF18" w14:textId="5E95D409" w:rsidR="00863287" w:rsidRDefault="00863287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Въпроси:</w:t>
      </w:r>
    </w:p>
    <w:p w14:paraId="1C204EBD" w14:textId="67DEC886" w:rsidR="00863287" w:rsidRDefault="0019018C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ясно ли сте каква е приблизително стартовата заплата, която може да очаква </w:t>
      </w:r>
      <w:proofErr w:type="spellStart"/>
      <w:r>
        <w:rPr>
          <w:sz w:val="24"/>
          <w:szCs w:val="24"/>
          <w:lang w:val="bg-BG"/>
        </w:rPr>
        <w:t>джуниър</w:t>
      </w:r>
      <w:proofErr w:type="spellEnd"/>
      <w:r>
        <w:rPr>
          <w:sz w:val="24"/>
          <w:szCs w:val="24"/>
          <w:lang w:val="bg-BG"/>
        </w:rPr>
        <w:t>, който започва сега кариерата си</w:t>
      </w:r>
      <w:r w:rsidR="00762379">
        <w:rPr>
          <w:sz w:val="24"/>
          <w:szCs w:val="24"/>
          <w:lang w:val="bg-BG"/>
        </w:rPr>
        <w:t xml:space="preserve"> в </w:t>
      </w:r>
      <w:proofErr w:type="spellStart"/>
      <w:r w:rsidR="00762379">
        <w:rPr>
          <w:sz w:val="24"/>
          <w:szCs w:val="24"/>
          <w:lang w:val="bg-BG"/>
        </w:rPr>
        <w:t>българия</w:t>
      </w:r>
      <w:proofErr w:type="spellEnd"/>
      <w:r>
        <w:rPr>
          <w:sz w:val="24"/>
          <w:szCs w:val="24"/>
          <w:lang w:val="bg-BG"/>
        </w:rPr>
        <w:t>?</w:t>
      </w:r>
    </w:p>
    <w:p w14:paraId="0EC8236C" w14:textId="54A73E73" w:rsidR="00356506" w:rsidRDefault="00356506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По-трудно ли е започването като първа работа на  </w:t>
      </w:r>
      <w:proofErr w:type="spellStart"/>
      <w:r>
        <w:rPr>
          <w:sz w:val="24"/>
          <w:szCs w:val="24"/>
          <w:lang w:val="bg-BG"/>
        </w:rPr>
        <w:t>джуниър</w:t>
      </w:r>
      <w:proofErr w:type="spellEnd"/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</w:rPr>
        <w:t xml:space="preserve">Remote </w:t>
      </w:r>
      <w:r>
        <w:rPr>
          <w:sz w:val="24"/>
          <w:szCs w:val="24"/>
          <w:lang w:val="bg-BG"/>
        </w:rPr>
        <w:t xml:space="preserve">в чуждестранна </w:t>
      </w:r>
      <w:proofErr w:type="spellStart"/>
      <w:r>
        <w:rPr>
          <w:sz w:val="24"/>
          <w:szCs w:val="24"/>
          <w:lang w:val="bg-BG"/>
        </w:rPr>
        <w:t>комания</w:t>
      </w:r>
      <w:proofErr w:type="spellEnd"/>
      <w:r w:rsidR="00762379">
        <w:rPr>
          <w:sz w:val="24"/>
          <w:szCs w:val="24"/>
          <w:lang w:val="bg-BG"/>
        </w:rPr>
        <w:t xml:space="preserve">, която не е ситуирана в </w:t>
      </w:r>
      <w:proofErr w:type="spellStart"/>
      <w:r w:rsidR="00762379">
        <w:rPr>
          <w:sz w:val="24"/>
          <w:szCs w:val="24"/>
          <w:lang w:val="bg-BG"/>
        </w:rPr>
        <w:t>българия</w:t>
      </w:r>
      <w:proofErr w:type="spellEnd"/>
      <w:r w:rsidR="00762379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bg-BG"/>
        </w:rPr>
        <w:t xml:space="preserve"> отколкото в българска и каква е разликата в очаквана стартова заплата ?</w:t>
      </w:r>
    </w:p>
    <w:p w14:paraId="0C29828A" w14:textId="0F49E1E3" w:rsidR="00FF4248" w:rsidRDefault="00FF4248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Коя технология бихте препоръчали </w:t>
      </w:r>
      <w:proofErr w:type="spellStart"/>
      <w:r>
        <w:rPr>
          <w:sz w:val="24"/>
          <w:szCs w:val="24"/>
          <w:lang w:val="bg-BG"/>
        </w:rPr>
        <w:t>Реакт</w:t>
      </w:r>
      <w:proofErr w:type="spellEnd"/>
      <w:r>
        <w:rPr>
          <w:sz w:val="24"/>
          <w:szCs w:val="24"/>
          <w:lang w:val="bg-BG"/>
        </w:rPr>
        <w:t xml:space="preserve"> с </w:t>
      </w:r>
      <w:proofErr w:type="spellStart"/>
      <w:r>
        <w:rPr>
          <w:sz w:val="24"/>
          <w:szCs w:val="24"/>
          <w:lang w:val="bg-BG"/>
        </w:rPr>
        <w:t>Тайп</w:t>
      </w:r>
      <w:proofErr w:type="spellEnd"/>
      <w:r>
        <w:rPr>
          <w:sz w:val="24"/>
          <w:szCs w:val="24"/>
          <w:lang w:val="bg-BG"/>
        </w:rPr>
        <w:t xml:space="preserve"> Скрипт или </w:t>
      </w:r>
      <w:proofErr w:type="spellStart"/>
      <w:r>
        <w:rPr>
          <w:sz w:val="24"/>
          <w:szCs w:val="24"/>
          <w:lang w:val="bg-BG"/>
        </w:rPr>
        <w:t>Енгюлър</w:t>
      </w:r>
      <w:proofErr w:type="spellEnd"/>
      <w:r>
        <w:rPr>
          <w:sz w:val="24"/>
          <w:szCs w:val="24"/>
          <w:lang w:val="bg-BG"/>
        </w:rPr>
        <w:t xml:space="preserve"> с </w:t>
      </w:r>
      <w:proofErr w:type="spellStart"/>
      <w:r>
        <w:rPr>
          <w:sz w:val="24"/>
          <w:szCs w:val="24"/>
          <w:lang w:val="bg-BG"/>
        </w:rPr>
        <w:t>Тайп</w:t>
      </w:r>
      <w:proofErr w:type="spellEnd"/>
      <w:r>
        <w:rPr>
          <w:sz w:val="24"/>
          <w:szCs w:val="24"/>
          <w:lang w:val="bg-BG"/>
        </w:rPr>
        <w:t xml:space="preserve"> Скрипт ?</w:t>
      </w:r>
    </w:p>
    <w:p w14:paraId="54C59AFB" w14:textId="4270E26D" w:rsidR="00FF4248" w:rsidRPr="00356506" w:rsidRDefault="00FF4248" w:rsidP="00B82B9A">
      <w:pPr>
        <w:pStyle w:val="ListParagraph"/>
        <w:ind w:left="284" w:firstLine="284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Къде бихте препоръчали да гледаме/търсим ако желаем да започнем работа като  </w:t>
      </w:r>
      <w:proofErr w:type="spellStart"/>
      <w:r>
        <w:rPr>
          <w:sz w:val="24"/>
          <w:szCs w:val="24"/>
          <w:lang w:val="bg-BG"/>
        </w:rPr>
        <w:t>джуниър</w:t>
      </w:r>
      <w:proofErr w:type="spellEnd"/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</w:rPr>
        <w:t xml:space="preserve">Remote </w:t>
      </w:r>
      <w:r>
        <w:rPr>
          <w:sz w:val="24"/>
          <w:szCs w:val="24"/>
          <w:lang w:val="bg-BG"/>
        </w:rPr>
        <w:t xml:space="preserve">в чуждестранна </w:t>
      </w:r>
      <w:proofErr w:type="spellStart"/>
      <w:r>
        <w:rPr>
          <w:sz w:val="24"/>
          <w:szCs w:val="24"/>
          <w:lang w:val="bg-BG"/>
        </w:rPr>
        <w:t>комания</w:t>
      </w:r>
      <w:proofErr w:type="spellEnd"/>
      <w:r>
        <w:rPr>
          <w:sz w:val="24"/>
          <w:szCs w:val="24"/>
          <w:lang w:val="bg-BG"/>
        </w:rPr>
        <w:t xml:space="preserve">, която не е ситуирана в </w:t>
      </w:r>
      <w:proofErr w:type="spellStart"/>
      <w:r>
        <w:rPr>
          <w:sz w:val="24"/>
          <w:szCs w:val="24"/>
          <w:lang w:val="bg-BG"/>
        </w:rPr>
        <w:t>българия</w:t>
      </w:r>
      <w:proofErr w:type="spellEnd"/>
      <w:r>
        <w:rPr>
          <w:sz w:val="24"/>
          <w:szCs w:val="24"/>
          <w:lang w:val="bg-BG"/>
        </w:rPr>
        <w:t>!?</w:t>
      </w:r>
    </w:p>
    <w:sectPr w:rsidR="00FF4248" w:rsidRPr="00356506" w:rsidSect="009254B7">
      <w:headerReference w:type="default" r:id="rId88"/>
      <w:footerReference w:type="default" r:id="rId8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DE826" w14:textId="77777777" w:rsidR="007B2515" w:rsidRDefault="007B2515" w:rsidP="008068A2">
      <w:pPr>
        <w:spacing w:after="0" w:line="240" w:lineRule="auto"/>
      </w:pPr>
      <w:r>
        <w:separator/>
      </w:r>
    </w:p>
  </w:endnote>
  <w:endnote w:type="continuationSeparator" w:id="0">
    <w:p w14:paraId="62344230" w14:textId="77777777" w:rsidR="007B2515" w:rsidRDefault="007B2515" w:rsidP="008068A2">
      <w:pPr>
        <w:spacing w:after="0" w:line="240" w:lineRule="auto"/>
      </w:pPr>
      <w:r>
        <w:continuationSeparator/>
      </w:r>
    </w:p>
  </w:endnote>
  <w:endnote w:id="1">
    <w:p w14:paraId="74E76BBC" w14:textId="0B74E019" w:rsidR="00C8362E" w:rsidRPr="00C8362E" w:rsidRDefault="00C8362E">
      <w:pPr>
        <w:pStyle w:val="EndnoteText"/>
        <w:rPr>
          <w:lang w:val="bg-BG"/>
        </w:rPr>
      </w:pPr>
      <w:r>
        <w:rPr>
          <w:rStyle w:val="EndnoteReference"/>
        </w:rPr>
        <w:endnoteRef/>
      </w:r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64CFF374" w:rsidR="0049547C" w:rsidRPr="000D7796" w:rsidRDefault="00474C61" w:rsidP="000D7796">
    <w:pPr>
      <w:pStyle w:val="Footer"/>
    </w:pPr>
    <w:r>
      <w:rPr>
        <w:noProof/>
      </w:rPr>
      <w:pict w14:anchorId="7ECE964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C4FC530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B6D3D17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C997328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E85B8" w14:textId="77777777" w:rsidR="007B2515" w:rsidRDefault="007B2515" w:rsidP="008068A2">
      <w:pPr>
        <w:spacing w:after="0" w:line="240" w:lineRule="auto"/>
      </w:pPr>
      <w:r>
        <w:separator/>
      </w:r>
    </w:p>
  </w:footnote>
  <w:footnote w:type="continuationSeparator" w:id="0">
    <w:p w14:paraId="76C29E76" w14:textId="77777777" w:rsidR="007B2515" w:rsidRDefault="007B25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F731D"/>
    <w:multiLevelType w:val="multilevel"/>
    <w:tmpl w:val="E8465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236E3"/>
    <w:multiLevelType w:val="hybridMultilevel"/>
    <w:tmpl w:val="D91E0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17E3"/>
    <w:multiLevelType w:val="hybridMultilevel"/>
    <w:tmpl w:val="5EFC3FE2"/>
    <w:lvl w:ilvl="0" w:tplc="8430A7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9C2612"/>
    <w:multiLevelType w:val="hybridMultilevel"/>
    <w:tmpl w:val="5D784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F43DDF"/>
    <w:multiLevelType w:val="hybridMultilevel"/>
    <w:tmpl w:val="E85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34992">
    <w:abstractNumId w:val="4"/>
  </w:num>
  <w:num w:numId="2" w16cid:durableId="203567109">
    <w:abstractNumId w:val="18"/>
  </w:num>
  <w:num w:numId="3" w16cid:durableId="314724736">
    <w:abstractNumId w:val="12"/>
  </w:num>
  <w:num w:numId="4" w16cid:durableId="1204319438">
    <w:abstractNumId w:val="10"/>
  </w:num>
  <w:num w:numId="5" w16cid:durableId="1524127788">
    <w:abstractNumId w:val="20"/>
  </w:num>
  <w:num w:numId="6" w16cid:durableId="246309090">
    <w:abstractNumId w:val="9"/>
  </w:num>
  <w:num w:numId="7" w16cid:durableId="157890826">
    <w:abstractNumId w:val="22"/>
  </w:num>
  <w:num w:numId="8" w16cid:durableId="1400439838">
    <w:abstractNumId w:val="15"/>
  </w:num>
  <w:num w:numId="9" w16cid:durableId="1688021363">
    <w:abstractNumId w:val="2"/>
  </w:num>
  <w:num w:numId="10" w16cid:durableId="1116875634">
    <w:abstractNumId w:val="24"/>
  </w:num>
  <w:num w:numId="11" w16cid:durableId="1665473578">
    <w:abstractNumId w:val="23"/>
  </w:num>
  <w:num w:numId="12" w16cid:durableId="67507783">
    <w:abstractNumId w:val="5"/>
  </w:num>
  <w:num w:numId="13" w16cid:durableId="1163736876">
    <w:abstractNumId w:val="17"/>
  </w:num>
  <w:num w:numId="14" w16cid:durableId="1995453673">
    <w:abstractNumId w:val="14"/>
  </w:num>
  <w:num w:numId="15" w16cid:durableId="1558084386">
    <w:abstractNumId w:val="0"/>
  </w:num>
  <w:num w:numId="16" w16cid:durableId="70780518">
    <w:abstractNumId w:val="27"/>
  </w:num>
  <w:num w:numId="17" w16cid:durableId="297422960">
    <w:abstractNumId w:val="13"/>
  </w:num>
  <w:num w:numId="18" w16cid:durableId="385109833">
    <w:abstractNumId w:val="19"/>
  </w:num>
  <w:num w:numId="19" w16cid:durableId="1556505480">
    <w:abstractNumId w:val="11"/>
  </w:num>
  <w:num w:numId="20" w16cid:durableId="897085848">
    <w:abstractNumId w:val="8"/>
  </w:num>
  <w:num w:numId="21" w16cid:durableId="1373269401">
    <w:abstractNumId w:val="24"/>
  </w:num>
  <w:num w:numId="22" w16cid:durableId="1128864623">
    <w:abstractNumId w:val="1"/>
  </w:num>
  <w:num w:numId="23" w16cid:durableId="2037658304">
    <w:abstractNumId w:val="21"/>
  </w:num>
  <w:num w:numId="24" w16cid:durableId="440731450">
    <w:abstractNumId w:val="16"/>
  </w:num>
  <w:num w:numId="25" w16cid:durableId="2058816352">
    <w:abstractNumId w:val="7"/>
  </w:num>
  <w:num w:numId="26" w16cid:durableId="113401771">
    <w:abstractNumId w:val="26"/>
  </w:num>
  <w:num w:numId="27" w16cid:durableId="83690472">
    <w:abstractNumId w:val="28"/>
  </w:num>
  <w:num w:numId="28" w16cid:durableId="366830428">
    <w:abstractNumId w:val="6"/>
  </w:num>
  <w:num w:numId="29" w16cid:durableId="1858808459">
    <w:abstractNumId w:val="25"/>
  </w:num>
  <w:num w:numId="30" w16cid:durableId="171189780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7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3975"/>
    <w:rsid w:val="00004AD2"/>
    <w:rsid w:val="00004CBF"/>
    <w:rsid w:val="00006FB4"/>
    <w:rsid w:val="00007044"/>
    <w:rsid w:val="000070B5"/>
    <w:rsid w:val="000105CD"/>
    <w:rsid w:val="00010C8A"/>
    <w:rsid w:val="00010E35"/>
    <w:rsid w:val="0001135C"/>
    <w:rsid w:val="000116FB"/>
    <w:rsid w:val="000118ED"/>
    <w:rsid w:val="0001203B"/>
    <w:rsid w:val="00012370"/>
    <w:rsid w:val="00012C3C"/>
    <w:rsid w:val="00012F0C"/>
    <w:rsid w:val="00013392"/>
    <w:rsid w:val="000136AA"/>
    <w:rsid w:val="000146D9"/>
    <w:rsid w:val="00016045"/>
    <w:rsid w:val="00016D20"/>
    <w:rsid w:val="0002172F"/>
    <w:rsid w:val="00022676"/>
    <w:rsid w:val="000229E0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91F"/>
    <w:rsid w:val="000322C0"/>
    <w:rsid w:val="000328B6"/>
    <w:rsid w:val="0003315B"/>
    <w:rsid w:val="00034142"/>
    <w:rsid w:val="00034A6E"/>
    <w:rsid w:val="00035FA8"/>
    <w:rsid w:val="00037E2D"/>
    <w:rsid w:val="000407D1"/>
    <w:rsid w:val="00043791"/>
    <w:rsid w:val="000460A0"/>
    <w:rsid w:val="00046411"/>
    <w:rsid w:val="000470C7"/>
    <w:rsid w:val="000476E4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400"/>
    <w:rsid w:val="00061BC6"/>
    <w:rsid w:val="0006222F"/>
    <w:rsid w:val="00063236"/>
    <w:rsid w:val="000643EF"/>
    <w:rsid w:val="0006440E"/>
    <w:rsid w:val="00064B34"/>
    <w:rsid w:val="00064D15"/>
    <w:rsid w:val="00064FE2"/>
    <w:rsid w:val="000656CC"/>
    <w:rsid w:val="00065E10"/>
    <w:rsid w:val="000675C7"/>
    <w:rsid w:val="00072702"/>
    <w:rsid w:val="00072F44"/>
    <w:rsid w:val="000743F8"/>
    <w:rsid w:val="0007513C"/>
    <w:rsid w:val="00076990"/>
    <w:rsid w:val="00077EF7"/>
    <w:rsid w:val="000801B2"/>
    <w:rsid w:val="000801EB"/>
    <w:rsid w:val="00081F0B"/>
    <w:rsid w:val="0008332C"/>
    <w:rsid w:val="00083A4E"/>
    <w:rsid w:val="0008449E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37F5"/>
    <w:rsid w:val="000A4604"/>
    <w:rsid w:val="000A57A3"/>
    <w:rsid w:val="000A59D9"/>
    <w:rsid w:val="000A5DCB"/>
    <w:rsid w:val="000A698B"/>
    <w:rsid w:val="000A7001"/>
    <w:rsid w:val="000A792B"/>
    <w:rsid w:val="000B189E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504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6435"/>
    <w:rsid w:val="000E6E56"/>
    <w:rsid w:val="000E7AF2"/>
    <w:rsid w:val="000E7EAA"/>
    <w:rsid w:val="000E7EC2"/>
    <w:rsid w:val="000F1072"/>
    <w:rsid w:val="000F17CD"/>
    <w:rsid w:val="000F2D24"/>
    <w:rsid w:val="000F3C1F"/>
    <w:rsid w:val="000F4444"/>
    <w:rsid w:val="000F49DE"/>
    <w:rsid w:val="000F560F"/>
    <w:rsid w:val="000F56C8"/>
    <w:rsid w:val="000F6DFE"/>
    <w:rsid w:val="001035ED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7FA"/>
    <w:rsid w:val="00111A0E"/>
    <w:rsid w:val="001120AB"/>
    <w:rsid w:val="001129C3"/>
    <w:rsid w:val="00113B9B"/>
    <w:rsid w:val="00114E94"/>
    <w:rsid w:val="00115F85"/>
    <w:rsid w:val="00120D44"/>
    <w:rsid w:val="00121787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3F3F"/>
    <w:rsid w:val="001342D7"/>
    <w:rsid w:val="00134753"/>
    <w:rsid w:val="00134828"/>
    <w:rsid w:val="00134F26"/>
    <w:rsid w:val="001357C6"/>
    <w:rsid w:val="00135B7F"/>
    <w:rsid w:val="001368B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176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6DCD"/>
    <w:rsid w:val="001674AD"/>
    <w:rsid w:val="001679B0"/>
    <w:rsid w:val="00167CF1"/>
    <w:rsid w:val="001703A1"/>
    <w:rsid w:val="00170684"/>
    <w:rsid w:val="00170791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18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6C4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0083"/>
    <w:rsid w:val="001F1FEA"/>
    <w:rsid w:val="001F237B"/>
    <w:rsid w:val="001F25D9"/>
    <w:rsid w:val="001F2862"/>
    <w:rsid w:val="001F28BE"/>
    <w:rsid w:val="001F4224"/>
    <w:rsid w:val="001F4DA4"/>
    <w:rsid w:val="001F4E78"/>
    <w:rsid w:val="001F62F5"/>
    <w:rsid w:val="001F6357"/>
    <w:rsid w:val="001F745A"/>
    <w:rsid w:val="001F776B"/>
    <w:rsid w:val="001F7CCB"/>
    <w:rsid w:val="00201430"/>
    <w:rsid w:val="00201ED8"/>
    <w:rsid w:val="00201F06"/>
    <w:rsid w:val="00202520"/>
    <w:rsid w:val="00202683"/>
    <w:rsid w:val="00203597"/>
    <w:rsid w:val="00204F43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237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5407"/>
    <w:rsid w:val="00246488"/>
    <w:rsid w:val="00246BE0"/>
    <w:rsid w:val="00247062"/>
    <w:rsid w:val="00250650"/>
    <w:rsid w:val="00250D79"/>
    <w:rsid w:val="00250E9F"/>
    <w:rsid w:val="0025103A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53B"/>
    <w:rsid w:val="00266635"/>
    <w:rsid w:val="00266A09"/>
    <w:rsid w:val="00267298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2F9C"/>
    <w:rsid w:val="00283683"/>
    <w:rsid w:val="00284F76"/>
    <w:rsid w:val="002866BD"/>
    <w:rsid w:val="00286BC1"/>
    <w:rsid w:val="00287C63"/>
    <w:rsid w:val="00290D14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3FF"/>
    <w:rsid w:val="002A5454"/>
    <w:rsid w:val="002A6675"/>
    <w:rsid w:val="002A77C4"/>
    <w:rsid w:val="002B0473"/>
    <w:rsid w:val="002B051B"/>
    <w:rsid w:val="002B12BE"/>
    <w:rsid w:val="002B1F3E"/>
    <w:rsid w:val="002B2C76"/>
    <w:rsid w:val="002B3A5A"/>
    <w:rsid w:val="002B3AA5"/>
    <w:rsid w:val="002B659B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4E8"/>
    <w:rsid w:val="002E0150"/>
    <w:rsid w:val="002E01F1"/>
    <w:rsid w:val="002E0EE3"/>
    <w:rsid w:val="002E1188"/>
    <w:rsid w:val="002E298F"/>
    <w:rsid w:val="002E2CBE"/>
    <w:rsid w:val="002E38AF"/>
    <w:rsid w:val="002E4AC9"/>
    <w:rsid w:val="002E63DF"/>
    <w:rsid w:val="002E7226"/>
    <w:rsid w:val="002F01BF"/>
    <w:rsid w:val="002F14A4"/>
    <w:rsid w:val="002F2560"/>
    <w:rsid w:val="002F29A7"/>
    <w:rsid w:val="002F55F1"/>
    <w:rsid w:val="002F57D5"/>
    <w:rsid w:val="002F7480"/>
    <w:rsid w:val="002F7611"/>
    <w:rsid w:val="0030117F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0FCC"/>
    <w:rsid w:val="003114EC"/>
    <w:rsid w:val="003118A4"/>
    <w:rsid w:val="00312DA9"/>
    <w:rsid w:val="00312F8F"/>
    <w:rsid w:val="0031358C"/>
    <w:rsid w:val="00313852"/>
    <w:rsid w:val="00313931"/>
    <w:rsid w:val="00314A46"/>
    <w:rsid w:val="00316B36"/>
    <w:rsid w:val="00317440"/>
    <w:rsid w:val="00317BCC"/>
    <w:rsid w:val="00317D33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AEE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4DF"/>
    <w:rsid w:val="0035583C"/>
    <w:rsid w:val="00355C07"/>
    <w:rsid w:val="00356506"/>
    <w:rsid w:val="003573A6"/>
    <w:rsid w:val="0035745F"/>
    <w:rsid w:val="00357517"/>
    <w:rsid w:val="003578C4"/>
    <w:rsid w:val="00360085"/>
    <w:rsid w:val="0036032D"/>
    <w:rsid w:val="00361559"/>
    <w:rsid w:val="00362680"/>
    <w:rsid w:val="00363547"/>
    <w:rsid w:val="00363A65"/>
    <w:rsid w:val="00363F34"/>
    <w:rsid w:val="00364BA6"/>
    <w:rsid w:val="00364C7A"/>
    <w:rsid w:val="00370773"/>
    <w:rsid w:val="00371219"/>
    <w:rsid w:val="00371906"/>
    <w:rsid w:val="003719CB"/>
    <w:rsid w:val="003719EC"/>
    <w:rsid w:val="00373007"/>
    <w:rsid w:val="0037351A"/>
    <w:rsid w:val="00376400"/>
    <w:rsid w:val="003812D8"/>
    <w:rsid w:val="00381407"/>
    <w:rsid w:val="003817EF"/>
    <w:rsid w:val="00381DD6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E59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8A0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D47"/>
    <w:rsid w:val="003C7461"/>
    <w:rsid w:val="003D104C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807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1C8"/>
    <w:rsid w:val="00425678"/>
    <w:rsid w:val="00425D54"/>
    <w:rsid w:val="00426075"/>
    <w:rsid w:val="0042711B"/>
    <w:rsid w:val="00427D87"/>
    <w:rsid w:val="00427ED7"/>
    <w:rsid w:val="00430533"/>
    <w:rsid w:val="00430BFA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ED"/>
    <w:rsid w:val="00441949"/>
    <w:rsid w:val="00443BAE"/>
    <w:rsid w:val="00443BD8"/>
    <w:rsid w:val="00444B9C"/>
    <w:rsid w:val="00444EAB"/>
    <w:rsid w:val="004452A1"/>
    <w:rsid w:val="00445BEE"/>
    <w:rsid w:val="00446030"/>
    <w:rsid w:val="00446079"/>
    <w:rsid w:val="0044694B"/>
    <w:rsid w:val="004509C3"/>
    <w:rsid w:val="00452545"/>
    <w:rsid w:val="004525BC"/>
    <w:rsid w:val="00452C1E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021"/>
    <w:rsid w:val="004676D4"/>
    <w:rsid w:val="00467885"/>
    <w:rsid w:val="00467AA8"/>
    <w:rsid w:val="0047097A"/>
    <w:rsid w:val="00470EBE"/>
    <w:rsid w:val="004725F3"/>
    <w:rsid w:val="0047331A"/>
    <w:rsid w:val="00473B2B"/>
    <w:rsid w:val="004741FE"/>
    <w:rsid w:val="00474ACF"/>
    <w:rsid w:val="00474B69"/>
    <w:rsid w:val="00474C61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5686"/>
    <w:rsid w:val="004857E7"/>
    <w:rsid w:val="00486CE9"/>
    <w:rsid w:val="00486FE7"/>
    <w:rsid w:val="00487671"/>
    <w:rsid w:val="004879B8"/>
    <w:rsid w:val="00490001"/>
    <w:rsid w:val="00491748"/>
    <w:rsid w:val="00491BD4"/>
    <w:rsid w:val="00493812"/>
    <w:rsid w:val="00493D6E"/>
    <w:rsid w:val="0049547C"/>
    <w:rsid w:val="00495EBE"/>
    <w:rsid w:val="00496556"/>
    <w:rsid w:val="00496DC5"/>
    <w:rsid w:val="00497C4B"/>
    <w:rsid w:val="004A1137"/>
    <w:rsid w:val="004A11B1"/>
    <w:rsid w:val="004A2974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702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1ADE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0E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5B74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42D"/>
    <w:rsid w:val="00545C3C"/>
    <w:rsid w:val="00546584"/>
    <w:rsid w:val="005466F1"/>
    <w:rsid w:val="00546BB8"/>
    <w:rsid w:val="00546DE5"/>
    <w:rsid w:val="00547C2F"/>
    <w:rsid w:val="00547E8E"/>
    <w:rsid w:val="00550AE5"/>
    <w:rsid w:val="00551CFF"/>
    <w:rsid w:val="00552359"/>
    <w:rsid w:val="00553CCB"/>
    <w:rsid w:val="00555560"/>
    <w:rsid w:val="00555824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2ED0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08CF"/>
    <w:rsid w:val="0058326A"/>
    <w:rsid w:val="00583C8E"/>
    <w:rsid w:val="005847B5"/>
    <w:rsid w:val="00584A1B"/>
    <w:rsid w:val="00584EDB"/>
    <w:rsid w:val="0058607E"/>
    <w:rsid w:val="00586BB9"/>
    <w:rsid w:val="005870D5"/>
    <w:rsid w:val="0058723E"/>
    <w:rsid w:val="00590131"/>
    <w:rsid w:val="00590D55"/>
    <w:rsid w:val="0059417D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5B82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2B9"/>
    <w:rsid w:val="005C07BE"/>
    <w:rsid w:val="005C131C"/>
    <w:rsid w:val="005C1974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1B5"/>
    <w:rsid w:val="005D3208"/>
    <w:rsid w:val="005D65FD"/>
    <w:rsid w:val="005D6A45"/>
    <w:rsid w:val="005D6C30"/>
    <w:rsid w:val="005D73DB"/>
    <w:rsid w:val="005D79E1"/>
    <w:rsid w:val="005E00F5"/>
    <w:rsid w:val="005E04CE"/>
    <w:rsid w:val="005E1D12"/>
    <w:rsid w:val="005E33C3"/>
    <w:rsid w:val="005E35BB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2063"/>
    <w:rsid w:val="005F2D9F"/>
    <w:rsid w:val="005F368B"/>
    <w:rsid w:val="005F36DD"/>
    <w:rsid w:val="005F3EA5"/>
    <w:rsid w:val="005F41DA"/>
    <w:rsid w:val="005F4815"/>
    <w:rsid w:val="005F5925"/>
    <w:rsid w:val="005F5F9D"/>
    <w:rsid w:val="005F78EE"/>
    <w:rsid w:val="005F7F44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6F3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00DF"/>
    <w:rsid w:val="00622016"/>
    <w:rsid w:val="00622BAA"/>
    <w:rsid w:val="0062381A"/>
    <w:rsid w:val="006238A7"/>
    <w:rsid w:val="00623A98"/>
    <w:rsid w:val="00624DCF"/>
    <w:rsid w:val="00624DE0"/>
    <w:rsid w:val="006251C3"/>
    <w:rsid w:val="00625656"/>
    <w:rsid w:val="00625A36"/>
    <w:rsid w:val="006260D1"/>
    <w:rsid w:val="00626BEB"/>
    <w:rsid w:val="0063202B"/>
    <w:rsid w:val="006326D0"/>
    <w:rsid w:val="0063342B"/>
    <w:rsid w:val="0063372C"/>
    <w:rsid w:val="006344CC"/>
    <w:rsid w:val="00635082"/>
    <w:rsid w:val="006355AF"/>
    <w:rsid w:val="006365FC"/>
    <w:rsid w:val="006374C8"/>
    <w:rsid w:val="00637ABC"/>
    <w:rsid w:val="0064387A"/>
    <w:rsid w:val="00643FE2"/>
    <w:rsid w:val="006441C4"/>
    <w:rsid w:val="00644707"/>
    <w:rsid w:val="00644924"/>
    <w:rsid w:val="006454B7"/>
    <w:rsid w:val="00645535"/>
    <w:rsid w:val="00645E0F"/>
    <w:rsid w:val="00646234"/>
    <w:rsid w:val="00650515"/>
    <w:rsid w:val="00651218"/>
    <w:rsid w:val="00651D7D"/>
    <w:rsid w:val="00654219"/>
    <w:rsid w:val="00654338"/>
    <w:rsid w:val="00654A52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8E5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127F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2DF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26"/>
    <w:rsid w:val="006A50F1"/>
    <w:rsid w:val="006A5733"/>
    <w:rsid w:val="006A62D2"/>
    <w:rsid w:val="006A688C"/>
    <w:rsid w:val="006A6B7B"/>
    <w:rsid w:val="006A7AA5"/>
    <w:rsid w:val="006A7F7B"/>
    <w:rsid w:val="006B198D"/>
    <w:rsid w:val="006B39FC"/>
    <w:rsid w:val="006B49B8"/>
    <w:rsid w:val="006B4CC2"/>
    <w:rsid w:val="006B56EF"/>
    <w:rsid w:val="006B61B6"/>
    <w:rsid w:val="006B61DA"/>
    <w:rsid w:val="006B634F"/>
    <w:rsid w:val="006B658F"/>
    <w:rsid w:val="006B796E"/>
    <w:rsid w:val="006B7F72"/>
    <w:rsid w:val="006C033F"/>
    <w:rsid w:val="006C05FC"/>
    <w:rsid w:val="006C11B8"/>
    <w:rsid w:val="006C1254"/>
    <w:rsid w:val="006C2676"/>
    <w:rsid w:val="006C41BF"/>
    <w:rsid w:val="006C5002"/>
    <w:rsid w:val="006C6060"/>
    <w:rsid w:val="006C6DFF"/>
    <w:rsid w:val="006C6EF2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3D48"/>
    <w:rsid w:val="006D468E"/>
    <w:rsid w:val="006D5F07"/>
    <w:rsid w:val="006D604A"/>
    <w:rsid w:val="006D640C"/>
    <w:rsid w:val="006D6F47"/>
    <w:rsid w:val="006D71EA"/>
    <w:rsid w:val="006E008E"/>
    <w:rsid w:val="006E0942"/>
    <w:rsid w:val="006E138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2DB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5D8"/>
    <w:rsid w:val="00706766"/>
    <w:rsid w:val="007074CF"/>
    <w:rsid w:val="00710380"/>
    <w:rsid w:val="00710E08"/>
    <w:rsid w:val="00712778"/>
    <w:rsid w:val="00713C80"/>
    <w:rsid w:val="00714570"/>
    <w:rsid w:val="00714ED1"/>
    <w:rsid w:val="007150C9"/>
    <w:rsid w:val="00715873"/>
    <w:rsid w:val="007164FB"/>
    <w:rsid w:val="0071692E"/>
    <w:rsid w:val="00716B40"/>
    <w:rsid w:val="00716BBC"/>
    <w:rsid w:val="007200F5"/>
    <w:rsid w:val="00720BE2"/>
    <w:rsid w:val="00722933"/>
    <w:rsid w:val="00722AAE"/>
    <w:rsid w:val="00722B98"/>
    <w:rsid w:val="007231F0"/>
    <w:rsid w:val="0072462C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08"/>
    <w:rsid w:val="00752A72"/>
    <w:rsid w:val="00753D3E"/>
    <w:rsid w:val="0075402A"/>
    <w:rsid w:val="007547BA"/>
    <w:rsid w:val="00755191"/>
    <w:rsid w:val="00755594"/>
    <w:rsid w:val="00755887"/>
    <w:rsid w:val="007575DA"/>
    <w:rsid w:val="00760078"/>
    <w:rsid w:val="00761A1E"/>
    <w:rsid w:val="00761B4F"/>
    <w:rsid w:val="00762379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14E"/>
    <w:rsid w:val="007949DD"/>
    <w:rsid w:val="00794A05"/>
    <w:rsid w:val="00794EEE"/>
    <w:rsid w:val="007954E4"/>
    <w:rsid w:val="00795A41"/>
    <w:rsid w:val="00795C89"/>
    <w:rsid w:val="007966C9"/>
    <w:rsid w:val="0079685B"/>
    <w:rsid w:val="0079750A"/>
    <w:rsid w:val="007A0094"/>
    <w:rsid w:val="007A070E"/>
    <w:rsid w:val="007A1B5C"/>
    <w:rsid w:val="007A21A2"/>
    <w:rsid w:val="007A24A9"/>
    <w:rsid w:val="007A2B41"/>
    <w:rsid w:val="007A2E21"/>
    <w:rsid w:val="007A38E6"/>
    <w:rsid w:val="007A46A8"/>
    <w:rsid w:val="007A4B4D"/>
    <w:rsid w:val="007A56EE"/>
    <w:rsid w:val="007A633A"/>
    <w:rsid w:val="007A635E"/>
    <w:rsid w:val="007A644E"/>
    <w:rsid w:val="007A6931"/>
    <w:rsid w:val="007A6F7F"/>
    <w:rsid w:val="007B0489"/>
    <w:rsid w:val="007B0F65"/>
    <w:rsid w:val="007B2317"/>
    <w:rsid w:val="007B251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650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7B"/>
    <w:rsid w:val="00811C98"/>
    <w:rsid w:val="00811CBC"/>
    <w:rsid w:val="00812219"/>
    <w:rsid w:val="0081388F"/>
    <w:rsid w:val="00813B3E"/>
    <w:rsid w:val="008159F3"/>
    <w:rsid w:val="00815AFA"/>
    <w:rsid w:val="00816565"/>
    <w:rsid w:val="00816B09"/>
    <w:rsid w:val="00817771"/>
    <w:rsid w:val="008204F7"/>
    <w:rsid w:val="00822676"/>
    <w:rsid w:val="00822BD9"/>
    <w:rsid w:val="008240DB"/>
    <w:rsid w:val="00824D5A"/>
    <w:rsid w:val="0082532E"/>
    <w:rsid w:val="00826091"/>
    <w:rsid w:val="00827C76"/>
    <w:rsid w:val="00830E30"/>
    <w:rsid w:val="00831EEA"/>
    <w:rsid w:val="008326B8"/>
    <w:rsid w:val="00832B64"/>
    <w:rsid w:val="00832E9A"/>
    <w:rsid w:val="00833709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2EB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287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641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3EC2"/>
    <w:rsid w:val="008943A2"/>
    <w:rsid w:val="00895329"/>
    <w:rsid w:val="0089544E"/>
    <w:rsid w:val="00895AC4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B71FF"/>
    <w:rsid w:val="008C020C"/>
    <w:rsid w:val="008C0638"/>
    <w:rsid w:val="008C0A3B"/>
    <w:rsid w:val="008C1929"/>
    <w:rsid w:val="008C1C10"/>
    <w:rsid w:val="008C2B6E"/>
    <w:rsid w:val="008C2B83"/>
    <w:rsid w:val="008C50DF"/>
    <w:rsid w:val="008C51CB"/>
    <w:rsid w:val="008C5930"/>
    <w:rsid w:val="008C6E48"/>
    <w:rsid w:val="008D09B9"/>
    <w:rsid w:val="008D1530"/>
    <w:rsid w:val="008D1B19"/>
    <w:rsid w:val="008D359D"/>
    <w:rsid w:val="008D3BE1"/>
    <w:rsid w:val="008D5A38"/>
    <w:rsid w:val="008D6AF3"/>
    <w:rsid w:val="008D7856"/>
    <w:rsid w:val="008D79DD"/>
    <w:rsid w:val="008D7B44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3C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647"/>
    <w:rsid w:val="00901CE1"/>
    <w:rsid w:val="00901D70"/>
    <w:rsid w:val="009022A8"/>
    <w:rsid w:val="00902716"/>
    <w:rsid w:val="00902E68"/>
    <w:rsid w:val="009041FD"/>
    <w:rsid w:val="00905A0C"/>
    <w:rsid w:val="00905DDB"/>
    <w:rsid w:val="009063A1"/>
    <w:rsid w:val="009079F5"/>
    <w:rsid w:val="009114E2"/>
    <w:rsid w:val="00912243"/>
    <w:rsid w:val="00912BC6"/>
    <w:rsid w:val="0091563E"/>
    <w:rsid w:val="009166EB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4DEF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4C80"/>
    <w:rsid w:val="00954D76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714"/>
    <w:rsid w:val="0097588A"/>
    <w:rsid w:val="00975EB8"/>
    <w:rsid w:val="00975F08"/>
    <w:rsid w:val="009767F2"/>
    <w:rsid w:val="00976E46"/>
    <w:rsid w:val="009808DB"/>
    <w:rsid w:val="00980DAE"/>
    <w:rsid w:val="00981EBA"/>
    <w:rsid w:val="00981F64"/>
    <w:rsid w:val="00982B73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E12"/>
    <w:rsid w:val="009D0726"/>
    <w:rsid w:val="009D0EC9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8B3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4603"/>
    <w:rsid w:val="009F5B97"/>
    <w:rsid w:val="009F760D"/>
    <w:rsid w:val="009F7C67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8BB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B7D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37F52"/>
    <w:rsid w:val="00A4043D"/>
    <w:rsid w:val="00A40E3A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6FEB"/>
    <w:rsid w:val="00A473F6"/>
    <w:rsid w:val="00A4793F"/>
    <w:rsid w:val="00A47F12"/>
    <w:rsid w:val="00A52FFD"/>
    <w:rsid w:val="00A55FA3"/>
    <w:rsid w:val="00A57711"/>
    <w:rsid w:val="00A57878"/>
    <w:rsid w:val="00A57AF1"/>
    <w:rsid w:val="00A57C90"/>
    <w:rsid w:val="00A60A6B"/>
    <w:rsid w:val="00A612A7"/>
    <w:rsid w:val="00A62C36"/>
    <w:rsid w:val="00A6330D"/>
    <w:rsid w:val="00A64585"/>
    <w:rsid w:val="00A66A10"/>
    <w:rsid w:val="00A66DE2"/>
    <w:rsid w:val="00A66E2B"/>
    <w:rsid w:val="00A67988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5197"/>
    <w:rsid w:val="00A96362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0CD7"/>
    <w:rsid w:val="00AB106E"/>
    <w:rsid w:val="00AB189D"/>
    <w:rsid w:val="00AB1DC6"/>
    <w:rsid w:val="00AB1EE5"/>
    <w:rsid w:val="00AB2224"/>
    <w:rsid w:val="00AB240E"/>
    <w:rsid w:val="00AB3E61"/>
    <w:rsid w:val="00AB41D2"/>
    <w:rsid w:val="00AB4457"/>
    <w:rsid w:val="00AB4488"/>
    <w:rsid w:val="00AB513F"/>
    <w:rsid w:val="00AB5729"/>
    <w:rsid w:val="00AB6728"/>
    <w:rsid w:val="00AC1183"/>
    <w:rsid w:val="00AC34BA"/>
    <w:rsid w:val="00AC49A0"/>
    <w:rsid w:val="00AC6082"/>
    <w:rsid w:val="00AC60FE"/>
    <w:rsid w:val="00AC6A55"/>
    <w:rsid w:val="00AC6AF8"/>
    <w:rsid w:val="00AC77AD"/>
    <w:rsid w:val="00AD031F"/>
    <w:rsid w:val="00AD29CD"/>
    <w:rsid w:val="00AD2D49"/>
    <w:rsid w:val="00AD3214"/>
    <w:rsid w:val="00AD352E"/>
    <w:rsid w:val="00AD3C8D"/>
    <w:rsid w:val="00AD60AB"/>
    <w:rsid w:val="00AD731D"/>
    <w:rsid w:val="00AD7570"/>
    <w:rsid w:val="00AD7718"/>
    <w:rsid w:val="00AD7CDE"/>
    <w:rsid w:val="00AE0057"/>
    <w:rsid w:val="00AE05D3"/>
    <w:rsid w:val="00AE0A10"/>
    <w:rsid w:val="00AE0B48"/>
    <w:rsid w:val="00AE2043"/>
    <w:rsid w:val="00AE4F6D"/>
    <w:rsid w:val="00AE69C3"/>
    <w:rsid w:val="00AE6D60"/>
    <w:rsid w:val="00AE750C"/>
    <w:rsid w:val="00AF2358"/>
    <w:rsid w:val="00AF27C9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7D6"/>
    <w:rsid w:val="00B13920"/>
    <w:rsid w:val="00B13BB2"/>
    <w:rsid w:val="00B13D9A"/>
    <w:rsid w:val="00B1410C"/>
    <w:rsid w:val="00B14728"/>
    <w:rsid w:val="00B148DD"/>
    <w:rsid w:val="00B14BA1"/>
    <w:rsid w:val="00B1558E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F12"/>
    <w:rsid w:val="00B411BD"/>
    <w:rsid w:val="00B427F3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47EA4"/>
    <w:rsid w:val="00B510B8"/>
    <w:rsid w:val="00B53683"/>
    <w:rsid w:val="00B5471C"/>
    <w:rsid w:val="00B5496C"/>
    <w:rsid w:val="00B5500B"/>
    <w:rsid w:val="00B55D55"/>
    <w:rsid w:val="00B567F6"/>
    <w:rsid w:val="00B56B3E"/>
    <w:rsid w:val="00B57046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2B9A"/>
    <w:rsid w:val="00B833A8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61C"/>
    <w:rsid w:val="00B96C33"/>
    <w:rsid w:val="00B96EC7"/>
    <w:rsid w:val="00BA0154"/>
    <w:rsid w:val="00BA0ABC"/>
    <w:rsid w:val="00BA1080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59CD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0D23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8B0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282E"/>
    <w:rsid w:val="00BF34E1"/>
    <w:rsid w:val="00BF37F8"/>
    <w:rsid w:val="00BF3C41"/>
    <w:rsid w:val="00BF3FF7"/>
    <w:rsid w:val="00BF434F"/>
    <w:rsid w:val="00BF4F33"/>
    <w:rsid w:val="00BF56CC"/>
    <w:rsid w:val="00BF5986"/>
    <w:rsid w:val="00BF6ADA"/>
    <w:rsid w:val="00C0008E"/>
    <w:rsid w:val="00C01C5E"/>
    <w:rsid w:val="00C01F99"/>
    <w:rsid w:val="00C0354C"/>
    <w:rsid w:val="00C0490B"/>
    <w:rsid w:val="00C06327"/>
    <w:rsid w:val="00C06A06"/>
    <w:rsid w:val="00C06F03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770"/>
    <w:rsid w:val="00C16F49"/>
    <w:rsid w:val="00C17C4B"/>
    <w:rsid w:val="00C17E69"/>
    <w:rsid w:val="00C21261"/>
    <w:rsid w:val="00C22B64"/>
    <w:rsid w:val="00C231AE"/>
    <w:rsid w:val="00C232A0"/>
    <w:rsid w:val="00C23972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35B3E"/>
    <w:rsid w:val="00C406E2"/>
    <w:rsid w:val="00C415F8"/>
    <w:rsid w:val="00C41BAB"/>
    <w:rsid w:val="00C41E4D"/>
    <w:rsid w:val="00C42156"/>
    <w:rsid w:val="00C4276C"/>
    <w:rsid w:val="00C43B64"/>
    <w:rsid w:val="00C45008"/>
    <w:rsid w:val="00C45F9A"/>
    <w:rsid w:val="00C46876"/>
    <w:rsid w:val="00C474CD"/>
    <w:rsid w:val="00C507C3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827"/>
    <w:rsid w:val="00C62A0F"/>
    <w:rsid w:val="00C63725"/>
    <w:rsid w:val="00C63873"/>
    <w:rsid w:val="00C64017"/>
    <w:rsid w:val="00C65777"/>
    <w:rsid w:val="00C65CDC"/>
    <w:rsid w:val="00C66F84"/>
    <w:rsid w:val="00C670AD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62E"/>
    <w:rsid w:val="00C839A5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0FC7"/>
    <w:rsid w:val="00CA129D"/>
    <w:rsid w:val="00CA1F7E"/>
    <w:rsid w:val="00CA20B2"/>
    <w:rsid w:val="00CA23DB"/>
    <w:rsid w:val="00CA255F"/>
    <w:rsid w:val="00CA281C"/>
    <w:rsid w:val="00CA4837"/>
    <w:rsid w:val="00CA787E"/>
    <w:rsid w:val="00CA7F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1616"/>
    <w:rsid w:val="00CE23DE"/>
    <w:rsid w:val="00CE3363"/>
    <w:rsid w:val="00CE44FB"/>
    <w:rsid w:val="00CE4A71"/>
    <w:rsid w:val="00CE511B"/>
    <w:rsid w:val="00CE59EF"/>
    <w:rsid w:val="00CE5F86"/>
    <w:rsid w:val="00CE669A"/>
    <w:rsid w:val="00CE6B87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A98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033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5261"/>
    <w:rsid w:val="00D26299"/>
    <w:rsid w:val="00D26404"/>
    <w:rsid w:val="00D274B2"/>
    <w:rsid w:val="00D305F5"/>
    <w:rsid w:val="00D30AFE"/>
    <w:rsid w:val="00D3118D"/>
    <w:rsid w:val="00D33689"/>
    <w:rsid w:val="00D34154"/>
    <w:rsid w:val="00D34F5C"/>
    <w:rsid w:val="00D35401"/>
    <w:rsid w:val="00D35E08"/>
    <w:rsid w:val="00D36E4B"/>
    <w:rsid w:val="00D37190"/>
    <w:rsid w:val="00D37626"/>
    <w:rsid w:val="00D41322"/>
    <w:rsid w:val="00D43376"/>
    <w:rsid w:val="00D434A2"/>
    <w:rsid w:val="00D4354E"/>
    <w:rsid w:val="00D43F69"/>
    <w:rsid w:val="00D466EF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D7D"/>
    <w:rsid w:val="00D62C24"/>
    <w:rsid w:val="00D636DF"/>
    <w:rsid w:val="00D63763"/>
    <w:rsid w:val="00D63DFD"/>
    <w:rsid w:val="00D64A50"/>
    <w:rsid w:val="00D64B9C"/>
    <w:rsid w:val="00D66EBD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1D67"/>
    <w:rsid w:val="00D82054"/>
    <w:rsid w:val="00D825C5"/>
    <w:rsid w:val="00D829DE"/>
    <w:rsid w:val="00D82B0E"/>
    <w:rsid w:val="00D83367"/>
    <w:rsid w:val="00D86F70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7887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EA4"/>
    <w:rsid w:val="00DA4838"/>
    <w:rsid w:val="00DA48A5"/>
    <w:rsid w:val="00DA4F05"/>
    <w:rsid w:val="00DA5762"/>
    <w:rsid w:val="00DB0E6D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7CE"/>
    <w:rsid w:val="00DB7B83"/>
    <w:rsid w:val="00DC0B57"/>
    <w:rsid w:val="00DC1451"/>
    <w:rsid w:val="00DC28E6"/>
    <w:rsid w:val="00DC2F40"/>
    <w:rsid w:val="00DC30D8"/>
    <w:rsid w:val="00DC35F7"/>
    <w:rsid w:val="00DC38A1"/>
    <w:rsid w:val="00DC4673"/>
    <w:rsid w:val="00DC5879"/>
    <w:rsid w:val="00DC6A5F"/>
    <w:rsid w:val="00DC6D70"/>
    <w:rsid w:val="00DC713B"/>
    <w:rsid w:val="00DC783E"/>
    <w:rsid w:val="00DD0430"/>
    <w:rsid w:val="00DD170E"/>
    <w:rsid w:val="00DD22CD"/>
    <w:rsid w:val="00DD24FF"/>
    <w:rsid w:val="00DD3468"/>
    <w:rsid w:val="00DD3BDE"/>
    <w:rsid w:val="00DD4693"/>
    <w:rsid w:val="00DD4B16"/>
    <w:rsid w:val="00DD53AF"/>
    <w:rsid w:val="00DD56BD"/>
    <w:rsid w:val="00DD5C59"/>
    <w:rsid w:val="00DD6477"/>
    <w:rsid w:val="00DD7A43"/>
    <w:rsid w:val="00DD7B4F"/>
    <w:rsid w:val="00DD7BB2"/>
    <w:rsid w:val="00DD7D37"/>
    <w:rsid w:val="00DE1375"/>
    <w:rsid w:val="00DE1419"/>
    <w:rsid w:val="00DE1B8E"/>
    <w:rsid w:val="00DE264B"/>
    <w:rsid w:val="00DE2B09"/>
    <w:rsid w:val="00DE3D50"/>
    <w:rsid w:val="00DE5D78"/>
    <w:rsid w:val="00DE6FC4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506"/>
    <w:rsid w:val="00DF4662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2E3"/>
    <w:rsid w:val="00E043BD"/>
    <w:rsid w:val="00E0547B"/>
    <w:rsid w:val="00E0629E"/>
    <w:rsid w:val="00E0660E"/>
    <w:rsid w:val="00E070E4"/>
    <w:rsid w:val="00E07AD3"/>
    <w:rsid w:val="00E07BCB"/>
    <w:rsid w:val="00E10291"/>
    <w:rsid w:val="00E11330"/>
    <w:rsid w:val="00E1197A"/>
    <w:rsid w:val="00E11CA0"/>
    <w:rsid w:val="00E14E48"/>
    <w:rsid w:val="00E1625E"/>
    <w:rsid w:val="00E16915"/>
    <w:rsid w:val="00E17D4A"/>
    <w:rsid w:val="00E17DB9"/>
    <w:rsid w:val="00E2105D"/>
    <w:rsid w:val="00E2348D"/>
    <w:rsid w:val="00E236DF"/>
    <w:rsid w:val="00E239BE"/>
    <w:rsid w:val="00E23BCD"/>
    <w:rsid w:val="00E24B39"/>
    <w:rsid w:val="00E24C6A"/>
    <w:rsid w:val="00E25490"/>
    <w:rsid w:val="00E257B1"/>
    <w:rsid w:val="00E25811"/>
    <w:rsid w:val="00E26F43"/>
    <w:rsid w:val="00E273E5"/>
    <w:rsid w:val="00E2742D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529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46B06"/>
    <w:rsid w:val="00E50C89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6E6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6E0E"/>
    <w:rsid w:val="00EA0064"/>
    <w:rsid w:val="00EA1019"/>
    <w:rsid w:val="00EA1402"/>
    <w:rsid w:val="00EA1600"/>
    <w:rsid w:val="00EA2D98"/>
    <w:rsid w:val="00EA3B29"/>
    <w:rsid w:val="00EA423C"/>
    <w:rsid w:val="00EA4603"/>
    <w:rsid w:val="00EA513D"/>
    <w:rsid w:val="00EA5187"/>
    <w:rsid w:val="00EA573C"/>
    <w:rsid w:val="00EA5952"/>
    <w:rsid w:val="00EA5EE7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C7BF4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4E"/>
    <w:rsid w:val="00EF26C3"/>
    <w:rsid w:val="00EF31B5"/>
    <w:rsid w:val="00EF3ADF"/>
    <w:rsid w:val="00EF48B8"/>
    <w:rsid w:val="00EF4C74"/>
    <w:rsid w:val="00EF66B7"/>
    <w:rsid w:val="00EF6BC6"/>
    <w:rsid w:val="00EF7862"/>
    <w:rsid w:val="00EF7E83"/>
    <w:rsid w:val="00F00712"/>
    <w:rsid w:val="00F014F5"/>
    <w:rsid w:val="00F019D9"/>
    <w:rsid w:val="00F01B82"/>
    <w:rsid w:val="00F02715"/>
    <w:rsid w:val="00F03954"/>
    <w:rsid w:val="00F04468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0CD"/>
    <w:rsid w:val="00F23191"/>
    <w:rsid w:val="00F24A4E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2301"/>
    <w:rsid w:val="00F432B1"/>
    <w:rsid w:val="00F443BE"/>
    <w:rsid w:val="00F44ED6"/>
    <w:rsid w:val="00F44F42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15B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028"/>
    <w:rsid w:val="00F81BF6"/>
    <w:rsid w:val="00F81E3C"/>
    <w:rsid w:val="00F8218D"/>
    <w:rsid w:val="00F8238F"/>
    <w:rsid w:val="00F82502"/>
    <w:rsid w:val="00F8332A"/>
    <w:rsid w:val="00F84200"/>
    <w:rsid w:val="00F84A1B"/>
    <w:rsid w:val="00F85816"/>
    <w:rsid w:val="00F86DAC"/>
    <w:rsid w:val="00F87AE2"/>
    <w:rsid w:val="00F9089A"/>
    <w:rsid w:val="00F90CD8"/>
    <w:rsid w:val="00F90E7C"/>
    <w:rsid w:val="00F917D6"/>
    <w:rsid w:val="00F92C0B"/>
    <w:rsid w:val="00F933A8"/>
    <w:rsid w:val="00F93C22"/>
    <w:rsid w:val="00F95161"/>
    <w:rsid w:val="00F956FF"/>
    <w:rsid w:val="00F96017"/>
    <w:rsid w:val="00F9611A"/>
    <w:rsid w:val="00F976AD"/>
    <w:rsid w:val="00F97DCA"/>
    <w:rsid w:val="00FA0815"/>
    <w:rsid w:val="00FA0927"/>
    <w:rsid w:val="00FA0C84"/>
    <w:rsid w:val="00FA27D3"/>
    <w:rsid w:val="00FA2860"/>
    <w:rsid w:val="00FA2DD8"/>
    <w:rsid w:val="00FA3094"/>
    <w:rsid w:val="00FA3DA8"/>
    <w:rsid w:val="00FA4870"/>
    <w:rsid w:val="00FA4CF4"/>
    <w:rsid w:val="00FA4E7F"/>
    <w:rsid w:val="00FA5156"/>
    <w:rsid w:val="00FA5312"/>
    <w:rsid w:val="00FA6DE6"/>
    <w:rsid w:val="00FA74F1"/>
    <w:rsid w:val="00FA7D08"/>
    <w:rsid w:val="00FB08FE"/>
    <w:rsid w:val="00FB0C25"/>
    <w:rsid w:val="00FB10D2"/>
    <w:rsid w:val="00FB1B35"/>
    <w:rsid w:val="00FB2706"/>
    <w:rsid w:val="00FB30C1"/>
    <w:rsid w:val="00FB4EF3"/>
    <w:rsid w:val="00FB519A"/>
    <w:rsid w:val="00FB646C"/>
    <w:rsid w:val="00FB6837"/>
    <w:rsid w:val="00FB7B14"/>
    <w:rsid w:val="00FB7DD4"/>
    <w:rsid w:val="00FC05EB"/>
    <w:rsid w:val="00FC1021"/>
    <w:rsid w:val="00FC20B2"/>
    <w:rsid w:val="00FC2FB6"/>
    <w:rsid w:val="00FC46FB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699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248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2"/>
    </o:shapelayout>
  </w:shapeDefaults>
  <w:decimalSymbol w:val="."/>
  <w:listSeparator w:val=","/>
  <w14:docId w14:val="1D309162"/>
  <w15:docId w15:val="{CBB86E28-2FFB-4BB3-986F-D939217D2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30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paragraph" w:customStyle="1" w:styleId="trt0xe">
    <w:name w:val="trt0xe"/>
    <w:basedOn w:val="Normal"/>
    <w:rsid w:val="00714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8362E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836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836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24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5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4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control" Target="activeX/activeX6.xml"/><Relationship Id="rId21" Type="http://schemas.openxmlformats.org/officeDocument/2006/relationships/image" Target="media/image13.png"/><Relationship Id="rId34" Type="http://schemas.openxmlformats.org/officeDocument/2006/relationships/image" Target="media/image23.wmf"/><Relationship Id="rId42" Type="http://schemas.openxmlformats.org/officeDocument/2006/relationships/image" Target="media/image27.wmf"/><Relationship Id="rId47" Type="http://schemas.openxmlformats.org/officeDocument/2006/relationships/control" Target="activeX/activeX10.xml"/><Relationship Id="rId50" Type="http://schemas.openxmlformats.org/officeDocument/2006/relationships/image" Target="media/image31.wmf"/><Relationship Id="rId55" Type="http://schemas.openxmlformats.org/officeDocument/2006/relationships/control" Target="activeX/activeX14.xml"/><Relationship Id="rId63" Type="http://schemas.openxmlformats.org/officeDocument/2006/relationships/control" Target="activeX/activeX18.xml"/><Relationship Id="rId68" Type="http://schemas.openxmlformats.org/officeDocument/2006/relationships/image" Target="media/image40.wmf"/><Relationship Id="rId76" Type="http://schemas.openxmlformats.org/officeDocument/2006/relationships/hyperlink" Target="https://imocarwash.com/media/5688/wetherill-park.png?anchor=center&amp;mode=crop&amp;width=851&amp;height=381&amp;rnd=133173853890000000" TargetMode="External"/><Relationship Id="rId84" Type="http://schemas.openxmlformats.org/officeDocument/2006/relationships/image" Target="media/image44.png"/><Relationship Id="rId89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control" Target="activeX/activeX2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control" Target="activeX/activeX1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2.wmf"/><Relationship Id="rId37" Type="http://schemas.openxmlformats.org/officeDocument/2006/relationships/control" Target="activeX/activeX5.xml"/><Relationship Id="rId40" Type="http://schemas.openxmlformats.org/officeDocument/2006/relationships/image" Target="media/image26.wmf"/><Relationship Id="rId45" Type="http://schemas.openxmlformats.org/officeDocument/2006/relationships/control" Target="activeX/activeX9.xml"/><Relationship Id="rId53" Type="http://schemas.openxmlformats.org/officeDocument/2006/relationships/control" Target="activeX/activeX13.xml"/><Relationship Id="rId58" Type="http://schemas.openxmlformats.org/officeDocument/2006/relationships/image" Target="media/image35.wmf"/><Relationship Id="rId66" Type="http://schemas.openxmlformats.org/officeDocument/2006/relationships/image" Target="media/image39.wmf"/><Relationship Id="rId74" Type="http://schemas.openxmlformats.org/officeDocument/2006/relationships/hyperlink" Target="https://tommys-express.com/wp-content/uploads/2022/11/hero.jpg" TargetMode="External"/><Relationship Id="rId79" Type="http://schemas.openxmlformats.org/officeDocument/2006/relationships/hyperlink" Target="mailto:mechanic@mail.bg" TargetMode="External"/><Relationship Id="rId87" Type="http://schemas.openxmlformats.org/officeDocument/2006/relationships/image" Target="media/image47.png"/><Relationship Id="rId5" Type="http://schemas.openxmlformats.org/officeDocument/2006/relationships/webSettings" Target="webSettings.xml"/><Relationship Id="rId61" Type="http://schemas.openxmlformats.org/officeDocument/2006/relationships/control" Target="activeX/activeX17.xml"/><Relationship Id="rId82" Type="http://schemas.openxmlformats.org/officeDocument/2006/relationships/image" Target="media/image43.png"/><Relationship Id="rId90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wmf"/><Relationship Id="rId35" Type="http://schemas.openxmlformats.org/officeDocument/2006/relationships/control" Target="activeX/activeX4.xml"/><Relationship Id="rId43" Type="http://schemas.openxmlformats.org/officeDocument/2006/relationships/control" Target="activeX/activeX8.xml"/><Relationship Id="rId48" Type="http://schemas.openxmlformats.org/officeDocument/2006/relationships/image" Target="media/image30.wmf"/><Relationship Id="rId56" Type="http://schemas.openxmlformats.org/officeDocument/2006/relationships/image" Target="media/image34.wmf"/><Relationship Id="rId64" Type="http://schemas.openxmlformats.org/officeDocument/2006/relationships/image" Target="media/image38.wmf"/><Relationship Id="rId69" Type="http://schemas.openxmlformats.org/officeDocument/2006/relationships/control" Target="activeX/activeX21.xml"/><Relationship Id="rId77" Type="http://schemas.openxmlformats.org/officeDocument/2006/relationships/hyperlink" Target="mailto:cleaner@mail.bg" TargetMode="External"/><Relationship Id="rId8" Type="http://schemas.openxmlformats.org/officeDocument/2006/relationships/hyperlink" Target="https://softuni.bg/trainings/4245/retake-session-may-2023" TargetMode="External"/><Relationship Id="rId51" Type="http://schemas.openxmlformats.org/officeDocument/2006/relationships/control" Target="activeX/activeX12.xml"/><Relationship Id="rId72" Type="http://schemas.openxmlformats.org/officeDocument/2006/relationships/image" Target="media/image42.wmf"/><Relationship Id="rId80" Type="http://schemas.openxmlformats.org/officeDocument/2006/relationships/hyperlink" Target="mailto:manager@mail.com" TargetMode="External"/><Relationship Id="rId85" Type="http://schemas.openxmlformats.org/officeDocument/2006/relationships/image" Target="media/image45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control" Target="activeX/activeX3.xml"/><Relationship Id="rId38" Type="http://schemas.openxmlformats.org/officeDocument/2006/relationships/image" Target="media/image25.wmf"/><Relationship Id="rId46" Type="http://schemas.openxmlformats.org/officeDocument/2006/relationships/image" Target="media/image29.wmf"/><Relationship Id="rId59" Type="http://schemas.openxmlformats.org/officeDocument/2006/relationships/control" Target="activeX/activeX16.xml"/><Relationship Id="rId67" Type="http://schemas.openxmlformats.org/officeDocument/2006/relationships/control" Target="activeX/activeX20.xml"/><Relationship Id="rId20" Type="http://schemas.openxmlformats.org/officeDocument/2006/relationships/image" Target="media/image12.png"/><Relationship Id="rId41" Type="http://schemas.openxmlformats.org/officeDocument/2006/relationships/control" Target="activeX/activeX7.xml"/><Relationship Id="rId54" Type="http://schemas.openxmlformats.org/officeDocument/2006/relationships/image" Target="media/image33.wmf"/><Relationship Id="rId62" Type="http://schemas.openxmlformats.org/officeDocument/2006/relationships/image" Target="media/image37.wmf"/><Relationship Id="rId70" Type="http://schemas.openxmlformats.org/officeDocument/2006/relationships/image" Target="media/image41.wmf"/><Relationship Id="rId75" Type="http://schemas.openxmlformats.org/officeDocument/2006/relationships/hyperlink" Target="http://ultrasonicexpress.com/wp-content/uploads/2020/12/DSC_4331-scaled.jpg" TargetMode="External"/><Relationship Id="rId83" Type="http://schemas.openxmlformats.org/officeDocument/2006/relationships/hyperlink" Target="https://visualstudiomagazine.com/articles/2023/03/09/chatgpt-azure-openai.aspx?oly_enc_id=2071F1153545J9G" TargetMode="External"/><Relationship Id="rId88" Type="http://schemas.openxmlformats.org/officeDocument/2006/relationships/header" Target="header1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wmf"/><Relationship Id="rId36" Type="http://schemas.openxmlformats.org/officeDocument/2006/relationships/image" Target="media/image24.wmf"/><Relationship Id="rId49" Type="http://schemas.openxmlformats.org/officeDocument/2006/relationships/control" Target="activeX/activeX11.xml"/><Relationship Id="rId57" Type="http://schemas.openxmlformats.org/officeDocument/2006/relationships/control" Target="activeX/activeX15.xml"/><Relationship Id="rId10" Type="http://schemas.openxmlformats.org/officeDocument/2006/relationships/image" Target="media/image2.png"/><Relationship Id="rId31" Type="http://schemas.openxmlformats.org/officeDocument/2006/relationships/control" Target="activeX/activeX2.xml"/><Relationship Id="rId44" Type="http://schemas.openxmlformats.org/officeDocument/2006/relationships/image" Target="media/image28.wmf"/><Relationship Id="rId52" Type="http://schemas.openxmlformats.org/officeDocument/2006/relationships/image" Target="media/image32.wmf"/><Relationship Id="rId60" Type="http://schemas.openxmlformats.org/officeDocument/2006/relationships/image" Target="media/image36.wmf"/><Relationship Id="rId65" Type="http://schemas.openxmlformats.org/officeDocument/2006/relationships/control" Target="activeX/activeX19.xml"/><Relationship Id="rId73" Type="http://schemas.openxmlformats.org/officeDocument/2006/relationships/control" Target="activeX/activeX23.xml"/><Relationship Id="rId78" Type="http://schemas.openxmlformats.org/officeDocument/2006/relationships/hyperlink" Target="mailto:admin@mail.bg%20" TargetMode="External"/><Relationship Id="rId81" Type="http://schemas.openxmlformats.org/officeDocument/2006/relationships/hyperlink" Target="mailto:boss@mail.bg.com" TargetMode="External"/><Relationship Id="rId86" Type="http://schemas.openxmlformats.org/officeDocument/2006/relationships/image" Target="media/image46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5.png"/><Relationship Id="rId3" Type="http://schemas.openxmlformats.org/officeDocument/2006/relationships/image" Target="media/image48.png"/><Relationship Id="rId21" Type="http://schemas.openxmlformats.org/officeDocument/2006/relationships/image" Target="media/image57.png"/><Relationship Id="rId7" Type="http://schemas.openxmlformats.org/officeDocument/2006/relationships/image" Target="media/image50.png"/><Relationship Id="rId12" Type="http://schemas.openxmlformats.org/officeDocument/2006/relationships/image" Target="media/image5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4.png"/><Relationship Id="rId20" Type="http://schemas.openxmlformats.org/officeDocument/2006/relationships/image" Target="media/image5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1.png"/><Relationship Id="rId14" Type="http://schemas.openxmlformats.org/officeDocument/2006/relationships/image" Target="media/image5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9</TotalTime>
  <Pages>26</Pages>
  <Words>3483</Words>
  <Characters>19856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2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Georgi Kolev</cp:lastModifiedBy>
  <cp:revision>19</cp:revision>
  <cp:lastPrinted>2022-12-12T07:55:00Z</cp:lastPrinted>
  <dcterms:created xsi:type="dcterms:W3CDTF">2022-12-12T08:10:00Z</dcterms:created>
  <dcterms:modified xsi:type="dcterms:W3CDTF">2023-06-25T08:27:00Z</dcterms:modified>
  <cp:category>web, programming, education, software engineering, software development</cp:category>
</cp:coreProperties>
</file>